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1092A7" w14:textId="7A6F2E05" w:rsidR="00E453C0" w:rsidRPr="003A171C" w:rsidRDefault="001F0F68" w:rsidP="220EFB63">
      <w:pPr>
        <w:jc w:val="center"/>
        <w:rPr>
          <w:b/>
          <w:bCs/>
          <w:sz w:val="24"/>
          <w:szCs w:val="24"/>
        </w:rPr>
      </w:pPr>
      <w:r w:rsidRPr="220EFB63">
        <w:rPr>
          <w:b/>
          <w:bCs/>
          <w:sz w:val="24"/>
          <w:szCs w:val="24"/>
        </w:rPr>
        <w:t>S</w:t>
      </w:r>
      <w:r w:rsidR="0025610B" w:rsidRPr="220EFB63">
        <w:rPr>
          <w:b/>
          <w:bCs/>
          <w:sz w:val="24"/>
          <w:szCs w:val="24"/>
        </w:rPr>
        <w:t xml:space="preserve">MLOUVA </w:t>
      </w:r>
    </w:p>
    <w:p w14:paraId="60D6F9B7" w14:textId="085D6D6D" w:rsidR="0025610B" w:rsidRDefault="0025610B" w:rsidP="0025610B">
      <w:pPr>
        <w:jc w:val="center"/>
        <w:rPr>
          <w:b/>
          <w:sz w:val="24"/>
        </w:rPr>
      </w:pPr>
      <w:r w:rsidRPr="003A171C">
        <w:rPr>
          <w:b/>
          <w:sz w:val="24"/>
        </w:rPr>
        <w:t>O VEDENÍ MZDOVÉHO ÚČETNICTVÍ</w:t>
      </w:r>
    </w:p>
    <w:p w14:paraId="76765006" w14:textId="77777777" w:rsidR="0025610B" w:rsidRPr="003A171C" w:rsidRDefault="0025610B" w:rsidP="0025610B">
      <w:pPr>
        <w:tabs>
          <w:tab w:val="left" w:pos="354"/>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spacing w:line="240" w:lineRule="atLeast"/>
        <w:jc w:val="center"/>
        <w:rPr>
          <w:b/>
        </w:rPr>
      </w:pPr>
    </w:p>
    <w:p w14:paraId="33E8FC01" w14:textId="77777777" w:rsidR="00F00B01" w:rsidRPr="003A171C" w:rsidRDefault="00F00B01" w:rsidP="00D76BDD">
      <w:pPr>
        <w:jc w:val="center"/>
        <w:rPr>
          <w:b/>
        </w:rPr>
      </w:pPr>
    </w:p>
    <w:p w14:paraId="30427FC4" w14:textId="23124EC8" w:rsidR="00244AE4" w:rsidRPr="00244AE4" w:rsidRDefault="00244AE4" w:rsidP="00244AE4">
      <w:pPr>
        <w:tabs>
          <w:tab w:val="left" w:pos="2127"/>
        </w:tabs>
        <w:rPr>
          <w:b/>
        </w:rPr>
      </w:pPr>
      <w:bookmarkStart w:id="0" w:name="_Hlk29880794"/>
    </w:p>
    <w:p w14:paraId="022C524E" w14:textId="77777777" w:rsidR="00244AE4" w:rsidRPr="00244AE4" w:rsidRDefault="00244AE4" w:rsidP="00244AE4">
      <w:pPr>
        <w:rPr>
          <w:b/>
        </w:rPr>
      </w:pPr>
      <w:r w:rsidRPr="00244AE4">
        <w:rPr>
          <w:b/>
        </w:rPr>
        <w:t>Správa sportovních a rekreačních zařízení Havířov</w:t>
      </w:r>
    </w:p>
    <w:p w14:paraId="2800753C" w14:textId="486431CD" w:rsidR="0043026C" w:rsidRPr="003A171C" w:rsidRDefault="0043026C" w:rsidP="00244AE4">
      <w:pPr>
        <w:tabs>
          <w:tab w:val="left" w:pos="2127"/>
        </w:tabs>
        <w:rPr>
          <w:color w:val="222222"/>
          <w:shd w:val="clear" w:color="auto" w:fill="FFFFFF"/>
        </w:rPr>
      </w:pPr>
      <w:r w:rsidRPr="003A171C">
        <w:t xml:space="preserve">Se sídlem: </w:t>
      </w:r>
      <w:r w:rsidR="00281F4C" w:rsidRPr="003A171C">
        <w:rPr>
          <w:color w:val="222222"/>
          <w:shd w:val="clear" w:color="auto" w:fill="FFFFFF"/>
        </w:rPr>
        <w:tab/>
      </w:r>
      <w:r w:rsidR="00C03690" w:rsidRPr="00C03690">
        <w:rPr>
          <w:color w:val="222222"/>
          <w:shd w:val="clear" w:color="auto" w:fill="FFFFFF"/>
        </w:rPr>
        <w:t>Těšínská 1296/2a, Havířov-Podlesí, PSČ 736 01</w:t>
      </w:r>
    </w:p>
    <w:p w14:paraId="58E4EE80" w14:textId="1A33EBCE" w:rsidR="00281F4C" w:rsidRPr="00244AE4" w:rsidRDefault="0043026C" w:rsidP="00281F4C">
      <w:pPr>
        <w:tabs>
          <w:tab w:val="left" w:pos="2127"/>
        </w:tabs>
      </w:pPr>
      <w:r w:rsidRPr="003A171C">
        <w:t xml:space="preserve">IČ:  </w:t>
      </w:r>
      <w:r w:rsidR="00281F4C" w:rsidRPr="003A171C">
        <w:tab/>
      </w:r>
      <w:r w:rsidR="00244AE4" w:rsidRPr="00244AE4">
        <w:t>00306754</w:t>
      </w:r>
    </w:p>
    <w:p w14:paraId="619E9BC9" w14:textId="77283A74" w:rsidR="0043026C" w:rsidRPr="003A171C" w:rsidRDefault="0043026C" w:rsidP="00281F4C">
      <w:pPr>
        <w:tabs>
          <w:tab w:val="left" w:pos="2127"/>
        </w:tabs>
      </w:pPr>
      <w:r w:rsidRPr="003A171C">
        <w:rPr>
          <w:rStyle w:val="Zhlav1"/>
        </w:rPr>
        <w:t xml:space="preserve">DIČ: </w:t>
      </w:r>
      <w:r w:rsidR="00281F4C" w:rsidRPr="003A171C">
        <w:rPr>
          <w:rStyle w:val="Zhlav1"/>
        </w:rPr>
        <w:tab/>
      </w:r>
      <w:r w:rsidR="00C03690">
        <w:rPr>
          <w:color w:val="222222"/>
          <w:shd w:val="clear" w:color="auto" w:fill="FFFFFF"/>
        </w:rPr>
        <w:t>CZ00306754</w:t>
      </w:r>
    </w:p>
    <w:p w14:paraId="488F0083" w14:textId="651E80D3" w:rsidR="0043026C" w:rsidRPr="003A171C" w:rsidRDefault="0043026C" w:rsidP="00281F4C">
      <w:pPr>
        <w:tabs>
          <w:tab w:val="left" w:pos="2127"/>
        </w:tabs>
      </w:pPr>
      <w:r w:rsidRPr="003A171C">
        <w:t xml:space="preserve">Bankovní spojení: </w:t>
      </w:r>
      <w:r w:rsidR="00281F4C" w:rsidRPr="003A171C">
        <w:tab/>
      </w:r>
      <w:r w:rsidR="00C03690">
        <w:t>Komerční banka</w:t>
      </w:r>
    </w:p>
    <w:p w14:paraId="31136D92" w14:textId="07F215FD" w:rsidR="0043026C" w:rsidRPr="003A171C" w:rsidRDefault="0043026C" w:rsidP="00281F4C">
      <w:pPr>
        <w:tabs>
          <w:tab w:val="left" w:pos="2127"/>
        </w:tabs>
      </w:pPr>
      <w:r w:rsidRPr="003A171C">
        <w:t>Číslo účtu:</w:t>
      </w:r>
      <w:r w:rsidR="00281F4C" w:rsidRPr="003A171C">
        <w:tab/>
      </w:r>
      <w:r w:rsidR="00C03690" w:rsidRPr="00C03690">
        <w:rPr>
          <w:color w:val="222222"/>
          <w:shd w:val="clear" w:color="auto" w:fill="FFFFFF"/>
        </w:rPr>
        <w:t>1434791/0100</w:t>
      </w:r>
    </w:p>
    <w:p w14:paraId="515F348F" w14:textId="5FC8C297" w:rsidR="0043026C" w:rsidRPr="003A171C" w:rsidRDefault="0043026C" w:rsidP="00281F4C">
      <w:pPr>
        <w:tabs>
          <w:tab w:val="left" w:pos="2127"/>
        </w:tabs>
      </w:pPr>
      <w:r w:rsidRPr="003A171C">
        <w:t xml:space="preserve">Zastupuje: </w:t>
      </w:r>
      <w:r w:rsidR="00281F4C" w:rsidRPr="003A171C">
        <w:tab/>
      </w:r>
      <w:r w:rsidR="00244AE4" w:rsidRPr="00244AE4">
        <w:rPr>
          <w:color w:val="222222"/>
          <w:shd w:val="clear" w:color="auto" w:fill="FFFFFF"/>
        </w:rPr>
        <w:t xml:space="preserve">Ing. et Ing., Bc. Jiří Matěj, </w:t>
      </w:r>
      <w:proofErr w:type="spellStart"/>
      <w:r w:rsidR="00244AE4" w:rsidRPr="00244AE4">
        <w:rPr>
          <w:color w:val="222222"/>
          <w:shd w:val="clear" w:color="auto" w:fill="FFFFFF"/>
        </w:rPr>
        <w:t>MBAce</w:t>
      </w:r>
      <w:proofErr w:type="spellEnd"/>
      <w:r w:rsidR="00244AE4" w:rsidRPr="00244AE4">
        <w:rPr>
          <w:color w:val="222222"/>
          <w:shd w:val="clear" w:color="auto" w:fill="FFFFFF"/>
        </w:rPr>
        <w:t>, ředitel</w:t>
      </w:r>
    </w:p>
    <w:p w14:paraId="4C702678" w14:textId="77777777" w:rsidR="0043026C" w:rsidRPr="003A171C" w:rsidRDefault="0043026C" w:rsidP="0043026C">
      <w:r w:rsidRPr="003A171C">
        <w:t>(dále jen „Objednatel“)</w:t>
      </w:r>
    </w:p>
    <w:bookmarkEnd w:id="0"/>
    <w:p w14:paraId="05809F3E" w14:textId="77777777" w:rsidR="001A117B" w:rsidRPr="003A171C" w:rsidRDefault="001A117B" w:rsidP="00D76BDD"/>
    <w:p w14:paraId="3269B23D" w14:textId="77777777" w:rsidR="001A117B" w:rsidRPr="003A171C" w:rsidRDefault="00FB29E8" w:rsidP="00D76BDD">
      <w:r w:rsidRPr="003A171C">
        <w:t>a</w:t>
      </w:r>
    </w:p>
    <w:p w14:paraId="1BE7A827" w14:textId="77777777" w:rsidR="00D76BDD" w:rsidRPr="003A171C" w:rsidRDefault="00D76BDD" w:rsidP="00D76BDD"/>
    <w:p w14:paraId="212A996A" w14:textId="77777777" w:rsidR="00D76BDD" w:rsidRPr="003A171C" w:rsidRDefault="00D76BDD" w:rsidP="00D76BDD">
      <w:pPr>
        <w:rPr>
          <w:b/>
        </w:rPr>
      </w:pPr>
      <w:proofErr w:type="spellStart"/>
      <w:r w:rsidRPr="003A171C">
        <w:rPr>
          <w:b/>
        </w:rPr>
        <w:t>OKsystem</w:t>
      </w:r>
      <w:proofErr w:type="spellEnd"/>
      <w:r w:rsidRPr="003A171C">
        <w:rPr>
          <w:b/>
        </w:rPr>
        <w:t xml:space="preserve"> </w:t>
      </w:r>
      <w:r w:rsidR="00830933" w:rsidRPr="003A171C">
        <w:rPr>
          <w:b/>
        </w:rPr>
        <w:t>a.s.</w:t>
      </w:r>
    </w:p>
    <w:p w14:paraId="7A4C48A7" w14:textId="77777777" w:rsidR="00D76BDD" w:rsidRPr="003A171C" w:rsidRDefault="00D76BDD" w:rsidP="00EA34F3">
      <w:pPr>
        <w:tabs>
          <w:tab w:val="left" w:pos="2127"/>
        </w:tabs>
      </w:pPr>
      <w:r w:rsidRPr="003A171C">
        <w:t>Se sídlem:</w:t>
      </w:r>
      <w:r w:rsidRPr="003A171C">
        <w:tab/>
      </w:r>
      <w:r w:rsidR="001E15F1" w:rsidRPr="003A171C">
        <w:t>Praha 4 - Nusle, Na Pankráci 1690/125, PSČ 14021</w:t>
      </w:r>
    </w:p>
    <w:p w14:paraId="5B8C2401" w14:textId="77777777" w:rsidR="00D76BDD" w:rsidRPr="003A171C" w:rsidRDefault="00D76BDD" w:rsidP="00EA34F3">
      <w:pPr>
        <w:tabs>
          <w:tab w:val="left" w:pos="2127"/>
        </w:tabs>
      </w:pPr>
      <w:r w:rsidRPr="003A171C">
        <w:t>IČ:</w:t>
      </w:r>
      <w:r w:rsidRPr="003A171C">
        <w:tab/>
        <w:t>27373665</w:t>
      </w:r>
    </w:p>
    <w:p w14:paraId="2A4E2596" w14:textId="77777777" w:rsidR="00D76BDD" w:rsidRPr="003A171C" w:rsidRDefault="00D76BDD" w:rsidP="00EA34F3">
      <w:pPr>
        <w:tabs>
          <w:tab w:val="left" w:pos="2127"/>
        </w:tabs>
      </w:pPr>
      <w:r w:rsidRPr="003A171C">
        <w:t>DIČ:</w:t>
      </w:r>
      <w:r w:rsidRPr="003A171C">
        <w:tab/>
        <w:t>CZ27373665</w:t>
      </w:r>
    </w:p>
    <w:p w14:paraId="1304C290" w14:textId="77777777" w:rsidR="00D76BDD" w:rsidRPr="003A171C" w:rsidRDefault="00D76BDD" w:rsidP="00EA34F3">
      <w:pPr>
        <w:tabs>
          <w:tab w:val="left" w:pos="2127"/>
        </w:tabs>
      </w:pPr>
      <w:r w:rsidRPr="003A171C">
        <w:t>Bankovní spojení:</w:t>
      </w:r>
      <w:r w:rsidRPr="003A171C">
        <w:tab/>
      </w:r>
      <w:proofErr w:type="spellStart"/>
      <w:r w:rsidRPr="003A171C">
        <w:t>UniCredit</w:t>
      </w:r>
      <w:proofErr w:type="spellEnd"/>
      <w:r w:rsidRPr="003A171C">
        <w:t xml:space="preserve"> Bank Czech</w:t>
      </w:r>
      <w:r w:rsidR="00830933" w:rsidRPr="003A171C">
        <w:t xml:space="preserve"> Republic</w:t>
      </w:r>
      <w:r w:rsidRPr="003A171C">
        <w:t xml:space="preserve"> </w:t>
      </w:r>
      <w:r w:rsidR="00830933" w:rsidRPr="003A171C">
        <w:t>and Slovakia</w:t>
      </w:r>
      <w:r w:rsidRPr="003A171C">
        <w:t>, a.s.</w:t>
      </w:r>
    </w:p>
    <w:p w14:paraId="38A8C456" w14:textId="77777777" w:rsidR="00D76BDD" w:rsidRPr="003A171C" w:rsidRDefault="00D76BDD" w:rsidP="00EA34F3">
      <w:pPr>
        <w:tabs>
          <w:tab w:val="left" w:pos="2127"/>
        </w:tabs>
      </w:pPr>
      <w:r w:rsidRPr="003A171C">
        <w:t>Číslo účtu:</w:t>
      </w:r>
      <w:r w:rsidR="00EA34F3" w:rsidRPr="003A171C">
        <w:tab/>
      </w:r>
      <w:r w:rsidRPr="003A171C">
        <w:t>48973004/2700</w:t>
      </w:r>
    </w:p>
    <w:p w14:paraId="3D80EFA8" w14:textId="77777777" w:rsidR="00D76BDD" w:rsidRPr="003A171C" w:rsidRDefault="00D76BDD" w:rsidP="00EA34F3">
      <w:pPr>
        <w:tabs>
          <w:tab w:val="left" w:pos="2127"/>
        </w:tabs>
      </w:pPr>
      <w:r w:rsidRPr="003A171C">
        <w:t>Zastupuje:</w:t>
      </w:r>
      <w:r w:rsidRPr="003A171C">
        <w:tab/>
        <w:t xml:space="preserve">Ing. </w:t>
      </w:r>
      <w:r w:rsidR="00205DBF" w:rsidRPr="003A171C">
        <w:t xml:space="preserve">Vítězslav </w:t>
      </w:r>
      <w:proofErr w:type="spellStart"/>
      <w:r w:rsidR="00205DBF" w:rsidRPr="003A171C">
        <w:t>Ciml</w:t>
      </w:r>
      <w:proofErr w:type="spellEnd"/>
      <w:r w:rsidRPr="003A171C">
        <w:t xml:space="preserve">, </w:t>
      </w:r>
      <w:r w:rsidR="00911FFD" w:rsidRPr="003A171C">
        <w:t>místopředseda</w:t>
      </w:r>
      <w:r w:rsidR="00830933" w:rsidRPr="003A171C">
        <w:t xml:space="preserve"> představenstva</w:t>
      </w:r>
    </w:p>
    <w:p w14:paraId="1676E6C3" w14:textId="77777777" w:rsidR="00D76BDD" w:rsidRPr="003A171C" w:rsidRDefault="00D76BDD" w:rsidP="00D76BDD">
      <w:r w:rsidRPr="003A171C">
        <w:t>(dále jen „Dodavatel“)</w:t>
      </w:r>
    </w:p>
    <w:p w14:paraId="6A7F7B70" w14:textId="77777777" w:rsidR="00793D51" w:rsidRPr="003A171C" w:rsidRDefault="00793D51" w:rsidP="00D76BDD"/>
    <w:p w14:paraId="37AF6529" w14:textId="77777777" w:rsidR="00D50876" w:rsidRPr="003A171C" w:rsidRDefault="00752CBE" w:rsidP="00D76BDD">
      <w:r w:rsidRPr="003A171C">
        <w:t>(společně pak „Smluvní strany“)</w:t>
      </w:r>
    </w:p>
    <w:p w14:paraId="5EC897D4" w14:textId="77777777" w:rsidR="009920FF" w:rsidRPr="003A171C" w:rsidRDefault="009920FF">
      <w:pPr>
        <w:suppressAutoHyphens w:val="0"/>
        <w:spacing w:after="0"/>
        <w:jc w:val="left"/>
        <w:rPr>
          <w:bCs/>
        </w:rPr>
      </w:pPr>
    </w:p>
    <w:p w14:paraId="50759A39" w14:textId="77777777" w:rsidR="009920FF" w:rsidRPr="003A171C" w:rsidRDefault="009920FF" w:rsidP="009920FF">
      <w:pPr>
        <w:jc w:val="center"/>
      </w:pPr>
      <w:r w:rsidRPr="003A171C">
        <w:rPr>
          <w:b/>
        </w:rPr>
        <w:t>uzavírají</w:t>
      </w:r>
      <w:r w:rsidR="00EA34F3" w:rsidRPr="003A171C">
        <w:rPr>
          <w:b/>
        </w:rPr>
        <w:t xml:space="preserve"> </w:t>
      </w:r>
      <w:r w:rsidRPr="003A171C">
        <w:t>tuto</w:t>
      </w:r>
    </w:p>
    <w:p w14:paraId="4AAA605D" w14:textId="77777777" w:rsidR="009920FF" w:rsidRPr="003A171C" w:rsidRDefault="009920FF" w:rsidP="009920FF"/>
    <w:p w14:paraId="053F9998" w14:textId="77777777" w:rsidR="009920FF" w:rsidRPr="003A171C" w:rsidRDefault="009920FF" w:rsidP="009920FF">
      <w:pPr>
        <w:jc w:val="center"/>
        <w:rPr>
          <w:b/>
        </w:rPr>
      </w:pPr>
      <w:r w:rsidRPr="003A171C">
        <w:rPr>
          <w:b/>
        </w:rPr>
        <w:t>SMLOUVU</w:t>
      </w:r>
    </w:p>
    <w:p w14:paraId="73F40C78" w14:textId="77777777" w:rsidR="009920FF" w:rsidRPr="003A171C" w:rsidRDefault="009920FF" w:rsidP="009920FF">
      <w:pPr>
        <w:jc w:val="center"/>
        <w:rPr>
          <w:b/>
        </w:rPr>
      </w:pPr>
      <w:r w:rsidRPr="003A171C">
        <w:rPr>
          <w:b/>
        </w:rPr>
        <w:t>O VEDENÍ MZDOVÉHO ÚČETNICTVÍ</w:t>
      </w:r>
    </w:p>
    <w:p w14:paraId="748F56E5" w14:textId="77777777" w:rsidR="009920FF" w:rsidRPr="003A171C" w:rsidRDefault="009920FF" w:rsidP="00227181">
      <w:pPr>
        <w:jc w:val="center"/>
      </w:pPr>
      <w:r w:rsidRPr="003A171C">
        <w:t xml:space="preserve">(dále jen „Smlouva“) </w:t>
      </w:r>
    </w:p>
    <w:p w14:paraId="3A058069" w14:textId="77777777" w:rsidR="00752CBE" w:rsidRPr="003A171C" w:rsidRDefault="00AB7313" w:rsidP="006F5BF5">
      <w:pPr>
        <w:pStyle w:val="Nadpis2"/>
        <w:numPr>
          <w:ilvl w:val="0"/>
          <w:numId w:val="24"/>
        </w:numPr>
        <w:spacing w:before="360" w:after="240"/>
        <w:ind w:left="357" w:hanging="357"/>
        <w:jc w:val="center"/>
      </w:pPr>
      <w:r w:rsidRPr="003A171C">
        <w:t>ÚVODNÍ USTANOVENÍ</w:t>
      </w:r>
    </w:p>
    <w:p w14:paraId="001C014F" w14:textId="77777777" w:rsidR="009920FF" w:rsidRPr="003A171C" w:rsidRDefault="00E74374" w:rsidP="00D97269">
      <w:pPr>
        <w:pStyle w:val="Odstavecseseznamem"/>
        <w:numPr>
          <w:ilvl w:val="1"/>
          <w:numId w:val="4"/>
        </w:numPr>
        <w:spacing w:before="120"/>
        <w:ind w:left="448" w:hanging="448"/>
        <w:contextualSpacing w:val="0"/>
        <w:rPr>
          <w:b/>
        </w:rPr>
      </w:pPr>
      <w:r w:rsidRPr="003A171C">
        <w:t>Dodavatel</w:t>
      </w:r>
      <w:r w:rsidR="00752CBE" w:rsidRPr="003A171C">
        <w:t xml:space="preserve"> prohlašuje, že je právnickou osobou řádně založenou a zapsanou podle českého právního řádu v obchodním rejstříku vedeném Městským soudem v Praze, oddíl</w:t>
      </w:r>
      <w:r w:rsidR="00912618" w:rsidRPr="003A171C">
        <w:t xml:space="preserve"> </w:t>
      </w:r>
      <w:r w:rsidR="004D069A" w:rsidRPr="003A171C">
        <w:t>B</w:t>
      </w:r>
      <w:r w:rsidR="00752CBE" w:rsidRPr="003A171C">
        <w:t xml:space="preserve">, číslo vložky </w:t>
      </w:r>
      <w:r w:rsidR="004D069A" w:rsidRPr="003A171C">
        <w:t>20326</w:t>
      </w:r>
      <w:r w:rsidR="00752CBE" w:rsidRPr="003A171C">
        <w:t>.</w:t>
      </w:r>
    </w:p>
    <w:p w14:paraId="4D6AD9EA" w14:textId="225CAB34" w:rsidR="009920FF" w:rsidRPr="00DB5605" w:rsidRDefault="00D3548C" w:rsidP="006F5BF5">
      <w:pPr>
        <w:pStyle w:val="Odstavecseseznamem"/>
        <w:numPr>
          <w:ilvl w:val="1"/>
          <w:numId w:val="4"/>
        </w:numPr>
        <w:spacing w:before="120"/>
        <w:contextualSpacing w:val="0"/>
      </w:pPr>
      <w:r w:rsidRPr="00DB5605">
        <w:t>Objednatel</w:t>
      </w:r>
      <w:r w:rsidR="00752CBE" w:rsidRPr="00DB5605">
        <w:t xml:space="preserve"> prohlašuje, že je </w:t>
      </w:r>
      <w:r w:rsidR="00C03690" w:rsidRPr="00DB5605">
        <w:t xml:space="preserve">příspěvkovou organizací zapsanou v Registru ekonomických subjektů vedeném Českým statistickým úřadem v Ostravě, </w:t>
      </w:r>
      <w:proofErr w:type="gramStart"/>
      <w:r w:rsidR="00C03690" w:rsidRPr="00DB5605">
        <w:t>č.j.</w:t>
      </w:r>
      <w:proofErr w:type="gramEnd"/>
      <w:r w:rsidR="00C03690" w:rsidRPr="00DB5605">
        <w:t xml:space="preserve"> 48/03-8402 .</w:t>
      </w:r>
      <w:r w:rsidR="00752CBE" w:rsidRPr="00DB5605">
        <w:t xml:space="preserve"> </w:t>
      </w:r>
    </w:p>
    <w:p w14:paraId="1736B1EA" w14:textId="77777777" w:rsidR="009920FF" w:rsidRPr="003A171C" w:rsidRDefault="00B37D5E" w:rsidP="006F5BF5">
      <w:pPr>
        <w:pStyle w:val="Odstavecseseznamem"/>
        <w:numPr>
          <w:ilvl w:val="1"/>
          <w:numId w:val="4"/>
        </w:numPr>
        <w:spacing w:before="120"/>
        <w:contextualSpacing w:val="0"/>
        <w:rPr>
          <w:b/>
        </w:rPr>
      </w:pPr>
      <w:r w:rsidRPr="003A171C">
        <w:t>Smluvní strany</w:t>
      </w:r>
      <w:r w:rsidR="00752CBE" w:rsidRPr="003A171C">
        <w:t xml:space="preserve"> prohlašuj</w:t>
      </w:r>
      <w:r w:rsidRPr="003A171C">
        <w:t>í</w:t>
      </w:r>
      <w:r w:rsidR="00752CBE" w:rsidRPr="003A171C">
        <w:t>, že j</w:t>
      </w:r>
      <w:r w:rsidRPr="003A171C">
        <w:t>sou</w:t>
      </w:r>
      <w:r w:rsidR="00752CBE" w:rsidRPr="003A171C">
        <w:t xml:space="preserve"> oprávněn</w:t>
      </w:r>
      <w:r w:rsidRPr="003A171C">
        <w:t>y</w:t>
      </w:r>
      <w:r w:rsidR="00752CBE" w:rsidRPr="003A171C">
        <w:t xml:space="preserve"> tuto smlouvu uzavřít a řádně plnit závazky v ní obsažené.</w:t>
      </w:r>
    </w:p>
    <w:p w14:paraId="28541FF2" w14:textId="77777777" w:rsidR="00E74374" w:rsidRPr="003A171C" w:rsidRDefault="00E74374" w:rsidP="006F5BF5">
      <w:pPr>
        <w:pStyle w:val="Odstavecseseznamem"/>
        <w:numPr>
          <w:ilvl w:val="1"/>
          <w:numId w:val="4"/>
        </w:numPr>
        <w:spacing w:before="120" w:line="276" w:lineRule="auto"/>
        <w:contextualSpacing w:val="0"/>
      </w:pPr>
      <w:r w:rsidRPr="003A171C">
        <w:t>Nedílnou součást této smlouvy tvoří tyto přílohy:</w:t>
      </w:r>
    </w:p>
    <w:p w14:paraId="3E5A5AC2" w14:textId="77777777" w:rsidR="00E74374" w:rsidRPr="003A171C" w:rsidRDefault="00D30915" w:rsidP="006F5BF5">
      <w:pPr>
        <w:pStyle w:val="Odstavecseseznamem"/>
        <w:numPr>
          <w:ilvl w:val="2"/>
          <w:numId w:val="4"/>
        </w:numPr>
        <w:tabs>
          <w:tab w:val="clear" w:pos="720"/>
          <w:tab w:val="num" w:pos="1134"/>
        </w:tabs>
        <w:spacing w:before="120" w:line="276" w:lineRule="auto"/>
        <w:ind w:left="1134" w:hanging="708"/>
        <w:contextualSpacing w:val="0"/>
      </w:pPr>
      <w:r w:rsidRPr="003A171C">
        <w:t xml:space="preserve">Příloha č. 1, která specifikuje služby, </w:t>
      </w:r>
      <w:r w:rsidR="001154C2" w:rsidRPr="003A171C">
        <w:t>jež</w:t>
      </w:r>
      <w:r w:rsidRPr="003A171C">
        <w:t xml:space="preserve"> se v rámci plnění této smlouvy zavazuje </w:t>
      </w:r>
      <w:r w:rsidR="00F03A89" w:rsidRPr="003A171C">
        <w:t>Dodavatel</w:t>
      </w:r>
      <w:r w:rsidRPr="003A171C">
        <w:t xml:space="preserve"> poskytovat</w:t>
      </w:r>
      <w:r w:rsidR="00E74374" w:rsidRPr="003A171C">
        <w:t xml:space="preserve"> </w:t>
      </w:r>
      <w:r w:rsidR="009477EF" w:rsidRPr="003A171C">
        <w:t>Objednateli</w:t>
      </w:r>
      <w:r w:rsidR="00AA5C2F" w:rsidRPr="003A171C">
        <w:t>.</w:t>
      </w:r>
    </w:p>
    <w:p w14:paraId="2B58A822" w14:textId="77777777" w:rsidR="00476C1C" w:rsidRPr="003A171C" w:rsidRDefault="00476C1C" w:rsidP="006F5BF5">
      <w:pPr>
        <w:pStyle w:val="Odstavecseseznamem"/>
        <w:numPr>
          <w:ilvl w:val="2"/>
          <w:numId w:val="4"/>
        </w:numPr>
        <w:tabs>
          <w:tab w:val="clear" w:pos="720"/>
          <w:tab w:val="num" w:pos="1134"/>
        </w:tabs>
        <w:spacing w:before="120" w:line="276" w:lineRule="auto"/>
        <w:ind w:left="1134" w:hanging="708"/>
        <w:contextualSpacing w:val="0"/>
      </w:pPr>
      <w:r w:rsidRPr="003A171C">
        <w:t>Příloha č. 2, která specifikuje termíny plnění jednotlivých služeb dle Přílohy č. 1, termíny dodání dokladů dle Přílohy č. 3 a termíny dodání výstupů dle Přílohy č. 4.</w:t>
      </w:r>
    </w:p>
    <w:p w14:paraId="0336EA29" w14:textId="77777777" w:rsidR="00E74374" w:rsidRPr="003A171C" w:rsidRDefault="00E74374" w:rsidP="006F5BF5">
      <w:pPr>
        <w:pStyle w:val="Odstavecseseznamem"/>
        <w:numPr>
          <w:ilvl w:val="2"/>
          <w:numId w:val="4"/>
        </w:numPr>
        <w:tabs>
          <w:tab w:val="clear" w:pos="720"/>
          <w:tab w:val="num" w:pos="1134"/>
        </w:tabs>
        <w:spacing w:before="120" w:line="276" w:lineRule="auto"/>
        <w:ind w:left="1134" w:hanging="708"/>
        <w:contextualSpacing w:val="0"/>
      </w:pPr>
      <w:r w:rsidRPr="003A171C">
        <w:t xml:space="preserve">Příloha č. </w:t>
      </w:r>
      <w:r w:rsidR="00476C1C" w:rsidRPr="003A171C">
        <w:t>3</w:t>
      </w:r>
      <w:r w:rsidRPr="003A171C">
        <w:t xml:space="preserve">, která specifikuje </w:t>
      </w:r>
      <w:r w:rsidR="00AA5C2F" w:rsidRPr="003A171C">
        <w:t>doklady, jenž se Objednatel</w:t>
      </w:r>
      <w:r w:rsidR="001A117B" w:rsidRPr="003A171C">
        <w:t xml:space="preserve"> </w:t>
      </w:r>
      <w:r w:rsidR="009477EF" w:rsidRPr="003A171C">
        <w:t>zavazuje</w:t>
      </w:r>
      <w:r w:rsidR="00AA5C2F" w:rsidRPr="003A171C">
        <w:t xml:space="preserve"> předávat Dodavateli pro účely plnění této smlouvy.</w:t>
      </w:r>
    </w:p>
    <w:p w14:paraId="6CC1D725" w14:textId="77777777" w:rsidR="00AA5C2F" w:rsidRPr="003A171C" w:rsidRDefault="00E74374" w:rsidP="006F5BF5">
      <w:pPr>
        <w:pStyle w:val="Odstavecseseznamem"/>
        <w:numPr>
          <w:ilvl w:val="2"/>
          <w:numId w:val="4"/>
        </w:numPr>
        <w:tabs>
          <w:tab w:val="clear" w:pos="720"/>
          <w:tab w:val="num" w:pos="1134"/>
        </w:tabs>
        <w:spacing w:before="120" w:line="276" w:lineRule="auto"/>
        <w:ind w:left="1134" w:hanging="708"/>
        <w:contextualSpacing w:val="0"/>
      </w:pPr>
      <w:r w:rsidRPr="003A171C">
        <w:lastRenderedPageBreak/>
        <w:t xml:space="preserve">Příloha č. </w:t>
      </w:r>
      <w:r w:rsidR="00476C1C" w:rsidRPr="003A171C">
        <w:t>4</w:t>
      </w:r>
      <w:r w:rsidRPr="003A171C">
        <w:t xml:space="preserve">, </w:t>
      </w:r>
      <w:r w:rsidR="00AA5C2F" w:rsidRPr="003A171C">
        <w:t>která specifikuje výstupy, jenž se Dodavatel zavazuje předávat Objednatel</w:t>
      </w:r>
      <w:r w:rsidR="009477EF" w:rsidRPr="003A171C">
        <w:t>i</w:t>
      </w:r>
      <w:r w:rsidR="00AA5C2F" w:rsidRPr="003A171C">
        <w:t xml:space="preserve"> v rámci plnění této smlouvy.</w:t>
      </w:r>
    </w:p>
    <w:p w14:paraId="6367A5BF" w14:textId="77777777" w:rsidR="00765DA3" w:rsidRPr="003A171C" w:rsidRDefault="008415AB" w:rsidP="006F5BF5">
      <w:pPr>
        <w:pStyle w:val="Odstavecseseznamem"/>
        <w:numPr>
          <w:ilvl w:val="2"/>
          <w:numId w:val="4"/>
        </w:numPr>
        <w:tabs>
          <w:tab w:val="clear" w:pos="720"/>
          <w:tab w:val="num" w:pos="1134"/>
        </w:tabs>
        <w:spacing w:before="120" w:line="276" w:lineRule="auto"/>
        <w:ind w:left="1134" w:hanging="708"/>
        <w:contextualSpacing w:val="0"/>
      </w:pPr>
      <w:r w:rsidRPr="003A171C">
        <w:t xml:space="preserve">Příloha č. </w:t>
      </w:r>
      <w:r w:rsidR="00476C1C" w:rsidRPr="003A171C">
        <w:t>5</w:t>
      </w:r>
      <w:r w:rsidR="00432F67" w:rsidRPr="003A171C">
        <w:t xml:space="preserve">, která obsahuje </w:t>
      </w:r>
      <w:r w:rsidR="009337E5" w:rsidRPr="003A171C">
        <w:t xml:space="preserve">postup pro </w:t>
      </w:r>
      <w:r w:rsidR="00432F67" w:rsidRPr="003A171C">
        <w:t>hlášení chyb a reklamací</w:t>
      </w:r>
      <w:r w:rsidR="009337E5" w:rsidRPr="003A171C">
        <w:t>.</w:t>
      </w:r>
    </w:p>
    <w:p w14:paraId="1A4E722C" w14:textId="77777777" w:rsidR="000E6B50" w:rsidRPr="003A171C" w:rsidRDefault="000E6B50" w:rsidP="006F5BF5">
      <w:pPr>
        <w:pStyle w:val="Odstavecseseznamem"/>
        <w:numPr>
          <w:ilvl w:val="2"/>
          <w:numId w:val="4"/>
        </w:numPr>
        <w:tabs>
          <w:tab w:val="clear" w:pos="720"/>
          <w:tab w:val="num" w:pos="1134"/>
        </w:tabs>
        <w:spacing w:before="120" w:line="276" w:lineRule="auto"/>
        <w:ind w:left="1134" w:hanging="708"/>
        <w:contextualSpacing w:val="0"/>
      </w:pPr>
      <w:r w:rsidRPr="003A171C">
        <w:t xml:space="preserve">Příloha č. </w:t>
      </w:r>
      <w:r w:rsidR="00476C1C" w:rsidRPr="003A171C">
        <w:t>6</w:t>
      </w:r>
      <w:r w:rsidRPr="003A171C">
        <w:t xml:space="preserve">, která obsahuje </w:t>
      </w:r>
      <w:r w:rsidR="0037231A" w:rsidRPr="003A171C">
        <w:t>ceny poskytovaných služeb</w:t>
      </w:r>
      <w:r w:rsidR="00DB3620" w:rsidRPr="003A171C">
        <w:t>.</w:t>
      </w:r>
    </w:p>
    <w:p w14:paraId="4E7EB708" w14:textId="77777777" w:rsidR="00236FCA" w:rsidRPr="003A171C" w:rsidRDefault="00236FCA" w:rsidP="006F5BF5">
      <w:pPr>
        <w:pStyle w:val="Odstavecseseznamem"/>
        <w:numPr>
          <w:ilvl w:val="2"/>
          <w:numId w:val="4"/>
        </w:numPr>
        <w:tabs>
          <w:tab w:val="clear" w:pos="720"/>
          <w:tab w:val="num" w:pos="1134"/>
        </w:tabs>
        <w:spacing w:before="120" w:line="276" w:lineRule="auto"/>
        <w:ind w:left="1134" w:hanging="708"/>
        <w:contextualSpacing w:val="0"/>
      </w:pPr>
      <w:r w:rsidRPr="003A171C">
        <w:t>Příloha č. 7, která specifikuje oprávněné osoby na straně Objednatele, a na straně Dodavatele</w:t>
      </w:r>
    </w:p>
    <w:p w14:paraId="6E409ED2" w14:textId="7E56A041" w:rsidR="00227181" w:rsidRPr="003A171C" w:rsidRDefault="00AB7313" w:rsidP="006F5BF5">
      <w:pPr>
        <w:pStyle w:val="Nadpis2"/>
        <w:numPr>
          <w:ilvl w:val="0"/>
          <w:numId w:val="24"/>
        </w:numPr>
        <w:spacing w:before="360" w:after="240"/>
        <w:ind w:left="357" w:hanging="357"/>
        <w:jc w:val="center"/>
      </w:pPr>
      <w:r>
        <w:t>PŘEDMĚT SMLOUVY</w:t>
      </w:r>
    </w:p>
    <w:p w14:paraId="4019D43A" w14:textId="0B305F31" w:rsidR="003B68D0" w:rsidRPr="003A171C" w:rsidRDefault="00D30915" w:rsidP="003B68D0">
      <w:pPr>
        <w:pStyle w:val="Nadpis2"/>
        <w:numPr>
          <w:ilvl w:val="1"/>
          <w:numId w:val="24"/>
        </w:numPr>
        <w:ind w:left="426"/>
        <w:rPr>
          <w:b w:val="0"/>
          <w:bCs/>
        </w:rPr>
      </w:pPr>
      <w:bookmarkStart w:id="1" w:name="_Ref95719851"/>
      <w:r w:rsidRPr="003A171C">
        <w:rPr>
          <w:b w:val="0"/>
          <w:bCs/>
        </w:rPr>
        <w:t>Objednatel</w:t>
      </w:r>
      <w:r w:rsidR="00F03A89" w:rsidRPr="003A171C">
        <w:rPr>
          <w:b w:val="0"/>
          <w:bCs/>
        </w:rPr>
        <w:t xml:space="preserve"> tímto zadáv</w:t>
      </w:r>
      <w:r w:rsidR="009477EF" w:rsidRPr="003A171C">
        <w:rPr>
          <w:b w:val="0"/>
          <w:bCs/>
        </w:rPr>
        <w:t>á</w:t>
      </w:r>
      <w:r w:rsidR="00F03A89" w:rsidRPr="003A171C">
        <w:rPr>
          <w:b w:val="0"/>
          <w:bCs/>
        </w:rPr>
        <w:t xml:space="preserve"> u Dodavatele a Dodavatel souhlasí s tím, že poskytne </w:t>
      </w:r>
      <w:r w:rsidRPr="003A171C">
        <w:rPr>
          <w:b w:val="0"/>
          <w:bCs/>
        </w:rPr>
        <w:t>Objednatel</w:t>
      </w:r>
      <w:r w:rsidR="009477EF" w:rsidRPr="003A171C">
        <w:rPr>
          <w:b w:val="0"/>
          <w:bCs/>
        </w:rPr>
        <w:t>i</w:t>
      </w:r>
      <w:r w:rsidR="00F9580A">
        <w:rPr>
          <w:b w:val="0"/>
          <w:bCs/>
        </w:rPr>
        <w:t xml:space="preserve"> </w:t>
      </w:r>
      <w:r w:rsidR="00F03A89" w:rsidRPr="003A171C">
        <w:rPr>
          <w:b w:val="0"/>
          <w:bCs/>
        </w:rPr>
        <w:t>následující plnění:</w:t>
      </w:r>
      <w:bookmarkEnd w:id="1"/>
    </w:p>
    <w:p w14:paraId="39EF8B50" w14:textId="77777777" w:rsidR="009920FF" w:rsidRPr="003A171C" w:rsidRDefault="00F03A89" w:rsidP="003B68D0">
      <w:pPr>
        <w:pStyle w:val="Nadpis2"/>
        <w:numPr>
          <w:ilvl w:val="2"/>
          <w:numId w:val="24"/>
        </w:numPr>
        <w:spacing w:before="60" w:after="60"/>
        <w:ind w:left="993" w:hanging="505"/>
        <w:rPr>
          <w:b w:val="0"/>
          <w:bCs/>
        </w:rPr>
      </w:pPr>
      <w:bookmarkStart w:id="2" w:name="_Ref54881602"/>
      <w:r w:rsidRPr="003A171C">
        <w:rPr>
          <w:b w:val="0"/>
          <w:bCs/>
        </w:rPr>
        <w:t xml:space="preserve">Dodavatel </w:t>
      </w:r>
      <w:r w:rsidR="00E17377" w:rsidRPr="003A171C">
        <w:rPr>
          <w:b w:val="0"/>
          <w:bCs/>
        </w:rPr>
        <w:t>se zavazuje k vedení mzdové agendy pro</w:t>
      </w:r>
      <w:r w:rsidR="00BA119F" w:rsidRPr="003A171C">
        <w:rPr>
          <w:b w:val="0"/>
          <w:bCs/>
        </w:rPr>
        <w:t xml:space="preserve"> </w:t>
      </w:r>
      <w:r w:rsidR="00D30915" w:rsidRPr="003A171C">
        <w:rPr>
          <w:b w:val="0"/>
          <w:bCs/>
        </w:rPr>
        <w:t>Objednatel</w:t>
      </w:r>
      <w:r w:rsidR="00E17377" w:rsidRPr="003A171C">
        <w:rPr>
          <w:b w:val="0"/>
          <w:bCs/>
        </w:rPr>
        <w:t>e</w:t>
      </w:r>
      <w:r w:rsidR="00F80DFC" w:rsidRPr="003A171C">
        <w:rPr>
          <w:b w:val="0"/>
          <w:bCs/>
        </w:rPr>
        <w:t xml:space="preserve"> </w:t>
      </w:r>
      <w:r w:rsidR="009B3919" w:rsidRPr="003A171C">
        <w:rPr>
          <w:b w:val="0"/>
          <w:bCs/>
        </w:rPr>
        <w:t>v rozsahu uvedeném v Příloze č 1.</w:t>
      </w:r>
      <w:r w:rsidR="007C19FB" w:rsidRPr="003A171C">
        <w:rPr>
          <w:b w:val="0"/>
          <w:bCs/>
        </w:rPr>
        <w:t xml:space="preserve"> Závazek dodavatele zahrnuje rovněž předávání výstupů specifikovaných v Příloze č. </w:t>
      </w:r>
      <w:r w:rsidR="00476C1C" w:rsidRPr="003A171C">
        <w:rPr>
          <w:b w:val="0"/>
          <w:bCs/>
        </w:rPr>
        <w:t>4</w:t>
      </w:r>
      <w:r w:rsidR="007C19FB" w:rsidRPr="003A171C">
        <w:rPr>
          <w:b w:val="0"/>
          <w:bCs/>
        </w:rPr>
        <w:t>.</w:t>
      </w:r>
      <w:bookmarkEnd w:id="2"/>
    </w:p>
    <w:p w14:paraId="35C05886" w14:textId="14650514" w:rsidR="009920FF" w:rsidRPr="003A171C" w:rsidRDefault="00E17377" w:rsidP="003B68D0">
      <w:pPr>
        <w:pStyle w:val="Nadpis2"/>
        <w:numPr>
          <w:ilvl w:val="2"/>
          <w:numId w:val="24"/>
        </w:numPr>
        <w:spacing w:before="60" w:after="60"/>
        <w:ind w:left="993" w:hanging="505"/>
        <w:rPr>
          <w:b w:val="0"/>
          <w:bCs/>
        </w:rPr>
      </w:pPr>
      <w:r w:rsidRPr="003A171C">
        <w:rPr>
          <w:b w:val="0"/>
          <w:bCs/>
        </w:rPr>
        <w:t>Mzdová agenda bude zpracovávána jak pro zaměstnance na hlavní pracovní poměr (dále jen „HPP“), tak pro osoby</w:t>
      </w:r>
      <w:r w:rsidR="001154C2" w:rsidRPr="003A171C">
        <w:rPr>
          <w:b w:val="0"/>
          <w:bCs/>
        </w:rPr>
        <w:t>,</w:t>
      </w:r>
      <w:r w:rsidRPr="003A171C">
        <w:rPr>
          <w:b w:val="0"/>
          <w:bCs/>
        </w:rPr>
        <w:t xml:space="preserve"> s nimiž je uzavřena dohoda o pracích mimo pracovní poměr, například dohoda o provedení práce (dále jen „DPP“)</w:t>
      </w:r>
      <w:r w:rsidR="008678F3" w:rsidRPr="003A171C">
        <w:rPr>
          <w:b w:val="0"/>
          <w:bCs/>
        </w:rPr>
        <w:t>,</w:t>
      </w:r>
      <w:r w:rsidRPr="003A171C">
        <w:rPr>
          <w:b w:val="0"/>
          <w:bCs/>
        </w:rPr>
        <w:t xml:space="preserve"> či dohoda o pracovní činnosti (dále jen „DPČ“)</w:t>
      </w:r>
      <w:r w:rsidR="00842431">
        <w:rPr>
          <w:b w:val="0"/>
          <w:bCs/>
        </w:rPr>
        <w:t xml:space="preserve"> nebo </w:t>
      </w:r>
      <w:r w:rsidR="00C04FF0">
        <w:rPr>
          <w:b w:val="0"/>
          <w:bCs/>
        </w:rPr>
        <w:t>smlouva o výkonu</w:t>
      </w:r>
      <w:r w:rsidR="00620503">
        <w:rPr>
          <w:b w:val="0"/>
          <w:bCs/>
        </w:rPr>
        <w:t xml:space="preserve"> </w:t>
      </w:r>
      <w:r w:rsidR="00C04FF0">
        <w:rPr>
          <w:b w:val="0"/>
          <w:bCs/>
        </w:rPr>
        <w:t>funkce jednatele</w:t>
      </w:r>
      <w:r w:rsidRPr="003A171C">
        <w:rPr>
          <w:b w:val="0"/>
          <w:bCs/>
        </w:rPr>
        <w:t>.</w:t>
      </w:r>
    </w:p>
    <w:p w14:paraId="0DEF93FF" w14:textId="77777777" w:rsidR="009920FF" w:rsidRPr="003A171C" w:rsidRDefault="005C71B0" w:rsidP="003B68D0">
      <w:pPr>
        <w:pStyle w:val="Nadpis2"/>
        <w:numPr>
          <w:ilvl w:val="2"/>
          <w:numId w:val="24"/>
        </w:numPr>
        <w:spacing w:before="60" w:after="60"/>
        <w:ind w:left="993" w:hanging="505"/>
        <w:rPr>
          <w:b w:val="0"/>
          <w:bCs/>
        </w:rPr>
      </w:pPr>
      <w:r w:rsidRPr="003A171C">
        <w:rPr>
          <w:b w:val="0"/>
          <w:bCs/>
        </w:rPr>
        <w:t xml:space="preserve">Dodavatel se zavazuje </w:t>
      </w:r>
      <w:r w:rsidR="00911919" w:rsidRPr="003A171C">
        <w:rPr>
          <w:b w:val="0"/>
          <w:bCs/>
        </w:rPr>
        <w:t xml:space="preserve">poskytnout </w:t>
      </w:r>
      <w:r w:rsidR="009477EF" w:rsidRPr="003A171C">
        <w:rPr>
          <w:b w:val="0"/>
          <w:bCs/>
        </w:rPr>
        <w:t>Objednateli</w:t>
      </w:r>
      <w:r w:rsidR="008936BB" w:rsidRPr="003A171C">
        <w:rPr>
          <w:b w:val="0"/>
          <w:bCs/>
        </w:rPr>
        <w:t xml:space="preserve"> </w:t>
      </w:r>
      <w:r w:rsidR="00C23DB3" w:rsidRPr="003A171C">
        <w:rPr>
          <w:b w:val="0"/>
          <w:bCs/>
        </w:rPr>
        <w:t>přístup do systému Dodavatele</w:t>
      </w:r>
      <w:r w:rsidR="00390624" w:rsidRPr="003A171C">
        <w:rPr>
          <w:b w:val="0"/>
          <w:bCs/>
        </w:rPr>
        <w:t xml:space="preserve">, pro vybrané zaměstnance. Seznam těchto zaměstnanců je uveden v příloze </w:t>
      </w:r>
      <w:r w:rsidR="00236FCA" w:rsidRPr="003A171C">
        <w:rPr>
          <w:b w:val="0"/>
          <w:bCs/>
        </w:rPr>
        <w:t>č.</w:t>
      </w:r>
      <w:r w:rsidR="009B56EB" w:rsidRPr="003A171C">
        <w:rPr>
          <w:b w:val="0"/>
          <w:bCs/>
        </w:rPr>
        <w:t xml:space="preserve"> </w:t>
      </w:r>
      <w:r w:rsidR="00236FCA" w:rsidRPr="003A171C">
        <w:rPr>
          <w:b w:val="0"/>
          <w:bCs/>
        </w:rPr>
        <w:t xml:space="preserve">7. </w:t>
      </w:r>
      <w:r w:rsidR="00390624" w:rsidRPr="003A171C">
        <w:rPr>
          <w:b w:val="0"/>
          <w:bCs/>
        </w:rPr>
        <w:t xml:space="preserve">Dodavatel se zavazuje poskytnout </w:t>
      </w:r>
      <w:r w:rsidR="005813B4" w:rsidRPr="003A171C">
        <w:rPr>
          <w:b w:val="0"/>
          <w:bCs/>
        </w:rPr>
        <w:t xml:space="preserve">přístup k </w:t>
      </w:r>
      <w:r w:rsidR="00775EC1" w:rsidRPr="003A171C">
        <w:rPr>
          <w:b w:val="0"/>
          <w:bCs/>
        </w:rPr>
        <w:t>výplatní</w:t>
      </w:r>
      <w:r w:rsidR="005813B4" w:rsidRPr="003A171C">
        <w:rPr>
          <w:b w:val="0"/>
          <w:bCs/>
        </w:rPr>
        <w:t>m</w:t>
      </w:r>
      <w:r w:rsidR="00775EC1" w:rsidRPr="003A171C">
        <w:rPr>
          <w:b w:val="0"/>
          <w:bCs/>
        </w:rPr>
        <w:t xml:space="preserve"> lístk</w:t>
      </w:r>
      <w:r w:rsidR="005813B4" w:rsidRPr="003A171C">
        <w:rPr>
          <w:b w:val="0"/>
          <w:bCs/>
        </w:rPr>
        <w:t xml:space="preserve">ům v prostředí aplikace </w:t>
      </w:r>
      <w:proofErr w:type="spellStart"/>
      <w:r w:rsidR="005813B4" w:rsidRPr="003A171C">
        <w:rPr>
          <w:b w:val="0"/>
          <w:bCs/>
        </w:rPr>
        <w:t>OKbase</w:t>
      </w:r>
      <w:proofErr w:type="spellEnd"/>
      <w:r w:rsidR="00390624" w:rsidRPr="003A171C">
        <w:rPr>
          <w:b w:val="0"/>
          <w:bCs/>
        </w:rPr>
        <w:t>.</w:t>
      </w:r>
    </w:p>
    <w:p w14:paraId="2F10EC11" w14:textId="3B0D54EF" w:rsidR="009920FF" w:rsidRPr="003A171C" w:rsidRDefault="009B3919" w:rsidP="003B68D0">
      <w:pPr>
        <w:pStyle w:val="Nadpis2"/>
        <w:numPr>
          <w:ilvl w:val="2"/>
          <w:numId w:val="24"/>
        </w:numPr>
        <w:spacing w:before="60" w:after="60"/>
        <w:ind w:left="993" w:hanging="505"/>
        <w:rPr>
          <w:b w:val="0"/>
          <w:bCs/>
        </w:rPr>
      </w:pPr>
      <w:r w:rsidRPr="003A171C">
        <w:rPr>
          <w:b w:val="0"/>
          <w:bCs/>
        </w:rPr>
        <w:t xml:space="preserve">Dodavatel </w:t>
      </w:r>
      <w:r w:rsidR="001154C2" w:rsidRPr="003A171C">
        <w:rPr>
          <w:b w:val="0"/>
          <w:bCs/>
        </w:rPr>
        <w:t>se zavazuje</w:t>
      </w:r>
      <w:r w:rsidRPr="003A171C">
        <w:rPr>
          <w:b w:val="0"/>
          <w:bCs/>
        </w:rPr>
        <w:t xml:space="preserve"> na základě </w:t>
      </w:r>
      <w:r w:rsidR="009477EF" w:rsidRPr="003A171C">
        <w:rPr>
          <w:b w:val="0"/>
          <w:bCs/>
        </w:rPr>
        <w:t>písemného požadavku Objednatele</w:t>
      </w:r>
      <w:r w:rsidRPr="003A171C">
        <w:rPr>
          <w:b w:val="0"/>
          <w:bCs/>
        </w:rPr>
        <w:t xml:space="preserve"> </w:t>
      </w:r>
      <w:r w:rsidR="0071716B" w:rsidRPr="003A171C">
        <w:rPr>
          <w:b w:val="0"/>
          <w:bCs/>
        </w:rPr>
        <w:t>provést roční zúčto</w:t>
      </w:r>
      <w:r w:rsidR="009477EF" w:rsidRPr="003A171C">
        <w:rPr>
          <w:b w:val="0"/>
          <w:bCs/>
        </w:rPr>
        <w:t>vání daně zaměstnanců Objednatele</w:t>
      </w:r>
      <w:r w:rsidR="003552C9">
        <w:rPr>
          <w:b w:val="0"/>
          <w:bCs/>
        </w:rPr>
        <w:t>.</w:t>
      </w:r>
    </w:p>
    <w:p w14:paraId="373D046B" w14:textId="77777777" w:rsidR="009920FF" w:rsidRPr="003A171C" w:rsidRDefault="001154C2" w:rsidP="003B68D0">
      <w:pPr>
        <w:pStyle w:val="Nadpis2"/>
        <w:numPr>
          <w:ilvl w:val="2"/>
          <w:numId w:val="24"/>
        </w:numPr>
        <w:spacing w:before="60" w:after="60"/>
        <w:ind w:left="993" w:hanging="505"/>
        <w:rPr>
          <w:b w:val="0"/>
          <w:bCs/>
        </w:rPr>
      </w:pPr>
      <w:r w:rsidRPr="003A171C">
        <w:rPr>
          <w:b w:val="0"/>
          <w:bCs/>
        </w:rPr>
        <w:t>Dodavatel se zavazuje</w:t>
      </w:r>
      <w:r w:rsidR="00883FD6" w:rsidRPr="003A171C">
        <w:rPr>
          <w:b w:val="0"/>
          <w:bCs/>
        </w:rPr>
        <w:t xml:space="preserve"> na základě písemného požadavku </w:t>
      </w:r>
      <w:r w:rsidR="009477EF" w:rsidRPr="003A171C">
        <w:rPr>
          <w:b w:val="0"/>
          <w:bCs/>
        </w:rPr>
        <w:t>Objedna</w:t>
      </w:r>
      <w:r w:rsidRPr="003A171C">
        <w:rPr>
          <w:b w:val="0"/>
          <w:bCs/>
        </w:rPr>
        <w:t>tele</w:t>
      </w:r>
      <w:r w:rsidR="00883FD6" w:rsidRPr="003A171C">
        <w:rPr>
          <w:b w:val="0"/>
          <w:bCs/>
        </w:rPr>
        <w:t xml:space="preserve"> k provádění dalších služeb</w:t>
      </w:r>
      <w:r w:rsidR="008576DC" w:rsidRPr="003A171C">
        <w:rPr>
          <w:b w:val="0"/>
          <w:bCs/>
        </w:rPr>
        <w:t xml:space="preserve"> </w:t>
      </w:r>
      <w:r w:rsidR="0057219E" w:rsidRPr="003A171C">
        <w:rPr>
          <w:b w:val="0"/>
          <w:bCs/>
        </w:rPr>
        <w:t xml:space="preserve">nad rámec této smlouvy v hodinové sazbě uvedené v příloze č. </w:t>
      </w:r>
      <w:r w:rsidR="00476C1C" w:rsidRPr="003A171C">
        <w:rPr>
          <w:b w:val="0"/>
          <w:bCs/>
        </w:rPr>
        <w:t>6</w:t>
      </w:r>
      <w:r w:rsidR="0057219E" w:rsidRPr="003A171C">
        <w:rPr>
          <w:b w:val="0"/>
          <w:bCs/>
        </w:rPr>
        <w:t>.</w:t>
      </w:r>
    </w:p>
    <w:p w14:paraId="3ADF5836" w14:textId="71C6BA05" w:rsidR="0057219E" w:rsidRPr="003A171C" w:rsidRDefault="009477EF" w:rsidP="003B68D0">
      <w:pPr>
        <w:pStyle w:val="Nadpis2"/>
        <w:numPr>
          <w:ilvl w:val="1"/>
          <w:numId w:val="24"/>
        </w:numPr>
        <w:ind w:left="426"/>
        <w:rPr>
          <w:b w:val="0"/>
          <w:bCs/>
        </w:rPr>
      </w:pPr>
      <w:r w:rsidRPr="003A171C">
        <w:rPr>
          <w:b w:val="0"/>
          <w:bCs/>
        </w:rPr>
        <w:t>Objednatel</w:t>
      </w:r>
      <w:r w:rsidR="00F03A89" w:rsidRPr="003A171C">
        <w:rPr>
          <w:b w:val="0"/>
          <w:bCs/>
        </w:rPr>
        <w:t xml:space="preserve"> se zavazuj</w:t>
      </w:r>
      <w:r w:rsidRPr="003A171C">
        <w:rPr>
          <w:b w:val="0"/>
          <w:bCs/>
        </w:rPr>
        <w:t>e</w:t>
      </w:r>
      <w:r w:rsidR="00F03A89" w:rsidRPr="003A171C">
        <w:rPr>
          <w:b w:val="0"/>
          <w:bCs/>
        </w:rPr>
        <w:t xml:space="preserve"> zaplatit </w:t>
      </w:r>
      <w:r w:rsidR="000D4C94" w:rsidRPr="003A171C">
        <w:rPr>
          <w:b w:val="0"/>
          <w:bCs/>
        </w:rPr>
        <w:t>Dodavateli</w:t>
      </w:r>
      <w:r w:rsidR="00F03A89" w:rsidRPr="003A171C">
        <w:rPr>
          <w:b w:val="0"/>
          <w:bCs/>
        </w:rPr>
        <w:t xml:space="preserve"> za plnění poskytnuté podle této smlouvy ceny uvedené </w:t>
      </w:r>
      <w:r w:rsidR="001154C2" w:rsidRPr="003A171C">
        <w:rPr>
          <w:b w:val="0"/>
          <w:bCs/>
        </w:rPr>
        <w:t>v</w:t>
      </w:r>
      <w:r w:rsidR="00227181" w:rsidRPr="003A171C">
        <w:rPr>
          <w:b w:val="0"/>
          <w:bCs/>
        </w:rPr>
        <w:t> příloze č.</w:t>
      </w:r>
      <w:r w:rsidR="00B472C5" w:rsidRPr="003A171C">
        <w:rPr>
          <w:b w:val="0"/>
          <w:bCs/>
        </w:rPr>
        <w:t xml:space="preserve"> </w:t>
      </w:r>
      <w:r w:rsidR="00227181" w:rsidRPr="003A171C">
        <w:rPr>
          <w:b w:val="0"/>
          <w:bCs/>
        </w:rPr>
        <w:t>6 této</w:t>
      </w:r>
      <w:r w:rsidR="0071716B" w:rsidRPr="003A171C">
        <w:rPr>
          <w:b w:val="0"/>
          <w:bCs/>
        </w:rPr>
        <w:t xml:space="preserve"> </w:t>
      </w:r>
      <w:r w:rsidR="00227181" w:rsidRPr="003A171C">
        <w:rPr>
          <w:b w:val="0"/>
          <w:bCs/>
        </w:rPr>
        <w:t>S</w:t>
      </w:r>
      <w:r w:rsidR="0071716B" w:rsidRPr="003A171C">
        <w:rPr>
          <w:b w:val="0"/>
          <w:bCs/>
        </w:rPr>
        <w:t>mlouv</w:t>
      </w:r>
      <w:r w:rsidR="00B472C5" w:rsidRPr="003A171C">
        <w:rPr>
          <w:b w:val="0"/>
          <w:bCs/>
        </w:rPr>
        <w:t>y</w:t>
      </w:r>
      <w:r w:rsidR="0071716B" w:rsidRPr="003A171C">
        <w:rPr>
          <w:b w:val="0"/>
          <w:bCs/>
        </w:rPr>
        <w:t>.</w:t>
      </w:r>
    </w:p>
    <w:p w14:paraId="2547D334" w14:textId="77777777" w:rsidR="00AB7313" w:rsidRPr="003A171C" w:rsidRDefault="00AB7313" w:rsidP="003B68D0">
      <w:pPr>
        <w:pStyle w:val="Nadpis2"/>
        <w:numPr>
          <w:ilvl w:val="0"/>
          <w:numId w:val="24"/>
        </w:numPr>
        <w:spacing w:before="360" w:after="240"/>
        <w:ind w:left="357" w:hanging="357"/>
        <w:jc w:val="center"/>
      </w:pPr>
      <w:r w:rsidRPr="003A171C">
        <w:t>POVINNOSTI SMLUVNÍCH STRAN</w:t>
      </w:r>
    </w:p>
    <w:p w14:paraId="4F7E4596" w14:textId="77777777" w:rsidR="0073665F" w:rsidRPr="00E76D64" w:rsidRDefault="0073665F" w:rsidP="00D97269">
      <w:pPr>
        <w:pStyle w:val="Nadpis2"/>
        <w:numPr>
          <w:ilvl w:val="1"/>
          <w:numId w:val="24"/>
        </w:numPr>
        <w:spacing w:before="120" w:after="120"/>
        <w:ind w:left="425" w:hanging="431"/>
        <w:jc w:val="both"/>
        <w:rPr>
          <w:b w:val="0"/>
          <w:bCs/>
        </w:rPr>
      </w:pPr>
      <w:r w:rsidRPr="003A171C">
        <w:rPr>
          <w:b w:val="0"/>
          <w:bCs/>
        </w:rPr>
        <w:t xml:space="preserve">Dodavatel se zavazuje mít po celou dobu trvání Smlouvy dostatečné personální a technické kapacity </w:t>
      </w:r>
    </w:p>
    <w:p w14:paraId="3A406136" w14:textId="062F31D5" w:rsidR="00346D56" w:rsidRPr="003A171C" w:rsidRDefault="00AB7313" w:rsidP="00D97269">
      <w:pPr>
        <w:pStyle w:val="Nadpis2"/>
        <w:numPr>
          <w:ilvl w:val="1"/>
          <w:numId w:val="24"/>
        </w:numPr>
        <w:spacing w:before="120" w:after="120"/>
        <w:ind w:left="425" w:hanging="431"/>
        <w:jc w:val="both"/>
        <w:rPr>
          <w:b w:val="0"/>
          <w:bCs/>
        </w:rPr>
      </w:pPr>
      <w:r w:rsidRPr="003A171C">
        <w:rPr>
          <w:b w:val="0"/>
          <w:bCs/>
        </w:rPr>
        <w:t>Objednatel</w:t>
      </w:r>
      <w:r w:rsidR="009477EF" w:rsidRPr="003A171C">
        <w:rPr>
          <w:b w:val="0"/>
          <w:bCs/>
        </w:rPr>
        <w:t xml:space="preserve"> se zavazuje</w:t>
      </w:r>
      <w:r w:rsidRPr="003A171C">
        <w:rPr>
          <w:b w:val="0"/>
          <w:bCs/>
        </w:rPr>
        <w:t xml:space="preserve"> poskytnout </w:t>
      </w:r>
      <w:r w:rsidR="00961BAD" w:rsidRPr="003A171C">
        <w:rPr>
          <w:b w:val="0"/>
          <w:bCs/>
        </w:rPr>
        <w:t>D</w:t>
      </w:r>
      <w:r w:rsidRPr="003A171C">
        <w:rPr>
          <w:b w:val="0"/>
          <w:bCs/>
        </w:rPr>
        <w:t>odavateli veškerou součinnost nezbytnou pro řádné plnění této smlouvy, zejména se zavazuj</w:t>
      </w:r>
      <w:r w:rsidR="00775EC1" w:rsidRPr="003A171C">
        <w:rPr>
          <w:b w:val="0"/>
          <w:bCs/>
        </w:rPr>
        <w:t>e</w:t>
      </w:r>
      <w:r w:rsidRPr="003A171C">
        <w:rPr>
          <w:b w:val="0"/>
          <w:bCs/>
        </w:rPr>
        <w:t xml:space="preserve"> předávat mu včas všechny podklady a vysvětlení k nim.</w:t>
      </w:r>
    </w:p>
    <w:p w14:paraId="52DE26AA" w14:textId="77777777" w:rsidR="00346D56" w:rsidRPr="003A171C" w:rsidRDefault="00AB7313" w:rsidP="00D97269">
      <w:pPr>
        <w:pStyle w:val="Nadpis2"/>
        <w:numPr>
          <w:ilvl w:val="1"/>
          <w:numId w:val="24"/>
        </w:numPr>
        <w:spacing w:before="120" w:after="120"/>
        <w:ind w:left="425" w:hanging="431"/>
        <w:jc w:val="both"/>
        <w:rPr>
          <w:b w:val="0"/>
          <w:bCs/>
        </w:rPr>
      </w:pPr>
      <w:r w:rsidRPr="003A171C">
        <w:rPr>
          <w:b w:val="0"/>
          <w:bCs/>
        </w:rPr>
        <w:t>Objednatel odpovíd</w:t>
      </w:r>
      <w:r w:rsidR="009477EF" w:rsidRPr="003A171C">
        <w:rPr>
          <w:b w:val="0"/>
          <w:bCs/>
        </w:rPr>
        <w:t>á</w:t>
      </w:r>
      <w:r w:rsidRPr="003A171C">
        <w:rPr>
          <w:b w:val="0"/>
          <w:bCs/>
        </w:rPr>
        <w:t xml:space="preserve"> z</w:t>
      </w:r>
      <w:r w:rsidR="005F0DD8" w:rsidRPr="003A171C">
        <w:rPr>
          <w:b w:val="0"/>
          <w:bCs/>
        </w:rPr>
        <w:t>a to, že veškeré předávané</w:t>
      </w:r>
      <w:r w:rsidRPr="003A171C">
        <w:rPr>
          <w:b w:val="0"/>
          <w:bCs/>
        </w:rPr>
        <w:t xml:space="preserve"> podklady budou odpovídat skutečnosti a budou v</w:t>
      </w:r>
      <w:r w:rsidR="00F06351" w:rsidRPr="003A171C">
        <w:rPr>
          <w:b w:val="0"/>
          <w:bCs/>
        </w:rPr>
        <w:t> </w:t>
      </w:r>
      <w:r w:rsidRPr="003A171C">
        <w:rPr>
          <w:b w:val="0"/>
          <w:bCs/>
        </w:rPr>
        <w:t xml:space="preserve">souladu s příslušnými právními normami. Pokud </w:t>
      </w:r>
      <w:r w:rsidR="00961BAD" w:rsidRPr="003A171C">
        <w:rPr>
          <w:b w:val="0"/>
          <w:bCs/>
        </w:rPr>
        <w:t>D</w:t>
      </w:r>
      <w:r w:rsidRPr="003A171C">
        <w:rPr>
          <w:b w:val="0"/>
          <w:bCs/>
        </w:rPr>
        <w:t xml:space="preserve">odavatel </w:t>
      </w:r>
      <w:r w:rsidR="006D6349" w:rsidRPr="003A171C">
        <w:rPr>
          <w:b w:val="0"/>
          <w:bCs/>
        </w:rPr>
        <w:t xml:space="preserve">oprávněně </w:t>
      </w:r>
      <w:r w:rsidRPr="003A171C">
        <w:rPr>
          <w:b w:val="0"/>
          <w:bCs/>
        </w:rPr>
        <w:t xml:space="preserve">upozorní </w:t>
      </w:r>
      <w:r w:rsidR="009477EF" w:rsidRPr="003A171C">
        <w:rPr>
          <w:b w:val="0"/>
          <w:bCs/>
        </w:rPr>
        <w:t>O</w:t>
      </w:r>
      <w:r w:rsidRPr="003A171C">
        <w:rPr>
          <w:b w:val="0"/>
          <w:bCs/>
        </w:rPr>
        <w:t>bjednatele na</w:t>
      </w:r>
      <w:r w:rsidR="00F06351" w:rsidRPr="003A171C">
        <w:rPr>
          <w:b w:val="0"/>
          <w:bCs/>
        </w:rPr>
        <w:t> </w:t>
      </w:r>
      <w:r w:rsidRPr="003A171C">
        <w:rPr>
          <w:b w:val="0"/>
          <w:bCs/>
        </w:rPr>
        <w:t>závady v předaných podkladech, které by měly za následek chybné zpracování, zavazuj</w:t>
      </w:r>
      <w:r w:rsidR="009477EF" w:rsidRPr="003A171C">
        <w:rPr>
          <w:b w:val="0"/>
          <w:bCs/>
        </w:rPr>
        <w:t xml:space="preserve">e </w:t>
      </w:r>
      <w:r w:rsidRPr="003A171C">
        <w:rPr>
          <w:b w:val="0"/>
          <w:bCs/>
        </w:rPr>
        <w:t xml:space="preserve">se </w:t>
      </w:r>
      <w:r w:rsidR="00961BAD" w:rsidRPr="003A171C">
        <w:rPr>
          <w:b w:val="0"/>
          <w:bCs/>
        </w:rPr>
        <w:t>O</w:t>
      </w:r>
      <w:r w:rsidRPr="003A171C">
        <w:rPr>
          <w:b w:val="0"/>
          <w:bCs/>
        </w:rPr>
        <w:t xml:space="preserve">bjednatel řídit se tímto upozorněním a podklady přepracovat nebo doplnit. </w:t>
      </w:r>
    </w:p>
    <w:p w14:paraId="2F7E1DA1" w14:textId="77777777" w:rsidR="00346D56" w:rsidRPr="003A171C" w:rsidRDefault="00AB7313" w:rsidP="00D97269">
      <w:pPr>
        <w:pStyle w:val="Nadpis2"/>
        <w:numPr>
          <w:ilvl w:val="1"/>
          <w:numId w:val="24"/>
        </w:numPr>
        <w:spacing w:before="120" w:after="120"/>
        <w:ind w:left="425" w:hanging="431"/>
        <w:jc w:val="both"/>
        <w:rPr>
          <w:b w:val="0"/>
          <w:bCs/>
        </w:rPr>
      </w:pPr>
      <w:r w:rsidRPr="003A171C">
        <w:rPr>
          <w:b w:val="0"/>
          <w:bCs/>
        </w:rPr>
        <w:t>Dodavatel odpovídá za škody vzniklé chybným vedením mzdového účetnictví. To neplatí, pokud chyba vznikla v d</w:t>
      </w:r>
      <w:r w:rsidR="001154C2" w:rsidRPr="003A171C">
        <w:rPr>
          <w:b w:val="0"/>
          <w:bCs/>
        </w:rPr>
        <w:t>ůsledku neúplných či nesprávně</w:t>
      </w:r>
      <w:r w:rsidRPr="003A171C">
        <w:rPr>
          <w:b w:val="0"/>
          <w:bCs/>
        </w:rPr>
        <w:t xml:space="preserve"> předaných podkladů</w:t>
      </w:r>
      <w:r w:rsidR="00961BAD" w:rsidRPr="003A171C">
        <w:rPr>
          <w:b w:val="0"/>
          <w:bCs/>
        </w:rPr>
        <w:t>,</w:t>
      </w:r>
      <w:r w:rsidRPr="003A171C">
        <w:rPr>
          <w:b w:val="0"/>
          <w:bCs/>
        </w:rPr>
        <w:t xml:space="preserve"> na jejichž neúplnost či nesprávnost Dodavatel Objednatele předem upozornil</w:t>
      </w:r>
      <w:r w:rsidR="00BE31BB" w:rsidRPr="003A171C">
        <w:rPr>
          <w:b w:val="0"/>
          <w:bCs/>
        </w:rPr>
        <w:t xml:space="preserve"> a Objednatel tuto situaci v přiměřené nebo dohodnuté lhůtě nenapravil</w:t>
      </w:r>
      <w:r w:rsidRPr="003A171C">
        <w:rPr>
          <w:b w:val="0"/>
          <w:bCs/>
        </w:rPr>
        <w:t xml:space="preserve">. </w:t>
      </w:r>
      <w:r w:rsidR="00226882" w:rsidRPr="003A171C">
        <w:rPr>
          <w:b w:val="0"/>
          <w:bCs/>
        </w:rPr>
        <w:t>V případě nesprávného vyplac</w:t>
      </w:r>
      <w:r w:rsidR="00BE1DBE" w:rsidRPr="003A171C">
        <w:rPr>
          <w:b w:val="0"/>
          <w:bCs/>
        </w:rPr>
        <w:t>ení mezd zaměstnancům Objednatele</w:t>
      </w:r>
      <w:r w:rsidR="00226882" w:rsidRPr="003A171C">
        <w:rPr>
          <w:b w:val="0"/>
          <w:bCs/>
        </w:rPr>
        <w:t>, které vzniklo chybou Dodavatele, se Dodavatel zavazuje bezodkladně po písemné výzvě Objednatel</w:t>
      </w:r>
      <w:r w:rsidR="00BE1DBE" w:rsidRPr="003A171C">
        <w:rPr>
          <w:b w:val="0"/>
          <w:bCs/>
        </w:rPr>
        <w:t>e nahradit Objednateli</w:t>
      </w:r>
      <w:r w:rsidR="00226882" w:rsidRPr="003A171C">
        <w:rPr>
          <w:b w:val="0"/>
          <w:bCs/>
        </w:rPr>
        <w:t xml:space="preserve"> veškerou vzniklou škodu.</w:t>
      </w:r>
      <w:r w:rsidR="005F0DD8" w:rsidRPr="003A171C">
        <w:rPr>
          <w:b w:val="0"/>
          <w:bCs/>
        </w:rPr>
        <w:t xml:space="preserve"> </w:t>
      </w:r>
      <w:r w:rsidR="00F05D28" w:rsidRPr="003A171C">
        <w:rPr>
          <w:b w:val="0"/>
          <w:bCs/>
        </w:rPr>
        <w:t>V případě, že vznikne chybným vedením mzdového účetnictví pohledávka Objednatele za zaměstnancem Objednatele, bude Dodavatel na základě plné moci takovou pohledávku vymáhat po zaměstnanci na své náklady</w:t>
      </w:r>
      <w:r w:rsidR="00226882" w:rsidRPr="003A171C">
        <w:rPr>
          <w:b w:val="0"/>
          <w:bCs/>
        </w:rPr>
        <w:t xml:space="preserve"> (vymoženou pohledávku si pak může započíst proti vyplacené náhradě škody)</w:t>
      </w:r>
      <w:r w:rsidR="00F05D28" w:rsidRPr="003A171C">
        <w:rPr>
          <w:b w:val="0"/>
          <w:bCs/>
        </w:rPr>
        <w:t>.</w:t>
      </w:r>
    </w:p>
    <w:p w14:paraId="1443631C" w14:textId="77777777" w:rsidR="001B5304" w:rsidRPr="003A171C" w:rsidRDefault="00AB7313" w:rsidP="00D97269">
      <w:pPr>
        <w:pStyle w:val="Nadpis2"/>
        <w:numPr>
          <w:ilvl w:val="1"/>
          <w:numId w:val="24"/>
        </w:numPr>
        <w:spacing w:before="120" w:after="120"/>
        <w:ind w:left="425" w:hanging="431"/>
        <w:jc w:val="both"/>
        <w:rPr>
          <w:b w:val="0"/>
          <w:bCs/>
        </w:rPr>
      </w:pPr>
      <w:r w:rsidRPr="003A171C">
        <w:rPr>
          <w:b w:val="0"/>
          <w:bCs/>
        </w:rPr>
        <w:t>Dodavatel odpovídá za škody vzniklé opožděným zpracováním mezd. To neplatí, pokud zpoždění bylo zp</w:t>
      </w:r>
      <w:r w:rsidR="00775EC1" w:rsidRPr="003A171C">
        <w:rPr>
          <w:b w:val="0"/>
          <w:bCs/>
        </w:rPr>
        <w:t>ůsobeno pozdním předáním</w:t>
      </w:r>
      <w:r w:rsidRPr="003A171C">
        <w:rPr>
          <w:b w:val="0"/>
          <w:bCs/>
        </w:rPr>
        <w:t xml:space="preserve"> podkladů</w:t>
      </w:r>
      <w:r w:rsidR="00C3214C" w:rsidRPr="003A171C">
        <w:rPr>
          <w:b w:val="0"/>
          <w:bCs/>
        </w:rPr>
        <w:t>, i přes upozornění Objednatele Dodavatelem.</w:t>
      </w:r>
    </w:p>
    <w:p w14:paraId="783DF6CB" w14:textId="27349B26" w:rsidR="00346D56" w:rsidRPr="003A171C" w:rsidRDefault="001B5304" w:rsidP="00D97269">
      <w:pPr>
        <w:pStyle w:val="Nadpis2"/>
        <w:numPr>
          <w:ilvl w:val="1"/>
          <w:numId w:val="24"/>
        </w:numPr>
        <w:spacing w:before="120" w:after="120"/>
        <w:ind w:left="425" w:hanging="431"/>
        <w:jc w:val="both"/>
        <w:rPr>
          <w:b w:val="0"/>
          <w:bCs/>
        </w:rPr>
      </w:pPr>
      <w:r w:rsidRPr="003A171C">
        <w:rPr>
          <w:b w:val="0"/>
          <w:bCs/>
        </w:rPr>
        <w:t>V případě pozdního zpracování mezd Dodavatelem, bude za každý den takovéhoto prodlení účtována sankce 10 000,- Kč bez DPH. V případě, že by prodlení přesáhlo 3 pracovní dny, bude toto vnímáno jako zvláště hrubé porušení podmínek smlouvy a bude se dále postupovat podle článku 8</w:t>
      </w:r>
      <w:r w:rsidR="00DA547E" w:rsidRPr="003A171C">
        <w:rPr>
          <w:b w:val="0"/>
          <w:bCs/>
        </w:rPr>
        <w:t xml:space="preserve"> </w:t>
      </w:r>
      <w:r w:rsidRPr="003A171C">
        <w:rPr>
          <w:b w:val="0"/>
          <w:bCs/>
        </w:rPr>
        <w:t>Smlouvy.</w:t>
      </w:r>
    </w:p>
    <w:p w14:paraId="7C31D0D7" w14:textId="1EA35047" w:rsidR="00346D56" w:rsidRPr="00874C2A" w:rsidRDefault="00AB7313" w:rsidP="00D97269">
      <w:pPr>
        <w:pStyle w:val="Nadpis2"/>
        <w:numPr>
          <w:ilvl w:val="1"/>
          <w:numId w:val="24"/>
        </w:numPr>
        <w:spacing w:before="120" w:after="120"/>
        <w:ind w:left="425" w:hanging="431"/>
        <w:jc w:val="both"/>
        <w:rPr>
          <w:b w:val="0"/>
          <w:bCs/>
        </w:rPr>
      </w:pPr>
      <w:r w:rsidRPr="003A171C">
        <w:rPr>
          <w:b w:val="0"/>
          <w:bCs/>
        </w:rPr>
        <w:t>Veškeré podklady budou předávány a přebírány pouze smluvně oprávněnými pracovníky, příp. dalšími osobami, které budou k tomuto písemně určeny příslušnou smluvní stranou</w:t>
      </w:r>
      <w:r w:rsidR="00897F7F" w:rsidRPr="003A171C">
        <w:rPr>
          <w:b w:val="0"/>
          <w:bCs/>
        </w:rPr>
        <w:t xml:space="preserve"> </w:t>
      </w:r>
      <w:r w:rsidR="00B8783D" w:rsidRPr="00B8783D">
        <w:rPr>
          <w:b w:val="0"/>
          <w:bCs/>
        </w:rPr>
        <w:t>dle</w:t>
      </w:r>
      <w:r w:rsidR="00897F7F" w:rsidRPr="00B8783D">
        <w:rPr>
          <w:b w:val="0"/>
          <w:bCs/>
        </w:rPr>
        <w:t xml:space="preserve"> </w:t>
      </w:r>
      <w:r w:rsidR="005301CC" w:rsidRPr="00B8783D">
        <w:rPr>
          <w:b w:val="0"/>
          <w:bCs/>
        </w:rPr>
        <w:t>příloh</w:t>
      </w:r>
      <w:r w:rsidR="00B8783D" w:rsidRPr="00B8783D">
        <w:rPr>
          <w:b w:val="0"/>
          <w:bCs/>
        </w:rPr>
        <w:t>y</w:t>
      </w:r>
      <w:r w:rsidR="005301CC" w:rsidRPr="00874C2A">
        <w:rPr>
          <w:b w:val="0"/>
          <w:bCs/>
        </w:rPr>
        <w:t xml:space="preserve"> č. </w:t>
      </w:r>
      <w:r w:rsidR="00FC0860" w:rsidRPr="00874C2A">
        <w:rPr>
          <w:b w:val="0"/>
          <w:bCs/>
        </w:rPr>
        <w:t>7</w:t>
      </w:r>
      <w:r w:rsidR="00B8783D" w:rsidRPr="00B8783D">
        <w:rPr>
          <w:b w:val="0"/>
          <w:bCs/>
        </w:rPr>
        <w:t>.</w:t>
      </w:r>
    </w:p>
    <w:p w14:paraId="27A2718E" w14:textId="77777777" w:rsidR="00D97269" w:rsidRPr="003A171C" w:rsidRDefault="004344F1" w:rsidP="00D97269">
      <w:pPr>
        <w:pStyle w:val="Nadpis2"/>
        <w:numPr>
          <w:ilvl w:val="0"/>
          <w:numId w:val="24"/>
        </w:numPr>
        <w:spacing w:before="360" w:after="240"/>
        <w:ind w:left="357" w:hanging="357"/>
        <w:jc w:val="center"/>
      </w:pPr>
      <w:r w:rsidRPr="003A171C">
        <w:lastRenderedPageBreak/>
        <w:t>ZPŮSOB, MÍSTO A TERMÍNY PLNĚNÍ</w:t>
      </w:r>
    </w:p>
    <w:p w14:paraId="1DEB21C4" w14:textId="77777777" w:rsidR="008F66AA" w:rsidRPr="003A171C" w:rsidRDefault="00476C1C" w:rsidP="00D97269">
      <w:pPr>
        <w:pStyle w:val="Nadpis2"/>
        <w:numPr>
          <w:ilvl w:val="1"/>
          <w:numId w:val="24"/>
        </w:numPr>
        <w:spacing w:before="120" w:after="120"/>
        <w:ind w:left="425" w:hanging="431"/>
        <w:jc w:val="both"/>
        <w:rPr>
          <w:b w:val="0"/>
          <w:bCs/>
        </w:rPr>
      </w:pPr>
      <w:r w:rsidRPr="003A171C">
        <w:rPr>
          <w:b w:val="0"/>
          <w:bCs/>
        </w:rPr>
        <w:t xml:space="preserve">Termíny plnění jednotlivých služeb specifikovaných v Příloze č. 1 jakož i termíny dodání dokladů dle Přílohy č. </w:t>
      </w:r>
      <w:r w:rsidR="00534545" w:rsidRPr="003A171C">
        <w:rPr>
          <w:b w:val="0"/>
          <w:bCs/>
        </w:rPr>
        <w:t>2</w:t>
      </w:r>
      <w:r w:rsidRPr="003A171C">
        <w:rPr>
          <w:b w:val="0"/>
          <w:bCs/>
        </w:rPr>
        <w:t xml:space="preserve"> a termíny dodání výstupů dle Přílohy č. 4 se Dodavatel a Objednatel zavazují vzájemně dohodnout v dostatečném předstihu</w:t>
      </w:r>
      <w:r w:rsidR="00C3214C" w:rsidRPr="003A171C">
        <w:rPr>
          <w:b w:val="0"/>
          <w:bCs/>
        </w:rPr>
        <w:t>,</w:t>
      </w:r>
      <w:r w:rsidRPr="003A171C">
        <w:rPr>
          <w:b w:val="0"/>
          <w:bCs/>
        </w:rPr>
        <w:t xml:space="preserve"> vždy na rok dopředu formou přehledu jednotlivých vstupů a</w:t>
      </w:r>
      <w:r w:rsidR="00D97269" w:rsidRPr="003A171C">
        <w:rPr>
          <w:b w:val="0"/>
          <w:bCs/>
        </w:rPr>
        <w:t> </w:t>
      </w:r>
      <w:r w:rsidRPr="003A171C">
        <w:rPr>
          <w:b w:val="0"/>
          <w:bCs/>
        </w:rPr>
        <w:t xml:space="preserve">výstupů na jednotlivé měsíce. Výsledkem bude </w:t>
      </w:r>
      <w:r w:rsidR="00E674B5" w:rsidRPr="003A171C">
        <w:rPr>
          <w:b w:val="0"/>
          <w:bCs/>
        </w:rPr>
        <w:t>termínový</w:t>
      </w:r>
      <w:r w:rsidRPr="003A171C">
        <w:rPr>
          <w:b w:val="0"/>
          <w:bCs/>
        </w:rPr>
        <w:t xml:space="preserve"> kalendář (dále jen „Kalendář“), který tvoří Přílohu č. 2 </w:t>
      </w:r>
      <w:proofErr w:type="gramStart"/>
      <w:r w:rsidRPr="003A171C">
        <w:rPr>
          <w:b w:val="0"/>
          <w:bCs/>
        </w:rPr>
        <w:t>této</w:t>
      </w:r>
      <w:proofErr w:type="gramEnd"/>
      <w:r w:rsidRPr="003A171C">
        <w:rPr>
          <w:b w:val="0"/>
          <w:bCs/>
        </w:rPr>
        <w:t xml:space="preserve"> Smlouvy.</w:t>
      </w:r>
    </w:p>
    <w:p w14:paraId="607B1320" w14:textId="17F47995" w:rsidR="00393D80" w:rsidRPr="003A171C" w:rsidRDefault="007A2B66" w:rsidP="00D97269">
      <w:pPr>
        <w:pStyle w:val="Nadpis2"/>
        <w:numPr>
          <w:ilvl w:val="1"/>
          <w:numId w:val="24"/>
        </w:numPr>
        <w:spacing w:before="120" w:after="120"/>
        <w:ind w:left="425" w:hanging="431"/>
        <w:jc w:val="both"/>
        <w:rPr>
          <w:b w:val="0"/>
          <w:bCs/>
        </w:rPr>
      </w:pPr>
      <w:r w:rsidRPr="003A171C">
        <w:rPr>
          <w:b w:val="0"/>
          <w:bCs/>
        </w:rPr>
        <w:t xml:space="preserve">Podklady pro </w:t>
      </w:r>
      <w:r w:rsidR="004A7E78" w:rsidRPr="003A171C">
        <w:rPr>
          <w:b w:val="0"/>
          <w:bCs/>
        </w:rPr>
        <w:t>nástupy a výstupy zaměstnanců (bez rozdílu o jaký druh pracovního poměru se jedná)</w:t>
      </w:r>
      <w:r w:rsidR="00F06351" w:rsidRPr="00D1730A">
        <w:rPr>
          <w:b w:val="0"/>
          <w:bCs/>
        </w:rPr>
        <w:t> </w:t>
      </w:r>
      <w:r w:rsidR="004A7E78" w:rsidRPr="00D1730A">
        <w:rPr>
          <w:b w:val="0"/>
          <w:bCs/>
        </w:rPr>
        <w:t>bud</w:t>
      </w:r>
      <w:r w:rsidR="00E119D7" w:rsidRPr="00D1730A">
        <w:rPr>
          <w:b w:val="0"/>
          <w:bCs/>
        </w:rPr>
        <w:t>e</w:t>
      </w:r>
      <w:r w:rsidR="004A7E78" w:rsidRPr="00D1730A">
        <w:rPr>
          <w:b w:val="0"/>
          <w:bCs/>
        </w:rPr>
        <w:t xml:space="preserve"> Objednatel dodávat </w:t>
      </w:r>
      <w:r w:rsidR="00AB3CEB" w:rsidRPr="00D1730A">
        <w:rPr>
          <w:b w:val="0"/>
          <w:bCs/>
        </w:rPr>
        <w:t>průběžně v měsíci, nejméně však 1</w:t>
      </w:r>
      <w:r w:rsidR="004A7E78" w:rsidRPr="00D1730A">
        <w:rPr>
          <w:b w:val="0"/>
          <w:bCs/>
        </w:rPr>
        <w:t xml:space="preserve">x </w:t>
      </w:r>
      <w:r w:rsidR="00AB3CEB" w:rsidRPr="00D1730A">
        <w:rPr>
          <w:b w:val="0"/>
          <w:bCs/>
        </w:rPr>
        <w:t>týdně</w:t>
      </w:r>
      <w:r w:rsidR="004A7E78" w:rsidRPr="003A171C">
        <w:rPr>
          <w:b w:val="0"/>
          <w:bCs/>
        </w:rPr>
        <w:t>, aby bylo možno ze strany Dodavatele dodržet související zákonné termíny pro přihlašování a odhlašování zaměstnanců</w:t>
      </w:r>
      <w:r w:rsidR="008A0CF4">
        <w:rPr>
          <w:b w:val="0"/>
          <w:bCs/>
        </w:rPr>
        <w:t>;</w:t>
      </w:r>
      <w:r w:rsidR="00CB6FE6">
        <w:rPr>
          <w:b w:val="0"/>
          <w:bCs/>
        </w:rPr>
        <w:t xml:space="preserve"> </w:t>
      </w:r>
      <w:r w:rsidR="008A0CF4">
        <w:rPr>
          <w:b w:val="0"/>
          <w:bCs/>
        </w:rPr>
        <w:t>n</w:t>
      </w:r>
      <w:r w:rsidR="004A7E78" w:rsidRPr="003A171C">
        <w:rPr>
          <w:b w:val="0"/>
          <w:bCs/>
        </w:rPr>
        <w:t>ejpozději však v den uvedený v </w:t>
      </w:r>
      <w:r w:rsidR="00BE31BB" w:rsidRPr="003A171C">
        <w:rPr>
          <w:b w:val="0"/>
          <w:bCs/>
        </w:rPr>
        <w:t>Kalendáři jako den zaslání podkladů pro zpracování mezd Objednatelem Dodavateli</w:t>
      </w:r>
      <w:r w:rsidR="004465D0" w:rsidRPr="003A171C">
        <w:rPr>
          <w:b w:val="0"/>
          <w:bCs/>
        </w:rPr>
        <w:t>.</w:t>
      </w:r>
      <w:r w:rsidR="000429C5" w:rsidRPr="003A171C">
        <w:rPr>
          <w:b w:val="0"/>
          <w:bCs/>
        </w:rPr>
        <w:t xml:space="preserve"> </w:t>
      </w:r>
      <w:r w:rsidRPr="003A171C">
        <w:rPr>
          <w:b w:val="0"/>
          <w:bCs/>
        </w:rPr>
        <w:t xml:space="preserve">Roční výsledky zpracování bude dodavatel předávat nejpozději </w:t>
      </w:r>
      <w:bookmarkStart w:id="3" w:name="_Hlk67478950"/>
      <w:r w:rsidR="002057A8" w:rsidRPr="003A171C">
        <w:rPr>
          <w:b w:val="0"/>
        </w:rPr>
        <w:t>ve lhůtách stanovených platnými právními předpisy.</w:t>
      </w:r>
      <w:bookmarkEnd w:id="3"/>
    </w:p>
    <w:p w14:paraId="6C9991EE" w14:textId="77777777" w:rsidR="008F66AA" w:rsidRPr="003A171C" w:rsidRDefault="00806C90" w:rsidP="00D97269">
      <w:pPr>
        <w:pStyle w:val="Nadpis2"/>
        <w:numPr>
          <w:ilvl w:val="1"/>
          <w:numId w:val="24"/>
        </w:numPr>
        <w:spacing w:before="120" w:after="120"/>
        <w:ind w:left="425" w:hanging="431"/>
        <w:jc w:val="both"/>
        <w:rPr>
          <w:b w:val="0"/>
          <w:bCs/>
        </w:rPr>
      </w:pPr>
      <w:r w:rsidRPr="003A171C">
        <w:rPr>
          <w:b w:val="0"/>
          <w:bCs/>
        </w:rPr>
        <w:t xml:space="preserve">Při prodlení </w:t>
      </w:r>
      <w:r w:rsidR="00BE31BB" w:rsidRPr="003A171C">
        <w:rPr>
          <w:b w:val="0"/>
          <w:bCs/>
        </w:rPr>
        <w:t>O</w:t>
      </w:r>
      <w:r w:rsidR="007A2B66" w:rsidRPr="003A171C">
        <w:rPr>
          <w:b w:val="0"/>
          <w:bCs/>
        </w:rPr>
        <w:t>bjednatel</w:t>
      </w:r>
      <w:r w:rsidR="00213FF4" w:rsidRPr="003A171C">
        <w:rPr>
          <w:b w:val="0"/>
          <w:bCs/>
        </w:rPr>
        <w:t>e</w:t>
      </w:r>
      <w:r w:rsidR="00393D80" w:rsidRPr="003A171C">
        <w:rPr>
          <w:b w:val="0"/>
          <w:bCs/>
        </w:rPr>
        <w:t>,</w:t>
      </w:r>
      <w:r w:rsidR="007A2B66" w:rsidRPr="003A171C">
        <w:rPr>
          <w:b w:val="0"/>
          <w:bCs/>
        </w:rPr>
        <w:t xml:space="preserve"> s předáním podkladů podle </w:t>
      </w:r>
      <w:r w:rsidR="00BE31BB" w:rsidRPr="003A171C">
        <w:rPr>
          <w:b w:val="0"/>
          <w:bCs/>
        </w:rPr>
        <w:t>Kalendáře</w:t>
      </w:r>
      <w:r w:rsidR="00214C64" w:rsidRPr="003A171C">
        <w:rPr>
          <w:b w:val="0"/>
          <w:bCs/>
        </w:rPr>
        <w:t xml:space="preserve">, </w:t>
      </w:r>
      <w:r w:rsidR="007A2B66" w:rsidRPr="003A171C">
        <w:rPr>
          <w:b w:val="0"/>
          <w:bCs/>
        </w:rPr>
        <w:t>se prodlužují termíny zpracování o</w:t>
      </w:r>
      <w:r w:rsidR="00D97269" w:rsidRPr="003A171C">
        <w:rPr>
          <w:b w:val="0"/>
          <w:bCs/>
        </w:rPr>
        <w:t> </w:t>
      </w:r>
      <w:r w:rsidR="007A2B66" w:rsidRPr="003A171C">
        <w:rPr>
          <w:b w:val="0"/>
          <w:bCs/>
        </w:rPr>
        <w:t>dobu prodlení</w:t>
      </w:r>
      <w:r w:rsidR="00A64524" w:rsidRPr="003A171C">
        <w:rPr>
          <w:b w:val="0"/>
          <w:bCs/>
        </w:rPr>
        <w:t xml:space="preserve"> Objednatele</w:t>
      </w:r>
      <w:r w:rsidR="007A2B66" w:rsidRPr="003A171C">
        <w:rPr>
          <w:b w:val="0"/>
          <w:bCs/>
        </w:rPr>
        <w:t xml:space="preserve">. </w:t>
      </w:r>
    </w:p>
    <w:p w14:paraId="5A805976" w14:textId="5447EE6F" w:rsidR="00346D56" w:rsidRPr="003A171C" w:rsidRDefault="004344F1" w:rsidP="00D97269">
      <w:pPr>
        <w:pStyle w:val="Nadpis2"/>
        <w:numPr>
          <w:ilvl w:val="1"/>
          <w:numId w:val="24"/>
        </w:numPr>
        <w:spacing w:before="120" w:after="120"/>
        <w:ind w:left="425" w:hanging="431"/>
        <w:jc w:val="both"/>
        <w:rPr>
          <w:b w:val="0"/>
          <w:bCs/>
        </w:rPr>
      </w:pPr>
      <w:r w:rsidRPr="003A171C">
        <w:rPr>
          <w:b w:val="0"/>
          <w:bCs/>
        </w:rPr>
        <w:t>V případě, že bud</w:t>
      </w:r>
      <w:r w:rsidR="00BE1DBE" w:rsidRPr="003A171C">
        <w:rPr>
          <w:b w:val="0"/>
          <w:bCs/>
        </w:rPr>
        <w:t>e</w:t>
      </w:r>
      <w:r w:rsidRPr="003A171C">
        <w:rPr>
          <w:b w:val="0"/>
          <w:bCs/>
        </w:rPr>
        <w:t xml:space="preserve"> </w:t>
      </w:r>
      <w:r w:rsidR="008E0B90" w:rsidRPr="003A171C">
        <w:rPr>
          <w:b w:val="0"/>
          <w:bCs/>
        </w:rPr>
        <w:t>O</w:t>
      </w:r>
      <w:r w:rsidRPr="003A171C">
        <w:rPr>
          <w:b w:val="0"/>
          <w:bCs/>
        </w:rPr>
        <w:t>bjednatel požadovat dodatečné zpracování po termínech uvedených v </w:t>
      </w:r>
      <w:r w:rsidR="00BE31BB" w:rsidRPr="003A171C">
        <w:rPr>
          <w:b w:val="0"/>
          <w:bCs/>
        </w:rPr>
        <w:t>Kalendáři</w:t>
      </w:r>
      <w:r w:rsidR="00806C90" w:rsidRPr="003A171C">
        <w:rPr>
          <w:b w:val="0"/>
          <w:bCs/>
        </w:rPr>
        <w:t xml:space="preserve"> </w:t>
      </w:r>
      <w:r w:rsidRPr="003A171C">
        <w:rPr>
          <w:b w:val="0"/>
          <w:bCs/>
        </w:rPr>
        <w:t>(nebo opravné zpracování)</w:t>
      </w:r>
      <w:r w:rsidR="00AC7CBE" w:rsidRPr="003A171C">
        <w:rPr>
          <w:b w:val="0"/>
          <w:bCs/>
        </w:rPr>
        <w:t>,</w:t>
      </w:r>
      <w:r w:rsidRPr="003A171C">
        <w:rPr>
          <w:b w:val="0"/>
          <w:bCs/>
        </w:rPr>
        <w:t xml:space="preserve"> bude</w:t>
      </w:r>
      <w:r w:rsidR="00AC7CBE" w:rsidRPr="003A171C">
        <w:rPr>
          <w:b w:val="0"/>
          <w:bCs/>
        </w:rPr>
        <w:t xml:space="preserve"> </w:t>
      </w:r>
      <w:r w:rsidR="00A64524" w:rsidRPr="003A171C">
        <w:rPr>
          <w:b w:val="0"/>
          <w:bCs/>
        </w:rPr>
        <w:t>mu</w:t>
      </w:r>
      <w:r w:rsidR="00221D7B">
        <w:rPr>
          <w:b w:val="0"/>
          <w:bCs/>
        </w:rPr>
        <w:t xml:space="preserve"> účtován příplatek ve výši 5</w:t>
      </w:r>
      <w:r w:rsidRPr="003A171C">
        <w:rPr>
          <w:b w:val="0"/>
          <w:bCs/>
        </w:rPr>
        <w:t>0%</w:t>
      </w:r>
      <w:r w:rsidR="00A64524" w:rsidRPr="003A171C">
        <w:rPr>
          <w:b w:val="0"/>
          <w:bCs/>
        </w:rPr>
        <w:t xml:space="preserve"> </w:t>
      </w:r>
      <w:proofErr w:type="gramStart"/>
      <w:r w:rsidRPr="003A171C">
        <w:rPr>
          <w:b w:val="0"/>
          <w:bCs/>
        </w:rPr>
        <w:t>poplatku</w:t>
      </w:r>
      <w:proofErr w:type="gramEnd"/>
      <w:r w:rsidR="009B56EB" w:rsidRPr="003A171C">
        <w:rPr>
          <w:b w:val="0"/>
          <w:bCs/>
        </w:rPr>
        <w:t>,</w:t>
      </w:r>
      <w:r w:rsidRPr="003A171C">
        <w:rPr>
          <w:b w:val="0"/>
          <w:bCs/>
        </w:rPr>
        <w:t xml:space="preserve"> vypočt</w:t>
      </w:r>
      <w:r w:rsidR="00CD6773" w:rsidRPr="003A171C">
        <w:rPr>
          <w:b w:val="0"/>
          <w:bCs/>
        </w:rPr>
        <w:t xml:space="preserve">eného poměrně z ceny uvedené v článku </w:t>
      </w:r>
      <w:r w:rsidR="00236FCA" w:rsidRPr="003A171C">
        <w:rPr>
          <w:b w:val="0"/>
          <w:bCs/>
        </w:rPr>
        <w:t xml:space="preserve">č. </w:t>
      </w:r>
      <w:r w:rsidR="00CD6773" w:rsidRPr="003A171C">
        <w:rPr>
          <w:b w:val="0"/>
          <w:bCs/>
        </w:rPr>
        <w:t>6</w:t>
      </w:r>
      <w:r w:rsidRPr="003A171C">
        <w:rPr>
          <w:b w:val="0"/>
          <w:bCs/>
        </w:rPr>
        <w:t xml:space="preserve"> této smlouvy</w:t>
      </w:r>
      <w:r w:rsidR="00CD5003" w:rsidRPr="003A171C">
        <w:rPr>
          <w:b w:val="0"/>
          <w:bCs/>
        </w:rPr>
        <w:t>,</w:t>
      </w:r>
      <w:r w:rsidRPr="003A171C">
        <w:rPr>
          <w:b w:val="0"/>
          <w:bCs/>
        </w:rPr>
        <w:t xml:space="preserve"> a to pouze za ty služby, kterých se dodatečné zpracování týkalo. Tento příplatek nebude účtován v případě, že dodatečné zpracování bylo </w:t>
      </w:r>
      <w:r w:rsidR="00A64524" w:rsidRPr="003A171C">
        <w:rPr>
          <w:b w:val="0"/>
          <w:bCs/>
        </w:rPr>
        <w:t>způsobeno okolnostmi na straně</w:t>
      </w:r>
      <w:r w:rsidRPr="003A171C">
        <w:rPr>
          <w:b w:val="0"/>
          <w:bCs/>
        </w:rPr>
        <w:t xml:space="preserve"> Dodavatele</w:t>
      </w:r>
      <w:r w:rsidR="00236FCA" w:rsidRPr="003A171C">
        <w:rPr>
          <w:b w:val="0"/>
          <w:bCs/>
        </w:rPr>
        <w:t>,</w:t>
      </w:r>
      <w:r w:rsidR="00ED0B89" w:rsidRPr="003A171C">
        <w:rPr>
          <w:b w:val="0"/>
          <w:bCs/>
        </w:rPr>
        <w:t xml:space="preserve"> ani v případě, že zpracování po výše uvedených termínech bylo vynuceno nefunkčností systému </w:t>
      </w:r>
      <w:proofErr w:type="spellStart"/>
      <w:r w:rsidR="00ED0B89" w:rsidRPr="003A171C">
        <w:rPr>
          <w:b w:val="0"/>
          <w:bCs/>
        </w:rPr>
        <w:t>OKbase</w:t>
      </w:r>
      <w:proofErr w:type="spellEnd"/>
      <w:r w:rsidR="00ED0B89" w:rsidRPr="003A171C">
        <w:rPr>
          <w:b w:val="0"/>
          <w:bCs/>
        </w:rPr>
        <w:t xml:space="preserve"> na straně </w:t>
      </w:r>
      <w:r w:rsidR="00A64524" w:rsidRPr="003A171C">
        <w:rPr>
          <w:b w:val="0"/>
          <w:bCs/>
        </w:rPr>
        <w:t>D</w:t>
      </w:r>
      <w:r w:rsidR="00ED0B89" w:rsidRPr="003A171C">
        <w:rPr>
          <w:b w:val="0"/>
          <w:bCs/>
        </w:rPr>
        <w:t xml:space="preserve">odavatele, který </w:t>
      </w:r>
      <w:r w:rsidR="00A64524" w:rsidRPr="003A171C">
        <w:rPr>
          <w:b w:val="0"/>
          <w:bCs/>
        </w:rPr>
        <w:t>D</w:t>
      </w:r>
      <w:r w:rsidR="00ED0B89" w:rsidRPr="003A171C">
        <w:rPr>
          <w:b w:val="0"/>
          <w:bCs/>
        </w:rPr>
        <w:t xml:space="preserve">odavatel poskytuje </w:t>
      </w:r>
      <w:r w:rsidR="00236FCA" w:rsidRPr="003A171C">
        <w:rPr>
          <w:b w:val="0"/>
          <w:bCs/>
        </w:rPr>
        <w:t>O</w:t>
      </w:r>
      <w:r w:rsidR="00ED0B89" w:rsidRPr="003A171C">
        <w:rPr>
          <w:b w:val="0"/>
          <w:bCs/>
        </w:rPr>
        <w:t>bjednatel</w:t>
      </w:r>
      <w:r w:rsidR="00213FF4" w:rsidRPr="003A171C">
        <w:rPr>
          <w:b w:val="0"/>
          <w:bCs/>
        </w:rPr>
        <w:t>i</w:t>
      </w:r>
      <w:r w:rsidR="00ED0B89" w:rsidRPr="003A171C">
        <w:rPr>
          <w:b w:val="0"/>
          <w:bCs/>
        </w:rPr>
        <w:t xml:space="preserve"> v rámci platné smlouvy o poskytnutí programového </w:t>
      </w:r>
      <w:r w:rsidR="00BA119F" w:rsidRPr="003A171C">
        <w:rPr>
          <w:b w:val="0"/>
          <w:bCs/>
        </w:rPr>
        <w:t xml:space="preserve">vybavení </w:t>
      </w:r>
      <w:proofErr w:type="spellStart"/>
      <w:r w:rsidR="00BA119F" w:rsidRPr="003A171C">
        <w:rPr>
          <w:b w:val="0"/>
          <w:bCs/>
        </w:rPr>
        <w:t>OKbase</w:t>
      </w:r>
      <w:proofErr w:type="spellEnd"/>
      <w:r w:rsidR="00BA119F" w:rsidRPr="003A171C">
        <w:rPr>
          <w:b w:val="0"/>
          <w:bCs/>
        </w:rPr>
        <w:t xml:space="preserve"> ve formě služby.</w:t>
      </w:r>
    </w:p>
    <w:p w14:paraId="08F4E368" w14:textId="119C087C" w:rsidR="003D2079" w:rsidRPr="00DB5605" w:rsidRDefault="007A2B66" w:rsidP="008F5DC0">
      <w:pPr>
        <w:pStyle w:val="Nadpis2"/>
        <w:numPr>
          <w:ilvl w:val="1"/>
          <w:numId w:val="24"/>
        </w:numPr>
        <w:spacing w:before="120" w:after="120"/>
        <w:ind w:left="425" w:hanging="431"/>
        <w:jc w:val="both"/>
        <w:rPr>
          <w:b w:val="0"/>
          <w:bCs/>
        </w:rPr>
      </w:pPr>
      <w:r w:rsidRPr="00DB5605">
        <w:rPr>
          <w:b w:val="0"/>
          <w:bCs/>
        </w:rPr>
        <w:t xml:space="preserve">První zpracování mezd dle výše dohodnutých podmínek proběhne za </w:t>
      </w:r>
      <w:r w:rsidR="007D3A1F" w:rsidRPr="00DB5605">
        <w:rPr>
          <w:b w:val="0"/>
          <w:bCs/>
        </w:rPr>
        <w:t xml:space="preserve">měsíc </w:t>
      </w:r>
      <w:r w:rsidR="00244AE4" w:rsidRPr="00DB5605">
        <w:rPr>
          <w:b w:val="0"/>
          <w:bCs/>
        </w:rPr>
        <w:t>01/ 2024</w:t>
      </w:r>
      <w:r w:rsidR="008E0B90" w:rsidRPr="00DB5605">
        <w:rPr>
          <w:b w:val="0"/>
          <w:bCs/>
        </w:rPr>
        <w:t>.</w:t>
      </w:r>
      <w:r w:rsidRPr="00DB5605">
        <w:rPr>
          <w:b w:val="0"/>
          <w:bCs/>
        </w:rPr>
        <w:t xml:space="preserve"> </w:t>
      </w:r>
      <w:r w:rsidR="00E162E7" w:rsidRPr="00DB5605">
        <w:rPr>
          <w:b w:val="0"/>
          <w:bCs/>
        </w:rPr>
        <w:t xml:space="preserve"> </w:t>
      </w:r>
      <w:r w:rsidR="00221D7B">
        <w:rPr>
          <w:b w:val="0"/>
          <w:bCs/>
        </w:rPr>
        <w:t xml:space="preserve">V předchozích měsících proběhnou duplicitní mzdové uzávěrky za měsíc/e 12/ 2023. </w:t>
      </w:r>
    </w:p>
    <w:p w14:paraId="35C4B099" w14:textId="77777777" w:rsidR="00CD6773" w:rsidRPr="003A171C" w:rsidRDefault="00432F67" w:rsidP="00CD6773">
      <w:pPr>
        <w:pStyle w:val="Nadpis2"/>
        <w:numPr>
          <w:ilvl w:val="0"/>
          <w:numId w:val="24"/>
        </w:numPr>
        <w:spacing w:before="360" w:after="240"/>
        <w:ind w:left="357" w:hanging="357"/>
        <w:jc w:val="center"/>
      </w:pPr>
      <w:r w:rsidRPr="003A171C">
        <w:t>ZPŮSOB KOMUNIKACE</w:t>
      </w:r>
    </w:p>
    <w:p w14:paraId="55B7B0AD" w14:textId="77777777" w:rsidR="008F5DC0" w:rsidRPr="003A171C" w:rsidRDefault="00432F67" w:rsidP="008F5DC0">
      <w:pPr>
        <w:pStyle w:val="Nadpis2"/>
        <w:numPr>
          <w:ilvl w:val="1"/>
          <w:numId w:val="24"/>
        </w:numPr>
        <w:spacing w:before="120" w:after="120"/>
        <w:ind w:left="425" w:hanging="431"/>
        <w:jc w:val="both"/>
        <w:rPr>
          <w:b w:val="0"/>
          <w:bCs/>
        </w:rPr>
      </w:pPr>
      <w:r w:rsidRPr="003A171C">
        <w:rPr>
          <w:b w:val="0"/>
          <w:bCs/>
        </w:rPr>
        <w:t>Dohodnuté formy komunikace mezi</w:t>
      </w:r>
      <w:r w:rsidR="00BE1DBE" w:rsidRPr="003A171C">
        <w:rPr>
          <w:b w:val="0"/>
          <w:bCs/>
        </w:rPr>
        <w:t xml:space="preserve"> oprávněnými osobami </w:t>
      </w:r>
      <w:r w:rsidR="008E0B90" w:rsidRPr="003A171C">
        <w:rPr>
          <w:b w:val="0"/>
          <w:bCs/>
        </w:rPr>
        <w:t>O</w:t>
      </w:r>
      <w:r w:rsidR="00BE1DBE" w:rsidRPr="003A171C">
        <w:rPr>
          <w:b w:val="0"/>
          <w:bCs/>
        </w:rPr>
        <w:t>bjednatele</w:t>
      </w:r>
      <w:r w:rsidRPr="003A171C">
        <w:rPr>
          <w:b w:val="0"/>
          <w:bCs/>
        </w:rPr>
        <w:t xml:space="preserve"> a </w:t>
      </w:r>
      <w:r w:rsidR="008E0B90" w:rsidRPr="003A171C">
        <w:rPr>
          <w:b w:val="0"/>
          <w:bCs/>
        </w:rPr>
        <w:t>D</w:t>
      </w:r>
      <w:r w:rsidRPr="003A171C">
        <w:rPr>
          <w:b w:val="0"/>
          <w:bCs/>
        </w:rPr>
        <w:t>odavatele: e</w:t>
      </w:r>
      <w:r w:rsidR="002D497A" w:rsidRPr="003A171C">
        <w:rPr>
          <w:b w:val="0"/>
          <w:bCs/>
        </w:rPr>
        <w:t>-</w:t>
      </w:r>
      <w:r w:rsidRPr="003A171C">
        <w:rPr>
          <w:b w:val="0"/>
          <w:bCs/>
        </w:rPr>
        <w:t xml:space="preserve">mail, </w:t>
      </w:r>
      <w:r w:rsidR="008936BB" w:rsidRPr="003A171C">
        <w:rPr>
          <w:b w:val="0"/>
          <w:bCs/>
        </w:rPr>
        <w:t>zabezpečené datové úložiště</w:t>
      </w:r>
      <w:r w:rsidR="004E770F" w:rsidRPr="003A171C">
        <w:rPr>
          <w:b w:val="0"/>
          <w:bCs/>
        </w:rPr>
        <w:t xml:space="preserve"> </w:t>
      </w:r>
      <w:r w:rsidR="008B2EB4" w:rsidRPr="003A171C">
        <w:rPr>
          <w:b w:val="0"/>
          <w:bCs/>
        </w:rPr>
        <w:t>„</w:t>
      </w:r>
      <w:proofErr w:type="spellStart"/>
      <w:r w:rsidR="008B2EB4" w:rsidRPr="003A171C">
        <w:rPr>
          <w:b w:val="0"/>
          <w:bCs/>
        </w:rPr>
        <w:t>cloud</w:t>
      </w:r>
      <w:proofErr w:type="spellEnd"/>
      <w:r w:rsidR="00F06351" w:rsidRPr="003A171C">
        <w:rPr>
          <w:b w:val="0"/>
          <w:bCs/>
        </w:rPr>
        <w:t>“, telefon</w:t>
      </w:r>
      <w:r w:rsidRPr="003A171C">
        <w:rPr>
          <w:b w:val="0"/>
          <w:bCs/>
        </w:rPr>
        <w:t xml:space="preserve">, osobní </w:t>
      </w:r>
      <w:r w:rsidR="000E45AF" w:rsidRPr="003A171C">
        <w:rPr>
          <w:b w:val="0"/>
          <w:bCs/>
        </w:rPr>
        <w:t>jednání</w:t>
      </w:r>
      <w:r w:rsidR="009C1D0D" w:rsidRPr="003A171C">
        <w:rPr>
          <w:b w:val="0"/>
          <w:bCs/>
        </w:rPr>
        <w:t>, kurýrní služby a Česká pošta</w:t>
      </w:r>
      <w:r w:rsidRPr="003A171C">
        <w:rPr>
          <w:b w:val="0"/>
          <w:bCs/>
        </w:rPr>
        <w:t>.</w:t>
      </w:r>
    </w:p>
    <w:p w14:paraId="0301C78D" w14:textId="0DB972C7" w:rsidR="00432F67" w:rsidRPr="003A171C" w:rsidRDefault="00474F15" w:rsidP="008F5DC0">
      <w:pPr>
        <w:pStyle w:val="Nadpis2"/>
        <w:numPr>
          <w:ilvl w:val="2"/>
          <w:numId w:val="24"/>
        </w:numPr>
        <w:spacing w:before="120" w:after="120"/>
        <w:jc w:val="both"/>
        <w:rPr>
          <w:b w:val="0"/>
          <w:bCs/>
        </w:rPr>
      </w:pPr>
      <w:r w:rsidRPr="003A171C">
        <w:rPr>
          <w:b w:val="0"/>
          <w:bCs/>
        </w:rPr>
        <w:t>Komunikace prostřednictvím zabezpečeného datového úložiště</w:t>
      </w:r>
      <w:r w:rsidR="004E770F" w:rsidRPr="003A171C">
        <w:rPr>
          <w:b w:val="0"/>
          <w:bCs/>
        </w:rPr>
        <w:t xml:space="preserve"> </w:t>
      </w:r>
      <w:r w:rsidR="008B2EB4" w:rsidRPr="003A171C">
        <w:rPr>
          <w:b w:val="0"/>
          <w:bCs/>
        </w:rPr>
        <w:t>„</w:t>
      </w:r>
      <w:proofErr w:type="spellStart"/>
      <w:r w:rsidR="008B2EB4" w:rsidRPr="003A171C">
        <w:rPr>
          <w:b w:val="0"/>
          <w:bCs/>
        </w:rPr>
        <w:t>cloud</w:t>
      </w:r>
      <w:proofErr w:type="spellEnd"/>
      <w:r w:rsidR="008B2EB4" w:rsidRPr="003A171C">
        <w:rPr>
          <w:b w:val="0"/>
          <w:bCs/>
        </w:rPr>
        <w:t xml:space="preserve">“ </w:t>
      </w:r>
      <w:r w:rsidR="00386A9F">
        <w:rPr>
          <w:b w:val="0"/>
          <w:bCs/>
        </w:rPr>
        <w:t>D</w:t>
      </w:r>
      <w:r w:rsidR="00386A9F" w:rsidRPr="003A171C">
        <w:rPr>
          <w:b w:val="0"/>
          <w:bCs/>
        </w:rPr>
        <w:t>odavatele</w:t>
      </w:r>
      <w:r w:rsidR="00F50BB9" w:rsidRPr="003A171C">
        <w:rPr>
          <w:b w:val="0"/>
          <w:bCs/>
        </w:rPr>
        <w:t>:</w:t>
      </w:r>
    </w:p>
    <w:p w14:paraId="76511282" w14:textId="77777777" w:rsidR="00432F67" w:rsidRPr="003A171C" w:rsidRDefault="00432F67" w:rsidP="007A0EA4">
      <w:pPr>
        <w:pStyle w:val="Odstavecseseznamem"/>
        <w:numPr>
          <w:ilvl w:val="0"/>
          <w:numId w:val="27"/>
        </w:numPr>
        <w:ind w:left="1843"/>
        <w:rPr>
          <w:b/>
        </w:rPr>
      </w:pPr>
      <w:r w:rsidRPr="003A171C">
        <w:t>předávání podkladů pro zpracování mezd</w:t>
      </w:r>
    </w:p>
    <w:p w14:paraId="1F3FFE77" w14:textId="77777777" w:rsidR="00432F67" w:rsidRPr="003A171C" w:rsidRDefault="00432F67" w:rsidP="007A0EA4">
      <w:pPr>
        <w:pStyle w:val="Odstavecseseznamem"/>
        <w:numPr>
          <w:ilvl w:val="0"/>
          <w:numId w:val="27"/>
        </w:numPr>
        <w:ind w:left="1843"/>
        <w:rPr>
          <w:b/>
        </w:rPr>
      </w:pPr>
      <w:r w:rsidRPr="003A171C">
        <w:t>předávání výsledků zpracování mezd</w:t>
      </w:r>
    </w:p>
    <w:p w14:paraId="7511E1BC" w14:textId="77777777" w:rsidR="00432F67" w:rsidRPr="003A171C" w:rsidRDefault="00432F67" w:rsidP="007A0EA4">
      <w:pPr>
        <w:pStyle w:val="Odstavecseseznamem"/>
        <w:numPr>
          <w:ilvl w:val="0"/>
          <w:numId w:val="27"/>
        </w:numPr>
        <w:ind w:left="1843"/>
        <w:rPr>
          <w:b/>
        </w:rPr>
      </w:pPr>
      <w:r w:rsidRPr="003A171C">
        <w:t>předávání ostatních důvěrných dokumentů</w:t>
      </w:r>
    </w:p>
    <w:p w14:paraId="4A0DE694" w14:textId="77777777" w:rsidR="00BD3E46" w:rsidRPr="003A171C" w:rsidRDefault="009B32E3" w:rsidP="00BD3E46">
      <w:pPr>
        <w:pStyle w:val="Odstavecseseznamem"/>
        <w:numPr>
          <w:ilvl w:val="0"/>
          <w:numId w:val="27"/>
        </w:numPr>
        <w:ind w:left="1843"/>
        <w:rPr>
          <w:b/>
        </w:rPr>
      </w:pPr>
      <w:r w:rsidRPr="003A171C">
        <w:t>zasílání dokumentů (ve formátu PDF) spojených s nástupem a výstupem zaměstnanců</w:t>
      </w:r>
    </w:p>
    <w:p w14:paraId="12538A38" w14:textId="77777777" w:rsidR="00432F67" w:rsidRPr="003A171C" w:rsidRDefault="00432F67" w:rsidP="008F5DC0">
      <w:pPr>
        <w:pStyle w:val="Nadpis2"/>
        <w:numPr>
          <w:ilvl w:val="2"/>
          <w:numId w:val="24"/>
        </w:numPr>
        <w:spacing w:before="120" w:after="120"/>
        <w:jc w:val="both"/>
        <w:rPr>
          <w:b w:val="0"/>
          <w:bCs/>
        </w:rPr>
      </w:pPr>
      <w:r w:rsidRPr="003A171C">
        <w:rPr>
          <w:b w:val="0"/>
          <w:bCs/>
        </w:rPr>
        <w:t>E</w:t>
      </w:r>
      <w:r w:rsidR="002D497A" w:rsidRPr="003A171C">
        <w:rPr>
          <w:b w:val="0"/>
          <w:bCs/>
        </w:rPr>
        <w:t>-</w:t>
      </w:r>
      <w:r w:rsidRPr="003A171C">
        <w:rPr>
          <w:b w:val="0"/>
          <w:bCs/>
        </w:rPr>
        <w:t>mailová komunikace formou běžných emailů, zejména pro:</w:t>
      </w:r>
    </w:p>
    <w:p w14:paraId="29EA40A4" w14:textId="77777777" w:rsidR="00432F67" w:rsidRPr="003A171C" w:rsidRDefault="003F4104" w:rsidP="007A0EA4">
      <w:pPr>
        <w:pStyle w:val="Odstavecseseznamem"/>
        <w:numPr>
          <w:ilvl w:val="0"/>
          <w:numId w:val="27"/>
        </w:numPr>
        <w:ind w:left="1843"/>
      </w:pPr>
      <w:r w:rsidRPr="003A171C">
        <w:t xml:space="preserve">předání </w:t>
      </w:r>
      <w:r w:rsidR="00432F67" w:rsidRPr="003A171C">
        <w:t>reklamace (postup pro hláše</w:t>
      </w:r>
      <w:r w:rsidR="008936BB" w:rsidRPr="003A171C">
        <w:t>ní chyb je uveden v příloze č. 4</w:t>
      </w:r>
      <w:r w:rsidR="00F80DFC" w:rsidRPr="003A171C">
        <w:t>,</w:t>
      </w:r>
      <w:r w:rsidR="00432F67" w:rsidRPr="003A171C">
        <w:t xml:space="preserve"> této smlouvy)</w:t>
      </w:r>
    </w:p>
    <w:p w14:paraId="1ABE9332" w14:textId="77777777" w:rsidR="00432F67" w:rsidRPr="003A171C" w:rsidRDefault="00432F67" w:rsidP="007A0EA4">
      <w:pPr>
        <w:pStyle w:val="Odstavecseseznamem"/>
        <w:numPr>
          <w:ilvl w:val="0"/>
          <w:numId w:val="27"/>
        </w:numPr>
        <w:ind w:left="1843"/>
      </w:pPr>
      <w:r w:rsidRPr="003A171C">
        <w:t>dotazy ke zpracování mezd</w:t>
      </w:r>
      <w:r w:rsidR="009B32E3" w:rsidRPr="003A171C">
        <w:t xml:space="preserve"> (vedení objednatele, oprávněné osoby a vedoucí poboček)</w:t>
      </w:r>
    </w:p>
    <w:p w14:paraId="1C21A0CF" w14:textId="77777777" w:rsidR="00BD3E46" w:rsidRPr="003A171C" w:rsidRDefault="00432F67" w:rsidP="00BD3E46">
      <w:pPr>
        <w:pStyle w:val="Odstavecseseznamem"/>
        <w:numPr>
          <w:ilvl w:val="0"/>
          <w:numId w:val="27"/>
        </w:numPr>
        <w:ind w:left="1843"/>
      </w:pPr>
      <w:r w:rsidRPr="003A171C">
        <w:t>požadavky na další služby, objednávky atd.</w:t>
      </w:r>
    </w:p>
    <w:p w14:paraId="5122EF27" w14:textId="77777777" w:rsidR="00432F67" w:rsidRPr="003A171C" w:rsidRDefault="00432F67" w:rsidP="008F5DC0">
      <w:pPr>
        <w:pStyle w:val="Nadpis2"/>
        <w:numPr>
          <w:ilvl w:val="2"/>
          <w:numId w:val="24"/>
        </w:numPr>
        <w:spacing w:before="120" w:after="120"/>
        <w:jc w:val="both"/>
        <w:rPr>
          <w:b w:val="0"/>
          <w:bCs/>
        </w:rPr>
      </w:pPr>
      <w:r w:rsidRPr="003A171C">
        <w:rPr>
          <w:b w:val="0"/>
          <w:bCs/>
        </w:rPr>
        <w:t>Telefonická komunikace, zejména pro:</w:t>
      </w:r>
    </w:p>
    <w:p w14:paraId="443D8FB9" w14:textId="77777777" w:rsidR="008936BB" w:rsidRPr="003A171C" w:rsidRDefault="009B32E3" w:rsidP="007A0EA4">
      <w:pPr>
        <w:pStyle w:val="Odstavecseseznamem"/>
        <w:numPr>
          <w:ilvl w:val="0"/>
          <w:numId w:val="27"/>
        </w:numPr>
        <w:ind w:left="1843"/>
      </w:pPr>
      <w:r w:rsidRPr="003A171C">
        <w:t>dotazy (vedení objednatele, oprávněné osoby a vedoucí poboček)</w:t>
      </w:r>
    </w:p>
    <w:p w14:paraId="08BF7CE9" w14:textId="77777777" w:rsidR="00BD3E46" w:rsidRPr="003A171C" w:rsidRDefault="00432F67" w:rsidP="00BD3E46">
      <w:pPr>
        <w:pStyle w:val="Odstavecseseznamem"/>
        <w:numPr>
          <w:ilvl w:val="0"/>
          <w:numId w:val="27"/>
        </w:numPr>
        <w:ind w:left="1843"/>
      </w:pPr>
      <w:r w:rsidRPr="003A171C">
        <w:t>organizační záležitosti</w:t>
      </w:r>
    </w:p>
    <w:p w14:paraId="35279BCF" w14:textId="77777777" w:rsidR="00432F67" w:rsidRPr="003A171C" w:rsidRDefault="00432F67" w:rsidP="008F5DC0">
      <w:pPr>
        <w:pStyle w:val="Nadpis2"/>
        <w:numPr>
          <w:ilvl w:val="2"/>
          <w:numId w:val="24"/>
        </w:numPr>
        <w:spacing w:before="120" w:after="120"/>
        <w:jc w:val="both"/>
        <w:rPr>
          <w:b w:val="0"/>
          <w:bCs/>
        </w:rPr>
      </w:pPr>
      <w:r w:rsidRPr="003A171C">
        <w:rPr>
          <w:b w:val="0"/>
          <w:bCs/>
        </w:rPr>
        <w:t>Osobní návštěva</w:t>
      </w:r>
      <w:r w:rsidR="00BE3143" w:rsidRPr="003A171C">
        <w:rPr>
          <w:b w:val="0"/>
          <w:bCs/>
        </w:rPr>
        <w:t xml:space="preserve"> (v naléhavém případě)</w:t>
      </w:r>
      <w:r w:rsidRPr="003A171C">
        <w:rPr>
          <w:b w:val="0"/>
          <w:bCs/>
        </w:rPr>
        <w:t>, zejména pro:</w:t>
      </w:r>
    </w:p>
    <w:p w14:paraId="4B9131A2" w14:textId="3953EE8F" w:rsidR="009C1D0D" w:rsidRPr="003A171C" w:rsidRDefault="00432F67" w:rsidP="009C1D0D">
      <w:pPr>
        <w:pStyle w:val="Odstavecseseznamem"/>
        <w:numPr>
          <w:ilvl w:val="0"/>
          <w:numId w:val="27"/>
        </w:numPr>
        <w:ind w:left="1843"/>
      </w:pPr>
      <w:r w:rsidRPr="003A171C">
        <w:t>předávání</w:t>
      </w:r>
      <w:r w:rsidR="001F2803" w:rsidRPr="003A171C">
        <w:t xml:space="preserve"> podkladů pro zpracování mezd, </w:t>
      </w:r>
      <w:r w:rsidRPr="003A171C">
        <w:t>předávání výsledků zpracování</w:t>
      </w:r>
      <w:r w:rsidR="001F2803" w:rsidRPr="003A171C">
        <w:t>, předávání archivních materiálů</w:t>
      </w:r>
      <w:r w:rsidR="005B2E25" w:rsidRPr="003A171C">
        <w:t xml:space="preserve"> </w:t>
      </w:r>
      <w:r w:rsidR="005B2E25" w:rsidRPr="00874C2A">
        <w:t>(</w:t>
      </w:r>
      <w:r w:rsidR="00B72429" w:rsidRPr="00874C2A">
        <w:t xml:space="preserve">na </w:t>
      </w:r>
      <w:r w:rsidR="005B2E25" w:rsidRPr="00874C2A">
        <w:t>základě předávacího protokolu)</w:t>
      </w:r>
    </w:p>
    <w:p w14:paraId="1C2A0119" w14:textId="77777777" w:rsidR="009C1D0D" w:rsidRPr="003A171C" w:rsidRDefault="009C1D0D" w:rsidP="008F5DC0">
      <w:pPr>
        <w:pStyle w:val="Nadpis2"/>
        <w:numPr>
          <w:ilvl w:val="2"/>
          <w:numId w:val="24"/>
        </w:numPr>
        <w:spacing w:before="120" w:after="120"/>
        <w:jc w:val="both"/>
        <w:rPr>
          <w:b w:val="0"/>
          <w:bCs/>
        </w:rPr>
      </w:pPr>
      <w:r w:rsidRPr="003A171C">
        <w:rPr>
          <w:b w:val="0"/>
          <w:bCs/>
        </w:rPr>
        <w:t>Kurýrní služby a Česká pošta, zejména pro:</w:t>
      </w:r>
    </w:p>
    <w:p w14:paraId="1278EF7B" w14:textId="77777777" w:rsidR="00BD3E46" w:rsidRPr="003A171C" w:rsidRDefault="009C1D0D" w:rsidP="00BD3E46">
      <w:pPr>
        <w:pStyle w:val="Odstavecseseznamem"/>
        <w:numPr>
          <w:ilvl w:val="0"/>
          <w:numId w:val="27"/>
        </w:numPr>
        <w:ind w:left="1843"/>
      </w:pPr>
      <w:r w:rsidRPr="003A171C">
        <w:t>předávání především obchodních písemností (dodatky Smlouvy apod.)</w:t>
      </w:r>
    </w:p>
    <w:p w14:paraId="4487FB87" w14:textId="77777777" w:rsidR="00464F96" w:rsidRDefault="00432F67" w:rsidP="00242B43">
      <w:pPr>
        <w:pStyle w:val="Nadpis2"/>
        <w:numPr>
          <w:ilvl w:val="1"/>
          <w:numId w:val="24"/>
        </w:numPr>
        <w:spacing w:before="120" w:after="120"/>
        <w:ind w:left="425" w:hanging="431"/>
        <w:jc w:val="both"/>
        <w:rPr>
          <w:b w:val="0"/>
          <w:bCs/>
        </w:rPr>
      </w:pPr>
      <w:r w:rsidRPr="003A171C">
        <w:rPr>
          <w:b w:val="0"/>
          <w:bCs/>
        </w:rPr>
        <w:t xml:space="preserve">Hlášení chyb a reklamací bude prováděno výhradně písemně na dohodnutém formuláři – viz příloha č. </w:t>
      </w:r>
      <w:r w:rsidR="008936BB" w:rsidRPr="003A171C">
        <w:rPr>
          <w:b w:val="0"/>
          <w:bCs/>
        </w:rPr>
        <w:t>4</w:t>
      </w:r>
      <w:r w:rsidR="007A0EA4" w:rsidRPr="003A171C">
        <w:rPr>
          <w:b w:val="0"/>
          <w:bCs/>
        </w:rPr>
        <w:t>,</w:t>
      </w:r>
      <w:r w:rsidRPr="003A171C">
        <w:rPr>
          <w:b w:val="0"/>
          <w:bCs/>
        </w:rPr>
        <w:t xml:space="preserve"> této smlouvy.</w:t>
      </w:r>
    </w:p>
    <w:p w14:paraId="0D073B94" w14:textId="698556C2" w:rsidR="0092414A" w:rsidRDefault="0092414A">
      <w:pPr>
        <w:suppressAutoHyphens w:val="0"/>
        <w:spacing w:after="0"/>
        <w:jc w:val="left"/>
      </w:pPr>
      <w:r>
        <w:br w:type="page"/>
      </w:r>
    </w:p>
    <w:p w14:paraId="2FC94C93" w14:textId="77777777" w:rsidR="000E5A95" w:rsidRPr="003A171C" w:rsidRDefault="00AA494A" w:rsidP="00242B43">
      <w:pPr>
        <w:pStyle w:val="Nadpis2"/>
        <w:numPr>
          <w:ilvl w:val="0"/>
          <w:numId w:val="24"/>
        </w:numPr>
        <w:spacing w:before="360" w:after="240"/>
        <w:ind w:left="357" w:hanging="357"/>
        <w:jc w:val="center"/>
      </w:pPr>
      <w:r w:rsidRPr="003A171C">
        <w:lastRenderedPageBreak/>
        <w:t>CENA A PLATEBNÍ PODMÍNKY</w:t>
      </w:r>
    </w:p>
    <w:p w14:paraId="588B77C5" w14:textId="230AD238" w:rsidR="001F419B" w:rsidRPr="003A171C" w:rsidRDefault="0068463B" w:rsidP="0A4EA31F">
      <w:pPr>
        <w:pStyle w:val="Nadpis2"/>
        <w:numPr>
          <w:ilvl w:val="1"/>
          <w:numId w:val="24"/>
        </w:numPr>
        <w:spacing w:before="120" w:after="120"/>
        <w:ind w:left="425" w:hanging="431"/>
        <w:jc w:val="both"/>
        <w:rPr>
          <w:b w:val="0"/>
        </w:rPr>
      </w:pPr>
      <w:r w:rsidRPr="0A4EA31F">
        <w:rPr>
          <w:b w:val="0"/>
        </w:rPr>
        <w:t>Veškeré ceny podle této smlouvy jsou stanoveny dohodou smluvních stran. Výše cen je stanovena ke</w:t>
      </w:r>
      <w:r w:rsidR="00242B43" w:rsidRPr="0A4EA31F">
        <w:rPr>
          <w:b w:val="0"/>
        </w:rPr>
        <w:t> </w:t>
      </w:r>
      <w:r w:rsidRPr="0A4EA31F">
        <w:rPr>
          <w:b w:val="0"/>
        </w:rPr>
        <w:t xml:space="preserve">dni uzavření smlouvy a jakákoliv změna je možná pouze písemnou dohodou smluvních stran, není-li výslovně stanoveno jinak. Veškeré ceny podle této smlouvy jsou uvedeny v českých korunách. Ceny </w:t>
      </w:r>
      <w:r w:rsidR="004E31BC" w:rsidRPr="0A4EA31F">
        <w:rPr>
          <w:b w:val="0"/>
        </w:rPr>
        <w:t xml:space="preserve">jsou sjednány jako pevné a </w:t>
      </w:r>
      <w:r w:rsidRPr="0A4EA31F">
        <w:rPr>
          <w:b w:val="0"/>
        </w:rPr>
        <w:t xml:space="preserve">jsou specifikovány </w:t>
      </w:r>
      <w:r w:rsidR="009D1F98" w:rsidRPr="0A4EA31F">
        <w:rPr>
          <w:b w:val="0"/>
        </w:rPr>
        <w:t>v příloze č. 6 Smlouvy</w:t>
      </w:r>
      <w:r w:rsidR="00B72429" w:rsidRPr="0A4EA31F">
        <w:rPr>
          <w:b w:val="0"/>
        </w:rPr>
        <w:t>.</w:t>
      </w:r>
      <w:r w:rsidR="00AC1F62" w:rsidRPr="0A4EA31F">
        <w:rPr>
          <w:b w:val="0"/>
        </w:rPr>
        <w:t xml:space="preserve"> </w:t>
      </w:r>
      <w:r w:rsidR="00D6219F" w:rsidRPr="0A4EA31F">
        <w:rPr>
          <w:b w:val="0"/>
        </w:rPr>
        <w:t xml:space="preserve">Z uvedeného pravidla sjednávají strany výjimku pro případ změny hodnoty meziroční inflace spotřebitelských cen. </w:t>
      </w:r>
      <w:r w:rsidR="009B2960" w:rsidRPr="0A4EA31F">
        <w:rPr>
          <w:b w:val="0"/>
        </w:rPr>
        <w:t>Cenu služeb uvedených v </w:t>
      </w:r>
      <w:proofErr w:type="gramStart"/>
      <w:r w:rsidR="009B2960" w:rsidRPr="0A4EA31F">
        <w:rPr>
          <w:b w:val="0"/>
        </w:rPr>
        <w:t xml:space="preserve">odst. </w:t>
      </w:r>
      <w:r w:rsidR="009B2960" w:rsidRPr="0A4EA31F">
        <w:rPr>
          <w:b w:val="0"/>
        </w:rPr>
        <w:fldChar w:fldCharType="begin"/>
      </w:r>
      <w:r w:rsidR="009B2960" w:rsidRPr="0A4EA31F">
        <w:rPr>
          <w:b w:val="0"/>
        </w:rPr>
        <w:instrText xml:space="preserve"> REF _Ref95719851 \r \h </w:instrText>
      </w:r>
      <w:r w:rsidR="00D12A18" w:rsidRPr="0A4EA31F">
        <w:rPr>
          <w:b w:val="0"/>
        </w:rPr>
        <w:instrText xml:space="preserve"> \* MERGEFORMAT </w:instrText>
      </w:r>
      <w:r w:rsidR="009B2960" w:rsidRPr="0A4EA31F">
        <w:rPr>
          <w:b w:val="0"/>
        </w:rPr>
      </w:r>
      <w:r w:rsidR="009B2960" w:rsidRPr="0A4EA31F">
        <w:rPr>
          <w:b w:val="0"/>
        </w:rPr>
        <w:fldChar w:fldCharType="separate"/>
      </w:r>
      <w:r w:rsidR="009B2960" w:rsidRPr="0A4EA31F">
        <w:rPr>
          <w:b w:val="0"/>
        </w:rPr>
        <w:t>2.1</w:t>
      </w:r>
      <w:r w:rsidR="009B2960" w:rsidRPr="0A4EA31F">
        <w:rPr>
          <w:b w:val="0"/>
        </w:rPr>
        <w:fldChar w:fldCharType="end"/>
      </w:r>
      <w:r w:rsidR="009B2960" w:rsidRPr="0A4EA31F">
        <w:rPr>
          <w:b w:val="0"/>
        </w:rPr>
        <w:t xml:space="preserve"> Smlouvy</w:t>
      </w:r>
      <w:proofErr w:type="gramEnd"/>
      <w:r w:rsidR="009B2960" w:rsidRPr="0A4EA31F">
        <w:rPr>
          <w:b w:val="0"/>
        </w:rPr>
        <w:t xml:space="preserve"> je Dodavatel oprávněn navýšit vždy k počátku každého kalendářního roku </w:t>
      </w:r>
      <w:r w:rsidR="2A0768FC">
        <w:rPr>
          <w:b w:val="0"/>
        </w:rPr>
        <w:t>hodnotu průměrné roční míry inflace za předchozí kalendářní rok zveřejněnou Českým statistickým úřadem podle vývoje průměrného ročního indexu spotřebitelských cen vyjadřující procentní změnu průměrné cenové hladiny za posledních dvanáct (12) měsíců</w:t>
      </w:r>
      <w:r w:rsidR="002E072D" w:rsidRPr="0A4EA31F">
        <w:rPr>
          <w:b w:val="0"/>
        </w:rPr>
        <w:t>.</w:t>
      </w:r>
    </w:p>
    <w:p w14:paraId="797EAEA2" w14:textId="34CBFCF6" w:rsidR="00346D56" w:rsidRPr="003A171C" w:rsidRDefault="001F419B" w:rsidP="00D12A18">
      <w:pPr>
        <w:pStyle w:val="Nadpis2"/>
        <w:numPr>
          <w:ilvl w:val="1"/>
          <w:numId w:val="24"/>
        </w:numPr>
        <w:spacing w:before="120" w:after="120"/>
        <w:ind w:left="425" w:hanging="431"/>
        <w:jc w:val="both"/>
        <w:rPr>
          <w:b w:val="0"/>
          <w:bCs/>
        </w:rPr>
      </w:pPr>
      <w:r>
        <w:rPr>
          <w:b w:val="0"/>
        </w:rPr>
        <w:t>Veškeré ceny podle této smlouvy nezahrnují poplatky</w:t>
      </w:r>
      <w:r w:rsidR="00D5201B">
        <w:rPr>
          <w:b w:val="0"/>
        </w:rPr>
        <w:t xml:space="preserve"> za služby třetích stran (přepravní/poštovní služby apod.)</w:t>
      </w:r>
      <w:r w:rsidR="008E0B90">
        <w:rPr>
          <w:b w:val="0"/>
        </w:rPr>
        <w:t xml:space="preserve">, které hradí Objednatel. </w:t>
      </w:r>
      <w:r w:rsidR="002B2581">
        <w:rPr>
          <w:b w:val="0"/>
        </w:rPr>
        <w:t>Dodavatel se zavazuje Objednatele vždy předem</w:t>
      </w:r>
      <w:r w:rsidR="00064394">
        <w:rPr>
          <w:b w:val="0"/>
        </w:rPr>
        <w:t xml:space="preserve"> o nutnosti využití služeb třetích stran</w:t>
      </w:r>
      <w:r w:rsidR="00615EF0">
        <w:rPr>
          <w:b w:val="0"/>
        </w:rPr>
        <w:t xml:space="preserve"> a jejich podmínkách</w:t>
      </w:r>
      <w:r w:rsidR="00064394">
        <w:rPr>
          <w:b w:val="0"/>
        </w:rPr>
        <w:t xml:space="preserve"> písemně informovat a</w:t>
      </w:r>
      <w:r w:rsidR="00242B43">
        <w:rPr>
          <w:b w:val="0"/>
        </w:rPr>
        <w:t> </w:t>
      </w:r>
      <w:r w:rsidR="00064394">
        <w:rPr>
          <w:b w:val="0"/>
        </w:rPr>
        <w:t>Objednatel má možnost je odmítnout. Dodavatel se zavazuje postupovat hospodárně při využívání služeb třetích stran</w:t>
      </w:r>
      <w:r w:rsidR="007D2A96">
        <w:rPr>
          <w:b w:val="0"/>
        </w:rPr>
        <w:t>,</w:t>
      </w:r>
      <w:r w:rsidR="00064394">
        <w:rPr>
          <w:b w:val="0"/>
        </w:rPr>
        <w:t xml:space="preserve"> jejichž náklady </w:t>
      </w:r>
      <w:r w:rsidR="00CD0304">
        <w:rPr>
          <w:b w:val="0"/>
        </w:rPr>
        <w:t>bud</w:t>
      </w:r>
      <w:r w:rsidR="00064394">
        <w:rPr>
          <w:b w:val="0"/>
        </w:rPr>
        <w:t xml:space="preserve">ou Objednateli přeúčtovány. </w:t>
      </w:r>
      <w:r w:rsidR="00D5201B">
        <w:rPr>
          <w:b w:val="0"/>
        </w:rPr>
        <w:t>V případě vzniku těchto nákladů bude přílohou faktury přehled jednotlivých poplatků.</w:t>
      </w:r>
    </w:p>
    <w:p w14:paraId="0BFE768A" w14:textId="77777777" w:rsidR="00BD3E46" w:rsidRPr="003A171C" w:rsidRDefault="0037231A" w:rsidP="00D12A18">
      <w:pPr>
        <w:pStyle w:val="Nadpis2"/>
        <w:numPr>
          <w:ilvl w:val="1"/>
          <w:numId w:val="24"/>
        </w:numPr>
        <w:spacing w:before="120" w:after="120"/>
        <w:ind w:left="425" w:hanging="431"/>
        <w:jc w:val="both"/>
        <w:rPr>
          <w:b w:val="0"/>
          <w:bCs/>
        </w:rPr>
      </w:pPr>
      <w:r>
        <w:rPr>
          <w:b w:val="0"/>
        </w:rPr>
        <w:t>Ke všem cenám podle této smlouvy bude připočtena daň z přidané hodnoty v zákonné výši.</w:t>
      </w:r>
    </w:p>
    <w:p w14:paraId="3C163F02" w14:textId="63FB3956" w:rsidR="004269BC" w:rsidRPr="00DB5605" w:rsidRDefault="00D44439" w:rsidP="00D12A18">
      <w:pPr>
        <w:pStyle w:val="Nadpis2"/>
        <w:numPr>
          <w:ilvl w:val="1"/>
          <w:numId w:val="24"/>
        </w:numPr>
        <w:spacing w:before="120" w:after="120"/>
        <w:ind w:left="425" w:hanging="431"/>
        <w:jc w:val="both"/>
        <w:rPr>
          <w:b w:val="0"/>
        </w:rPr>
      </w:pPr>
      <w:r>
        <w:rPr>
          <w:b w:val="0"/>
        </w:rPr>
        <w:t xml:space="preserve">Platby za služby budou prováděny na základě daňových </w:t>
      </w:r>
      <w:r w:rsidR="0037231A">
        <w:rPr>
          <w:b w:val="0"/>
        </w:rPr>
        <w:t>dokladů - faktur vystavovaných D</w:t>
      </w:r>
      <w:r>
        <w:rPr>
          <w:b w:val="0"/>
        </w:rPr>
        <w:t xml:space="preserve">odavatelem každý měsíc po předání výsledků zpracování. </w:t>
      </w:r>
      <w:r w:rsidR="00C03690" w:rsidRPr="00DB5605">
        <w:rPr>
          <w:b w:val="0"/>
        </w:rPr>
        <w:t xml:space="preserve">Faktury budou zasílány na e-mailovou </w:t>
      </w:r>
      <w:proofErr w:type="gramStart"/>
      <w:r w:rsidR="00C03690" w:rsidRPr="00DB5605">
        <w:rPr>
          <w:b w:val="0"/>
        </w:rPr>
        <w:t>adresu  objednatele</w:t>
      </w:r>
      <w:proofErr w:type="gramEnd"/>
      <w:r w:rsidR="00C03690" w:rsidRPr="00DB5605">
        <w:rPr>
          <w:b w:val="0"/>
        </w:rPr>
        <w:t xml:space="preserve"> </w:t>
      </w:r>
      <w:proofErr w:type="spellStart"/>
      <w:r w:rsidR="00197217">
        <w:rPr>
          <w:b w:val="0"/>
        </w:rPr>
        <w:t>xxxxxxxxxxxxxxxx</w:t>
      </w:r>
      <w:proofErr w:type="spellEnd"/>
      <w:r w:rsidR="00C03690">
        <w:rPr>
          <w:b w:val="0"/>
        </w:rPr>
        <w:t xml:space="preserve">.  </w:t>
      </w:r>
      <w:r>
        <w:rPr>
          <w:b w:val="0"/>
        </w:rPr>
        <w:t>Faktur</w:t>
      </w:r>
      <w:r w:rsidR="00DA1804">
        <w:rPr>
          <w:b w:val="0"/>
        </w:rPr>
        <w:t>y</w:t>
      </w:r>
      <w:r>
        <w:rPr>
          <w:b w:val="0"/>
        </w:rPr>
        <w:t xml:space="preserve"> se </w:t>
      </w:r>
      <w:r w:rsidR="00AA5C2F">
        <w:rPr>
          <w:b w:val="0"/>
        </w:rPr>
        <w:t>O</w:t>
      </w:r>
      <w:r>
        <w:rPr>
          <w:b w:val="0"/>
        </w:rPr>
        <w:t>bjednatel zavazuj</w:t>
      </w:r>
      <w:r w:rsidR="00BE1DBE">
        <w:rPr>
          <w:b w:val="0"/>
        </w:rPr>
        <w:t>e</w:t>
      </w:r>
      <w:r>
        <w:rPr>
          <w:b w:val="0"/>
        </w:rPr>
        <w:t xml:space="preserve"> uhradit do </w:t>
      </w:r>
      <w:r w:rsidR="00242B43">
        <w:rPr>
          <w:b w:val="0"/>
        </w:rPr>
        <w:t>14</w:t>
      </w:r>
      <w:r>
        <w:rPr>
          <w:b w:val="0"/>
        </w:rPr>
        <w:t xml:space="preserve"> dnů od</w:t>
      </w:r>
      <w:r w:rsidR="00242B43">
        <w:rPr>
          <w:b w:val="0"/>
        </w:rPr>
        <w:t> </w:t>
      </w:r>
      <w:r>
        <w:rPr>
          <w:b w:val="0"/>
        </w:rPr>
        <w:t>jejího doručení. Při nedodržení termínu splatnosti si smluvní strany dohodly smluvní pokutu ve výši 0,</w:t>
      </w:r>
      <w:r w:rsidR="002B2581">
        <w:rPr>
          <w:b w:val="0"/>
        </w:rPr>
        <w:t>05</w:t>
      </w:r>
      <w:r>
        <w:rPr>
          <w:b w:val="0"/>
        </w:rPr>
        <w:t>% z fakturované částky</w:t>
      </w:r>
      <w:r w:rsidR="00CD0304">
        <w:rPr>
          <w:b w:val="0"/>
        </w:rPr>
        <w:t>,</w:t>
      </w:r>
      <w:r>
        <w:rPr>
          <w:b w:val="0"/>
        </w:rPr>
        <w:t xml:space="preserve"> za každý </w:t>
      </w:r>
      <w:r w:rsidR="0037231A">
        <w:rPr>
          <w:b w:val="0"/>
        </w:rPr>
        <w:t xml:space="preserve">započatý </w:t>
      </w:r>
      <w:r>
        <w:rPr>
          <w:b w:val="0"/>
        </w:rPr>
        <w:t>den prodlení.</w:t>
      </w:r>
    </w:p>
    <w:p w14:paraId="3C7C1661" w14:textId="6F1AACFE" w:rsidR="004269BC" w:rsidRPr="003A171C" w:rsidRDefault="004269BC" w:rsidP="00D12A18">
      <w:pPr>
        <w:pStyle w:val="Nadpis2"/>
        <w:numPr>
          <w:ilvl w:val="1"/>
          <w:numId w:val="24"/>
        </w:numPr>
        <w:spacing w:before="120" w:after="120"/>
        <w:ind w:left="425" w:hanging="431"/>
        <w:jc w:val="both"/>
        <w:rPr>
          <w:b w:val="0"/>
          <w:bCs/>
        </w:rPr>
      </w:pPr>
      <w:r w:rsidRPr="0A4EA31F">
        <w:rPr>
          <w:b w:val="0"/>
        </w:rPr>
        <w:t xml:space="preserve">Ceny stanovené v Příloze č. 6 této Smlouvy se </w:t>
      </w:r>
      <w:r w:rsidR="007738BD" w:rsidRPr="0A4EA31F">
        <w:rPr>
          <w:b w:val="0"/>
        </w:rPr>
        <w:t>D</w:t>
      </w:r>
      <w:r w:rsidRPr="0A4EA31F">
        <w:rPr>
          <w:b w:val="0"/>
        </w:rPr>
        <w:t xml:space="preserve">odavatel zavazuje nezvýšit </w:t>
      </w:r>
      <w:r w:rsidR="009C0C13" w:rsidRPr="0A4EA31F">
        <w:rPr>
          <w:b w:val="0"/>
        </w:rPr>
        <w:t>dříve,</w:t>
      </w:r>
      <w:r w:rsidR="008E0B90" w:rsidRPr="0A4EA31F">
        <w:rPr>
          <w:b w:val="0"/>
        </w:rPr>
        <w:t xml:space="preserve"> než</w:t>
      </w:r>
      <w:r w:rsidRPr="0A4EA31F">
        <w:rPr>
          <w:b w:val="0"/>
        </w:rPr>
        <w:t> </w:t>
      </w:r>
      <w:r w:rsidR="0092414A">
        <w:rPr>
          <w:b w:val="0"/>
        </w:rPr>
        <w:t>01</w:t>
      </w:r>
      <w:r w:rsidR="00D9580C" w:rsidRPr="0A4EA31F">
        <w:rPr>
          <w:b w:val="0"/>
        </w:rPr>
        <w:t xml:space="preserve">. </w:t>
      </w:r>
      <w:r w:rsidR="00197217">
        <w:rPr>
          <w:b w:val="0"/>
        </w:rPr>
        <w:t>07</w:t>
      </w:r>
      <w:r w:rsidR="00D9580C" w:rsidRPr="0A4EA31F">
        <w:rPr>
          <w:b w:val="0"/>
        </w:rPr>
        <w:t xml:space="preserve">. </w:t>
      </w:r>
      <w:r w:rsidR="0092414A">
        <w:rPr>
          <w:b w:val="0"/>
        </w:rPr>
        <w:t>202</w:t>
      </w:r>
      <w:r w:rsidR="00197217">
        <w:rPr>
          <w:b w:val="0"/>
        </w:rPr>
        <w:t>4</w:t>
      </w:r>
      <w:r w:rsidR="009B2960" w:rsidRPr="0A4EA31F">
        <w:rPr>
          <w:b w:val="0"/>
        </w:rPr>
        <w:t xml:space="preserve"> </w:t>
      </w:r>
      <w:r w:rsidR="00133885" w:rsidRPr="0A4EA31F">
        <w:rPr>
          <w:b w:val="0"/>
        </w:rPr>
        <w:t xml:space="preserve">je </w:t>
      </w:r>
      <w:r w:rsidR="007738BD" w:rsidRPr="0A4EA31F">
        <w:rPr>
          <w:b w:val="0"/>
        </w:rPr>
        <w:t xml:space="preserve">platnost této Smlouvy dle </w:t>
      </w:r>
      <w:proofErr w:type="gramStart"/>
      <w:r w:rsidR="007738BD" w:rsidRPr="0A4EA31F">
        <w:rPr>
          <w:b w:val="0"/>
        </w:rPr>
        <w:t xml:space="preserve">odst. </w:t>
      </w:r>
      <w:r w:rsidR="007738BD" w:rsidRPr="0A4EA31F">
        <w:rPr>
          <w:b w:val="0"/>
        </w:rPr>
        <w:fldChar w:fldCharType="begin"/>
      </w:r>
      <w:r w:rsidR="007738BD" w:rsidRPr="0A4EA31F">
        <w:rPr>
          <w:b w:val="0"/>
        </w:rPr>
        <w:instrText xml:space="preserve"> REF _Ref54861122 \r \h </w:instrText>
      </w:r>
      <w:r w:rsidR="00681B72" w:rsidRPr="0A4EA31F">
        <w:rPr>
          <w:b w:val="0"/>
        </w:rPr>
        <w:instrText xml:space="preserve"> \* MERGEFORMAT </w:instrText>
      </w:r>
      <w:r w:rsidR="007738BD" w:rsidRPr="0A4EA31F">
        <w:rPr>
          <w:b w:val="0"/>
        </w:rPr>
      </w:r>
      <w:r w:rsidR="007738BD" w:rsidRPr="0A4EA31F">
        <w:rPr>
          <w:b w:val="0"/>
        </w:rPr>
        <w:fldChar w:fldCharType="separate"/>
      </w:r>
      <w:r w:rsidR="007738BD" w:rsidRPr="0A4EA31F">
        <w:rPr>
          <w:b w:val="0"/>
        </w:rPr>
        <w:t>8.1</w:t>
      </w:r>
      <w:r w:rsidR="007738BD" w:rsidRPr="0A4EA31F">
        <w:rPr>
          <w:b w:val="0"/>
        </w:rPr>
        <w:fldChar w:fldCharType="end"/>
      </w:r>
      <w:r w:rsidRPr="0A4EA31F">
        <w:rPr>
          <w:b w:val="0"/>
        </w:rPr>
        <w:t>.</w:t>
      </w:r>
      <w:proofErr w:type="gramEnd"/>
      <w:r w:rsidR="009C1D0D" w:rsidRPr="0A4EA31F">
        <w:rPr>
          <w:b w:val="0"/>
        </w:rPr>
        <w:t xml:space="preserve"> Každá změna</w:t>
      </w:r>
      <w:r w:rsidRPr="0A4EA31F">
        <w:rPr>
          <w:b w:val="0"/>
        </w:rPr>
        <w:t xml:space="preserve"> </w:t>
      </w:r>
      <w:r w:rsidR="009C1D0D" w:rsidRPr="0A4EA31F">
        <w:rPr>
          <w:b w:val="0"/>
        </w:rPr>
        <w:t>cen stanovených v Příloze č. 6 musí být předem odsouhlasena oběma Smluvními stranami</w:t>
      </w:r>
      <w:r w:rsidR="00242B43" w:rsidRPr="0A4EA31F">
        <w:rPr>
          <w:b w:val="0"/>
        </w:rPr>
        <w:t>.</w:t>
      </w:r>
      <w:r w:rsidR="00930805" w:rsidRPr="0A4EA31F">
        <w:rPr>
          <w:b w:val="0"/>
        </w:rPr>
        <w:t xml:space="preserve"> Právě uvedené neplatí pro úpravu sjednaných cen v rozsahu a dle podmínek stanovených odst. </w:t>
      </w:r>
      <w:proofErr w:type="gramStart"/>
      <w:r w:rsidR="00930805" w:rsidRPr="0A4EA31F">
        <w:rPr>
          <w:b w:val="0"/>
        </w:rPr>
        <w:t>6.1. tohoto</w:t>
      </w:r>
      <w:proofErr w:type="gramEnd"/>
      <w:r w:rsidR="00930805" w:rsidRPr="0A4EA31F">
        <w:rPr>
          <w:b w:val="0"/>
        </w:rPr>
        <w:t xml:space="preserve"> článku smlouvy.</w:t>
      </w:r>
    </w:p>
    <w:p w14:paraId="7F735B3B" w14:textId="77777777" w:rsidR="000E5A95" w:rsidRPr="003A171C" w:rsidRDefault="00AA494A" w:rsidP="00A469DB">
      <w:pPr>
        <w:pStyle w:val="Nadpis2"/>
        <w:numPr>
          <w:ilvl w:val="0"/>
          <w:numId w:val="24"/>
        </w:numPr>
        <w:spacing w:before="360" w:after="240"/>
        <w:ind w:left="357" w:hanging="357"/>
        <w:jc w:val="center"/>
      </w:pPr>
      <w:r w:rsidRPr="003A171C">
        <w:t>OCHRANA INFORMACÍ</w:t>
      </w:r>
    </w:p>
    <w:p w14:paraId="077FD807" w14:textId="77777777" w:rsidR="00B55401" w:rsidRPr="00FA5D93" w:rsidRDefault="000E5A95" w:rsidP="00A469DB">
      <w:pPr>
        <w:pStyle w:val="Nadpis2"/>
        <w:numPr>
          <w:ilvl w:val="1"/>
          <w:numId w:val="24"/>
        </w:numPr>
        <w:spacing w:before="120" w:after="120"/>
        <w:ind w:left="425" w:hanging="431"/>
        <w:jc w:val="both"/>
        <w:rPr>
          <w:b w:val="0"/>
        </w:rPr>
      </w:pPr>
      <w:r w:rsidRPr="00FA5D93">
        <w:rPr>
          <w:b w:val="0"/>
          <w:bCs/>
        </w:rPr>
        <w:t xml:space="preserve">Dodavatel se zavazuje, že informace, které získá o </w:t>
      </w:r>
      <w:r w:rsidR="00D30915" w:rsidRPr="00FA5D93">
        <w:rPr>
          <w:b w:val="0"/>
          <w:bCs/>
        </w:rPr>
        <w:t>Objednatel</w:t>
      </w:r>
      <w:r w:rsidR="00BE1DBE" w:rsidRPr="00FA5D93">
        <w:rPr>
          <w:b w:val="0"/>
          <w:bCs/>
        </w:rPr>
        <w:t>i</w:t>
      </w:r>
      <w:r w:rsidRPr="00FA5D93">
        <w:rPr>
          <w:b w:val="0"/>
          <w:bCs/>
        </w:rPr>
        <w:t xml:space="preserve"> při provádění činností podle této smlouvy, a které nejsou veřejně dostupné, bude považovat za důvěrné (dále jen „důvěrné informace“).</w:t>
      </w:r>
      <w:bookmarkStart w:id="4" w:name="_Ref507572060"/>
      <w:r w:rsidR="00950C24" w:rsidRPr="00FA5D93">
        <w:rPr>
          <w:b w:val="0"/>
          <w:bCs/>
        </w:rPr>
        <w:t xml:space="preserve"> Dodavatel se současně zavazuje zajistit mlčenlivost všech osob určených jím k provádění činností podle této smlouvy, zejména zaměstnanců Dodavatele, a přijmout příslušná režimová opatření ke splnění povinnosti mlčenlivosti těchto osob. </w:t>
      </w:r>
    </w:p>
    <w:p w14:paraId="45377E2C" w14:textId="5400FB22" w:rsidR="00C32AF9" w:rsidRPr="005339F1" w:rsidRDefault="00C32AF9" w:rsidP="089B2515">
      <w:pPr>
        <w:pStyle w:val="Nadpis2"/>
        <w:numPr>
          <w:ilvl w:val="1"/>
          <w:numId w:val="24"/>
        </w:numPr>
        <w:spacing w:before="120" w:after="120"/>
        <w:ind w:left="425" w:hanging="431"/>
        <w:jc w:val="both"/>
        <w:rPr>
          <w:b w:val="0"/>
          <w:bCs/>
        </w:rPr>
      </w:pPr>
      <w:r w:rsidRPr="005339F1">
        <w:rPr>
          <w:b w:val="0"/>
          <w:bCs/>
        </w:rPr>
        <w:t>Dodavatel se zavazuje, že v rámci služeb</w:t>
      </w:r>
      <w:r w:rsidR="00950C24" w:rsidRPr="005339F1">
        <w:rPr>
          <w:b w:val="0"/>
          <w:bCs/>
        </w:rPr>
        <w:t xml:space="preserve"> </w:t>
      </w:r>
      <w:r w:rsidR="00303F34" w:rsidRPr="005339F1">
        <w:rPr>
          <w:b w:val="0"/>
          <w:bCs/>
        </w:rPr>
        <w:t xml:space="preserve">poskytovaných </w:t>
      </w:r>
      <w:r w:rsidR="00950C24" w:rsidRPr="005339F1">
        <w:rPr>
          <w:b w:val="0"/>
          <w:bCs/>
        </w:rPr>
        <w:t>podle této smlouvy, tj. zejména při provádění zpracovatelských operací pro správu a výpočet mezd v</w:t>
      </w:r>
      <w:r w:rsidR="00303F34" w:rsidRPr="005339F1">
        <w:rPr>
          <w:b w:val="0"/>
          <w:bCs/>
        </w:rPr>
        <w:t> </w:t>
      </w:r>
      <w:r w:rsidR="00950C24" w:rsidRPr="005339F1">
        <w:rPr>
          <w:b w:val="0"/>
          <w:bCs/>
        </w:rPr>
        <w:t>rozsahu</w:t>
      </w:r>
      <w:r w:rsidR="00303F34" w:rsidRPr="005339F1">
        <w:rPr>
          <w:b w:val="0"/>
          <w:bCs/>
        </w:rPr>
        <w:t xml:space="preserve"> vymezeném čl. 2 odst. 2.1 této smlouvy </w:t>
      </w:r>
      <w:r w:rsidRPr="005339F1">
        <w:rPr>
          <w:b w:val="0"/>
          <w:bCs/>
        </w:rPr>
        <w:t>bude postupovat v souladu s nařízením Evropského parlamentu a Rady (EU) 2016/679 ze</w:t>
      </w:r>
      <w:r w:rsidR="00BB18AF" w:rsidRPr="005339F1">
        <w:rPr>
          <w:b w:val="0"/>
          <w:bCs/>
        </w:rPr>
        <w:t> </w:t>
      </w:r>
      <w:r w:rsidRPr="005339F1">
        <w:rPr>
          <w:b w:val="0"/>
          <w:bCs/>
        </w:rPr>
        <w:t>dne 27. dubna 2016 o ochraně fyzických osob v</w:t>
      </w:r>
      <w:r w:rsidR="00A469DB" w:rsidRPr="005339F1">
        <w:rPr>
          <w:b w:val="0"/>
          <w:bCs/>
        </w:rPr>
        <w:t> </w:t>
      </w:r>
      <w:r w:rsidRPr="005339F1">
        <w:rPr>
          <w:b w:val="0"/>
          <w:bCs/>
        </w:rPr>
        <w:t>souvislosti se zpracováním osobních údajů a</w:t>
      </w:r>
      <w:r w:rsidR="00BB18AF" w:rsidRPr="005339F1">
        <w:rPr>
          <w:b w:val="0"/>
          <w:bCs/>
        </w:rPr>
        <w:t> </w:t>
      </w:r>
      <w:r w:rsidRPr="005339F1">
        <w:rPr>
          <w:b w:val="0"/>
          <w:bCs/>
        </w:rPr>
        <w:t>o</w:t>
      </w:r>
      <w:r w:rsidR="00BB18AF" w:rsidRPr="005339F1">
        <w:rPr>
          <w:b w:val="0"/>
          <w:bCs/>
        </w:rPr>
        <w:t> </w:t>
      </w:r>
      <w:r w:rsidRPr="005339F1">
        <w:rPr>
          <w:b w:val="0"/>
          <w:bCs/>
        </w:rPr>
        <w:t xml:space="preserve">volném pohybu těchto údajů a o zrušení směrnice 95/46/ES (obecné nařízení o ochraně osobních </w:t>
      </w:r>
      <w:proofErr w:type="gramStart"/>
      <w:r w:rsidRPr="005339F1">
        <w:rPr>
          <w:b w:val="0"/>
          <w:bCs/>
        </w:rPr>
        <w:t>údajů) („GDPR</w:t>
      </w:r>
      <w:proofErr w:type="gramEnd"/>
      <w:r w:rsidRPr="005339F1">
        <w:rPr>
          <w:b w:val="0"/>
          <w:bCs/>
        </w:rPr>
        <w:t>“).</w:t>
      </w:r>
      <w:bookmarkEnd w:id="4"/>
    </w:p>
    <w:p w14:paraId="26BC4468" w14:textId="5C8B3331" w:rsidR="089B2515" w:rsidRPr="005339F1" w:rsidRDefault="089B2515" w:rsidP="005339F1">
      <w:pPr>
        <w:pStyle w:val="Nadpis2"/>
        <w:numPr>
          <w:ilvl w:val="1"/>
          <w:numId w:val="24"/>
        </w:numPr>
        <w:spacing w:before="120" w:after="120"/>
        <w:ind w:left="425" w:hanging="431"/>
        <w:jc w:val="both"/>
        <w:rPr>
          <w:b w:val="0"/>
          <w:bCs/>
        </w:rPr>
      </w:pPr>
      <w:r w:rsidRPr="005339F1">
        <w:rPr>
          <w:b w:val="0"/>
          <w:bCs/>
        </w:rPr>
        <w:t xml:space="preserve">Pro případ zapojení dalšího zpracovatele v rámci využití služeb jeho </w:t>
      </w:r>
      <w:proofErr w:type="spellStart"/>
      <w:r w:rsidRPr="005339F1">
        <w:rPr>
          <w:b w:val="0"/>
          <w:bCs/>
        </w:rPr>
        <w:t>cloudového</w:t>
      </w:r>
      <w:proofErr w:type="spellEnd"/>
      <w:r w:rsidRPr="005339F1">
        <w:rPr>
          <w:b w:val="0"/>
          <w:bCs/>
        </w:rPr>
        <w:t xml:space="preserve"> úložiště se dodavatel zavazuje, že zpracování bude probíhat v souladu s platným rozhodnutím Komise EU 2021/914, </w:t>
      </w:r>
      <w:r w:rsidR="28CB4BCF" w:rsidRPr="005339F1">
        <w:rPr>
          <w:b w:val="0"/>
          <w:bCs/>
        </w:rPr>
        <w:t>o standardních smluvních doložkách pro předávání osobních údajů do třetích zemí podle nařízení Evropského parlamentu a Rady (EU) 2016/679 a osobní údaje budou zpracovávány jen na území EU.</w:t>
      </w:r>
    </w:p>
    <w:p w14:paraId="6981512C" w14:textId="77777777" w:rsidR="00B55401" w:rsidRPr="003A171C" w:rsidRDefault="00B43362" w:rsidP="089B2515">
      <w:pPr>
        <w:pStyle w:val="Nadpis2"/>
        <w:numPr>
          <w:ilvl w:val="1"/>
          <w:numId w:val="24"/>
        </w:numPr>
        <w:spacing w:before="120" w:after="120"/>
        <w:ind w:left="425" w:hanging="431"/>
        <w:jc w:val="both"/>
        <w:rPr>
          <w:b w:val="0"/>
        </w:rPr>
      </w:pPr>
      <w:r>
        <w:rPr>
          <w:b w:val="0"/>
        </w:rPr>
        <w:t xml:space="preserve">Dodavatel má právo uvádět </w:t>
      </w:r>
      <w:r w:rsidR="00911FFD">
        <w:rPr>
          <w:b w:val="0"/>
        </w:rPr>
        <w:t>Objednatel</w:t>
      </w:r>
      <w:r>
        <w:rPr>
          <w:b w:val="0"/>
        </w:rPr>
        <w:t xml:space="preserve">e v seznamu svých referenčních uživatelů v rozsahu název společnosti </w:t>
      </w:r>
      <w:r w:rsidR="00911FFD">
        <w:rPr>
          <w:b w:val="0"/>
        </w:rPr>
        <w:t>Objednatel</w:t>
      </w:r>
      <w:r w:rsidR="00B55401">
        <w:rPr>
          <w:b w:val="0"/>
        </w:rPr>
        <w:t>e</w:t>
      </w:r>
      <w:r>
        <w:rPr>
          <w:b w:val="0"/>
        </w:rPr>
        <w:t xml:space="preserve">, oficiální logo </w:t>
      </w:r>
      <w:r w:rsidR="00911FFD">
        <w:rPr>
          <w:b w:val="0"/>
        </w:rPr>
        <w:t>Objednatel</w:t>
      </w:r>
      <w:r w:rsidR="00B55401">
        <w:rPr>
          <w:b w:val="0"/>
        </w:rPr>
        <w:t>e</w:t>
      </w:r>
      <w:r>
        <w:rPr>
          <w:b w:val="0"/>
        </w:rPr>
        <w:t xml:space="preserve"> (pouze v požadovaném technickém formátu) a na základě písemného souhlasu také uvedení kontaktní osoby pro případ referenční návštěvy případně referenčního telefonátu.</w:t>
      </w:r>
    </w:p>
    <w:p w14:paraId="2113FD3F" w14:textId="77777777" w:rsidR="003D2079" w:rsidRPr="003A171C" w:rsidRDefault="00B43362" w:rsidP="089B2515">
      <w:pPr>
        <w:pStyle w:val="Nadpis2"/>
        <w:numPr>
          <w:ilvl w:val="1"/>
          <w:numId w:val="24"/>
        </w:numPr>
        <w:spacing w:before="120" w:after="120"/>
        <w:ind w:left="425" w:hanging="431"/>
        <w:jc w:val="both"/>
        <w:rPr>
          <w:b w:val="0"/>
        </w:rPr>
      </w:pPr>
      <w:r>
        <w:rPr>
          <w:b w:val="0"/>
        </w:rPr>
        <w:t xml:space="preserve">Závazek </w:t>
      </w:r>
      <w:r w:rsidR="00911FFD">
        <w:rPr>
          <w:b w:val="0"/>
        </w:rPr>
        <w:t>Objednatele</w:t>
      </w:r>
      <w:r>
        <w:rPr>
          <w:b w:val="0"/>
        </w:rPr>
        <w:t xml:space="preserve"> a Dodavatele k důvěrnosti a mlčenlivosti bude trvat i po skončení smluvního vztahu podle této smlouvy</w:t>
      </w:r>
      <w:r w:rsidR="00A469DB">
        <w:rPr>
          <w:b w:val="0"/>
        </w:rPr>
        <w:t>.</w:t>
      </w:r>
    </w:p>
    <w:p w14:paraId="16E721D2" w14:textId="77777777" w:rsidR="0016789D" w:rsidRPr="003A171C" w:rsidRDefault="00AA494A" w:rsidP="0016789D">
      <w:pPr>
        <w:pStyle w:val="Nadpis2"/>
        <w:numPr>
          <w:ilvl w:val="0"/>
          <w:numId w:val="24"/>
        </w:numPr>
        <w:spacing w:before="360" w:after="240"/>
        <w:ind w:left="357" w:hanging="357"/>
        <w:jc w:val="center"/>
      </w:pPr>
      <w:r w:rsidRPr="003A171C">
        <w:t>TRVÁNÍ A UKONČENÍ SMLOUVY</w:t>
      </w:r>
    </w:p>
    <w:p w14:paraId="3C093727" w14:textId="771DE1B9" w:rsidR="0016789D" w:rsidRPr="003A171C" w:rsidRDefault="0016789D" w:rsidP="00A469DB">
      <w:pPr>
        <w:pStyle w:val="Nadpis2"/>
        <w:numPr>
          <w:ilvl w:val="1"/>
          <w:numId w:val="24"/>
        </w:numPr>
        <w:spacing w:before="120" w:after="120"/>
        <w:ind w:left="425" w:hanging="431"/>
        <w:jc w:val="both"/>
        <w:rPr>
          <w:b w:val="0"/>
          <w:bCs/>
        </w:rPr>
      </w:pPr>
      <w:bookmarkStart w:id="5" w:name="_Ref54861122"/>
      <w:r w:rsidRPr="003A171C">
        <w:rPr>
          <w:b w:val="0"/>
          <w:bCs/>
        </w:rPr>
        <w:t xml:space="preserve">Tato Smlouva </w:t>
      </w:r>
      <w:r w:rsidRPr="00DB5605">
        <w:rPr>
          <w:b w:val="0"/>
        </w:rPr>
        <w:t>nabývá účinnosti dnem jejího podpisu oprávněnými zástupci obou smluvních stran a</w:t>
      </w:r>
      <w:r w:rsidR="00B9618D" w:rsidRPr="00DB5605">
        <w:rPr>
          <w:b w:val="0"/>
        </w:rPr>
        <w:t> </w:t>
      </w:r>
      <w:r w:rsidRPr="00DB5605">
        <w:rPr>
          <w:b w:val="0"/>
        </w:rPr>
        <w:t xml:space="preserve">uzavírá se na dobu určitou </w:t>
      </w:r>
      <w:r w:rsidR="00197217">
        <w:rPr>
          <w:b w:val="0"/>
        </w:rPr>
        <w:t>6</w:t>
      </w:r>
      <w:r w:rsidRPr="00DB5605">
        <w:rPr>
          <w:b w:val="0"/>
        </w:rPr>
        <w:t xml:space="preserve"> měsíců.</w:t>
      </w:r>
      <w:bookmarkEnd w:id="5"/>
    </w:p>
    <w:p w14:paraId="2F29ADC6" w14:textId="0C801DDF" w:rsidR="00A14EAD" w:rsidRPr="003A171C" w:rsidRDefault="00432F67" w:rsidP="7166F9FD">
      <w:pPr>
        <w:pStyle w:val="Nadpis2"/>
        <w:numPr>
          <w:ilvl w:val="1"/>
          <w:numId w:val="24"/>
        </w:numPr>
        <w:spacing w:before="120" w:after="120"/>
        <w:ind w:left="425" w:hanging="431"/>
        <w:jc w:val="both"/>
        <w:rPr>
          <w:b w:val="0"/>
        </w:rPr>
      </w:pPr>
      <w:r>
        <w:rPr>
          <w:b w:val="0"/>
        </w:rPr>
        <w:lastRenderedPageBreak/>
        <w:t>Smlouvu lze ukončit buď dohodou obou stran, nebo výpovědí kterékoli ze smluvní</w:t>
      </w:r>
      <w:r w:rsidR="008C44C4">
        <w:rPr>
          <w:b w:val="0"/>
        </w:rPr>
        <w:t xml:space="preserve">ch stran. Výpovědní lhůta činí </w:t>
      </w:r>
      <w:r w:rsidR="00197217">
        <w:rPr>
          <w:b w:val="0"/>
        </w:rPr>
        <w:t>2</w:t>
      </w:r>
      <w:r>
        <w:rPr>
          <w:b w:val="0"/>
        </w:rPr>
        <w:t xml:space="preserve"> měsí</w:t>
      </w:r>
      <w:r w:rsidR="00DA547E">
        <w:rPr>
          <w:b w:val="0"/>
        </w:rPr>
        <w:t>c</w:t>
      </w:r>
      <w:r w:rsidR="00197217">
        <w:rPr>
          <w:b w:val="0"/>
        </w:rPr>
        <w:t>e</w:t>
      </w:r>
      <w:r>
        <w:rPr>
          <w:b w:val="0"/>
        </w:rPr>
        <w:t xml:space="preserve"> a počíná běžet prvním dnem měsíce následujícího po doručení písemné výpovědi druhé strany. V případě, že </w:t>
      </w:r>
      <w:r w:rsidR="00E87201">
        <w:rPr>
          <w:b w:val="0"/>
        </w:rPr>
        <w:t>O</w:t>
      </w:r>
      <w:r>
        <w:rPr>
          <w:b w:val="0"/>
        </w:rPr>
        <w:t>bjednatel nebud</w:t>
      </w:r>
      <w:r w:rsidR="00213FF4">
        <w:rPr>
          <w:b w:val="0"/>
        </w:rPr>
        <w:t>e</w:t>
      </w:r>
      <w:r>
        <w:rPr>
          <w:b w:val="0"/>
        </w:rPr>
        <w:t xml:space="preserve"> v době výpovědní lhůty požadovat plnění této smlouvy, j</w:t>
      </w:r>
      <w:r w:rsidR="00BA119F">
        <w:rPr>
          <w:b w:val="0"/>
        </w:rPr>
        <w:t>e</w:t>
      </w:r>
      <w:r w:rsidR="00213FF4">
        <w:rPr>
          <w:b w:val="0"/>
        </w:rPr>
        <w:t xml:space="preserve"> dodavatel oprávněn objednateli</w:t>
      </w:r>
      <w:r>
        <w:rPr>
          <w:b w:val="0"/>
        </w:rPr>
        <w:t xml:space="preserve"> účtovat náhradu ve výši </w:t>
      </w:r>
      <w:r w:rsidR="001B5304">
        <w:rPr>
          <w:b w:val="0"/>
        </w:rPr>
        <w:t>60</w:t>
      </w:r>
      <w:r>
        <w:rPr>
          <w:b w:val="0"/>
        </w:rPr>
        <w:t>% z </w:t>
      </w:r>
      <w:r w:rsidR="004E2813">
        <w:rPr>
          <w:b w:val="0"/>
        </w:rPr>
        <w:t xml:space="preserve">průměrné fakturace za poslední </w:t>
      </w:r>
      <w:r w:rsidR="00911FFD">
        <w:rPr>
          <w:b w:val="0"/>
        </w:rPr>
        <w:t>3</w:t>
      </w:r>
      <w:r>
        <w:rPr>
          <w:b w:val="0"/>
        </w:rPr>
        <w:t xml:space="preserve"> měsíce před podáním výpovědi.</w:t>
      </w:r>
    </w:p>
    <w:p w14:paraId="1B5530D2" w14:textId="4CA32C69" w:rsidR="00A83E76" w:rsidRPr="008174FE" w:rsidRDefault="00010212" w:rsidP="7166F9FD">
      <w:pPr>
        <w:pStyle w:val="Nadpis2"/>
        <w:numPr>
          <w:ilvl w:val="1"/>
          <w:numId w:val="24"/>
        </w:numPr>
        <w:spacing w:before="120" w:after="120"/>
        <w:ind w:left="425" w:hanging="431"/>
        <w:jc w:val="both"/>
        <w:rPr>
          <w:b w:val="0"/>
        </w:rPr>
      </w:pPr>
      <w:r>
        <w:rPr>
          <w:b w:val="0"/>
        </w:rPr>
        <w:t>Uživatel a Dodavatel jsou oprávněni odstoupit od Smlouvy či její části v případě, je-li druhá Smluvní strana v úpadku, bylo vyhlášeno konkurzní řízení nebo je-li tento návrh zamítnut pro nedostatek majetku</w:t>
      </w:r>
      <w:bookmarkStart w:id="6" w:name="_DV_M364"/>
      <w:bookmarkStart w:id="7" w:name="_DV_M367"/>
      <w:bookmarkEnd w:id="6"/>
      <w:bookmarkEnd w:id="7"/>
      <w:r w:rsidR="00197217">
        <w:rPr>
          <w:b w:val="0"/>
        </w:rPr>
        <w:t xml:space="preserve"> nebo v případě podstatného porušení povinnosti Dodavatele, za které se považuje opakované prodlení s plněním povinnosti dle této smlouvy.</w:t>
      </w:r>
    </w:p>
    <w:p w14:paraId="2E3EA2CF" w14:textId="77777777" w:rsidR="00961A70" w:rsidRPr="003A171C" w:rsidRDefault="00AA494A" w:rsidP="00A469DB">
      <w:pPr>
        <w:pStyle w:val="Nadpis2"/>
        <w:numPr>
          <w:ilvl w:val="0"/>
          <w:numId w:val="24"/>
        </w:numPr>
        <w:spacing w:before="360" w:after="240"/>
        <w:ind w:left="357" w:hanging="357"/>
        <w:jc w:val="center"/>
      </w:pPr>
      <w:r w:rsidRPr="003A171C">
        <w:t xml:space="preserve">ZÁVĚREČNÁ USTANOVENÍ </w:t>
      </w:r>
    </w:p>
    <w:p w14:paraId="33F8B3B8" w14:textId="77777777" w:rsidR="00346D56" w:rsidRDefault="00961A70" w:rsidP="008174FE">
      <w:pPr>
        <w:pStyle w:val="Nadpis2"/>
        <w:numPr>
          <w:ilvl w:val="1"/>
          <w:numId w:val="24"/>
        </w:numPr>
        <w:spacing w:before="120" w:after="120"/>
        <w:ind w:left="567" w:hanging="573"/>
        <w:jc w:val="both"/>
        <w:rPr>
          <w:b w:val="0"/>
          <w:bCs/>
        </w:rPr>
      </w:pPr>
      <w:r w:rsidRPr="003A171C">
        <w:rPr>
          <w:b w:val="0"/>
          <w:bCs/>
        </w:rPr>
        <w:t xml:space="preserve">Veškeré změny a dodatky této smlouvy lze provést pouze písemnými číslovanými dodatky podepsanými oběma smluvními stranami, není-li ve smlouvě uvedeno jinak. </w:t>
      </w:r>
    </w:p>
    <w:p w14:paraId="67136F7C" w14:textId="77777777" w:rsidR="00DB0953" w:rsidRPr="00DB0953" w:rsidRDefault="00DB0953" w:rsidP="00DB0953">
      <w:pPr>
        <w:pStyle w:val="Nadpis2"/>
        <w:numPr>
          <w:ilvl w:val="1"/>
          <w:numId w:val="24"/>
        </w:numPr>
        <w:spacing w:before="120" w:after="120"/>
        <w:ind w:left="567" w:hanging="573"/>
        <w:jc w:val="both"/>
        <w:rPr>
          <w:b w:val="0"/>
          <w:bCs/>
        </w:rPr>
      </w:pPr>
      <w:r w:rsidRPr="00DB0953">
        <w:rPr>
          <w:b w:val="0"/>
          <w:bCs/>
        </w:rPr>
        <w:t>Ve smyslu ustanovení § 630 odst. 1 občanského zákoníku se strany dohodly na promlčecí době v délce 10 let počítané ode dne skončení trvání této smlouvy.</w:t>
      </w:r>
    </w:p>
    <w:p w14:paraId="6FA8D97C" w14:textId="77777777" w:rsidR="00114420" w:rsidRDefault="00961A70" w:rsidP="008174FE">
      <w:pPr>
        <w:pStyle w:val="Nadpis2"/>
        <w:numPr>
          <w:ilvl w:val="1"/>
          <w:numId w:val="24"/>
        </w:numPr>
        <w:spacing w:before="120" w:after="120"/>
        <w:ind w:left="567" w:hanging="573"/>
        <w:jc w:val="both"/>
        <w:rPr>
          <w:b w:val="0"/>
          <w:bCs/>
        </w:rPr>
      </w:pPr>
      <w:r w:rsidRPr="003A171C">
        <w:rPr>
          <w:b w:val="0"/>
          <w:bCs/>
        </w:rPr>
        <w:t>Tato smlouva je vyhotovena ve dvou stejnopisech s platností originálu, přičemž ke každému stejnopisu jsou pevně připojeny shora specifikované přílohy č.</w:t>
      </w:r>
      <w:r w:rsidR="00D9580C" w:rsidRPr="003A171C">
        <w:rPr>
          <w:b w:val="0"/>
          <w:bCs/>
        </w:rPr>
        <w:t xml:space="preserve"> </w:t>
      </w:r>
      <w:r w:rsidRPr="003A171C">
        <w:rPr>
          <w:b w:val="0"/>
          <w:bCs/>
        </w:rPr>
        <w:t>1, 2</w:t>
      </w:r>
      <w:r w:rsidR="00C37568" w:rsidRPr="003A171C">
        <w:rPr>
          <w:b w:val="0"/>
          <w:bCs/>
        </w:rPr>
        <w:t>, 3</w:t>
      </w:r>
      <w:r w:rsidR="000D5DDC" w:rsidRPr="003A171C">
        <w:rPr>
          <w:b w:val="0"/>
          <w:bCs/>
        </w:rPr>
        <w:t xml:space="preserve">, </w:t>
      </w:r>
      <w:r w:rsidR="00BA6505" w:rsidRPr="003A171C">
        <w:rPr>
          <w:b w:val="0"/>
          <w:bCs/>
        </w:rPr>
        <w:t>4</w:t>
      </w:r>
      <w:r w:rsidR="007765C3" w:rsidRPr="003A171C">
        <w:rPr>
          <w:b w:val="0"/>
          <w:bCs/>
        </w:rPr>
        <w:t>, 5</w:t>
      </w:r>
      <w:r w:rsidR="00830565" w:rsidRPr="003A171C">
        <w:rPr>
          <w:b w:val="0"/>
          <w:bCs/>
        </w:rPr>
        <w:t>,</w:t>
      </w:r>
      <w:r w:rsidR="000D5DDC" w:rsidRPr="003A171C">
        <w:rPr>
          <w:b w:val="0"/>
          <w:bCs/>
        </w:rPr>
        <w:t xml:space="preserve"> </w:t>
      </w:r>
      <w:r w:rsidR="007765C3" w:rsidRPr="003A171C">
        <w:rPr>
          <w:b w:val="0"/>
          <w:bCs/>
        </w:rPr>
        <w:t>6</w:t>
      </w:r>
      <w:r w:rsidR="00E87201" w:rsidRPr="003A171C">
        <w:rPr>
          <w:b w:val="0"/>
          <w:bCs/>
        </w:rPr>
        <w:t xml:space="preserve"> a </w:t>
      </w:r>
      <w:r w:rsidR="00830565" w:rsidRPr="003A171C">
        <w:rPr>
          <w:b w:val="0"/>
          <w:bCs/>
        </w:rPr>
        <w:t>7</w:t>
      </w:r>
      <w:r w:rsidR="006E5C41" w:rsidRPr="003A171C">
        <w:rPr>
          <w:b w:val="0"/>
          <w:bCs/>
        </w:rPr>
        <w:t>.</w:t>
      </w:r>
      <w:r w:rsidRPr="003A171C">
        <w:rPr>
          <w:b w:val="0"/>
          <w:bCs/>
        </w:rPr>
        <w:t xml:space="preserve"> Každá smluvní strana obdrží jeden originál této smlouvy. </w:t>
      </w:r>
    </w:p>
    <w:p w14:paraId="3BAC6A66" w14:textId="77777777" w:rsidR="00464F96" w:rsidRPr="003A171C" w:rsidRDefault="00464F96" w:rsidP="008174FE"/>
    <w:p w14:paraId="607AAABD" w14:textId="731E779C" w:rsidR="00867199" w:rsidRPr="003A171C" w:rsidRDefault="00C35EA0" w:rsidP="0092414A">
      <w:pPr>
        <w:tabs>
          <w:tab w:val="left" w:pos="5103"/>
        </w:tabs>
        <w:jc w:val="left"/>
      </w:pPr>
      <w:r w:rsidRPr="003A171C">
        <w:t xml:space="preserve">Za </w:t>
      </w:r>
      <w:proofErr w:type="gramStart"/>
      <w:r w:rsidR="0092414A" w:rsidRPr="0092414A">
        <w:t>Správa</w:t>
      </w:r>
      <w:proofErr w:type="gramEnd"/>
      <w:r w:rsidR="0092414A" w:rsidRPr="0092414A">
        <w:t xml:space="preserve"> sportovních a rekreačních zařízení Havířov</w:t>
      </w:r>
      <w:r w:rsidR="0037231A" w:rsidRPr="003A171C">
        <w:tab/>
      </w:r>
      <w:r w:rsidR="0092414A">
        <w:tab/>
      </w:r>
      <w:r w:rsidR="00F32911" w:rsidRPr="003A171C">
        <w:t>Za</w:t>
      </w:r>
      <w:r w:rsidR="00D05FDF" w:rsidRPr="003A171C">
        <w:t xml:space="preserve"> </w:t>
      </w:r>
      <w:proofErr w:type="spellStart"/>
      <w:r w:rsidR="00D05FDF" w:rsidRPr="003A171C">
        <w:t>OKsystem</w:t>
      </w:r>
      <w:proofErr w:type="spellEnd"/>
      <w:r w:rsidR="00D05FDF" w:rsidRPr="003A171C">
        <w:t xml:space="preserve"> </w:t>
      </w:r>
      <w:r w:rsidR="004D069A" w:rsidRPr="003A171C">
        <w:t>a.s.</w:t>
      </w:r>
      <w:r w:rsidR="00676454" w:rsidRPr="003A171C">
        <w:tab/>
      </w:r>
    </w:p>
    <w:p w14:paraId="5CF4ECC6" w14:textId="77777777" w:rsidR="00911FFD" w:rsidRDefault="00911FFD" w:rsidP="00FA5D93">
      <w:pPr>
        <w:tabs>
          <w:tab w:val="left" w:pos="426"/>
        </w:tabs>
        <w:jc w:val="left"/>
      </w:pPr>
    </w:p>
    <w:p w14:paraId="3B2C5926" w14:textId="77777777" w:rsidR="00587ABB" w:rsidRPr="003A171C" w:rsidRDefault="00587ABB" w:rsidP="00C35EA0">
      <w:pPr>
        <w:tabs>
          <w:tab w:val="left" w:pos="426"/>
        </w:tabs>
        <w:jc w:val="left"/>
      </w:pPr>
    </w:p>
    <w:p w14:paraId="2F64CBE4" w14:textId="698801C2" w:rsidR="00D05FDF" w:rsidRPr="003A171C" w:rsidRDefault="00D05FDF" w:rsidP="00D51042">
      <w:pPr>
        <w:tabs>
          <w:tab w:val="left" w:pos="426"/>
          <w:tab w:val="left" w:leader="dot" w:pos="3402"/>
          <w:tab w:val="left" w:pos="5103"/>
          <w:tab w:val="left" w:leader="dot" w:pos="8505"/>
        </w:tabs>
      </w:pPr>
      <w:r w:rsidRPr="003A171C">
        <w:t>V</w:t>
      </w:r>
      <w:r w:rsidR="00197217">
        <w:t xml:space="preserve"> Havířově dne 29.12.2023                                    </w:t>
      </w:r>
      <w:r w:rsidR="0092414A">
        <w:t xml:space="preserve">      </w:t>
      </w:r>
      <w:r w:rsidR="00197217">
        <w:t xml:space="preserve">            </w:t>
      </w:r>
      <w:r w:rsidR="0092414A">
        <w:t xml:space="preserve">    </w:t>
      </w:r>
      <w:r w:rsidR="00911FFD" w:rsidRPr="003A171C">
        <w:t>V</w:t>
      </w:r>
      <w:r w:rsidR="00C35EA0" w:rsidRPr="003A171C">
        <w:t xml:space="preserve"> </w:t>
      </w:r>
      <w:r w:rsidR="00197217">
        <w:t xml:space="preserve">Praze dne </w:t>
      </w:r>
      <w:proofErr w:type="gramStart"/>
      <w:r w:rsidR="00197217">
        <w:t>26.01.2024</w:t>
      </w:r>
      <w:proofErr w:type="gramEnd"/>
    </w:p>
    <w:p w14:paraId="48EEAF70" w14:textId="77777777" w:rsidR="00867199" w:rsidRPr="003A171C" w:rsidRDefault="00867199" w:rsidP="00867199"/>
    <w:p w14:paraId="07CD2BB7" w14:textId="77777777" w:rsidR="004D069A" w:rsidRDefault="004D069A" w:rsidP="00867199"/>
    <w:p w14:paraId="6C8AA9F5" w14:textId="77777777" w:rsidR="0092414A" w:rsidRDefault="0092414A" w:rsidP="00867199"/>
    <w:p w14:paraId="085FD821" w14:textId="77777777" w:rsidR="0092414A" w:rsidRDefault="0092414A" w:rsidP="00867199"/>
    <w:p w14:paraId="0EA3FA0D" w14:textId="77777777" w:rsidR="0092414A" w:rsidRDefault="0092414A" w:rsidP="00867199"/>
    <w:p w14:paraId="2F67B931" w14:textId="77777777" w:rsidR="0092414A" w:rsidRDefault="0092414A" w:rsidP="00867199"/>
    <w:p w14:paraId="4475CB5C" w14:textId="77777777" w:rsidR="0092414A" w:rsidRPr="003A171C" w:rsidRDefault="0092414A" w:rsidP="00867199"/>
    <w:p w14:paraId="6512BEA8" w14:textId="77777777" w:rsidR="00D05FDF" w:rsidRPr="003A171C" w:rsidRDefault="00D05FDF" w:rsidP="00867199"/>
    <w:p w14:paraId="1B290F32" w14:textId="77777777" w:rsidR="00D05FDF" w:rsidRPr="003A171C" w:rsidRDefault="00D05FDF" w:rsidP="00867199"/>
    <w:p w14:paraId="1138B4AD" w14:textId="77777777" w:rsidR="00867199" w:rsidRPr="003A171C" w:rsidRDefault="00867199" w:rsidP="00867199">
      <w:pPr>
        <w:tabs>
          <w:tab w:val="left" w:pos="567"/>
          <w:tab w:val="left" w:leader="dot" w:pos="3402"/>
          <w:tab w:val="left" w:pos="5670"/>
          <w:tab w:val="left" w:leader="dot" w:pos="8505"/>
        </w:tabs>
      </w:pPr>
      <w:r w:rsidRPr="003A171C">
        <w:tab/>
      </w:r>
      <w:r w:rsidRPr="003A171C">
        <w:tab/>
      </w:r>
      <w:r w:rsidRPr="003A171C">
        <w:tab/>
      </w:r>
      <w:r w:rsidRPr="003A171C">
        <w:tab/>
      </w:r>
    </w:p>
    <w:p w14:paraId="47781D93" w14:textId="77777777" w:rsidR="00EC7EA0" w:rsidRPr="003A171C" w:rsidRDefault="00867199" w:rsidP="00EC7EA0">
      <w:pPr>
        <w:ind w:left="2124" w:hanging="2124"/>
        <w:jc w:val="left"/>
      </w:pPr>
      <w:r w:rsidRPr="003A171C">
        <w:tab/>
      </w:r>
    </w:p>
    <w:p w14:paraId="66136A3D" w14:textId="1A101274" w:rsidR="00867199" w:rsidRPr="003A171C" w:rsidRDefault="00EC7EA0" w:rsidP="00EC7EA0">
      <w:pPr>
        <w:tabs>
          <w:tab w:val="center" w:pos="1985"/>
          <w:tab w:val="center" w:pos="7088"/>
        </w:tabs>
        <w:rPr>
          <w:lang w:eastAsia="cs-CZ"/>
        </w:rPr>
      </w:pPr>
      <w:r w:rsidRPr="003A171C">
        <w:rPr>
          <w:lang w:eastAsia="cs-CZ"/>
        </w:rPr>
        <w:tab/>
      </w:r>
      <w:r w:rsidR="0092414A" w:rsidRPr="0092414A">
        <w:rPr>
          <w:lang w:eastAsia="cs-CZ"/>
        </w:rPr>
        <w:t xml:space="preserve">Ing. et Ing., Bc. Jiří Matěj, </w:t>
      </w:r>
      <w:proofErr w:type="spellStart"/>
      <w:r w:rsidR="0092414A" w:rsidRPr="0092414A">
        <w:rPr>
          <w:lang w:eastAsia="cs-CZ"/>
        </w:rPr>
        <w:t>MBAce</w:t>
      </w:r>
      <w:proofErr w:type="spellEnd"/>
      <w:r w:rsidRPr="003A171C">
        <w:rPr>
          <w:lang w:eastAsia="cs-CZ"/>
        </w:rPr>
        <w:tab/>
      </w:r>
      <w:r w:rsidR="002A64AA">
        <w:rPr>
          <w:lang w:eastAsia="cs-CZ"/>
        </w:rPr>
        <w:t xml:space="preserve">Ing. </w:t>
      </w:r>
      <w:r w:rsidR="00205DBF" w:rsidRPr="003A171C">
        <w:rPr>
          <w:lang w:eastAsia="cs-CZ"/>
        </w:rPr>
        <w:t xml:space="preserve">Vítězslav </w:t>
      </w:r>
      <w:proofErr w:type="spellStart"/>
      <w:r w:rsidR="00205DBF" w:rsidRPr="003A171C">
        <w:rPr>
          <w:lang w:eastAsia="cs-CZ"/>
        </w:rPr>
        <w:t>Ciml</w:t>
      </w:r>
      <w:proofErr w:type="spellEnd"/>
    </w:p>
    <w:p w14:paraId="11DF9E33" w14:textId="25BCF51E" w:rsidR="00F113D0" w:rsidRPr="009C04A9" w:rsidRDefault="00D51042" w:rsidP="009C04A9">
      <w:pPr>
        <w:tabs>
          <w:tab w:val="center" w:pos="1985"/>
          <w:tab w:val="center" w:pos="7088"/>
        </w:tabs>
      </w:pPr>
      <w:r w:rsidRPr="003A171C">
        <w:rPr>
          <w:lang w:eastAsia="cs-CZ"/>
        </w:rPr>
        <w:tab/>
      </w:r>
      <w:r w:rsidR="0092414A">
        <w:rPr>
          <w:lang w:eastAsia="cs-CZ"/>
        </w:rPr>
        <w:t>ředitel</w:t>
      </w:r>
      <w:r w:rsidR="00F113D0" w:rsidRPr="003A171C">
        <w:tab/>
      </w:r>
      <w:r w:rsidR="00911FFD" w:rsidRPr="003A171C">
        <w:t>místopředseda</w:t>
      </w:r>
      <w:r w:rsidR="004D069A" w:rsidRPr="003A171C">
        <w:t xml:space="preserve"> představenstva</w:t>
      </w:r>
    </w:p>
    <w:p w14:paraId="09378978" w14:textId="77777777" w:rsidR="00F113D0" w:rsidRPr="003A171C" w:rsidRDefault="00F113D0" w:rsidP="0089774B">
      <w:pPr>
        <w:tabs>
          <w:tab w:val="center" w:pos="1985"/>
          <w:tab w:val="center" w:pos="7088"/>
        </w:tabs>
        <w:rPr>
          <w:b/>
        </w:rPr>
      </w:pPr>
    </w:p>
    <w:p w14:paraId="32A185AE" w14:textId="77777777" w:rsidR="00F113D0" w:rsidRPr="003A171C" w:rsidRDefault="00F113D0" w:rsidP="00676454">
      <w:pPr>
        <w:tabs>
          <w:tab w:val="left" w:pos="567"/>
          <w:tab w:val="left" w:leader="dot" w:pos="3402"/>
          <w:tab w:val="left" w:pos="5670"/>
          <w:tab w:val="left" w:leader="dot" w:pos="8505"/>
        </w:tabs>
        <w:rPr>
          <w:b/>
        </w:rPr>
      </w:pPr>
    </w:p>
    <w:p w14:paraId="4AC4BD8E" w14:textId="29F4C460" w:rsidR="00D51042" w:rsidRPr="003A171C" w:rsidRDefault="00DA1804" w:rsidP="00DA1804">
      <w:pPr>
        <w:tabs>
          <w:tab w:val="center" w:pos="1985"/>
          <w:tab w:val="center" w:pos="7088"/>
        </w:tabs>
        <w:rPr>
          <w:b/>
        </w:rPr>
      </w:pPr>
      <w:r w:rsidRPr="003A171C">
        <w:tab/>
      </w:r>
      <w:r w:rsidR="00F113D0" w:rsidRPr="003A171C">
        <w:tab/>
      </w:r>
      <w:bookmarkStart w:id="8" w:name="_GoBack"/>
      <w:bookmarkEnd w:id="8"/>
    </w:p>
    <w:sectPr w:rsidR="00D51042" w:rsidRPr="003A171C" w:rsidSect="002D697F">
      <w:headerReference w:type="default" r:id="rId13"/>
      <w:footerReference w:type="default" r:id="rId14"/>
      <w:pgSz w:w="11906" w:h="16838" w:code="9"/>
      <w:pgMar w:top="1304" w:right="1247" w:bottom="1134" w:left="1247" w:header="680" w:footer="624"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529332" w15:done="0"/>
  <w15:commentEx w15:paraId="44041F85" w15:done="0"/>
  <w15:commentEx w15:paraId="2F04F7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3D12AFD" w16cex:dateUtc="2023-11-29T14:49:00Z"/>
  <w16cex:commentExtensible w16cex:durableId="27655624" w16cex:dateUtc="2023-11-29T14:59:00Z"/>
  <w16cex:commentExtensible w16cex:durableId="54600AD6" w16cex:dateUtc="2023-11-29T15: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529332" w16cid:durableId="03D12AFD"/>
  <w16cid:commentId w16cid:paraId="44041F85" w16cid:durableId="27655624"/>
  <w16cid:commentId w16cid:paraId="2F04F712" w16cid:durableId="54600AD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57A5CB" w14:textId="77777777" w:rsidR="00DE2B57" w:rsidRDefault="00DE2B57">
      <w:r>
        <w:separator/>
      </w:r>
    </w:p>
  </w:endnote>
  <w:endnote w:type="continuationSeparator" w:id="0">
    <w:p w14:paraId="14179412" w14:textId="77777777" w:rsidR="00DE2B57" w:rsidRDefault="00DE2B57">
      <w:r>
        <w:continuationSeparator/>
      </w:r>
    </w:p>
  </w:endnote>
  <w:endnote w:type="continuationNotice" w:id="1">
    <w:p w14:paraId="5265BA93" w14:textId="77777777" w:rsidR="00DE2B57" w:rsidRDefault="00DE2B5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Comic Sans MS">
    <w:panose1 w:val="030F0702030302020204"/>
    <w:charset w:val="EE"/>
    <w:family w:val="script"/>
    <w:pitch w:val="variable"/>
    <w:sig w:usb0="00000287" w:usb1="00000013" w:usb2="00000000" w:usb3="00000000" w:csb0="000000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457F3D" w14:textId="0221710A" w:rsidR="00874C2A" w:rsidRDefault="00874C2A" w:rsidP="009B2960">
    <w:pPr>
      <w:pStyle w:val="Zpat"/>
      <w:tabs>
        <w:tab w:val="clear" w:pos="4536"/>
      </w:tabs>
      <w:jc w:val="left"/>
      <w:rPr>
        <w:noProof/>
      </w:rPr>
    </w:pPr>
    <w:r>
      <w:t>SmlMO2</w:t>
    </w:r>
    <w:r w:rsidR="008B3166">
      <w:t>20</w:t>
    </w:r>
    <w:r w:rsidR="00710F4E">
      <w:t>4</w:t>
    </w:r>
    <w:r>
      <w:t>1</w:t>
    </w:r>
    <w:r w:rsidR="008B3166">
      <w:t>4</w:t>
    </w:r>
    <w:r>
      <w:tab/>
      <w:t xml:space="preserve">Strana </w:t>
    </w:r>
    <w:sdt>
      <w:sdtPr>
        <w:id w:val="251020621"/>
        <w:docPartObj>
          <w:docPartGallery w:val="Page Numbers (Bottom of Page)"/>
          <w:docPartUnique/>
        </w:docPartObj>
      </w:sdtPr>
      <w:sdtEndPr/>
      <w:sdtContent>
        <w:r>
          <w:fldChar w:fldCharType="begin"/>
        </w:r>
        <w:r>
          <w:instrText>PAGE   \* MERGEFORMAT</w:instrText>
        </w:r>
        <w:r>
          <w:fldChar w:fldCharType="separate"/>
        </w:r>
        <w:r w:rsidR="00197217">
          <w:rPr>
            <w:noProof/>
          </w:rPr>
          <w:t>1</w:t>
        </w:r>
        <w:r>
          <w:rPr>
            <w:noProof/>
          </w:rPr>
          <w:fldChar w:fldCharType="end"/>
        </w:r>
      </w:sdtContent>
    </w:sdt>
    <w:r>
      <w:t xml:space="preserve"> / </w:t>
    </w:r>
    <w:r w:rsidR="00DE2B57">
      <w:fldChar w:fldCharType="begin"/>
    </w:r>
    <w:r w:rsidR="00DE2B57">
      <w:instrText>NUMPAGES   \* MERGEFORMAT</w:instrText>
    </w:r>
    <w:r w:rsidR="00DE2B57">
      <w:fldChar w:fldCharType="separate"/>
    </w:r>
    <w:r w:rsidR="00197217">
      <w:rPr>
        <w:noProof/>
      </w:rPr>
      <w:t>5</w:t>
    </w:r>
    <w:r w:rsidR="00DE2B57">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7B2CD5" w14:textId="77777777" w:rsidR="00DE2B57" w:rsidRDefault="00DE2B57">
      <w:r>
        <w:separator/>
      </w:r>
    </w:p>
  </w:footnote>
  <w:footnote w:type="continuationSeparator" w:id="0">
    <w:p w14:paraId="47B3DD0D" w14:textId="77777777" w:rsidR="00DE2B57" w:rsidRDefault="00DE2B57">
      <w:r>
        <w:continuationSeparator/>
      </w:r>
    </w:p>
  </w:footnote>
  <w:footnote w:type="continuationNotice" w:id="1">
    <w:p w14:paraId="1B150806" w14:textId="77777777" w:rsidR="00DE2B57" w:rsidRDefault="00DE2B57">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88170C" w14:textId="659B6688" w:rsidR="00874C2A" w:rsidRPr="00D51000" w:rsidRDefault="0074122C" w:rsidP="008B3166">
    <w:pPr>
      <w:pStyle w:val="Zhlav"/>
      <w:jc w:val="right"/>
    </w:pPr>
    <w:r>
      <w:rPr>
        <w:noProof/>
        <w:lang w:eastAsia="cs-CZ"/>
      </w:rPr>
      <w:drawing>
        <wp:anchor distT="0" distB="0" distL="114300" distR="114300" simplePos="0" relativeHeight="251663366" behindDoc="1" locked="0" layoutInCell="1" allowOverlap="1" wp14:anchorId="4D954D7A" wp14:editId="4191825B">
          <wp:simplePos x="0" y="0"/>
          <wp:positionH relativeFrom="column">
            <wp:posOffset>4766733</wp:posOffset>
          </wp:positionH>
          <wp:positionV relativeFrom="paragraph">
            <wp:posOffset>-311754</wp:posOffset>
          </wp:positionV>
          <wp:extent cx="1129087" cy="615950"/>
          <wp:effectExtent l="0" t="0" r="1270" b="0"/>
          <wp:wrapNone/>
          <wp:docPr id="75896327" name="Picture 75896327" descr="Správa sportovních a rekreačních zařízení Havířov - M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ráva sportovních a rekreačních zařízení Havířov - MR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9087" cy="615950"/>
                  </a:xfrm>
                  <a:prstGeom prst="rect">
                    <a:avLst/>
                  </a:prstGeom>
                  <a:noFill/>
                  <a:ln>
                    <a:noFill/>
                  </a:ln>
                </pic:spPr>
              </pic:pic>
            </a:graphicData>
          </a:graphic>
          <wp14:sizeRelH relativeFrom="page">
            <wp14:pctWidth>0</wp14:pctWidth>
          </wp14:sizeRelH>
          <wp14:sizeRelV relativeFrom="page">
            <wp14:pctHeight>0</wp14:pctHeight>
          </wp14:sizeRelV>
        </wp:anchor>
      </w:drawing>
    </w:r>
    <w:r w:rsidR="00874C2A">
      <w:rPr>
        <w:b/>
        <w:noProof/>
        <w:sz w:val="32"/>
        <w:szCs w:val="32"/>
        <w:lang w:eastAsia="cs-CZ"/>
      </w:rPr>
      <w:drawing>
        <wp:anchor distT="0" distB="0" distL="114300" distR="114300" simplePos="0" relativeHeight="251658246" behindDoc="0" locked="0" layoutInCell="1" allowOverlap="1" wp14:anchorId="666839E7" wp14:editId="5E7424ED">
          <wp:simplePos x="0" y="0"/>
          <wp:positionH relativeFrom="column">
            <wp:posOffset>87630</wp:posOffset>
          </wp:positionH>
          <wp:positionV relativeFrom="paragraph">
            <wp:posOffset>-19685</wp:posOffset>
          </wp:positionV>
          <wp:extent cx="1181735" cy="342900"/>
          <wp:effectExtent l="0" t="0" r="0" b="0"/>
          <wp:wrapNone/>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Ksystem RGB.png"/>
                  <pic:cNvPicPr/>
                </pic:nvPicPr>
                <pic:blipFill rotWithShape="1">
                  <a:blip r:embed="rId2">
                    <a:extLst>
                      <a:ext uri="{28A0092B-C50C-407E-A947-70E740481C1C}">
                        <a14:useLocalDpi xmlns:a14="http://schemas.microsoft.com/office/drawing/2010/main" val="0"/>
                      </a:ext>
                    </a:extLst>
                  </a:blip>
                  <a:srcRect t="25743" b="27723"/>
                  <a:stretch/>
                </pic:blipFill>
                <pic:spPr bwMode="auto">
                  <a:xfrm>
                    <a:off x="0" y="0"/>
                    <a:ext cx="1181735" cy="342900"/>
                  </a:xfrm>
                  <a:prstGeom prst="rect">
                    <a:avLst/>
                  </a:prstGeom>
                  <a:ln>
                    <a:noFill/>
                  </a:ln>
                  <a:extLst>
                    <a:ext uri="{53640926-AAD7-44D8-BBD7-CCE9431645EC}">
                      <a14:shadowObscured xmlns:a14="http://schemas.microsoft.com/office/drawing/2010/main"/>
                    </a:ext>
                  </a:extLst>
                </pic:spPr>
              </pic:pic>
            </a:graphicData>
          </a:graphic>
        </wp:anchor>
      </w:drawing>
    </w:r>
    <w:r w:rsidR="00874C2A">
      <w:rPr>
        <w:noProof/>
      </w:rPr>
      <w:t xml:space="preserve"> </w:t>
    </w:r>
    <w:r w:rsidR="00874C2A">
      <w:rPr>
        <w:noProof/>
        <w:lang w:eastAsia="cs-CZ"/>
      </w:rPr>
      <mc:AlternateContent>
        <mc:Choice Requires="wps">
          <w:drawing>
            <wp:anchor distT="0" distB="0" distL="114300" distR="114300" simplePos="0" relativeHeight="251658245" behindDoc="0" locked="0" layoutInCell="1" allowOverlap="1" wp14:anchorId="6A60249A" wp14:editId="056905E9">
              <wp:simplePos x="0" y="0"/>
              <wp:positionH relativeFrom="column">
                <wp:posOffset>103505</wp:posOffset>
              </wp:positionH>
              <wp:positionV relativeFrom="paragraph">
                <wp:posOffset>301625</wp:posOffset>
              </wp:positionV>
              <wp:extent cx="6115050" cy="0"/>
              <wp:effectExtent l="0" t="0" r="0" b="0"/>
              <wp:wrapNone/>
              <wp:docPr id="12" name="Přímá spojnice 12"/>
              <wp:cNvGraphicFramePr/>
              <a:graphic xmlns:a="http://schemas.openxmlformats.org/drawingml/2006/main">
                <a:graphicData uri="http://schemas.microsoft.com/office/word/2010/wordprocessingShape">
                  <wps:wsp>
                    <wps:cNvCnPr/>
                    <wps:spPr>
                      <a:xfrm>
                        <a:off x="0" y="0"/>
                        <a:ext cx="6115050" cy="0"/>
                      </a:xfrm>
                      <a:prstGeom prst="line">
                        <a:avLst/>
                      </a:prstGeom>
                      <a:ln>
                        <a:solidFill>
                          <a:srgbClr val="00B05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753A48CF">
            <v:line id="Přímá spojnice 12" style="position:absolute;z-index:251681792;visibility:visible;mso-wrap-style:square;mso-wrap-distance-left:9pt;mso-wrap-distance-top:0;mso-wrap-distance-right:9pt;mso-wrap-distance-bottom:0;mso-position-horizontal:absolute;mso-position-horizontal-relative:text;mso-position-vertical:absolute;mso-position-vertical-relative:text" o:spid="_x0000_s1026" strokecolor="#00b050" from="8.15pt,23.75pt" to="489.65pt,23.75pt" w14:anchorId="2A3E53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"/>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BFC81374"/>
    <w:lvl w:ilvl="0">
      <w:start w:val="1"/>
      <w:numFmt w:val="bullet"/>
      <w:pStyle w:val="Seznamsodrkami"/>
      <w:lvlText w:val=""/>
      <w:lvlJc w:val="left"/>
      <w:pPr>
        <w:tabs>
          <w:tab w:val="num" w:pos="360"/>
        </w:tabs>
        <w:ind w:left="360" w:hanging="360"/>
      </w:pPr>
      <w:rPr>
        <w:rFonts w:ascii="Symbol" w:hAnsi="Symbol" w:hint="default"/>
      </w:rPr>
    </w:lvl>
  </w:abstractNum>
  <w:abstractNum w:abstractNumId="1">
    <w:nsid w:val="053F000A"/>
    <w:multiLevelType w:val="hybridMultilevel"/>
    <w:tmpl w:val="B19C2E2A"/>
    <w:lvl w:ilvl="0" w:tplc="04050001">
      <w:start w:val="1"/>
      <w:numFmt w:val="bullet"/>
      <w:lvlText w:val=""/>
      <w:lvlJc w:val="left"/>
      <w:pPr>
        <w:ind w:left="720" w:hanging="360"/>
      </w:pPr>
      <w:rPr>
        <w:rFonts w:ascii="Symbol" w:hAnsi="Symbol"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nsid w:val="0B7F3DB3"/>
    <w:multiLevelType w:val="hybridMultilevel"/>
    <w:tmpl w:val="66FAECC0"/>
    <w:lvl w:ilvl="0" w:tplc="04070005">
      <w:start w:val="1"/>
      <w:numFmt w:val="bullet"/>
      <w:lvlText w:val=""/>
      <w:lvlJc w:val="left"/>
      <w:pPr>
        <w:ind w:left="360" w:hanging="360"/>
      </w:pPr>
      <w:rPr>
        <w:rFonts w:ascii="Wingdings" w:hAnsi="Wingding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nsid w:val="0DDF449F"/>
    <w:multiLevelType w:val="hybridMultilevel"/>
    <w:tmpl w:val="85B27D0A"/>
    <w:lvl w:ilvl="0" w:tplc="04050001">
      <w:start w:val="1"/>
      <w:numFmt w:val="bullet"/>
      <w:lvlText w:val=""/>
      <w:lvlJc w:val="left"/>
      <w:pPr>
        <w:ind w:left="1170" w:hanging="360"/>
      </w:pPr>
      <w:rPr>
        <w:rFonts w:ascii="Symbol" w:hAnsi="Symbol" w:hint="default"/>
      </w:rPr>
    </w:lvl>
    <w:lvl w:ilvl="1" w:tplc="04050003" w:tentative="1">
      <w:start w:val="1"/>
      <w:numFmt w:val="bullet"/>
      <w:lvlText w:val="o"/>
      <w:lvlJc w:val="left"/>
      <w:pPr>
        <w:ind w:left="1890" w:hanging="360"/>
      </w:pPr>
      <w:rPr>
        <w:rFonts w:ascii="Courier New" w:hAnsi="Courier New" w:cs="Courier New" w:hint="default"/>
      </w:rPr>
    </w:lvl>
    <w:lvl w:ilvl="2" w:tplc="04050005" w:tentative="1">
      <w:start w:val="1"/>
      <w:numFmt w:val="bullet"/>
      <w:lvlText w:val=""/>
      <w:lvlJc w:val="left"/>
      <w:pPr>
        <w:ind w:left="2610" w:hanging="360"/>
      </w:pPr>
      <w:rPr>
        <w:rFonts w:ascii="Wingdings" w:hAnsi="Wingdings" w:hint="default"/>
      </w:rPr>
    </w:lvl>
    <w:lvl w:ilvl="3" w:tplc="04050001" w:tentative="1">
      <w:start w:val="1"/>
      <w:numFmt w:val="bullet"/>
      <w:lvlText w:val=""/>
      <w:lvlJc w:val="left"/>
      <w:pPr>
        <w:ind w:left="3330" w:hanging="360"/>
      </w:pPr>
      <w:rPr>
        <w:rFonts w:ascii="Symbol" w:hAnsi="Symbol" w:hint="default"/>
      </w:rPr>
    </w:lvl>
    <w:lvl w:ilvl="4" w:tplc="04050003" w:tentative="1">
      <w:start w:val="1"/>
      <w:numFmt w:val="bullet"/>
      <w:lvlText w:val="o"/>
      <w:lvlJc w:val="left"/>
      <w:pPr>
        <w:ind w:left="4050" w:hanging="360"/>
      </w:pPr>
      <w:rPr>
        <w:rFonts w:ascii="Courier New" w:hAnsi="Courier New" w:cs="Courier New" w:hint="default"/>
      </w:rPr>
    </w:lvl>
    <w:lvl w:ilvl="5" w:tplc="04050005" w:tentative="1">
      <w:start w:val="1"/>
      <w:numFmt w:val="bullet"/>
      <w:lvlText w:val=""/>
      <w:lvlJc w:val="left"/>
      <w:pPr>
        <w:ind w:left="4770" w:hanging="360"/>
      </w:pPr>
      <w:rPr>
        <w:rFonts w:ascii="Wingdings" w:hAnsi="Wingdings" w:hint="default"/>
      </w:rPr>
    </w:lvl>
    <w:lvl w:ilvl="6" w:tplc="04050001" w:tentative="1">
      <w:start w:val="1"/>
      <w:numFmt w:val="bullet"/>
      <w:lvlText w:val=""/>
      <w:lvlJc w:val="left"/>
      <w:pPr>
        <w:ind w:left="5490" w:hanging="360"/>
      </w:pPr>
      <w:rPr>
        <w:rFonts w:ascii="Symbol" w:hAnsi="Symbol" w:hint="default"/>
      </w:rPr>
    </w:lvl>
    <w:lvl w:ilvl="7" w:tplc="04050003" w:tentative="1">
      <w:start w:val="1"/>
      <w:numFmt w:val="bullet"/>
      <w:lvlText w:val="o"/>
      <w:lvlJc w:val="left"/>
      <w:pPr>
        <w:ind w:left="6210" w:hanging="360"/>
      </w:pPr>
      <w:rPr>
        <w:rFonts w:ascii="Courier New" w:hAnsi="Courier New" w:cs="Courier New" w:hint="default"/>
      </w:rPr>
    </w:lvl>
    <w:lvl w:ilvl="8" w:tplc="04050005" w:tentative="1">
      <w:start w:val="1"/>
      <w:numFmt w:val="bullet"/>
      <w:lvlText w:val=""/>
      <w:lvlJc w:val="left"/>
      <w:pPr>
        <w:ind w:left="6930" w:hanging="360"/>
      </w:pPr>
      <w:rPr>
        <w:rFonts w:ascii="Wingdings" w:hAnsi="Wingdings" w:hint="default"/>
      </w:rPr>
    </w:lvl>
  </w:abstractNum>
  <w:abstractNum w:abstractNumId="4">
    <w:nsid w:val="0E267719"/>
    <w:multiLevelType w:val="multilevel"/>
    <w:tmpl w:val="A97A5D88"/>
    <w:name w:val="oksystem"/>
    <w:lvl w:ilvl="0">
      <w:start w:val="1"/>
      <w:numFmt w:val="decimal"/>
      <w:suff w:val="nothing"/>
      <w:lvlText w:val="Článek %1"/>
      <w:lvlJc w:val="center"/>
      <w:pPr>
        <w:ind w:left="0" w:firstLine="288"/>
      </w:pPr>
      <w:rPr>
        <w:rFonts w:hint="default"/>
      </w:rPr>
    </w:lvl>
    <w:lvl w:ilvl="1">
      <w:start w:val="1"/>
      <w:numFmt w:val="decimal"/>
      <w:isLgl/>
      <w:lvlText w:val="%1.%2"/>
      <w:lvlJc w:val="left"/>
      <w:pPr>
        <w:tabs>
          <w:tab w:val="num" w:pos="737"/>
        </w:tabs>
        <w:ind w:left="737" w:hanging="737"/>
      </w:pPr>
      <w:rPr>
        <w:rFonts w:hint="default"/>
        <w:color w:val="auto"/>
      </w:rPr>
    </w:lvl>
    <w:lvl w:ilvl="2">
      <w:start w:val="1"/>
      <w:numFmt w:val="decimal"/>
      <w:suff w:val="nothing"/>
      <w:lvlText w:val="%1.%2.%3"/>
      <w:lvlJc w:val="left"/>
      <w:pPr>
        <w:ind w:left="1531" w:hanging="1191"/>
      </w:pPr>
      <w:rPr>
        <w:rFonts w:hint="default"/>
      </w:rPr>
    </w:lvl>
    <w:lvl w:ilvl="3">
      <w:start w:val="1"/>
      <w:numFmt w:val="decimal"/>
      <w:lvlText w:val="%4."/>
      <w:lvlJc w:val="left"/>
      <w:pPr>
        <w:tabs>
          <w:tab w:val="num" w:pos="0"/>
        </w:tabs>
        <w:ind w:left="0" w:firstLine="0"/>
      </w:pPr>
      <w:rPr>
        <w:rFonts w:hint="default"/>
      </w:rPr>
    </w:lvl>
    <w:lvl w:ilvl="4">
      <w:start w:val="1"/>
      <w:numFmt w:val="decimal"/>
      <w:lvlText w:val="%5."/>
      <w:lvlJc w:val="left"/>
      <w:pPr>
        <w:tabs>
          <w:tab w:val="num" w:pos="0"/>
        </w:tabs>
        <w:ind w:left="0" w:firstLine="0"/>
      </w:pPr>
      <w:rPr>
        <w:rFonts w:hint="default"/>
      </w:rPr>
    </w:lvl>
    <w:lvl w:ilvl="5">
      <w:start w:val="1"/>
      <w:numFmt w:val="decimal"/>
      <w:lvlText w:val="%5.%6."/>
      <w:lvlJc w:val="left"/>
      <w:pPr>
        <w:tabs>
          <w:tab w:val="num" w:pos="0"/>
        </w:tabs>
        <w:ind w:left="708" w:hanging="708"/>
      </w:pPr>
      <w:rPr>
        <w:rFonts w:hint="default"/>
      </w:rPr>
    </w:lvl>
    <w:lvl w:ilvl="6">
      <w:start w:val="1"/>
      <w:numFmt w:val="decimal"/>
      <w:lvlText w:val="%5.%6.%7."/>
      <w:lvlJc w:val="left"/>
      <w:pPr>
        <w:tabs>
          <w:tab w:val="num" w:pos="0"/>
        </w:tabs>
        <w:ind w:left="1416" w:hanging="708"/>
      </w:pPr>
      <w:rPr>
        <w:rFonts w:hint="default"/>
      </w:rPr>
    </w:lvl>
    <w:lvl w:ilvl="7">
      <w:start w:val="1"/>
      <w:numFmt w:val="decimal"/>
      <w:lvlText w:val="%5.%6.%7.%8."/>
      <w:lvlJc w:val="left"/>
      <w:pPr>
        <w:tabs>
          <w:tab w:val="num" w:pos="0"/>
        </w:tabs>
        <w:ind w:left="2124" w:hanging="708"/>
      </w:pPr>
      <w:rPr>
        <w:rFonts w:hint="default"/>
      </w:rPr>
    </w:lvl>
    <w:lvl w:ilvl="8">
      <w:start w:val="1"/>
      <w:numFmt w:val="decimal"/>
      <w:lvlText w:val="%5.%6.%7.%8.%9."/>
      <w:lvlJc w:val="left"/>
      <w:pPr>
        <w:tabs>
          <w:tab w:val="num" w:pos="0"/>
        </w:tabs>
        <w:ind w:left="2832" w:hanging="708"/>
      </w:pPr>
      <w:rPr>
        <w:rFonts w:hint="default"/>
      </w:rPr>
    </w:lvl>
  </w:abstractNum>
  <w:abstractNum w:abstractNumId="5">
    <w:nsid w:val="10A66D85"/>
    <w:multiLevelType w:val="hybridMultilevel"/>
    <w:tmpl w:val="7F32011E"/>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nsid w:val="1D167F51"/>
    <w:multiLevelType w:val="hybridMultilevel"/>
    <w:tmpl w:val="F000DD56"/>
    <w:lvl w:ilvl="0" w:tplc="C640FB00">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0B61195"/>
    <w:multiLevelType w:val="hybridMultilevel"/>
    <w:tmpl w:val="6A5EF31C"/>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nsid w:val="22B81F2A"/>
    <w:multiLevelType w:val="hybridMultilevel"/>
    <w:tmpl w:val="7EECCB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nsid w:val="23FF1EB8"/>
    <w:multiLevelType w:val="multilevel"/>
    <w:tmpl w:val="A97A5D88"/>
    <w:name w:val="oksystem2"/>
    <w:lvl w:ilvl="0">
      <w:start w:val="1"/>
      <w:numFmt w:val="decimal"/>
      <w:suff w:val="nothing"/>
      <w:lvlText w:val="Článek %1"/>
      <w:lvlJc w:val="center"/>
      <w:pPr>
        <w:ind w:left="0" w:firstLine="288"/>
      </w:pPr>
      <w:rPr>
        <w:rFonts w:hint="default"/>
      </w:rPr>
    </w:lvl>
    <w:lvl w:ilvl="1">
      <w:start w:val="1"/>
      <w:numFmt w:val="decimal"/>
      <w:isLgl/>
      <w:lvlText w:val="%1.%2"/>
      <w:lvlJc w:val="left"/>
      <w:pPr>
        <w:tabs>
          <w:tab w:val="num" w:pos="737"/>
        </w:tabs>
        <w:ind w:left="737" w:hanging="737"/>
      </w:pPr>
      <w:rPr>
        <w:rFonts w:hint="default"/>
        <w:color w:val="auto"/>
      </w:rPr>
    </w:lvl>
    <w:lvl w:ilvl="2">
      <w:start w:val="1"/>
      <w:numFmt w:val="decimal"/>
      <w:suff w:val="nothing"/>
      <w:lvlText w:val="%1.%2.%3"/>
      <w:lvlJc w:val="left"/>
      <w:pPr>
        <w:ind w:left="1531" w:hanging="1191"/>
      </w:pPr>
      <w:rPr>
        <w:rFonts w:hint="default"/>
      </w:rPr>
    </w:lvl>
    <w:lvl w:ilvl="3">
      <w:start w:val="1"/>
      <w:numFmt w:val="decimal"/>
      <w:lvlText w:val="%4."/>
      <w:lvlJc w:val="left"/>
      <w:pPr>
        <w:tabs>
          <w:tab w:val="num" w:pos="0"/>
        </w:tabs>
        <w:ind w:left="0" w:firstLine="0"/>
      </w:pPr>
      <w:rPr>
        <w:rFonts w:hint="default"/>
      </w:rPr>
    </w:lvl>
    <w:lvl w:ilvl="4">
      <w:start w:val="1"/>
      <w:numFmt w:val="decimal"/>
      <w:lvlText w:val="%5."/>
      <w:lvlJc w:val="left"/>
      <w:pPr>
        <w:tabs>
          <w:tab w:val="num" w:pos="0"/>
        </w:tabs>
        <w:ind w:left="0" w:firstLine="0"/>
      </w:pPr>
      <w:rPr>
        <w:rFonts w:hint="default"/>
      </w:rPr>
    </w:lvl>
    <w:lvl w:ilvl="5">
      <w:start w:val="1"/>
      <w:numFmt w:val="decimal"/>
      <w:lvlText w:val="%5.%6."/>
      <w:lvlJc w:val="left"/>
      <w:pPr>
        <w:tabs>
          <w:tab w:val="num" w:pos="0"/>
        </w:tabs>
        <w:ind w:left="708" w:hanging="708"/>
      </w:pPr>
      <w:rPr>
        <w:rFonts w:hint="default"/>
      </w:rPr>
    </w:lvl>
    <w:lvl w:ilvl="6">
      <w:start w:val="1"/>
      <w:numFmt w:val="decimal"/>
      <w:lvlText w:val="%5.%6.%7."/>
      <w:lvlJc w:val="left"/>
      <w:pPr>
        <w:tabs>
          <w:tab w:val="num" w:pos="0"/>
        </w:tabs>
        <w:ind w:left="1416" w:hanging="708"/>
      </w:pPr>
      <w:rPr>
        <w:rFonts w:hint="default"/>
      </w:rPr>
    </w:lvl>
    <w:lvl w:ilvl="7">
      <w:start w:val="1"/>
      <w:numFmt w:val="decimal"/>
      <w:lvlText w:val="%5.%6.%7.%8."/>
      <w:lvlJc w:val="left"/>
      <w:pPr>
        <w:tabs>
          <w:tab w:val="num" w:pos="0"/>
        </w:tabs>
        <w:ind w:left="2124" w:hanging="708"/>
      </w:pPr>
      <w:rPr>
        <w:rFonts w:hint="default"/>
      </w:rPr>
    </w:lvl>
    <w:lvl w:ilvl="8">
      <w:start w:val="1"/>
      <w:numFmt w:val="decimal"/>
      <w:lvlText w:val="%5.%6.%7.%8.%9."/>
      <w:lvlJc w:val="left"/>
      <w:pPr>
        <w:tabs>
          <w:tab w:val="num" w:pos="0"/>
        </w:tabs>
        <w:ind w:left="2832" w:hanging="708"/>
      </w:pPr>
      <w:rPr>
        <w:rFonts w:hint="default"/>
      </w:rPr>
    </w:lvl>
  </w:abstractNum>
  <w:abstractNum w:abstractNumId="10">
    <w:nsid w:val="25323195"/>
    <w:multiLevelType w:val="multilevel"/>
    <w:tmpl w:val="2862C274"/>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450"/>
        </w:tabs>
        <w:ind w:left="450" w:hanging="450"/>
      </w:pPr>
      <w:rPr>
        <w:rFonts w:hint="default"/>
        <w:b w:val="0"/>
      </w:rPr>
    </w:lvl>
    <w:lvl w:ilvl="2">
      <w:start w:val="1"/>
      <w:numFmt w:val="decimal"/>
      <w:isLgl/>
      <w:lvlText w:val="%1.%2.%3."/>
      <w:lvlJc w:val="left"/>
      <w:pPr>
        <w:tabs>
          <w:tab w:val="num" w:pos="720"/>
        </w:tabs>
        <w:ind w:left="720" w:hanging="720"/>
      </w:pPr>
      <w:rPr>
        <w:rFonts w:hint="default"/>
        <w:b w:val="0"/>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1">
    <w:nsid w:val="2A9D110E"/>
    <w:multiLevelType w:val="hybridMultilevel"/>
    <w:tmpl w:val="074A0A04"/>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nsid w:val="2B7E30AA"/>
    <w:multiLevelType w:val="multilevel"/>
    <w:tmpl w:val="2862C274"/>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450"/>
        </w:tabs>
        <w:ind w:left="450" w:hanging="450"/>
      </w:pPr>
      <w:rPr>
        <w:rFonts w:hint="default"/>
        <w:b w:val="0"/>
      </w:rPr>
    </w:lvl>
    <w:lvl w:ilvl="2">
      <w:start w:val="1"/>
      <w:numFmt w:val="decimal"/>
      <w:isLgl/>
      <w:lvlText w:val="%1.%2.%3."/>
      <w:lvlJc w:val="left"/>
      <w:pPr>
        <w:tabs>
          <w:tab w:val="num" w:pos="720"/>
        </w:tabs>
        <w:ind w:left="720" w:hanging="720"/>
      </w:pPr>
      <w:rPr>
        <w:rFonts w:hint="default"/>
        <w:b w:val="0"/>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3">
    <w:nsid w:val="2FC42EC9"/>
    <w:multiLevelType w:val="hybridMultilevel"/>
    <w:tmpl w:val="096CB330"/>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nsid w:val="31181918"/>
    <w:multiLevelType w:val="multilevel"/>
    <w:tmpl w:val="2862C274"/>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450"/>
        </w:tabs>
        <w:ind w:left="450" w:hanging="450"/>
      </w:pPr>
      <w:rPr>
        <w:rFonts w:hint="default"/>
        <w:b w:val="0"/>
      </w:rPr>
    </w:lvl>
    <w:lvl w:ilvl="2">
      <w:start w:val="1"/>
      <w:numFmt w:val="decimal"/>
      <w:isLgl/>
      <w:lvlText w:val="%1.%2.%3."/>
      <w:lvlJc w:val="left"/>
      <w:pPr>
        <w:tabs>
          <w:tab w:val="num" w:pos="720"/>
        </w:tabs>
        <w:ind w:left="720" w:hanging="720"/>
      </w:pPr>
      <w:rPr>
        <w:rFonts w:hint="default"/>
        <w:b w:val="0"/>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5">
    <w:nsid w:val="314441E1"/>
    <w:multiLevelType w:val="hybridMultilevel"/>
    <w:tmpl w:val="32B6F02A"/>
    <w:lvl w:ilvl="0" w:tplc="04050001">
      <w:start w:val="1"/>
      <w:numFmt w:val="bullet"/>
      <w:lvlText w:val=""/>
      <w:lvlJc w:val="left"/>
      <w:pPr>
        <w:ind w:left="1223" w:hanging="360"/>
      </w:pPr>
      <w:rPr>
        <w:rFonts w:ascii="Symbol" w:hAnsi="Symbol" w:hint="default"/>
      </w:rPr>
    </w:lvl>
    <w:lvl w:ilvl="1" w:tplc="04050003" w:tentative="1">
      <w:start w:val="1"/>
      <w:numFmt w:val="bullet"/>
      <w:lvlText w:val="o"/>
      <w:lvlJc w:val="left"/>
      <w:pPr>
        <w:ind w:left="1943" w:hanging="360"/>
      </w:pPr>
      <w:rPr>
        <w:rFonts w:ascii="Courier New" w:hAnsi="Courier New" w:cs="Courier New" w:hint="default"/>
      </w:rPr>
    </w:lvl>
    <w:lvl w:ilvl="2" w:tplc="04050005" w:tentative="1">
      <w:start w:val="1"/>
      <w:numFmt w:val="bullet"/>
      <w:lvlText w:val=""/>
      <w:lvlJc w:val="left"/>
      <w:pPr>
        <w:ind w:left="2663" w:hanging="360"/>
      </w:pPr>
      <w:rPr>
        <w:rFonts w:ascii="Wingdings" w:hAnsi="Wingdings" w:hint="default"/>
      </w:rPr>
    </w:lvl>
    <w:lvl w:ilvl="3" w:tplc="04050001" w:tentative="1">
      <w:start w:val="1"/>
      <w:numFmt w:val="bullet"/>
      <w:lvlText w:val=""/>
      <w:lvlJc w:val="left"/>
      <w:pPr>
        <w:ind w:left="3383" w:hanging="360"/>
      </w:pPr>
      <w:rPr>
        <w:rFonts w:ascii="Symbol" w:hAnsi="Symbol" w:hint="default"/>
      </w:rPr>
    </w:lvl>
    <w:lvl w:ilvl="4" w:tplc="04050003" w:tentative="1">
      <w:start w:val="1"/>
      <w:numFmt w:val="bullet"/>
      <w:lvlText w:val="o"/>
      <w:lvlJc w:val="left"/>
      <w:pPr>
        <w:ind w:left="4103" w:hanging="360"/>
      </w:pPr>
      <w:rPr>
        <w:rFonts w:ascii="Courier New" w:hAnsi="Courier New" w:cs="Courier New" w:hint="default"/>
      </w:rPr>
    </w:lvl>
    <w:lvl w:ilvl="5" w:tplc="04050005" w:tentative="1">
      <w:start w:val="1"/>
      <w:numFmt w:val="bullet"/>
      <w:lvlText w:val=""/>
      <w:lvlJc w:val="left"/>
      <w:pPr>
        <w:ind w:left="4823" w:hanging="360"/>
      </w:pPr>
      <w:rPr>
        <w:rFonts w:ascii="Wingdings" w:hAnsi="Wingdings" w:hint="default"/>
      </w:rPr>
    </w:lvl>
    <w:lvl w:ilvl="6" w:tplc="04050001" w:tentative="1">
      <w:start w:val="1"/>
      <w:numFmt w:val="bullet"/>
      <w:lvlText w:val=""/>
      <w:lvlJc w:val="left"/>
      <w:pPr>
        <w:ind w:left="5543" w:hanging="360"/>
      </w:pPr>
      <w:rPr>
        <w:rFonts w:ascii="Symbol" w:hAnsi="Symbol" w:hint="default"/>
      </w:rPr>
    </w:lvl>
    <w:lvl w:ilvl="7" w:tplc="04050003" w:tentative="1">
      <w:start w:val="1"/>
      <w:numFmt w:val="bullet"/>
      <w:lvlText w:val="o"/>
      <w:lvlJc w:val="left"/>
      <w:pPr>
        <w:ind w:left="6263" w:hanging="360"/>
      </w:pPr>
      <w:rPr>
        <w:rFonts w:ascii="Courier New" w:hAnsi="Courier New" w:cs="Courier New" w:hint="default"/>
      </w:rPr>
    </w:lvl>
    <w:lvl w:ilvl="8" w:tplc="04050005" w:tentative="1">
      <w:start w:val="1"/>
      <w:numFmt w:val="bullet"/>
      <w:lvlText w:val=""/>
      <w:lvlJc w:val="left"/>
      <w:pPr>
        <w:ind w:left="6983" w:hanging="360"/>
      </w:pPr>
      <w:rPr>
        <w:rFonts w:ascii="Wingdings" w:hAnsi="Wingdings" w:hint="default"/>
      </w:rPr>
    </w:lvl>
  </w:abstractNum>
  <w:abstractNum w:abstractNumId="16">
    <w:nsid w:val="39651C21"/>
    <w:multiLevelType w:val="multilevel"/>
    <w:tmpl w:val="E8A234F6"/>
    <w:lvl w:ilvl="0">
      <w:start w:val="1"/>
      <w:numFmt w:val="decimal"/>
      <w:pStyle w:val="lnek"/>
      <w:suff w:val="nothing"/>
      <w:lvlText w:val="Článek %1"/>
      <w:lvlJc w:val="center"/>
      <w:pPr>
        <w:ind w:left="0" w:firstLine="288"/>
      </w:pPr>
      <w:rPr>
        <w:rFonts w:hint="default"/>
      </w:rPr>
    </w:lvl>
    <w:lvl w:ilvl="1">
      <w:start w:val="1"/>
      <w:numFmt w:val="decimal"/>
      <w:pStyle w:val="Odsazen"/>
      <w:isLgl/>
      <w:lvlText w:val="%1.%2"/>
      <w:lvlJc w:val="left"/>
      <w:pPr>
        <w:tabs>
          <w:tab w:val="num" w:pos="737"/>
        </w:tabs>
        <w:ind w:left="737" w:hanging="737"/>
      </w:pPr>
      <w:rPr>
        <w:rFonts w:hint="default"/>
        <w:color w:val="auto"/>
      </w:rPr>
    </w:lvl>
    <w:lvl w:ilvl="2">
      <w:start w:val="1"/>
      <w:numFmt w:val="none"/>
      <w:suff w:val="nothing"/>
      <w:lvlText w:val=""/>
      <w:lvlJc w:val="left"/>
      <w:pPr>
        <w:ind w:left="0" w:firstLine="0"/>
      </w:pPr>
      <w:rPr>
        <w:rFonts w:hint="default"/>
      </w:rPr>
    </w:lvl>
    <w:lvl w:ilvl="3">
      <w:start w:val="1"/>
      <w:numFmt w:val="decimal"/>
      <w:lvlText w:val="%4."/>
      <w:lvlJc w:val="left"/>
      <w:pPr>
        <w:tabs>
          <w:tab w:val="num" w:pos="0"/>
        </w:tabs>
        <w:ind w:left="0" w:firstLine="0"/>
      </w:pPr>
      <w:rPr>
        <w:rFonts w:hint="default"/>
      </w:rPr>
    </w:lvl>
    <w:lvl w:ilvl="4">
      <w:start w:val="1"/>
      <w:numFmt w:val="decimal"/>
      <w:lvlText w:val="%5."/>
      <w:lvlJc w:val="left"/>
      <w:pPr>
        <w:tabs>
          <w:tab w:val="num" w:pos="0"/>
        </w:tabs>
        <w:ind w:left="0" w:firstLine="0"/>
      </w:pPr>
      <w:rPr>
        <w:rFonts w:hint="default"/>
      </w:rPr>
    </w:lvl>
    <w:lvl w:ilvl="5">
      <w:start w:val="1"/>
      <w:numFmt w:val="decimal"/>
      <w:lvlText w:val="%5.%6."/>
      <w:lvlJc w:val="left"/>
      <w:pPr>
        <w:tabs>
          <w:tab w:val="num" w:pos="0"/>
        </w:tabs>
        <w:ind w:left="708" w:hanging="708"/>
      </w:pPr>
      <w:rPr>
        <w:rFonts w:hint="default"/>
      </w:rPr>
    </w:lvl>
    <w:lvl w:ilvl="6">
      <w:start w:val="1"/>
      <w:numFmt w:val="decimal"/>
      <w:lvlText w:val="%5.%6.%7."/>
      <w:lvlJc w:val="left"/>
      <w:pPr>
        <w:tabs>
          <w:tab w:val="num" w:pos="0"/>
        </w:tabs>
        <w:ind w:left="1416" w:hanging="708"/>
      </w:pPr>
      <w:rPr>
        <w:rFonts w:hint="default"/>
      </w:rPr>
    </w:lvl>
    <w:lvl w:ilvl="7">
      <w:start w:val="1"/>
      <w:numFmt w:val="decimal"/>
      <w:lvlText w:val="%5.%6.%7.%8."/>
      <w:lvlJc w:val="left"/>
      <w:pPr>
        <w:tabs>
          <w:tab w:val="num" w:pos="0"/>
        </w:tabs>
        <w:ind w:left="2124" w:hanging="708"/>
      </w:pPr>
      <w:rPr>
        <w:rFonts w:hint="default"/>
      </w:rPr>
    </w:lvl>
    <w:lvl w:ilvl="8">
      <w:start w:val="1"/>
      <w:numFmt w:val="decimal"/>
      <w:lvlText w:val="%5.%6.%7.%8.%9."/>
      <w:lvlJc w:val="left"/>
      <w:pPr>
        <w:tabs>
          <w:tab w:val="num" w:pos="0"/>
        </w:tabs>
        <w:ind w:left="2832" w:hanging="708"/>
      </w:pPr>
      <w:rPr>
        <w:rFonts w:hint="default"/>
      </w:rPr>
    </w:lvl>
  </w:abstractNum>
  <w:abstractNum w:abstractNumId="17">
    <w:nsid w:val="3CC87CF7"/>
    <w:multiLevelType w:val="multilevel"/>
    <w:tmpl w:val="E2D2101A"/>
    <w:name w:val="zzmpAUScheme1||AU Scheme 1|2|3|1|1|2|37||1|2|32||1|2|32||1|2|32||1|2|32||1|2|32||1|2|32||1|2|32||1|2|32||"/>
    <w:lvl w:ilvl="0">
      <w:start w:val="1"/>
      <w:numFmt w:val="decimal"/>
      <w:pStyle w:val="AUScheme1L1"/>
      <w:isLgl/>
      <w:lvlText w:val="%1."/>
      <w:lvlJc w:val="left"/>
      <w:pPr>
        <w:tabs>
          <w:tab w:val="num" w:pos="720"/>
        </w:tabs>
        <w:ind w:left="720" w:hanging="720"/>
      </w:pPr>
      <w:rPr>
        <w:rFonts w:ascii="Arial" w:hAnsi="Arial" w:cs="Arial"/>
        <w:b/>
        <w:i w:val="0"/>
        <w:caps w:val="0"/>
        <w:color w:val="auto"/>
        <w:sz w:val="22"/>
        <w:u w:val="none"/>
      </w:rPr>
    </w:lvl>
    <w:lvl w:ilvl="1">
      <w:start w:val="1"/>
      <w:numFmt w:val="decimal"/>
      <w:pStyle w:val="AUScheme1L2"/>
      <w:lvlText w:val="%1.%2"/>
      <w:lvlJc w:val="left"/>
      <w:pPr>
        <w:tabs>
          <w:tab w:val="num" w:pos="720"/>
        </w:tabs>
        <w:ind w:left="720" w:hanging="720"/>
      </w:pPr>
      <w:rPr>
        <w:rFonts w:ascii="Arial" w:hAnsi="Arial" w:cs="Arial"/>
        <w:b w:val="0"/>
        <w:i w:val="0"/>
        <w:caps w:val="0"/>
        <w:color w:val="auto"/>
        <w:sz w:val="22"/>
        <w:u w:val="none"/>
      </w:rPr>
    </w:lvl>
    <w:lvl w:ilvl="2">
      <w:start w:val="1"/>
      <w:numFmt w:val="lowerLetter"/>
      <w:pStyle w:val="AUScheme1L3"/>
      <w:lvlText w:val="%3)"/>
      <w:lvlJc w:val="left"/>
      <w:pPr>
        <w:tabs>
          <w:tab w:val="num" w:pos="1440"/>
        </w:tabs>
        <w:ind w:left="850" w:hanging="130"/>
      </w:pPr>
      <w:rPr>
        <w:rFonts w:ascii="Arial" w:hAnsi="Arial" w:cs="Arial"/>
        <w:b w:val="0"/>
        <w:i w:val="0"/>
        <w:caps w:val="0"/>
        <w:color w:val="auto"/>
        <w:sz w:val="22"/>
        <w:u w:val="none"/>
      </w:rPr>
    </w:lvl>
    <w:lvl w:ilvl="3">
      <w:start w:val="1"/>
      <w:numFmt w:val="lowerRoman"/>
      <w:pStyle w:val="AUScheme1L4"/>
      <w:lvlText w:val="(%4)"/>
      <w:lvlJc w:val="left"/>
      <w:pPr>
        <w:tabs>
          <w:tab w:val="num" w:pos="2160"/>
        </w:tabs>
        <w:ind w:left="2160" w:hanging="720"/>
      </w:pPr>
      <w:rPr>
        <w:rFonts w:ascii="Arial" w:hAnsi="Arial" w:cs="Arial"/>
        <w:b w:val="0"/>
        <w:i w:val="0"/>
        <w:caps w:val="0"/>
        <w:color w:val="auto"/>
        <w:sz w:val="20"/>
        <w:u w:val="none"/>
      </w:rPr>
    </w:lvl>
    <w:lvl w:ilvl="4">
      <w:start w:val="1"/>
      <w:numFmt w:val="upperLetter"/>
      <w:pStyle w:val="AUScheme1L5"/>
      <w:lvlText w:val="(%5)"/>
      <w:lvlJc w:val="left"/>
      <w:pPr>
        <w:tabs>
          <w:tab w:val="num" w:pos="2880"/>
        </w:tabs>
        <w:ind w:left="2880" w:hanging="720"/>
      </w:pPr>
      <w:rPr>
        <w:rFonts w:ascii="Arial" w:hAnsi="Arial" w:cs="Arial"/>
        <w:b w:val="0"/>
        <w:i w:val="0"/>
        <w:caps w:val="0"/>
        <w:color w:val="auto"/>
        <w:sz w:val="20"/>
        <w:u w:val="none"/>
      </w:rPr>
    </w:lvl>
    <w:lvl w:ilvl="5">
      <w:start w:val="1"/>
      <w:numFmt w:val="upperRoman"/>
      <w:pStyle w:val="AUScheme1L6"/>
      <w:lvlText w:val="(%6)"/>
      <w:lvlJc w:val="left"/>
      <w:pPr>
        <w:tabs>
          <w:tab w:val="num" w:pos="3600"/>
        </w:tabs>
        <w:ind w:left="3600" w:hanging="720"/>
      </w:pPr>
      <w:rPr>
        <w:rFonts w:ascii="Arial" w:hAnsi="Arial" w:cs="Arial"/>
        <w:b w:val="0"/>
        <w:i w:val="0"/>
        <w:caps w:val="0"/>
        <w:color w:val="auto"/>
        <w:sz w:val="20"/>
        <w:u w:val="none"/>
      </w:rPr>
    </w:lvl>
    <w:lvl w:ilvl="6">
      <w:start w:val="1"/>
      <w:numFmt w:val="bullet"/>
      <w:lvlRestart w:val="0"/>
      <w:pStyle w:val="AUScheme1L7"/>
      <w:lvlText w:val="·"/>
      <w:lvlJc w:val="left"/>
      <w:pPr>
        <w:tabs>
          <w:tab w:val="num" w:pos="720"/>
        </w:tabs>
        <w:ind w:left="720" w:hanging="720"/>
      </w:pPr>
      <w:rPr>
        <w:rFonts w:ascii="Symbol" w:hAnsi="Symbol" w:hint="default"/>
        <w:b w:val="0"/>
        <w:i w:val="0"/>
        <w:caps w:val="0"/>
        <w:color w:val="auto"/>
        <w:sz w:val="22"/>
        <w:u w:val="none"/>
      </w:rPr>
    </w:lvl>
    <w:lvl w:ilvl="7">
      <w:start w:val="1"/>
      <w:numFmt w:val="bullet"/>
      <w:lvlRestart w:val="0"/>
      <w:pStyle w:val="AUScheme1L8"/>
      <w:lvlText w:val="·"/>
      <w:lvlJc w:val="left"/>
      <w:pPr>
        <w:tabs>
          <w:tab w:val="num" w:pos="1440"/>
        </w:tabs>
        <w:ind w:left="1440" w:hanging="720"/>
      </w:pPr>
      <w:rPr>
        <w:rFonts w:ascii="Symbol" w:hAnsi="Symbol" w:hint="default"/>
        <w:b w:val="0"/>
        <w:i w:val="0"/>
        <w:caps w:val="0"/>
        <w:color w:val="auto"/>
        <w:sz w:val="22"/>
        <w:u w:val="none"/>
      </w:rPr>
    </w:lvl>
    <w:lvl w:ilvl="8">
      <w:start w:val="1"/>
      <w:numFmt w:val="bullet"/>
      <w:lvlRestart w:val="0"/>
      <w:pStyle w:val="AUScheme1L9"/>
      <w:lvlText w:val="·"/>
      <w:lvlJc w:val="left"/>
      <w:pPr>
        <w:tabs>
          <w:tab w:val="num" w:pos="2160"/>
        </w:tabs>
        <w:ind w:left="2160" w:hanging="720"/>
      </w:pPr>
      <w:rPr>
        <w:rFonts w:ascii="Symbol" w:hAnsi="Symbol" w:hint="default"/>
        <w:b w:val="0"/>
        <w:i w:val="0"/>
        <w:caps w:val="0"/>
        <w:color w:val="auto"/>
        <w:sz w:val="22"/>
        <w:u w:val="none"/>
      </w:rPr>
    </w:lvl>
  </w:abstractNum>
  <w:abstractNum w:abstractNumId="18">
    <w:nsid w:val="3FA563E9"/>
    <w:multiLevelType w:val="hybridMultilevel"/>
    <w:tmpl w:val="0DE8E25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nsid w:val="498A05BF"/>
    <w:multiLevelType w:val="multilevel"/>
    <w:tmpl w:val="2862C274"/>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450"/>
        </w:tabs>
        <w:ind w:left="450" w:hanging="450"/>
      </w:pPr>
      <w:rPr>
        <w:rFonts w:hint="default"/>
        <w:b w:val="0"/>
      </w:rPr>
    </w:lvl>
    <w:lvl w:ilvl="2">
      <w:start w:val="1"/>
      <w:numFmt w:val="decimal"/>
      <w:isLgl/>
      <w:lvlText w:val="%1.%2.%3."/>
      <w:lvlJc w:val="left"/>
      <w:pPr>
        <w:tabs>
          <w:tab w:val="num" w:pos="720"/>
        </w:tabs>
        <w:ind w:left="720" w:hanging="720"/>
      </w:pPr>
      <w:rPr>
        <w:rFonts w:hint="default"/>
        <w:b w:val="0"/>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0">
    <w:nsid w:val="4A3173F9"/>
    <w:multiLevelType w:val="hybridMultilevel"/>
    <w:tmpl w:val="60041110"/>
    <w:lvl w:ilvl="0" w:tplc="D00AA9D8">
      <w:start w:val="1"/>
      <w:numFmt w:val="lowerLetter"/>
      <w:lvlText w:val="%1)"/>
      <w:lvlJc w:val="left"/>
      <w:pPr>
        <w:ind w:left="72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nsid w:val="4FA40EAE"/>
    <w:multiLevelType w:val="multilevel"/>
    <w:tmpl w:val="8CA2CD7C"/>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450"/>
        </w:tabs>
        <w:ind w:left="450" w:hanging="450"/>
      </w:pPr>
      <w:rPr>
        <w:rFonts w:cs="Times New Roman" w:hint="default"/>
        <w:b w:val="0"/>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22">
    <w:nsid w:val="51CD6420"/>
    <w:multiLevelType w:val="hybridMultilevel"/>
    <w:tmpl w:val="02222ACA"/>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3">
    <w:nsid w:val="5666563A"/>
    <w:multiLevelType w:val="hybridMultilevel"/>
    <w:tmpl w:val="40CADB06"/>
    <w:lvl w:ilvl="0" w:tplc="88CA3622">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nsid w:val="57B169F6"/>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5A830D68"/>
    <w:multiLevelType w:val="multilevel"/>
    <w:tmpl w:val="F5705914"/>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bullet"/>
      <w:lvlText w:val=""/>
      <w:lvlJc w:val="left"/>
      <w:pPr>
        <w:tabs>
          <w:tab w:val="num" w:pos="1080"/>
        </w:tabs>
        <w:ind w:left="1080" w:hanging="360"/>
      </w:pPr>
      <w:rPr>
        <w:rFonts w:ascii="Wingdings" w:hAnsi="Wingdings" w:hint="default"/>
      </w:r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6">
    <w:nsid w:val="5B9E023A"/>
    <w:multiLevelType w:val="hybridMultilevel"/>
    <w:tmpl w:val="2CE6BD1A"/>
    <w:lvl w:ilvl="0" w:tplc="04050001">
      <w:start w:val="1"/>
      <w:numFmt w:val="bullet"/>
      <w:lvlText w:val=""/>
      <w:lvlJc w:val="left"/>
      <w:pPr>
        <w:ind w:left="1170" w:hanging="360"/>
      </w:pPr>
      <w:rPr>
        <w:rFonts w:ascii="Symbol" w:hAnsi="Symbol" w:hint="default"/>
      </w:rPr>
    </w:lvl>
    <w:lvl w:ilvl="1" w:tplc="04050003" w:tentative="1">
      <w:start w:val="1"/>
      <w:numFmt w:val="bullet"/>
      <w:lvlText w:val="o"/>
      <w:lvlJc w:val="left"/>
      <w:pPr>
        <w:ind w:left="1890" w:hanging="360"/>
      </w:pPr>
      <w:rPr>
        <w:rFonts w:ascii="Courier New" w:hAnsi="Courier New" w:cs="Courier New" w:hint="default"/>
      </w:rPr>
    </w:lvl>
    <w:lvl w:ilvl="2" w:tplc="04050005" w:tentative="1">
      <w:start w:val="1"/>
      <w:numFmt w:val="bullet"/>
      <w:lvlText w:val=""/>
      <w:lvlJc w:val="left"/>
      <w:pPr>
        <w:ind w:left="2610" w:hanging="360"/>
      </w:pPr>
      <w:rPr>
        <w:rFonts w:ascii="Wingdings" w:hAnsi="Wingdings" w:hint="default"/>
      </w:rPr>
    </w:lvl>
    <w:lvl w:ilvl="3" w:tplc="04050001" w:tentative="1">
      <w:start w:val="1"/>
      <w:numFmt w:val="bullet"/>
      <w:lvlText w:val=""/>
      <w:lvlJc w:val="left"/>
      <w:pPr>
        <w:ind w:left="3330" w:hanging="360"/>
      </w:pPr>
      <w:rPr>
        <w:rFonts w:ascii="Symbol" w:hAnsi="Symbol" w:hint="default"/>
      </w:rPr>
    </w:lvl>
    <w:lvl w:ilvl="4" w:tplc="04050003" w:tentative="1">
      <w:start w:val="1"/>
      <w:numFmt w:val="bullet"/>
      <w:lvlText w:val="o"/>
      <w:lvlJc w:val="left"/>
      <w:pPr>
        <w:ind w:left="4050" w:hanging="360"/>
      </w:pPr>
      <w:rPr>
        <w:rFonts w:ascii="Courier New" w:hAnsi="Courier New" w:cs="Courier New" w:hint="default"/>
      </w:rPr>
    </w:lvl>
    <w:lvl w:ilvl="5" w:tplc="04050005" w:tentative="1">
      <w:start w:val="1"/>
      <w:numFmt w:val="bullet"/>
      <w:lvlText w:val=""/>
      <w:lvlJc w:val="left"/>
      <w:pPr>
        <w:ind w:left="4770" w:hanging="360"/>
      </w:pPr>
      <w:rPr>
        <w:rFonts w:ascii="Wingdings" w:hAnsi="Wingdings" w:hint="default"/>
      </w:rPr>
    </w:lvl>
    <w:lvl w:ilvl="6" w:tplc="04050001" w:tentative="1">
      <w:start w:val="1"/>
      <w:numFmt w:val="bullet"/>
      <w:lvlText w:val=""/>
      <w:lvlJc w:val="left"/>
      <w:pPr>
        <w:ind w:left="5490" w:hanging="360"/>
      </w:pPr>
      <w:rPr>
        <w:rFonts w:ascii="Symbol" w:hAnsi="Symbol" w:hint="default"/>
      </w:rPr>
    </w:lvl>
    <w:lvl w:ilvl="7" w:tplc="04050003" w:tentative="1">
      <w:start w:val="1"/>
      <w:numFmt w:val="bullet"/>
      <w:lvlText w:val="o"/>
      <w:lvlJc w:val="left"/>
      <w:pPr>
        <w:ind w:left="6210" w:hanging="360"/>
      </w:pPr>
      <w:rPr>
        <w:rFonts w:ascii="Courier New" w:hAnsi="Courier New" w:cs="Courier New" w:hint="default"/>
      </w:rPr>
    </w:lvl>
    <w:lvl w:ilvl="8" w:tplc="04050005" w:tentative="1">
      <w:start w:val="1"/>
      <w:numFmt w:val="bullet"/>
      <w:lvlText w:val=""/>
      <w:lvlJc w:val="left"/>
      <w:pPr>
        <w:ind w:left="6930" w:hanging="360"/>
      </w:pPr>
      <w:rPr>
        <w:rFonts w:ascii="Wingdings" w:hAnsi="Wingdings" w:hint="default"/>
      </w:rPr>
    </w:lvl>
  </w:abstractNum>
  <w:abstractNum w:abstractNumId="27">
    <w:nsid w:val="5E8E3231"/>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nsid w:val="60D62DDF"/>
    <w:multiLevelType w:val="hybridMultilevel"/>
    <w:tmpl w:val="F830DBD8"/>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nsid w:val="61BD61FE"/>
    <w:multiLevelType w:val="multilevel"/>
    <w:tmpl w:val="A97A5D88"/>
    <w:name w:val="oksystem"/>
    <w:lvl w:ilvl="0">
      <w:start w:val="1"/>
      <w:numFmt w:val="decimal"/>
      <w:suff w:val="nothing"/>
      <w:lvlText w:val="Článek %1"/>
      <w:lvlJc w:val="center"/>
      <w:pPr>
        <w:ind w:left="0" w:firstLine="288"/>
      </w:pPr>
      <w:rPr>
        <w:rFonts w:hint="default"/>
      </w:rPr>
    </w:lvl>
    <w:lvl w:ilvl="1">
      <w:start w:val="1"/>
      <w:numFmt w:val="decimal"/>
      <w:isLgl/>
      <w:lvlText w:val="%1.%2"/>
      <w:lvlJc w:val="left"/>
      <w:pPr>
        <w:tabs>
          <w:tab w:val="num" w:pos="737"/>
        </w:tabs>
        <w:ind w:left="737" w:hanging="737"/>
      </w:pPr>
      <w:rPr>
        <w:rFonts w:hint="default"/>
        <w:color w:val="auto"/>
      </w:rPr>
    </w:lvl>
    <w:lvl w:ilvl="2">
      <w:start w:val="1"/>
      <w:numFmt w:val="decimal"/>
      <w:suff w:val="nothing"/>
      <w:lvlText w:val="%1.%2.%3"/>
      <w:lvlJc w:val="left"/>
      <w:pPr>
        <w:ind w:left="1531" w:hanging="1191"/>
      </w:pPr>
      <w:rPr>
        <w:rFonts w:hint="default"/>
      </w:rPr>
    </w:lvl>
    <w:lvl w:ilvl="3">
      <w:start w:val="1"/>
      <w:numFmt w:val="decimal"/>
      <w:lvlText w:val="%4."/>
      <w:lvlJc w:val="left"/>
      <w:pPr>
        <w:tabs>
          <w:tab w:val="num" w:pos="0"/>
        </w:tabs>
        <w:ind w:left="0" w:firstLine="0"/>
      </w:pPr>
      <w:rPr>
        <w:rFonts w:hint="default"/>
      </w:rPr>
    </w:lvl>
    <w:lvl w:ilvl="4">
      <w:start w:val="1"/>
      <w:numFmt w:val="decimal"/>
      <w:lvlText w:val="%5."/>
      <w:lvlJc w:val="left"/>
      <w:pPr>
        <w:tabs>
          <w:tab w:val="num" w:pos="0"/>
        </w:tabs>
        <w:ind w:left="0" w:firstLine="0"/>
      </w:pPr>
      <w:rPr>
        <w:rFonts w:hint="default"/>
      </w:rPr>
    </w:lvl>
    <w:lvl w:ilvl="5">
      <w:start w:val="1"/>
      <w:numFmt w:val="decimal"/>
      <w:lvlText w:val="%5.%6."/>
      <w:lvlJc w:val="left"/>
      <w:pPr>
        <w:tabs>
          <w:tab w:val="num" w:pos="0"/>
        </w:tabs>
        <w:ind w:left="708" w:hanging="708"/>
      </w:pPr>
      <w:rPr>
        <w:rFonts w:hint="default"/>
      </w:rPr>
    </w:lvl>
    <w:lvl w:ilvl="6">
      <w:start w:val="1"/>
      <w:numFmt w:val="decimal"/>
      <w:lvlText w:val="%5.%6.%7."/>
      <w:lvlJc w:val="left"/>
      <w:pPr>
        <w:tabs>
          <w:tab w:val="num" w:pos="0"/>
        </w:tabs>
        <w:ind w:left="1416" w:hanging="708"/>
      </w:pPr>
      <w:rPr>
        <w:rFonts w:hint="default"/>
      </w:rPr>
    </w:lvl>
    <w:lvl w:ilvl="7">
      <w:start w:val="1"/>
      <w:numFmt w:val="decimal"/>
      <w:lvlText w:val="%5.%6.%7.%8."/>
      <w:lvlJc w:val="left"/>
      <w:pPr>
        <w:tabs>
          <w:tab w:val="num" w:pos="0"/>
        </w:tabs>
        <w:ind w:left="2124" w:hanging="708"/>
      </w:pPr>
      <w:rPr>
        <w:rFonts w:hint="default"/>
      </w:rPr>
    </w:lvl>
    <w:lvl w:ilvl="8">
      <w:start w:val="1"/>
      <w:numFmt w:val="decimal"/>
      <w:lvlText w:val="%5.%6.%7.%8.%9."/>
      <w:lvlJc w:val="left"/>
      <w:pPr>
        <w:tabs>
          <w:tab w:val="num" w:pos="0"/>
        </w:tabs>
        <w:ind w:left="2832" w:hanging="708"/>
      </w:pPr>
      <w:rPr>
        <w:rFonts w:hint="default"/>
      </w:rPr>
    </w:lvl>
  </w:abstractNum>
  <w:abstractNum w:abstractNumId="30">
    <w:nsid w:val="67C71A8B"/>
    <w:multiLevelType w:val="hybridMultilevel"/>
    <w:tmpl w:val="0DE8E258"/>
    <w:lvl w:ilvl="0" w:tplc="04050017">
      <w:start w:val="1"/>
      <w:numFmt w:val="lowerLetter"/>
      <w:lvlText w:val="%1)"/>
      <w:lvlJc w:val="left"/>
      <w:pPr>
        <w:ind w:left="135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31">
    <w:nsid w:val="67CC3CEB"/>
    <w:multiLevelType w:val="hybridMultilevel"/>
    <w:tmpl w:val="46767082"/>
    <w:lvl w:ilvl="0" w:tplc="FAB0B696">
      <w:numFmt w:val="bullet"/>
      <w:lvlText w:val="-"/>
      <w:lvlJc w:val="left"/>
      <w:pPr>
        <w:ind w:left="720" w:hanging="360"/>
      </w:pPr>
      <w:rPr>
        <w:rFonts w:ascii="Arial" w:eastAsia="Times New Roman" w:hAnsi="Arial" w:cs="Arial" w:hint="default"/>
        <w:b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nsid w:val="6CA66BC5"/>
    <w:multiLevelType w:val="hybridMultilevel"/>
    <w:tmpl w:val="77CE8924"/>
    <w:lvl w:ilvl="0" w:tplc="0409000F">
      <w:start w:val="1"/>
      <w:numFmt w:val="bullet"/>
      <w:pStyle w:val="StyleAfter6pt"/>
      <w:lvlText w:val=""/>
      <w:lvlJc w:val="left"/>
      <w:pPr>
        <w:tabs>
          <w:tab w:val="num" w:pos="363"/>
        </w:tabs>
        <w:ind w:left="363" w:hanging="360"/>
      </w:pPr>
      <w:rPr>
        <w:rFonts w:ascii="Symbol" w:hAnsi="Symbol" w:hint="default"/>
      </w:rPr>
    </w:lvl>
    <w:lvl w:ilvl="1" w:tplc="04090019">
      <w:start w:val="1"/>
      <w:numFmt w:val="bullet"/>
      <w:lvlText w:val="o"/>
      <w:lvlJc w:val="left"/>
      <w:pPr>
        <w:tabs>
          <w:tab w:val="num" w:pos="1083"/>
        </w:tabs>
        <w:ind w:left="1083" w:hanging="360"/>
      </w:pPr>
      <w:rPr>
        <w:rFonts w:ascii="Courier New" w:hAnsi="Courier New" w:cs="Courier New" w:hint="default"/>
      </w:rPr>
    </w:lvl>
    <w:lvl w:ilvl="2" w:tplc="0409001B">
      <w:start w:val="1"/>
      <w:numFmt w:val="bullet"/>
      <w:lvlText w:val=""/>
      <w:lvlJc w:val="left"/>
      <w:pPr>
        <w:tabs>
          <w:tab w:val="num" w:pos="1803"/>
        </w:tabs>
        <w:ind w:left="1803" w:hanging="360"/>
      </w:pPr>
      <w:rPr>
        <w:rFonts w:ascii="Wingdings" w:hAnsi="Wingdings" w:hint="default"/>
      </w:rPr>
    </w:lvl>
    <w:lvl w:ilvl="3" w:tplc="0409000F" w:tentative="1">
      <w:start w:val="1"/>
      <w:numFmt w:val="bullet"/>
      <w:lvlText w:val=""/>
      <w:lvlJc w:val="left"/>
      <w:pPr>
        <w:tabs>
          <w:tab w:val="num" w:pos="2523"/>
        </w:tabs>
        <w:ind w:left="2523" w:hanging="360"/>
      </w:pPr>
      <w:rPr>
        <w:rFonts w:ascii="Symbol" w:hAnsi="Symbol" w:hint="default"/>
      </w:rPr>
    </w:lvl>
    <w:lvl w:ilvl="4" w:tplc="04090019" w:tentative="1">
      <w:start w:val="1"/>
      <w:numFmt w:val="bullet"/>
      <w:lvlText w:val="o"/>
      <w:lvlJc w:val="left"/>
      <w:pPr>
        <w:tabs>
          <w:tab w:val="num" w:pos="3243"/>
        </w:tabs>
        <w:ind w:left="3243" w:hanging="360"/>
      </w:pPr>
      <w:rPr>
        <w:rFonts w:ascii="Courier New" w:hAnsi="Courier New" w:cs="Courier New" w:hint="default"/>
      </w:rPr>
    </w:lvl>
    <w:lvl w:ilvl="5" w:tplc="0409001B" w:tentative="1">
      <w:start w:val="1"/>
      <w:numFmt w:val="bullet"/>
      <w:lvlText w:val=""/>
      <w:lvlJc w:val="left"/>
      <w:pPr>
        <w:tabs>
          <w:tab w:val="num" w:pos="3963"/>
        </w:tabs>
        <w:ind w:left="3963" w:hanging="360"/>
      </w:pPr>
      <w:rPr>
        <w:rFonts w:ascii="Wingdings" w:hAnsi="Wingdings" w:hint="default"/>
      </w:rPr>
    </w:lvl>
    <w:lvl w:ilvl="6" w:tplc="0409000F" w:tentative="1">
      <w:start w:val="1"/>
      <w:numFmt w:val="bullet"/>
      <w:lvlText w:val=""/>
      <w:lvlJc w:val="left"/>
      <w:pPr>
        <w:tabs>
          <w:tab w:val="num" w:pos="4683"/>
        </w:tabs>
        <w:ind w:left="4683" w:hanging="360"/>
      </w:pPr>
      <w:rPr>
        <w:rFonts w:ascii="Symbol" w:hAnsi="Symbol" w:hint="default"/>
      </w:rPr>
    </w:lvl>
    <w:lvl w:ilvl="7" w:tplc="04090019" w:tentative="1">
      <w:start w:val="1"/>
      <w:numFmt w:val="bullet"/>
      <w:lvlText w:val="o"/>
      <w:lvlJc w:val="left"/>
      <w:pPr>
        <w:tabs>
          <w:tab w:val="num" w:pos="5403"/>
        </w:tabs>
        <w:ind w:left="5403" w:hanging="360"/>
      </w:pPr>
      <w:rPr>
        <w:rFonts w:ascii="Courier New" w:hAnsi="Courier New" w:cs="Courier New" w:hint="default"/>
      </w:rPr>
    </w:lvl>
    <w:lvl w:ilvl="8" w:tplc="0409001B" w:tentative="1">
      <w:start w:val="1"/>
      <w:numFmt w:val="bullet"/>
      <w:lvlText w:val=""/>
      <w:lvlJc w:val="left"/>
      <w:pPr>
        <w:tabs>
          <w:tab w:val="num" w:pos="6123"/>
        </w:tabs>
        <w:ind w:left="6123" w:hanging="360"/>
      </w:pPr>
      <w:rPr>
        <w:rFonts w:ascii="Wingdings" w:hAnsi="Wingdings" w:hint="default"/>
      </w:rPr>
    </w:lvl>
  </w:abstractNum>
  <w:abstractNum w:abstractNumId="33">
    <w:nsid w:val="6EDD6644"/>
    <w:multiLevelType w:val="hybridMultilevel"/>
    <w:tmpl w:val="01F0A92C"/>
    <w:lvl w:ilvl="0" w:tplc="04050005">
      <w:start w:val="1"/>
      <w:numFmt w:val="bullet"/>
      <w:lvlText w:val=""/>
      <w:lvlJc w:val="left"/>
      <w:pPr>
        <w:ind w:left="1145" w:hanging="360"/>
      </w:pPr>
      <w:rPr>
        <w:rFonts w:ascii="Wingdings" w:hAnsi="Wingdings"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34">
    <w:nsid w:val="73321C06"/>
    <w:multiLevelType w:val="multilevel"/>
    <w:tmpl w:val="29CCDC6C"/>
    <w:lvl w:ilvl="0">
      <w:start w:val="1"/>
      <w:numFmt w:val="bullet"/>
      <w:pStyle w:val="odrazka1lvl"/>
      <w:lvlText w:val=""/>
      <w:lvlJc w:val="left"/>
      <w:pPr>
        <w:ind w:left="1074" w:hanging="360"/>
      </w:pPr>
      <w:rPr>
        <w:rFonts w:ascii="Wingdings" w:hAnsi="Wingdings" w:hint="default"/>
      </w:rPr>
    </w:lvl>
    <w:lvl w:ilvl="1">
      <w:start w:val="1"/>
      <w:numFmt w:val="bullet"/>
      <w:pStyle w:val="odrazka2lvl"/>
      <w:lvlText w:val=""/>
      <w:lvlJc w:val="left"/>
      <w:pPr>
        <w:ind w:left="918" w:firstLine="156"/>
      </w:pPr>
      <w:rPr>
        <w:rFonts w:ascii="Wingdings" w:hAnsi="Wingdings" w:hint="default"/>
        <w:sz w:val="12"/>
      </w:rPr>
    </w:lvl>
    <w:lvl w:ilvl="2">
      <w:start w:val="1"/>
      <w:numFmt w:val="bullet"/>
      <w:pStyle w:val="odrazka3lvl"/>
      <w:lvlText w:val="-"/>
      <w:lvlJc w:val="left"/>
      <w:pPr>
        <w:ind w:left="1434" w:hanging="363"/>
      </w:pPr>
      <w:rPr>
        <w:rFonts w:ascii="Calibri" w:hAnsi="Calibri" w:hint="default"/>
      </w:rPr>
    </w:lvl>
    <w:lvl w:ilvl="3">
      <w:start w:val="1"/>
      <w:numFmt w:val="bullet"/>
      <w:lvlText w:val=""/>
      <w:lvlJc w:val="left"/>
      <w:pPr>
        <w:ind w:left="2154" w:hanging="360"/>
      </w:pPr>
      <w:rPr>
        <w:rFonts w:ascii="Symbol" w:hAnsi="Symbol" w:hint="default"/>
      </w:rPr>
    </w:lvl>
    <w:lvl w:ilvl="4">
      <w:start w:val="1"/>
      <w:numFmt w:val="bullet"/>
      <w:lvlText w:val=""/>
      <w:lvlJc w:val="left"/>
      <w:pPr>
        <w:ind w:left="2514" w:hanging="360"/>
      </w:pPr>
      <w:rPr>
        <w:rFonts w:ascii="Symbol" w:hAnsi="Symbol" w:hint="default"/>
      </w:rPr>
    </w:lvl>
    <w:lvl w:ilvl="5">
      <w:start w:val="1"/>
      <w:numFmt w:val="bullet"/>
      <w:lvlText w:val=""/>
      <w:lvlJc w:val="left"/>
      <w:pPr>
        <w:ind w:left="2874" w:hanging="360"/>
      </w:pPr>
      <w:rPr>
        <w:rFonts w:ascii="Wingdings" w:hAnsi="Wingdings" w:hint="default"/>
      </w:rPr>
    </w:lvl>
    <w:lvl w:ilvl="6">
      <w:start w:val="1"/>
      <w:numFmt w:val="bullet"/>
      <w:lvlText w:val=""/>
      <w:lvlJc w:val="left"/>
      <w:pPr>
        <w:ind w:left="3234" w:hanging="360"/>
      </w:pPr>
      <w:rPr>
        <w:rFonts w:ascii="Wingdings" w:hAnsi="Wingdings" w:hint="default"/>
      </w:rPr>
    </w:lvl>
    <w:lvl w:ilvl="7">
      <w:start w:val="1"/>
      <w:numFmt w:val="bullet"/>
      <w:lvlText w:val=""/>
      <w:lvlJc w:val="left"/>
      <w:pPr>
        <w:ind w:left="3594" w:hanging="360"/>
      </w:pPr>
      <w:rPr>
        <w:rFonts w:ascii="Symbol" w:hAnsi="Symbol" w:hint="default"/>
      </w:rPr>
    </w:lvl>
    <w:lvl w:ilvl="8">
      <w:start w:val="1"/>
      <w:numFmt w:val="bullet"/>
      <w:lvlText w:val=""/>
      <w:lvlJc w:val="left"/>
      <w:pPr>
        <w:ind w:left="3954" w:hanging="360"/>
      </w:pPr>
      <w:rPr>
        <w:rFonts w:ascii="Symbol" w:hAnsi="Symbol" w:hint="default"/>
      </w:rPr>
    </w:lvl>
  </w:abstractNum>
  <w:abstractNum w:abstractNumId="35">
    <w:nsid w:val="758F35C2"/>
    <w:multiLevelType w:val="multilevel"/>
    <w:tmpl w:val="8580E580"/>
    <w:name w:val="oksystem"/>
    <w:lvl w:ilvl="0">
      <w:start w:val="1"/>
      <w:numFmt w:val="decimal"/>
      <w:suff w:val="nothing"/>
      <w:lvlText w:val="Článek %1"/>
      <w:lvlJc w:val="center"/>
      <w:pPr>
        <w:ind w:left="0" w:firstLine="288"/>
      </w:pPr>
      <w:rPr>
        <w:rFonts w:hint="default"/>
      </w:rPr>
    </w:lvl>
    <w:lvl w:ilvl="1">
      <w:start w:val="1"/>
      <w:numFmt w:val="decimal"/>
      <w:isLgl/>
      <w:lvlText w:val="%1.%2"/>
      <w:lvlJc w:val="left"/>
      <w:pPr>
        <w:tabs>
          <w:tab w:val="num" w:pos="737"/>
        </w:tabs>
        <w:ind w:left="737" w:hanging="737"/>
      </w:pPr>
      <w:rPr>
        <w:rFonts w:hint="default"/>
        <w:color w:val="auto"/>
      </w:rPr>
    </w:lvl>
    <w:lvl w:ilvl="2">
      <w:start w:val="1"/>
      <w:numFmt w:val="decimal"/>
      <w:isLgl/>
      <w:suff w:val="nothing"/>
      <w:lvlText w:val="%1.%2.%3"/>
      <w:lvlJc w:val="left"/>
      <w:pPr>
        <w:ind w:left="1531" w:hanging="1191"/>
      </w:pPr>
      <w:rPr>
        <w:rFonts w:hint="default"/>
      </w:rPr>
    </w:lvl>
    <w:lvl w:ilvl="3">
      <w:start w:val="1"/>
      <w:numFmt w:val="decimal"/>
      <w:lvlText w:val="%4."/>
      <w:lvlJc w:val="left"/>
      <w:pPr>
        <w:tabs>
          <w:tab w:val="num" w:pos="0"/>
        </w:tabs>
        <w:ind w:left="0" w:firstLine="0"/>
      </w:pPr>
      <w:rPr>
        <w:rFonts w:hint="default"/>
      </w:rPr>
    </w:lvl>
    <w:lvl w:ilvl="4">
      <w:start w:val="1"/>
      <w:numFmt w:val="decimal"/>
      <w:lvlText w:val="%5."/>
      <w:lvlJc w:val="left"/>
      <w:pPr>
        <w:tabs>
          <w:tab w:val="num" w:pos="0"/>
        </w:tabs>
        <w:ind w:left="0" w:firstLine="0"/>
      </w:pPr>
      <w:rPr>
        <w:rFonts w:hint="default"/>
      </w:rPr>
    </w:lvl>
    <w:lvl w:ilvl="5">
      <w:start w:val="1"/>
      <w:numFmt w:val="decimal"/>
      <w:lvlText w:val="%5.%6."/>
      <w:lvlJc w:val="left"/>
      <w:pPr>
        <w:tabs>
          <w:tab w:val="num" w:pos="0"/>
        </w:tabs>
        <w:ind w:left="708" w:hanging="708"/>
      </w:pPr>
      <w:rPr>
        <w:rFonts w:hint="default"/>
      </w:rPr>
    </w:lvl>
    <w:lvl w:ilvl="6">
      <w:start w:val="1"/>
      <w:numFmt w:val="decimal"/>
      <w:lvlText w:val="%5.%6.%7."/>
      <w:lvlJc w:val="left"/>
      <w:pPr>
        <w:tabs>
          <w:tab w:val="num" w:pos="0"/>
        </w:tabs>
        <w:ind w:left="1416" w:hanging="708"/>
      </w:pPr>
      <w:rPr>
        <w:rFonts w:hint="default"/>
      </w:rPr>
    </w:lvl>
    <w:lvl w:ilvl="7">
      <w:start w:val="1"/>
      <w:numFmt w:val="decimal"/>
      <w:lvlText w:val="%5.%6.%7.%8."/>
      <w:lvlJc w:val="left"/>
      <w:pPr>
        <w:tabs>
          <w:tab w:val="num" w:pos="0"/>
        </w:tabs>
        <w:ind w:left="2124" w:hanging="708"/>
      </w:pPr>
      <w:rPr>
        <w:rFonts w:hint="default"/>
      </w:rPr>
    </w:lvl>
    <w:lvl w:ilvl="8">
      <w:start w:val="1"/>
      <w:numFmt w:val="decimal"/>
      <w:lvlText w:val="%5.%6.%7.%8.%9."/>
      <w:lvlJc w:val="left"/>
      <w:pPr>
        <w:tabs>
          <w:tab w:val="num" w:pos="0"/>
        </w:tabs>
        <w:ind w:left="2832" w:hanging="708"/>
      </w:pPr>
      <w:rPr>
        <w:rFonts w:hint="default"/>
      </w:rPr>
    </w:lvl>
  </w:abstractNum>
  <w:abstractNum w:abstractNumId="36">
    <w:nsid w:val="76475233"/>
    <w:multiLevelType w:val="hybridMultilevel"/>
    <w:tmpl w:val="C05ACF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68A5A48"/>
    <w:multiLevelType w:val="hybridMultilevel"/>
    <w:tmpl w:val="7AFA307C"/>
    <w:lvl w:ilvl="0" w:tplc="D78CC6D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86C0FC0"/>
    <w:multiLevelType w:val="hybridMultilevel"/>
    <w:tmpl w:val="37C6F850"/>
    <w:lvl w:ilvl="0" w:tplc="E25C6AD8">
      <w:start w:val="165"/>
      <w:numFmt w:val="bullet"/>
      <w:lvlText w:val="-"/>
      <w:lvlJc w:val="left"/>
      <w:pPr>
        <w:ind w:left="720" w:hanging="360"/>
      </w:pPr>
      <w:rPr>
        <w:rFonts w:ascii="Arial" w:eastAsia="Calibri"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nsid w:val="7C9358B6"/>
    <w:multiLevelType w:val="multilevel"/>
    <w:tmpl w:val="BB08BEAC"/>
    <w:name w:val="oksystem32"/>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450"/>
        </w:tabs>
        <w:ind w:left="450" w:hanging="45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40">
    <w:nsid w:val="7C952829"/>
    <w:multiLevelType w:val="hybridMultilevel"/>
    <w:tmpl w:val="FE5809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16"/>
  </w:num>
  <w:num w:numId="3">
    <w:abstractNumId w:val="35"/>
  </w:num>
  <w:num w:numId="4">
    <w:abstractNumId w:val="10"/>
  </w:num>
  <w:num w:numId="5">
    <w:abstractNumId w:val="30"/>
  </w:num>
  <w:num w:numId="6">
    <w:abstractNumId w:val="25"/>
  </w:num>
  <w:num w:numId="7">
    <w:abstractNumId w:val="18"/>
  </w:num>
  <w:num w:numId="8">
    <w:abstractNumId w:val="0"/>
  </w:num>
  <w:num w:numId="9">
    <w:abstractNumId w:val="36"/>
  </w:num>
  <w:num w:numId="10">
    <w:abstractNumId w:val="40"/>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num>
  <w:num w:numId="13">
    <w:abstractNumId w:val="26"/>
  </w:num>
  <w:num w:numId="14">
    <w:abstractNumId w:val="15"/>
  </w:num>
  <w:num w:numId="15">
    <w:abstractNumId w:val="3"/>
  </w:num>
  <w:num w:numId="16">
    <w:abstractNumId w:val="34"/>
  </w:num>
  <w:num w:numId="17">
    <w:abstractNumId w:val="21"/>
  </w:num>
  <w:num w:numId="18">
    <w:abstractNumId w:val="8"/>
  </w:num>
  <w:num w:numId="19">
    <w:abstractNumId w:val="38"/>
  </w:num>
  <w:num w:numId="20">
    <w:abstractNumId w:val="12"/>
  </w:num>
  <w:num w:numId="21">
    <w:abstractNumId w:val="2"/>
  </w:num>
  <w:num w:numId="22">
    <w:abstractNumId w:val="14"/>
  </w:num>
  <w:num w:numId="23">
    <w:abstractNumId w:val="33"/>
  </w:num>
  <w:num w:numId="24">
    <w:abstractNumId w:val="24"/>
  </w:num>
  <w:num w:numId="25">
    <w:abstractNumId w:val="19"/>
  </w:num>
  <w:num w:numId="26">
    <w:abstractNumId w:val="20"/>
  </w:num>
  <w:num w:numId="27">
    <w:abstractNumId w:val="1"/>
  </w:num>
  <w:num w:numId="28">
    <w:abstractNumId w:val="11"/>
  </w:num>
  <w:num w:numId="29">
    <w:abstractNumId w:val="7"/>
  </w:num>
  <w:num w:numId="30">
    <w:abstractNumId w:val="28"/>
  </w:num>
  <w:num w:numId="31">
    <w:abstractNumId w:val="5"/>
  </w:num>
  <w:num w:numId="32">
    <w:abstractNumId w:val="13"/>
  </w:num>
  <w:num w:numId="33">
    <w:abstractNumId w:val="31"/>
  </w:num>
  <w:num w:numId="34">
    <w:abstractNumId w:val="27"/>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num>
  <w:num w:numId="37">
    <w:abstractNumId w:val="37"/>
  </w:num>
  <w:num w:numId="38">
    <w:abstractNumId w:val="6"/>
  </w:num>
  <w:num w:numId="39">
    <w:abstractNumId w:val="23"/>
  </w:num>
  <w:num w:numId="40">
    <w:abstractNumId w:val="34"/>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dmin SSRZ">
    <w15:presenceInfo w15:providerId="Windows Live" w15:userId="475171758ef0d38e"/>
  </w15:person>
  <w15:person w15:author="Michal Kotrouš">
    <w15:presenceInfo w15:providerId="None" w15:userId="Michal Kotrouš"/>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0"/>
  <w:doNotTrackFormatting/>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O3MDEzMjQ3tzQ0MTRV0lEKTi0uzszPAykwqwUAgGg+VywAAAA="/>
    <w:docVar w:name="ForteTempFile" w:val="C:\Users\devsbrown\AppData\Local\Temp\829a9fcc-0124-4738-808b-b3553dc9346c.docx"/>
    <w:docVar w:name="zzmp10LastTrailerInserted" w:val="^`~#mp!@⌑F⌓#⌟┛┥5@3~ŔmÌL⌌B⌔Lúp*6m8E⌕⌞x(⌛Q!S‥¹ŕT⌡e#˝&amp;7O@¤ø|þ5ÀÇÚƓS⌝rÓH\¸qæ\E¡Í⌒¨vÓZ⌡fxÊ“⌒⌘-­⌗^W4ä‡⌝9⌏£Ţ.Úy¬H1š&lt;ø‟WÓ⌂Ö+UíæW;‛⌜ª5UOéPµïtHÕ⌡Ã´øizÄÔ?÷⌚ÕZ8¬3uçcÊAa&gt;ê¾&lt;.ët•ÕQûA¹c/⌠í}í½ì_ËnßÚ⌑℩õàß2&lt;çá⌠Lä´Qü·ð~ÖÒm®Ìlp¿ÿ4Äp¯xÉ⌡Dô£ŔP‛¤⌚|ÛÀ⌜_ÞUó⌆­G87O011"/>
    <w:docVar w:name="zzmp10LastTrailerInserted_1078" w:val="^`~#mp!@⌑F⌓#⌟┛┥5@3~ŔmÌL⌌B⌔Lúp*6m8E⌕⌞x(⌛Q!S‥¹ŕT⌡e#˝&amp;7O@¤ø|þ5ÀÇÚƓS⌝rÓH\¸qæ\E¡Í⌒¨vÓZ⌡fxÊ“⌒⌘-­⌗^W4ä‡⌝9⌏£Ţ.Úy¬H1š&lt;ø‟WÓ⌂Ö+UíæW;‛⌜ª5UOéPµïtHÕ⌡Ã´øizÄÔ?÷⌚ÕZ8¬3uçcÊAa&gt;ê¾&lt;.ët•ÕQûA¹c/⌠í}í½ì_ËnßÚ⌑℩õàß2&lt;çá⌠Lä´Qü·ð~ÖÒm®Ìlp¿ÿ4Äp¯xÉ⌡Dô£ŔP‛¤⌚|ÛÀ⌜_ÞUó⌆­G87O011"/>
    <w:docVar w:name="zzmp10mSEGsValidated" w:val="1"/>
  </w:docVars>
  <w:rsids>
    <w:rsidRoot w:val="0049494C"/>
    <w:rsid w:val="0000018A"/>
    <w:rsid w:val="00000CD1"/>
    <w:rsid w:val="00002F07"/>
    <w:rsid w:val="00004350"/>
    <w:rsid w:val="000054AB"/>
    <w:rsid w:val="000062CA"/>
    <w:rsid w:val="00006A88"/>
    <w:rsid w:val="00010212"/>
    <w:rsid w:val="00012CEA"/>
    <w:rsid w:val="00021C6E"/>
    <w:rsid w:val="000241FA"/>
    <w:rsid w:val="00024ADB"/>
    <w:rsid w:val="00024F58"/>
    <w:rsid w:val="00026630"/>
    <w:rsid w:val="00027777"/>
    <w:rsid w:val="00027D83"/>
    <w:rsid w:val="000310D5"/>
    <w:rsid w:val="00033BD8"/>
    <w:rsid w:val="00034328"/>
    <w:rsid w:val="0003463C"/>
    <w:rsid w:val="00035288"/>
    <w:rsid w:val="00037595"/>
    <w:rsid w:val="0004005D"/>
    <w:rsid w:val="000429C5"/>
    <w:rsid w:val="00043A4C"/>
    <w:rsid w:val="00045731"/>
    <w:rsid w:val="00046174"/>
    <w:rsid w:val="00046D1B"/>
    <w:rsid w:val="00047615"/>
    <w:rsid w:val="0004773D"/>
    <w:rsid w:val="0005085B"/>
    <w:rsid w:val="00055D95"/>
    <w:rsid w:val="00057707"/>
    <w:rsid w:val="000577E6"/>
    <w:rsid w:val="00060F83"/>
    <w:rsid w:val="00061751"/>
    <w:rsid w:val="00062083"/>
    <w:rsid w:val="000628D2"/>
    <w:rsid w:val="0006396D"/>
    <w:rsid w:val="00064394"/>
    <w:rsid w:val="00066A8D"/>
    <w:rsid w:val="00067CDB"/>
    <w:rsid w:val="00067EEC"/>
    <w:rsid w:val="00072A0C"/>
    <w:rsid w:val="00072A41"/>
    <w:rsid w:val="000747DA"/>
    <w:rsid w:val="00076250"/>
    <w:rsid w:val="0007715E"/>
    <w:rsid w:val="00077940"/>
    <w:rsid w:val="00083DBF"/>
    <w:rsid w:val="00083EC6"/>
    <w:rsid w:val="0008493D"/>
    <w:rsid w:val="00086E22"/>
    <w:rsid w:val="000907F2"/>
    <w:rsid w:val="00094431"/>
    <w:rsid w:val="0009716E"/>
    <w:rsid w:val="000A1CE1"/>
    <w:rsid w:val="000A2349"/>
    <w:rsid w:val="000A3119"/>
    <w:rsid w:val="000A4C72"/>
    <w:rsid w:val="000A5825"/>
    <w:rsid w:val="000A6408"/>
    <w:rsid w:val="000B064C"/>
    <w:rsid w:val="000B2704"/>
    <w:rsid w:val="000B3DD0"/>
    <w:rsid w:val="000B5E41"/>
    <w:rsid w:val="000B6633"/>
    <w:rsid w:val="000B7169"/>
    <w:rsid w:val="000C047B"/>
    <w:rsid w:val="000C17AA"/>
    <w:rsid w:val="000C2D1F"/>
    <w:rsid w:val="000C4667"/>
    <w:rsid w:val="000C58DD"/>
    <w:rsid w:val="000C65F7"/>
    <w:rsid w:val="000C6B23"/>
    <w:rsid w:val="000D14D5"/>
    <w:rsid w:val="000D33F2"/>
    <w:rsid w:val="000D489F"/>
    <w:rsid w:val="000D4C94"/>
    <w:rsid w:val="000D4E02"/>
    <w:rsid w:val="000D5AC6"/>
    <w:rsid w:val="000D5DDC"/>
    <w:rsid w:val="000E01F0"/>
    <w:rsid w:val="000E45AF"/>
    <w:rsid w:val="000E5A95"/>
    <w:rsid w:val="000E6B50"/>
    <w:rsid w:val="000F048E"/>
    <w:rsid w:val="000F1A6E"/>
    <w:rsid w:val="000F478C"/>
    <w:rsid w:val="000F6376"/>
    <w:rsid w:val="001000EA"/>
    <w:rsid w:val="00101374"/>
    <w:rsid w:val="00102899"/>
    <w:rsid w:val="00102FFF"/>
    <w:rsid w:val="00104A22"/>
    <w:rsid w:val="00106FB2"/>
    <w:rsid w:val="00107EC8"/>
    <w:rsid w:val="00113E2F"/>
    <w:rsid w:val="00114420"/>
    <w:rsid w:val="001154C2"/>
    <w:rsid w:val="00124202"/>
    <w:rsid w:val="0012544F"/>
    <w:rsid w:val="00133885"/>
    <w:rsid w:val="00133F08"/>
    <w:rsid w:val="00135D3E"/>
    <w:rsid w:val="00136397"/>
    <w:rsid w:val="001367AE"/>
    <w:rsid w:val="00137646"/>
    <w:rsid w:val="00141092"/>
    <w:rsid w:val="00142854"/>
    <w:rsid w:val="001428F5"/>
    <w:rsid w:val="00143BF7"/>
    <w:rsid w:val="0014593C"/>
    <w:rsid w:val="0014765D"/>
    <w:rsid w:val="00151D9F"/>
    <w:rsid w:val="00152096"/>
    <w:rsid w:val="0015319E"/>
    <w:rsid w:val="00154AAB"/>
    <w:rsid w:val="00156122"/>
    <w:rsid w:val="001600AA"/>
    <w:rsid w:val="001608B7"/>
    <w:rsid w:val="00160EAA"/>
    <w:rsid w:val="00161C5A"/>
    <w:rsid w:val="00161D7A"/>
    <w:rsid w:val="0016374E"/>
    <w:rsid w:val="001650D3"/>
    <w:rsid w:val="00166605"/>
    <w:rsid w:val="00166669"/>
    <w:rsid w:val="00167023"/>
    <w:rsid w:val="0016789D"/>
    <w:rsid w:val="00170F3F"/>
    <w:rsid w:val="00171026"/>
    <w:rsid w:val="001728A5"/>
    <w:rsid w:val="0017481A"/>
    <w:rsid w:val="00175673"/>
    <w:rsid w:val="001779B1"/>
    <w:rsid w:val="00177CC6"/>
    <w:rsid w:val="00183F36"/>
    <w:rsid w:val="00192276"/>
    <w:rsid w:val="00193B6E"/>
    <w:rsid w:val="00195A86"/>
    <w:rsid w:val="0019633E"/>
    <w:rsid w:val="00196941"/>
    <w:rsid w:val="00197217"/>
    <w:rsid w:val="001A117B"/>
    <w:rsid w:val="001A2C18"/>
    <w:rsid w:val="001A4FCB"/>
    <w:rsid w:val="001A53FA"/>
    <w:rsid w:val="001A595C"/>
    <w:rsid w:val="001A6060"/>
    <w:rsid w:val="001B15A6"/>
    <w:rsid w:val="001B2CE7"/>
    <w:rsid w:val="001B3199"/>
    <w:rsid w:val="001B4177"/>
    <w:rsid w:val="001B45FD"/>
    <w:rsid w:val="001B4B71"/>
    <w:rsid w:val="001B5233"/>
    <w:rsid w:val="001B5304"/>
    <w:rsid w:val="001B66D9"/>
    <w:rsid w:val="001B6F11"/>
    <w:rsid w:val="001B7BD0"/>
    <w:rsid w:val="001C0E36"/>
    <w:rsid w:val="001C1006"/>
    <w:rsid w:val="001C18BD"/>
    <w:rsid w:val="001C1FDC"/>
    <w:rsid w:val="001C4F4F"/>
    <w:rsid w:val="001C5028"/>
    <w:rsid w:val="001C5866"/>
    <w:rsid w:val="001C5C78"/>
    <w:rsid w:val="001C6345"/>
    <w:rsid w:val="001C7906"/>
    <w:rsid w:val="001D0932"/>
    <w:rsid w:val="001D6231"/>
    <w:rsid w:val="001E15F1"/>
    <w:rsid w:val="001E4102"/>
    <w:rsid w:val="001E633E"/>
    <w:rsid w:val="001E77D6"/>
    <w:rsid w:val="001E7871"/>
    <w:rsid w:val="001F0654"/>
    <w:rsid w:val="001F0C91"/>
    <w:rsid w:val="001F0F68"/>
    <w:rsid w:val="001F2803"/>
    <w:rsid w:val="001F3264"/>
    <w:rsid w:val="001F419B"/>
    <w:rsid w:val="001F52BE"/>
    <w:rsid w:val="001F5696"/>
    <w:rsid w:val="001F5734"/>
    <w:rsid w:val="001F6020"/>
    <w:rsid w:val="0020008D"/>
    <w:rsid w:val="002000D0"/>
    <w:rsid w:val="002017E2"/>
    <w:rsid w:val="0020216E"/>
    <w:rsid w:val="00202179"/>
    <w:rsid w:val="00204EB3"/>
    <w:rsid w:val="002057A8"/>
    <w:rsid w:val="00205DBF"/>
    <w:rsid w:val="0020709F"/>
    <w:rsid w:val="002106D5"/>
    <w:rsid w:val="00210C3B"/>
    <w:rsid w:val="00211B0F"/>
    <w:rsid w:val="0021291B"/>
    <w:rsid w:val="0021308B"/>
    <w:rsid w:val="00213FF4"/>
    <w:rsid w:val="00214C64"/>
    <w:rsid w:val="002157D1"/>
    <w:rsid w:val="00216567"/>
    <w:rsid w:val="00221D7B"/>
    <w:rsid w:val="00224703"/>
    <w:rsid w:val="00224956"/>
    <w:rsid w:val="002249F7"/>
    <w:rsid w:val="00224C6E"/>
    <w:rsid w:val="00225885"/>
    <w:rsid w:val="0022646E"/>
    <w:rsid w:val="00226882"/>
    <w:rsid w:val="00227181"/>
    <w:rsid w:val="002314D1"/>
    <w:rsid w:val="00236FCA"/>
    <w:rsid w:val="002378C1"/>
    <w:rsid w:val="00240BEB"/>
    <w:rsid w:val="00242B43"/>
    <w:rsid w:val="00244AE4"/>
    <w:rsid w:val="0024705D"/>
    <w:rsid w:val="0024734C"/>
    <w:rsid w:val="002506CF"/>
    <w:rsid w:val="00250E5C"/>
    <w:rsid w:val="00252996"/>
    <w:rsid w:val="00253CC7"/>
    <w:rsid w:val="0025610B"/>
    <w:rsid w:val="0025672C"/>
    <w:rsid w:val="0025717B"/>
    <w:rsid w:val="002572DD"/>
    <w:rsid w:val="00260311"/>
    <w:rsid w:val="002635A7"/>
    <w:rsid w:val="002661E2"/>
    <w:rsid w:val="00266974"/>
    <w:rsid w:val="00270469"/>
    <w:rsid w:val="00270C06"/>
    <w:rsid w:val="0027330A"/>
    <w:rsid w:val="00273F15"/>
    <w:rsid w:val="002753AB"/>
    <w:rsid w:val="00275C86"/>
    <w:rsid w:val="00276A6E"/>
    <w:rsid w:val="00281F4C"/>
    <w:rsid w:val="0028269B"/>
    <w:rsid w:val="00283731"/>
    <w:rsid w:val="002855A6"/>
    <w:rsid w:val="002912B7"/>
    <w:rsid w:val="0029316D"/>
    <w:rsid w:val="00294354"/>
    <w:rsid w:val="002943E3"/>
    <w:rsid w:val="00297990"/>
    <w:rsid w:val="002A5E7B"/>
    <w:rsid w:val="002A64AA"/>
    <w:rsid w:val="002A72EF"/>
    <w:rsid w:val="002A771D"/>
    <w:rsid w:val="002B0831"/>
    <w:rsid w:val="002B0F36"/>
    <w:rsid w:val="002B1666"/>
    <w:rsid w:val="002B2581"/>
    <w:rsid w:val="002B5F79"/>
    <w:rsid w:val="002B74D2"/>
    <w:rsid w:val="002B7B10"/>
    <w:rsid w:val="002C0B1E"/>
    <w:rsid w:val="002C36A6"/>
    <w:rsid w:val="002C3D98"/>
    <w:rsid w:val="002C6812"/>
    <w:rsid w:val="002D1E06"/>
    <w:rsid w:val="002D29F8"/>
    <w:rsid w:val="002D2EB3"/>
    <w:rsid w:val="002D3158"/>
    <w:rsid w:val="002D497A"/>
    <w:rsid w:val="002D697F"/>
    <w:rsid w:val="002E072D"/>
    <w:rsid w:val="002E3288"/>
    <w:rsid w:val="002E3B1C"/>
    <w:rsid w:val="002E585D"/>
    <w:rsid w:val="002E593E"/>
    <w:rsid w:val="002E5D30"/>
    <w:rsid w:val="002E6AA7"/>
    <w:rsid w:val="002F0153"/>
    <w:rsid w:val="002F3A27"/>
    <w:rsid w:val="002F6881"/>
    <w:rsid w:val="002F717D"/>
    <w:rsid w:val="002F734F"/>
    <w:rsid w:val="00303F34"/>
    <w:rsid w:val="003065B9"/>
    <w:rsid w:val="00306FA7"/>
    <w:rsid w:val="00307461"/>
    <w:rsid w:val="0031076A"/>
    <w:rsid w:val="0031631C"/>
    <w:rsid w:val="00316502"/>
    <w:rsid w:val="003166A7"/>
    <w:rsid w:val="003173D6"/>
    <w:rsid w:val="00317DD0"/>
    <w:rsid w:val="00320A43"/>
    <w:rsid w:val="00321A8E"/>
    <w:rsid w:val="003221AE"/>
    <w:rsid w:val="00322F1F"/>
    <w:rsid w:val="00331107"/>
    <w:rsid w:val="00331DF0"/>
    <w:rsid w:val="00335E23"/>
    <w:rsid w:val="00335E3D"/>
    <w:rsid w:val="003374CC"/>
    <w:rsid w:val="00340F9F"/>
    <w:rsid w:val="003412F9"/>
    <w:rsid w:val="00341D26"/>
    <w:rsid w:val="003430EF"/>
    <w:rsid w:val="0034486E"/>
    <w:rsid w:val="003448F6"/>
    <w:rsid w:val="00344F2A"/>
    <w:rsid w:val="0034601F"/>
    <w:rsid w:val="00346117"/>
    <w:rsid w:val="00346D56"/>
    <w:rsid w:val="003474F4"/>
    <w:rsid w:val="003509A2"/>
    <w:rsid w:val="003514A6"/>
    <w:rsid w:val="00353413"/>
    <w:rsid w:val="0035473F"/>
    <w:rsid w:val="0035505D"/>
    <w:rsid w:val="003552C9"/>
    <w:rsid w:val="00357F5F"/>
    <w:rsid w:val="00360792"/>
    <w:rsid w:val="003636A1"/>
    <w:rsid w:val="00370C11"/>
    <w:rsid w:val="003710AA"/>
    <w:rsid w:val="0037231A"/>
    <w:rsid w:val="00372ED6"/>
    <w:rsid w:val="00373F3E"/>
    <w:rsid w:val="00375779"/>
    <w:rsid w:val="00377A71"/>
    <w:rsid w:val="00381F51"/>
    <w:rsid w:val="00382AA0"/>
    <w:rsid w:val="00386A9F"/>
    <w:rsid w:val="00386F14"/>
    <w:rsid w:val="0039024D"/>
    <w:rsid w:val="00390624"/>
    <w:rsid w:val="00391BAA"/>
    <w:rsid w:val="00393A00"/>
    <w:rsid w:val="00393D80"/>
    <w:rsid w:val="003A0CC5"/>
    <w:rsid w:val="003A0E0E"/>
    <w:rsid w:val="003A171C"/>
    <w:rsid w:val="003A19AC"/>
    <w:rsid w:val="003A1C7C"/>
    <w:rsid w:val="003A234D"/>
    <w:rsid w:val="003A3923"/>
    <w:rsid w:val="003A538E"/>
    <w:rsid w:val="003A5B9D"/>
    <w:rsid w:val="003A6D41"/>
    <w:rsid w:val="003B1DB8"/>
    <w:rsid w:val="003B277A"/>
    <w:rsid w:val="003B3D4E"/>
    <w:rsid w:val="003B4071"/>
    <w:rsid w:val="003B54AF"/>
    <w:rsid w:val="003B68D0"/>
    <w:rsid w:val="003C1257"/>
    <w:rsid w:val="003C1670"/>
    <w:rsid w:val="003C38F2"/>
    <w:rsid w:val="003C53A5"/>
    <w:rsid w:val="003C70C7"/>
    <w:rsid w:val="003C7BD1"/>
    <w:rsid w:val="003D2079"/>
    <w:rsid w:val="003D2D20"/>
    <w:rsid w:val="003D4FCA"/>
    <w:rsid w:val="003D5F4F"/>
    <w:rsid w:val="003D60ED"/>
    <w:rsid w:val="003D6E92"/>
    <w:rsid w:val="003D7145"/>
    <w:rsid w:val="003E129C"/>
    <w:rsid w:val="003E317B"/>
    <w:rsid w:val="003E754C"/>
    <w:rsid w:val="003F213D"/>
    <w:rsid w:val="003F2B67"/>
    <w:rsid w:val="003F4104"/>
    <w:rsid w:val="003F6D13"/>
    <w:rsid w:val="003F79E2"/>
    <w:rsid w:val="003F7E8F"/>
    <w:rsid w:val="00401133"/>
    <w:rsid w:val="00415638"/>
    <w:rsid w:val="00416130"/>
    <w:rsid w:val="0041660E"/>
    <w:rsid w:val="00416C4E"/>
    <w:rsid w:val="00417417"/>
    <w:rsid w:val="00420D09"/>
    <w:rsid w:val="0042162C"/>
    <w:rsid w:val="00422D6A"/>
    <w:rsid w:val="004234A1"/>
    <w:rsid w:val="00425517"/>
    <w:rsid w:val="004269BC"/>
    <w:rsid w:val="0043026C"/>
    <w:rsid w:val="00431748"/>
    <w:rsid w:val="00432804"/>
    <w:rsid w:val="00432918"/>
    <w:rsid w:val="00432F67"/>
    <w:rsid w:val="00433940"/>
    <w:rsid w:val="0043425D"/>
    <w:rsid w:val="00434494"/>
    <w:rsid w:val="004344F1"/>
    <w:rsid w:val="004348F5"/>
    <w:rsid w:val="00434A58"/>
    <w:rsid w:val="004353A2"/>
    <w:rsid w:val="004354BD"/>
    <w:rsid w:val="00436426"/>
    <w:rsid w:val="00436984"/>
    <w:rsid w:val="00436C94"/>
    <w:rsid w:val="00436CD5"/>
    <w:rsid w:val="004374BA"/>
    <w:rsid w:val="00440427"/>
    <w:rsid w:val="004428AC"/>
    <w:rsid w:val="004438B4"/>
    <w:rsid w:val="004465D0"/>
    <w:rsid w:val="00447BB3"/>
    <w:rsid w:val="00450E95"/>
    <w:rsid w:val="00454F59"/>
    <w:rsid w:val="00456F88"/>
    <w:rsid w:val="00457872"/>
    <w:rsid w:val="004611C8"/>
    <w:rsid w:val="0046246B"/>
    <w:rsid w:val="004624BE"/>
    <w:rsid w:val="00462D8B"/>
    <w:rsid w:val="00464D40"/>
    <w:rsid w:val="00464F18"/>
    <w:rsid w:val="00464F96"/>
    <w:rsid w:val="00466820"/>
    <w:rsid w:val="0046692A"/>
    <w:rsid w:val="00472286"/>
    <w:rsid w:val="00472D97"/>
    <w:rsid w:val="00474F15"/>
    <w:rsid w:val="00476C1C"/>
    <w:rsid w:val="00477B41"/>
    <w:rsid w:val="004819EE"/>
    <w:rsid w:val="00481D27"/>
    <w:rsid w:val="0048200F"/>
    <w:rsid w:val="0048372F"/>
    <w:rsid w:val="0048643A"/>
    <w:rsid w:val="00492EFA"/>
    <w:rsid w:val="00493378"/>
    <w:rsid w:val="004935F8"/>
    <w:rsid w:val="00493C49"/>
    <w:rsid w:val="004943C3"/>
    <w:rsid w:val="004947EB"/>
    <w:rsid w:val="004948B5"/>
    <w:rsid w:val="0049494C"/>
    <w:rsid w:val="00497CA6"/>
    <w:rsid w:val="004A1E17"/>
    <w:rsid w:val="004A45C4"/>
    <w:rsid w:val="004A608B"/>
    <w:rsid w:val="004A621F"/>
    <w:rsid w:val="004A7E78"/>
    <w:rsid w:val="004B0974"/>
    <w:rsid w:val="004B0F82"/>
    <w:rsid w:val="004B21F9"/>
    <w:rsid w:val="004B244D"/>
    <w:rsid w:val="004B2A06"/>
    <w:rsid w:val="004B2EB3"/>
    <w:rsid w:val="004B372C"/>
    <w:rsid w:val="004B37D9"/>
    <w:rsid w:val="004B468B"/>
    <w:rsid w:val="004B6D93"/>
    <w:rsid w:val="004C0F1D"/>
    <w:rsid w:val="004C20F0"/>
    <w:rsid w:val="004C416A"/>
    <w:rsid w:val="004C4600"/>
    <w:rsid w:val="004C4A9C"/>
    <w:rsid w:val="004C4FC2"/>
    <w:rsid w:val="004C6ED6"/>
    <w:rsid w:val="004D0094"/>
    <w:rsid w:val="004D069A"/>
    <w:rsid w:val="004D19A2"/>
    <w:rsid w:val="004D381D"/>
    <w:rsid w:val="004D3C08"/>
    <w:rsid w:val="004D67F4"/>
    <w:rsid w:val="004D69C5"/>
    <w:rsid w:val="004D6D31"/>
    <w:rsid w:val="004E0447"/>
    <w:rsid w:val="004E1034"/>
    <w:rsid w:val="004E2466"/>
    <w:rsid w:val="004E2813"/>
    <w:rsid w:val="004E31BC"/>
    <w:rsid w:val="004E70DC"/>
    <w:rsid w:val="004E7512"/>
    <w:rsid w:val="004E7573"/>
    <w:rsid w:val="004E770F"/>
    <w:rsid w:val="004E7CDE"/>
    <w:rsid w:val="004F251B"/>
    <w:rsid w:val="004F2794"/>
    <w:rsid w:val="004F3A08"/>
    <w:rsid w:val="004F4F0E"/>
    <w:rsid w:val="005005DD"/>
    <w:rsid w:val="00504063"/>
    <w:rsid w:val="005067E5"/>
    <w:rsid w:val="00511645"/>
    <w:rsid w:val="00513B0D"/>
    <w:rsid w:val="0051521D"/>
    <w:rsid w:val="00515BBA"/>
    <w:rsid w:val="00515D72"/>
    <w:rsid w:val="00516228"/>
    <w:rsid w:val="00522CE4"/>
    <w:rsid w:val="005270AA"/>
    <w:rsid w:val="005301CC"/>
    <w:rsid w:val="00530527"/>
    <w:rsid w:val="005339F1"/>
    <w:rsid w:val="00534545"/>
    <w:rsid w:val="00534873"/>
    <w:rsid w:val="005356AC"/>
    <w:rsid w:val="00537D4E"/>
    <w:rsid w:val="00540763"/>
    <w:rsid w:val="00541462"/>
    <w:rsid w:val="0054146D"/>
    <w:rsid w:val="00542475"/>
    <w:rsid w:val="005515B8"/>
    <w:rsid w:val="00553A75"/>
    <w:rsid w:val="00555BB1"/>
    <w:rsid w:val="00555E4D"/>
    <w:rsid w:val="00555FE1"/>
    <w:rsid w:val="005576C0"/>
    <w:rsid w:val="00557D1E"/>
    <w:rsid w:val="00560CD1"/>
    <w:rsid w:val="00563F21"/>
    <w:rsid w:val="00564312"/>
    <w:rsid w:val="0056606B"/>
    <w:rsid w:val="00567CA7"/>
    <w:rsid w:val="00570034"/>
    <w:rsid w:val="005702F0"/>
    <w:rsid w:val="0057219E"/>
    <w:rsid w:val="00573038"/>
    <w:rsid w:val="0057381A"/>
    <w:rsid w:val="00573B84"/>
    <w:rsid w:val="005813B4"/>
    <w:rsid w:val="00581FE9"/>
    <w:rsid w:val="00584DE7"/>
    <w:rsid w:val="00587ABB"/>
    <w:rsid w:val="00592AED"/>
    <w:rsid w:val="00593435"/>
    <w:rsid w:val="00593A34"/>
    <w:rsid w:val="00593CF9"/>
    <w:rsid w:val="00594364"/>
    <w:rsid w:val="005955F8"/>
    <w:rsid w:val="00596450"/>
    <w:rsid w:val="005A1ECD"/>
    <w:rsid w:val="005A3BEF"/>
    <w:rsid w:val="005A4A7D"/>
    <w:rsid w:val="005A59E8"/>
    <w:rsid w:val="005B2E25"/>
    <w:rsid w:val="005B4A44"/>
    <w:rsid w:val="005B5ACF"/>
    <w:rsid w:val="005C0375"/>
    <w:rsid w:val="005C0464"/>
    <w:rsid w:val="005C2773"/>
    <w:rsid w:val="005C32C0"/>
    <w:rsid w:val="005C6CDD"/>
    <w:rsid w:val="005C70F2"/>
    <w:rsid w:val="005C71B0"/>
    <w:rsid w:val="005D1EBD"/>
    <w:rsid w:val="005D3A02"/>
    <w:rsid w:val="005D3FAC"/>
    <w:rsid w:val="005D4F66"/>
    <w:rsid w:val="005D5725"/>
    <w:rsid w:val="005E10D6"/>
    <w:rsid w:val="005E164C"/>
    <w:rsid w:val="005E3A91"/>
    <w:rsid w:val="005E3DE3"/>
    <w:rsid w:val="005E444B"/>
    <w:rsid w:val="005E556B"/>
    <w:rsid w:val="005F0DD8"/>
    <w:rsid w:val="005F327A"/>
    <w:rsid w:val="005F52AB"/>
    <w:rsid w:val="005F5A6C"/>
    <w:rsid w:val="005F656C"/>
    <w:rsid w:val="005F6A9B"/>
    <w:rsid w:val="005F7F8F"/>
    <w:rsid w:val="006010ED"/>
    <w:rsid w:val="00602F8B"/>
    <w:rsid w:val="00603A35"/>
    <w:rsid w:val="00605439"/>
    <w:rsid w:val="00607186"/>
    <w:rsid w:val="00612AE1"/>
    <w:rsid w:val="00612F44"/>
    <w:rsid w:val="00614908"/>
    <w:rsid w:val="00615EF0"/>
    <w:rsid w:val="00620262"/>
    <w:rsid w:val="00620503"/>
    <w:rsid w:val="00620608"/>
    <w:rsid w:val="006210F4"/>
    <w:rsid w:val="00621C2A"/>
    <w:rsid w:val="00623278"/>
    <w:rsid w:val="00623CC8"/>
    <w:rsid w:val="00624AE4"/>
    <w:rsid w:val="006261A6"/>
    <w:rsid w:val="006300F0"/>
    <w:rsid w:val="0063243E"/>
    <w:rsid w:val="00634469"/>
    <w:rsid w:val="00635010"/>
    <w:rsid w:val="00635466"/>
    <w:rsid w:val="00635955"/>
    <w:rsid w:val="0063619A"/>
    <w:rsid w:val="00644123"/>
    <w:rsid w:val="006462FF"/>
    <w:rsid w:val="0065389D"/>
    <w:rsid w:val="00655873"/>
    <w:rsid w:val="00657E5F"/>
    <w:rsid w:val="006612E8"/>
    <w:rsid w:val="00661318"/>
    <w:rsid w:val="006636FC"/>
    <w:rsid w:val="00664B93"/>
    <w:rsid w:val="00665895"/>
    <w:rsid w:val="00665FB9"/>
    <w:rsid w:val="0066701F"/>
    <w:rsid w:val="00671AB7"/>
    <w:rsid w:val="00672530"/>
    <w:rsid w:val="00676454"/>
    <w:rsid w:val="0068013C"/>
    <w:rsid w:val="0068182F"/>
    <w:rsid w:val="00681B72"/>
    <w:rsid w:val="006822BC"/>
    <w:rsid w:val="00682DC0"/>
    <w:rsid w:val="0068463B"/>
    <w:rsid w:val="00685476"/>
    <w:rsid w:val="006856CB"/>
    <w:rsid w:val="00685988"/>
    <w:rsid w:val="0068658C"/>
    <w:rsid w:val="00690E85"/>
    <w:rsid w:val="00692256"/>
    <w:rsid w:val="00693592"/>
    <w:rsid w:val="00694509"/>
    <w:rsid w:val="00697AB2"/>
    <w:rsid w:val="006A0C66"/>
    <w:rsid w:val="006A0C8C"/>
    <w:rsid w:val="006A104A"/>
    <w:rsid w:val="006A4E53"/>
    <w:rsid w:val="006A6670"/>
    <w:rsid w:val="006A736A"/>
    <w:rsid w:val="006B012D"/>
    <w:rsid w:val="006B2F42"/>
    <w:rsid w:val="006B33A2"/>
    <w:rsid w:val="006B43F6"/>
    <w:rsid w:val="006B4AAC"/>
    <w:rsid w:val="006B735E"/>
    <w:rsid w:val="006C3780"/>
    <w:rsid w:val="006C4D21"/>
    <w:rsid w:val="006C6AE8"/>
    <w:rsid w:val="006C6F01"/>
    <w:rsid w:val="006C717A"/>
    <w:rsid w:val="006D14CA"/>
    <w:rsid w:val="006D42A3"/>
    <w:rsid w:val="006D4C36"/>
    <w:rsid w:val="006D5664"/>
    <w:rsid w:val="006D6257"/>
    <w:rsid w:val="006D6349"/>
    <w:rsid w:val="006E106F"/>
    <w:rsid w:val="006E2AC7"/>
    <w:rsid w:val="006E42AA"/>
    <w:rsid w:val="006E54CF"/>
    <w:rsid w:val="006E5C41"/>
    <w:rsid w:val="006E7854"/>
    <w:rsid w:val="006F0B0E"/>
    <w:rsid w:val="006F49F4"/>
    <w:rsid w:val="006F4FCD"/>
    <w:rsid w:val="006F5182"/>
    <w:rsid w:val="006F51AA"/>
    <w:rsid w:val="006F5BF5"/>
    <w:rsid w:val="006F5E3A"/>
    <w:rsid w:val="006F6E8D"/>
    <w:rsid w:val="006F75FB"/>
    <w:rsid w:val="00700836"/>
    <w:rsid w:val="00700F7F"/>
    <w:rsid w:val="00702114"/>
    <w:rsid w:val="00704991"/>
    <w:rsid w:val="00706D20"/>
    <w:rsid w:val="00710F4E"/>
    <w:rsid w:val="00711B16"/>
    <w:rsid w:val="0071716B"/>
    <w:rsid w:val="00720619"/>
    <w:rsid w:val="007227DE"/>
    <w:rsid w:val="00723187"/>
    <w:rsid w:val="0072478E"/>
    <w:rsid w:val="0072758C"/>
    <w:rsid w:val="0073235F"/>
    <w:rsid w:val="00732515"/>
    <w:rsid w:val="00734765"/>
    <w:rsid w:val="0073665F"/>
    <w:rsid w:val="00736B57"/>
    <w:rsid w:val="007378CD"/>
    <w:rsid w:val="00740508"/>
    <w:rsid w:val="0074122C"/>
    <w:rsid w:val="00744072"/>
    <w:rsid w:val="007445E0"/>
    <w:rsid w:val="0074460F"/>
    <w:rsid w:val="00744C82"/>
    <w:rsid w:val="00747053"/>
    <w:rsid w:val="007501A2"/>
    <w:rsid w:val="00751B1B"/>
    <w:rsid w:val="00751B7F"/>
    <w:rsid w:val="00752CBE"/>
    <w:rsid w:val="00754A56"/>
    <w:rsid w:val="00755D4D"/>
    <w:rsid w:val="007567EF"/>
    <w:rsid w:val="007578D2"/>
    <w:rsid w:val="00757A81"/>
    <w:rsid w:val="00760D7C"/>
    <w:rsid w:val="007614E8"/>
    <w:rsid w:val="007624C5"/>
    <w:rsid w:val="0076413C"/>
    <w:rsid w:val="00765DA3"/>
    <w:rsid w:val="00766D91"/>
    <w:rsid w:val="007707A7"/>
    <w:rsid w:val="00770B47"/>
    <w:rsid w:val="007723D4"/>
    <w:rsid w:val="00772BC2"/>
    <w:rsid w:val="007738BD"/>
    <w:rsid w:val="0077439C"/>
    <w:rsid w:val="00775EC1"/>
    <w:rsid w:val="007765C3"/>
    <w:rsid w:val="0077661E"/>
    <w:rsid w:val="00782589"/>
    <w:rsid w:val="007830A3"/>
    <w:rsid w:val="00786968"/>
    <w:rsid w:val="00787558"/>
    <w:rsid w:val="00793D51"/>
    <w:rsid w:val="00794C91"/>
    <w:rsid w:val="007A0C0F"/>
    <w:rsid w:val="007A0EA4"/>
    <w:rsid w:val="007A2403"/>
    <w:rsid w:val="007A2B66"/>
    <w:rsid w:val="007A3BF8"/>
    <w:rsid w:val="007A6500"/>
    <w:rsid w:val="007B470D"/>
    <w:rsid w:val="007B4719"/>
    <w:rsid w:val="007B55A5"/>
    <w:rsid w:val="007B7358"/>
    <w:rsid w:val="007B7915"/>
    <w:rsid w:val="007C0353"/>
    <w:rsid w:val="007C1646"/>
    <w:rsid w:val="007C19FB"/>
    <w:rsid w:val="007C24F9"/>
    <w:rsid w:val="007C2751"/>
    <w:rsid w:val="007C3357"/>
    <w:rsid w:val="007C4269"/>
    <w:rsid w:val="007C742D"/>
    <w:rsid w:val="007D1163"/>
    <w:rsid w:val="007D22D0"/>
    <w:rsid w:val="007D2A96"/>
    <w:rsid w:val="007D3891"/>
    <w:rsid w:val="007D3A1F"/>
    <w:rsid w:val="007D4F71"/>
    <w:rsid w:val="007D7D86"/>
    <w:rsid w:val="007E0B48"/>
    <w:rsid w:val="007F5E38"/>
    <w:rsid w:val="008043D3"/>
    <w:rsid w:val="008047B7"/>
    <w:rsid w:val="0080521D"/>
    <w:rsid w:val="00806C90"/>
    <w:rsid w:val="008071B1"/>
    <w:rsid w:val="00813C5D"/>
    <w:rsid w:val="00813C93"/>
    <w:rsid w:val="00815B7A"/>
    <w:rsid w:val="00815E2A"/>
    <w:rsid w:val="0081696D"/>
    <w:rsid w:val="00816E50"/>
    <w:rsid w:val="00816FD4"/>
    <w:rsid w:val="008174FE"/>
    <w:rsid w:val="008208F0"/>
    <w:rsid w:val="00821898"/>
    <w:rsid w:val="00821CAE"/>
    <w:rsid w:val="008228E8"/>
    <w:rsid w:val="00822BD6"/>
    <w:rsid w:val="00830565"/>
    <w:rsid w:val="00830933"/>
    <w:rsid w:val="00832F18"/>
    <w:rsid w:val="00833D34"/>
    <w:rsid w:val="0083438F"/>
    <w:rsid w:val="0083486B"/>
    <w:rsid w:val="0083489D"/>
    <w:rsid w:val="00834BF3"/>
    <w:rsid w:val="00835660"/>
    <w:rsid w:val="0083607B"/>
    <w:rsid w:val="00837205"/>
    <w:rsid w:val="008415AB"/>
    <w:rsid w:val="00841B06"/>
    <w:rsid w:val="00842431"/>
    <w:rsid w:val="008461F5"/>
    <w:rsid w:val="00846BBF"/>
    <w:rsid w:val="00847220"/>
    <w:rsid w:val="008509BD"/>
    <w:rsid w:val="00851AF8"/>
    <w:rsid w:val="00852372"/>
    <w:rsid w:val="0085312E"/>
    <w:rsid w:val="00853E68"/>
    <w:rsid w:val="008548BE"/>
    <w:rsid w:val="0085647B"/>
    <w:rsid w:val="00856B86"/>
    <w:rsid w:val="008576DC"/>
    <w:rsid w:val="008608E0"/>
    <w:rsid w:val="00861B9C"/>
    <w:rsid w:val="00861EEE"/>
    <w:rsid w:val="00862A6C"/>
    <w:rsid w:val="008636A3"/>
    <w:rsid w:val="00864B6A"/>
    <w:rsid w:val="00866157"/>
    <w:rsid w:val="00867199"/>
    <w:rsid w:val="008678F3"/>
    <w:rsid w:val="0087239D"/>
    <w:rsid w:val="008744DA"/>
    <w:rsid w:val="00874701"/>
    <w:rsid w:val="00874C2A"/>
    <w:rsid w:val="0087522F"/>
    <w:rsid w:val="00876EAC"/>
    <w:rsid w:val="00880DA5"/>
    <w:rsid w:val="0088189C"/>
    <w:rsid w:val="00882A25"/>
    <w:rsid w:val="00883C5C"/>
    <w:rsid w:val="00883FD6"/>
    <w:rsid w:val="00884B5F"/>
    <w:rsid w:val="00885E98"/>
    <w:rsid w:val="008905DF"/>
    <w:rsid w:val="008910F2"/>
    <w:rsid w:val="00892480"/>
    <w:rsid w:val="00892E20"/>
    <w:rsid w:val="008936BB"/>
    <w:rsid w:val="0089774B"/>
    <w:rsid w:val="00897F7F"/>
    <w:rsid w:val="008A0CF4"/>
    <w:rsid w:val="008A0E02"/>
    <w:rsid w:val="008A5451"/>
    <w:rsid w:val="008A610A"/>
    <w:rsid w:val="008A7E35"/>
    <w:rsid w:val="008B20BE"/>
    <w:rsid w:val="008B2EB4"/>
    <w:rsid w:val="008B3166"/>
    <w:rsid w:val="008B4999"/>
    <w:rsid w:val="008B4A1B"/>
    <w:rsid w:val="008B4D9E"/>
    <w:rsid w:val="008B4F13"/>
    <w:rsid w:val="008C0DE1"/>
    <w:rsid w:val="008C1625"/>
    <w:rsid w:val="008C2570"/>
    <w:rsid w:val="008C39A8"/>
    <w:rsid w:val="008C44A8"/>
    <w:rsid w:val="008C44C4"/>
    <w:rsid w:val="008C50C4"/>
    <w:rsid w:val="008C5102"/>
    <w:rsid w:val="008D061C"/>
    <w:rsid w:val="008D29D4"/>
    <w:rsid w:val="008D3AF3"/>
    <w:rsid w:val="008D5196"/>
    <w:rsid w:val="008D5909"/>
    <w:rsid w:val="008E0B90"/>
    <w:rsid w:val="008E1A1F"/>
    <w:rsid w:val="008E25CF"/>
    <w:rsid w:val="008E4585"/>
    <w:rsid w:val="008E6DA4"/>
    <w:rsid w:val="008E6E94"/>
    <w:rsid w:val="008E75F7"/>
    <w:rsid w:val="008E7B3C"/>
    <w:rsid w:val="008E7ED4"/>
    <w:rsid w:val="008F300E"/>
    <w:rsid w:val="008F3DD0"/>
    <w:rsid w:val="008F4BEF"/>
    <w:rsid w:val="008F572E"/>
    <w:rsid w:val="008F5DC0"/>
    <w:rsid w:val="008F66AA"/>
    <w:rsid w:val="009027D9"/>
    <w:rsid w:val="00902A5C"/>
    <w:rsid w:val="00904BFD"/>
    <w:rsid w:val="00906C10"/>
    <w:rsid w:val="00910476"/>
    <w:rsid w:val="00911919"/>
    <w:rsid w:val="00911DF3"/>
    <w:rsid w:val="00911FFD"/>
    <w:rsid w:val="00912618"/>
    <w:rsid w:val="00912E67"/>
    <w:rsid w:val="00913115"/>
    <w:rsid w:val="00913582"/>
    <w:rsid w:val="00913AAB"/>
    <w:rsid w:val="00915752"/>
    <w:rsid w:val="0091578F"/>
    <w:rsid w:val="009175CE"/>
    <w:rsid w:val="009219CA"/>
    <w:rsid w:val="009238E9"/>
    <w:rsid w:val="0092414A"/>
    <w:rsid w:val="00926711"/>
    <w:rsid w:val="00926DCE"/>
    <w:rsid w:val="00927528"/>
    <w:rsid w:val="00930805"/>
    <w:rsid w:val="00930AB1"/>
    <w:rsid w:val="00933173"/>
    <w:rsid w:val="009337E5"/>
    <w:rsid w:val="00933F6C"/>
    <w:rsid w:val="00934AF3"/>
    <w:rsid w:val="00936B28"/>
    <w:rsid w:val="00937C45"/>
    <w:rsid w:val="009403F1"/>
    <w:rsid w:val="0094092F"/>
    <w:rsid w:val="00946355"/>
    <w:rsid w:val="009477EF"/>
    <w:rsid w:val="00950C24"/>
    <w:rsid w:val="0095569E"/>
    <w:rsid w:val="00955B11"/>
    <w:rsid w:val="00961A70"/>
    <w:rsid w:val="00961BAD"/>
    <w:rsid w:val="009631A1"/>
    <w:rsid w:val="00970995"/>
    <w:rsid w:val="00972171"/>
    <w:rsid w:val="009725C2"/>
    <w:rsid w:val="0097277A"/>
    <w:rsid w:val="00973EA8"/>
    <w:rsid w:val="00973F35"/>
    <w:rsid w:val="00975B41"/>
    <w:rsid w:val="00977D56"/>
    <w:rsid w:val="00982AD9"/>
    <w:rsid w:val="00982DBC"/>
    <w:rsid w:val="0098353D"/>
    <w:rsid w:val="00983B5C"/>
    <w:rsid w:val="0098486B"/>
    <w:rsid w:val="009853D4"/>
    <w:rsid w:val="0098545E"/>
    <w:rsid w:val="00987924"/>
    <w:rsid w:val="0099199A"/>
    <w:rsid w:val="009920FF"/>
    <w:rsid w:val="00992411"/>
    <w:rsid w:val="00993FF9"/>
    <w:rsid w:val="00996BF5"/>
    <w:rsid w:val="009A1D60"/>
    <w:rsid w:val="009A20A1"/>
    <w:rsid w:val="009A21E9"/>
    <w:rsid w:val="009A497D"/>
    <w:rsid w:val="009A7BB4"/>
    <w:rsid w:val="009B17F1"/>
    <w:rsid w:val="009B1F28"/>
    <w:rsid w:val="009B2960"/>
    <w:rsid w:val="009B32E3"/>
    <w:rsid w:val="009B3919"/>
    <w:rsid w:val="009B3E4A"/>
    <w:rsid w:val="009B4CB9"/>
    <w:rsid w:val="009B56EB"/>
    <w:rsid w:val="009B68F4"/>
    <w:rsid w:val="009B6A8E"/>
    <w:rsid w:val="009B74BB"/>
    <w:rsid w:val="009C04A9"/>
    <w:rsid w:val="009C0BB8"/>
    <w:rsid w:val="009C0C13"/>
    <w:rsid w:val="009C1D0D"/>
    <w:rsid w:val="009C21E2"/>
    <w:rsid w:val="009C22F1"/>
    <w:rsid w:val="009C24EE"/>
    <w:rsid w:val="009C540A"/>
    <w:rsid w:val="009C79E4"/>
    <w:rsid w:val="009C7E59"/>
    <w:rsid w:val="009D184B"/>
    <w:rsid w:val="009D1F98"/>
    <w:rsid w:val="009D337D"/>
    <w:rsid w:val="009D54AE"/>
    <w:rsid w:val="009D5C86"/>
    <w:rsid w:val="009E08E9"/>
    <w:rsid w:val="009E2288"/>
    <w:rsid w:val="009E28C8"/>
    <w:rsid w:val="009E3AFE"/>
    <w:rsid w:val="009E4903"/>
    <w:rsid w:val="009E6156"/>
    <w:rsid w:val="009F059D"/>
    <w:rsid w:val="009F23E7"/>
    <w:rsid w:val="009F3323"/>
    <w:rsid w:val="009F3494"/>
    <w:rsid w:val="009F3878"/>
    <w:rsid w:val="009F4001"/>
    <w:rsid w:val="009F57AC"/>
    <w:rsid w:val="009F6459"/>
    <w:rsid w:val="009F66F6"/>
    <w:rsid w:val="009F77A9"/>
    <w:rsid w:val="00A01D3E"/>
    <w:rsid w:val="00A04C97"/>
    <w:rsid w:val="00A05AA7"/>
    <w:rsid w:val="00A05ED8"/>
    <w:rsid w:val="00A12982"/>
    <w:rsid w:val="00A1331B"/>
    <w:rsid w:val="00A14C08"/>
    <w:rsid w:val="00A14EAD"/>
    <w:rsid w:val="00A163F2"/>
    <w:rsid w:val="00A163FB"/>
    <w:rsid w:val="00A169BF"/>
    <w:rsid w:val="00A20F46"/>
    <w:rsid w:val="00A21304"/>
    <w:rsid w:val="00A22055"/>
    <w:rsid w:val="00A23666"/>
    <w:rsid w:val="00A25D66"/>
    <w:rsid w:val="00A26934"/>
    <w:rsid w:val="00A275CE"/>
    <w:rsid w:val="00A3032E"/>
    <w:rsid w:val="00A32C66"/>
    <w:rsid w:val="00A33258"/>
    <w:rsid w:val="00A34F44"/>
    <w:rsid w:val="00A355EE"/>
    <w:rsid w:val="00A36735"/>
    <w:rsid w:val="00A401CE"/>
    <w:rsid w:val="00A41362"/>
    <w:rsid w:val="00A426F0"/>
    <w:rsid w:val="00A4343E"/>
    <w:rsid w:val="00A4489A"/>
    <w:rsid w:val="00A469DB"/>
    <w:rsid w:val="00A5418A"/>
    <w:rsid w:val="00A5628D"/>
    <w:rsid w:val="00A56947"/>
    <w:rsid w:val="00A56CA6"/>
    <w:rsid w:val="00A60500"/>
    <w:rsid w:val="00A60EBD"/>
    <w:rsid w:val="00A644D8"/>
    <w:rsid w:val="00A64524"/>
    <w:rsid w:val="00A67856"/>
    <w:rsid w:val="00A71830"/>
    <w:rsid w:val="00A71E34"/>
    <w:rsid w:val="00A71FAA"/>
    <w:rsid w:val="00A800C0"/>
    <w:rsid w:val="00A81132"/>
    <w:rsid w:val="00A82CB6"/>
    <w:rsid w:val="00A83E76"/>
    <w:rsid w:val="00A8579F"/>
    <w:rsid w:val="00A860EB"/>
    <w:rsid w:val="00A877DF"/>
    <w:rsid w:val="00A878CD"/>
    <w:rsid w:val="00A90B94"/>
    <w:rsid w:val="00A9289F"/>
    <w:rsid w:val="00A93158"/>
    <w:rsid w:val="00A94B00"/>
    <w:rsid w:val="00A9531F"/>
    <w:rsid w:val="00AA1F97"/>
    <w:rsid w:val="00AA22FD"/>
    <w:rsid w:val="00AA2BB7"/>
    <w:rsid w:val="00AA494A"/>
    <w:rsid w:val="00AA56F5"/>
    <w:rsid w:val="00AA5C2F"/>
    <w:rsid w:val="00AA63C3"/>
    <w:rsid w:val="00AB1E91"/>
    <w:rsid w:val="00AB2395"/>
    <w:rsid w:val="00AB3CEB"/>
    <w:rsid w:val="00AB5362"/>
    <w:rsid w:val="00AB5D76"/>
    <w:rsid w:val="00AB5F94"/>
    <w:rsid w:val="00AB7313"/>
    <w:rsid w:val="00AC1F62"/>
    <w:rsid w:val="00AC5F85"/>
    <w:rsid w:val="00AC61D3"/>
    <w:rsid w:val="00AC7CBE"/>
    <w:rsid w:val="00AD081E"/>
    <w:rsid w:val="00AD1310"/>
    <w:rsid w:val="00AD1CD1"/>
    <w:rsid w:val="00AE05CD"/>
    <w:rsid w:val="00AE0F1D"/>
    <w:rsid w:val="00AE17EE"/>
    <w:rsid w:val="00AE2699"/>
    <w:rsid w:val="00AE5A0C"/>
    <w:rsid w:val="00AF0A76"/>
    <w:rsid w:val="00AF0D44"/>
    <w:rsid w:val="00AF7117"/>
    <w:rsid w:val="00AF7133"/>
    <w:rsid w:val="00AF7D41"/>
    <w:rsid w:val="00B03F91"/>
    <w:rsid w:val="00B0418C"/>
    <w:rsid w:val="00B05355"/>
    <w:rsid w:val="00B0680F"/>
    <w:rsid w:val="00B11EE6"/>
    <w:rsid w:val="00B121DC"/>
    <w:rsid w:val="00B12690"/>
    <w:rsid w:val="00B12B27"/>
    <w:rsid w:val="00B16F07"/>
    <w:rsid w:val="00B20059"/>
    <w:rsid w:val="00B21EC1"/>
    <w:rsid w:val="00B23051"/>
    <w:rsid w:val="00B27D79"/>
    <w:rsid w:val="00B30342"/>
    <w:rsid w:val="00B31C53"/>
    <w:rsid w:val="00B324F7"/>
    <w:rsid w:val="00B337C8"/>
    <w:rsid w:val="00B34704"/>
    <w:rsid w:val="00B36847"/>
    <w:rsid w:val="00B375D6"/>
    <w:rsid w:val="00B37D5E"/>
    <w:rsid w:val="00B40592"/>
    <w:rsid w:val="00B426DE"/>
    <w:rsid w:val="00B43362"/>
    <w:rsid w:val="00B45B88"/>
    <w:rsid w:val="00B472C5"/>
    <w:rsid w:val="00B5073E"/>
    <w:rsid w:val="00B52487"/>
    <w:rsid w:val="00B55401"/>
    <w:rsid w:val="00B57898"/>
    <w:rsid w:val="00B616BB"/>
    <w:rsid w:val="00B632C9"/>
    <w:rsid w:val="00B63EDD"/>
    <w:rsid w:val="00B653B3"/>
    <w:rsid w:val="00B662EB"/>
    <w:rsid w:val="00B70577"/>
    <w:rsid w:val="00B70F11"/>
    <w:rsid w:val="00B72429"/>
    <w:rsid w:val="00B83EA5"/>
    <w:rsid w:val="00B83F26"/>
    <w:rsid w:val="00B86A16"/>
    <w:rsid w:val="00B86CC5"/>
    <w:rsid w:val="00B8783D"/>
    <w:rsid w:val="00B91677"/>
    <w:rsid w:val="00B93720"/>
    <w:rsid w:val="00B94DDC"/>
    <w:rsid w:val="00B95DBF"/>
    <w:rsid w:val="00B9618D"/>
    <w:rsid w:val="00B967EC"/>
    <w:rsid w:val="00B9764B"/>
    <w:rsid w:val="00B97F26"/>
    <w:rsid w:val="00BA10FB"/>
    <w:rsid w:val="00BA119F"/>
    <w:rsid w:val="00BA37F6"/>
    <w:rsid w:val="00BA3CA1"/>
    <w:rsid w:val="00BA43CC"/>
    <w:rsid w:val="00BA5677"/>
    <w:rsid w:val="00BA60B2"/>
    <w:rsid w:val="00BA6505"/>
    <w:rsid w:val="00BA6FD0"/>
    <w:rsid w:val="00BA77BC"/>
    <w:rsid w:val="00BB0DAE"/>
    <w:rsid w:val="00BB13DD"/>
    <w:rsid w:val="00BB18AF"/>
    <w:rsid w:val="00BB1DD6"/>
    <w:rsid w:val="00BB2577"/>
    <w:rsid w:val="00BB5553"/>
    <w:rsid w:val="00BB5A4B"/>
    <w:rsid w:val="00BB7EC6"/>
    <w:rsid w:val="00BB7F48"/>
    <w:rsid w:val="00BC0433"/>
    <w:rsid w:val="00BC2C89"/>
    <w:rsid w:val="00BC2D88"/>
    <w:rsid w:val="00BC2ECB"/>
    <w:rsid w:val="00BC42FD"/>
    <w:rsid w:val="00BC446F"/>
    <w:rsid w:val="00BC7B96"/>
    <w:rsid w:val="00BD3E46"/>
    <w:rsid w:val="00BD445C"/>
    <w:rsid w:val="00BD476C"/>
    <w:rsid w:val="00BD78B9"/>
    <w:rsid w:val="00BD7F31"/>
    <w:rsid w:val="00BE0B45"/>
    <w:rsid w:val="00BE1DBE"/>
    <w:rsid w:val="00BE2CD6"/>
    <w:rsid w:val="00BE3143"/>
    <w:rsid w:val="00BE31BB"/>
    <w:rsid w:val="00BE4FBD"/>
    <w:rsid w:val="00BE7521"/>
    <w:rsid w:val="00BF14E7"/>
    <w:rsid w:val="00BF2B95"/>
    <w:rsid w:val="00BF3D8E"/>
    <w:rsid w:val="00BF4703"/>
    <w:rsid w:val="00BF5DAD"/>
    <w:rsid w:val="00C005BF"/>
    <w:rsid w:val="00C007F4"/>
    <w:rsid w:val="00C021CA"/>
    <w:rsid w:val="00C02425"/>
    <w:rsid w:val="00C03388"/>
    <w:rsid w:val="00C03690"/>
    <w:rsid w:val="00C04FF0"/>
    <w:rsid w:val="00C05BC4"/>
    <w:rsid w:val="00C05CA6"/>
    <w:rsid w:val="00C07AB8"/>
    <w:rsid w:val="00C10368"/>
    <w:rsid w:val="00C11917"/>
    <w:rsid w:val="00C11E0A"/>
    <w:rsid w:val="00C11F5E"/>
    <w:rsid w:val="00C1332C"/>
    <w:rsid w:val="00C13564"/>
    <w:rsid w:val="00C1457E"/>
    <w:rsid w:val="00C14862"/>
    <w:rsid w:val="00C14997"/>
    <w:rsid w:val="00C173AA"/>
    <w:rsid w:val="00C20A0A"/>
    <w:rsid w:val="00C217FC"/>
    <w:rsid w:val="00C2220A"/>
    <w:rsid w:val="00C230BA"/>
    <w:rsid w:val="00C23545"/>
    <w:rsid w:val="00C23DB3"/>
    <w:rsid w:val="00C23E00"/>
    <w:rsid w:val="00C25332"/>
    <w:rsid w:val="00C25611"/>
    <w:rsid w:val="00C31779"/>
    <w:rsid w:val="00C3212C"/>
    <w:rsid w:val="00C3214C"/>
    <w:rsid w:val="00C32AF9"/>
    <w:rsid w:val="00C3423C"/>
    <w:rsid w:val="00C35EA0"/>
    <w:rsid w:val="00C37568"/>
    <w:rsid w:val="00C4055F"/>
    <w:rsid w:val="00C40B13"/>
    <w:rsid w:val="00C4371B"/>
    <w:rsid w:val="00C43CC0"/>
    <w:rsid w:val="00C44107"/>
    <w:rsid w:val="00C461E2"/>
    <w:rsid w:val="00C4768C"/>
    <w:rsid w:val="00C47763"/>
    <w:rsid w:val="00C52BE5"/>
    <w:rsid w:val="00C649FB"/>
    <w:rsid w:val="00C71E38"/>
    <w:rsid w:val="00C727B7"/>
    <w:rsid w:val="00C73DC4"/>
    <w:rsid w:val="00C74FA5"/>
    <w:rsid w:val="00C7664A"/>
    <w:rsid w:val="00C76A4B"/>
    <w:rsid w:val="00C76C5E"/>
    <w:rsid w:val="00C80AE8"/>
    <w:rsid w:val="00C83290"/>
    <w:rsid w:val="00C9227A"/>
    <w:rsid w:val="00C92453"/>
    <w:rsid w:val="00C925D6"/>
    <w:rsid w:val="00C94531"/>
    <w:rsid w:val="00C95043"/>
    <w:rsid w:val="00CA059F"/>
    <w:rsid w:val="00CA24ED"/>
    <w:rsid w:val="00CA400E"/>
    <w:rsid w:val="00CA545C"/>
    <w:rsid w:val="00CA5544"/>
    <w:rsid w:val="00CB1250"/>
    <w:rsid w:val="00CB1E6E"/>
    <w:rsid w:val="00CB22AF"/>
    <w:rsid w:val="00CB32A2"/>
    <w:rsid w:val="00CB37E1"/>
    <w:rsid w:val="00CB6FE6"/>
    <w:rsid w:val="00CB799C"/>
    <w:rsid w:val="00CC04D1"/>
    <w:rsid w:val="00CC16EC"/>
    <w:rsid w:val="00CC3267"/>
    <w:rsid w:val="00CC32E4"/>
    <w:rsid w:val="00CC5A38"/>
    <w:rsid w:val="00CC5DC3"/>
    <w:rsid w:val="00CC6E61"/>
    <w:rsid w:val="00CC74C4"/>
    <w:rsid w:val="00CD011E"/>
    <w:rsid w:val="00CD0304"/>
    <w:rsid w:val="00CD2686"/>
    <w:rsid w:val="00CD2AAC"/>
    <w:rsid w:val="00CD2E22"/>
    <w:rsid w:val="00CD411B"/>
    <w:rsid w:val="00CD5003"/>
    <w:rsid w:val="00CD5865"/>
    <w:rsid w:val="00CD6773"/>
    <w:rsid w:val="00CD7061"/>
    <w:rsid w:val="00CE2067"/>
    <w:rsid w:val="00CE2AC5"/>
    <w:rsid w:val="00CF077F"/>
    <w:rsid w:val="00CF1C29"/>
    <w:rsid w:val="00CF4003"/>
    <w:rsid w:val="00CF7766"/>
    <w:rsid w:val="00D00133"/>
    <w:rsid w:val="00D0571E"/>
    <w:rsid w:val="00D05FDF"/>
    <w:rsid w:val="00D1132F"/>
    <w:rsid w:val="00D12A18"/>
    <w:rsid w:val="00D132E8"/>
    <w:rsid w:val="00D14E14"/>
    <w:rsid w:val="00D14E16"/>
    <w:rsid w:val="00D1730A"/>
    <w:rsid w:val="00D17C37"/>
    <w:rsid w:val="00D20410"/>
    <w:rsid w:val="00D233F5"/>
    <w:rsid w:val="00D23B70"/>
    <w:rsid w:val="00D2453D"/>
    <w:rsid w:val="00D24727"/>
    <w:rsid w:val="00D25BBA"/>
    <w:rsid w:val="00D2783C"/>
    <w:rsid w:val="00D27A88"/>
    <w:rsid w:val="00D304CC"/>
    <w:rsid w:val="00D30915"/>
    <w:rsid w:val="00D3548C"/>
    <w:rsid w:val="00D43698"/>
    <w:rsid w:val="00D43A81"/>
    <w:rsid w:val="00D44439"/>
    <w:rsid w:val="00D44C09"/>
    <w:rsid w:val="00D45D3A"/>
    <w:rsid w:val="00D50876"/>
    <w:rsid w:val="00D51000"/>
    <w:rsid w:val="00D51042"/>
    <w:rsid w:val="00D5201B"/>
    <w:rsid w:val="00D520F6"/>
    <w:rsid w:val="00D53C0C"/>
    <w:rsid w:val="00D555D8"/>
    <w:rsid w:val="00D576B4"/>
    <w:rsid w:val="00D5785D"/>
    <w:rsid w:val="00D5790A"/>
    <w:rsid w:val="00D60D09"/>
    <w:rsid w:val="00D6219F"/>
    <w:rsid w:val="00D6224A"/>
    <w:rsid w:val="00D64E37"/>
    <w:rsid w:val="00D67057"/>
    <w:rsid w:val="00D708BA"/>
    <w:rsid w:val="00D713B1"/>
    <w:rsid w:val="00D73218"/>
    <w:rsid w:val="00D74E0F"/>
    <w:rsid w:val="00D76BDD"/>
    <w:rsid w:val="00D772E1"/>
    <w:rsid w:val="00D833BA"/>
    <w:rsid w:val="00D853EB"/>
    <w:rsid w:val="00D86079"/>
    <w:rsid w:val="00D87CAF"/>
    <w:rsid w:val="00D93E79"/>
    <w:rsid w:val="00D9580C"/>
    <w:rsid w:val="00D97269"/>
    <w:rsid w:val="00DA00FC"/>
    <w:rsid w:val="00DA06F0"/>
    <w:rsid w:val="00DA1141"/>
    <w:rsid w:val="00DA1512"/>
    <w:rsid w:val="00DA1804"/>
    <w:rsid w:val="00DA37A7"/>
    <w:rsid w:val="00DA4098"/>
    <w:rsid w:val="00DA516B"/>
    <w:rsid w:val="00DA534A"/>
    <w:rsid w:val="00DA547E"/>
    <w:rsid w:val="00DA5B84"/>
    <w:rsid w:val="00DA744D"/>
    <w:rsid w:val="00DB0953"/>
    <w:rsid w:val="00DB1D3D"/>
    <w:rsid w:val="00DB3620"/>
    <w:rsid w:val="00DB5605"/>
    <w:rsid w:val="00DB6CF1"/>
    <w:rsid w:val="00DC3315"/>
    <w:rsid w:val="00DC38C1"/>
    <w:rsid w:val="00DC5320"/>
    <w:rsid w:val="00DC7273"/>
    <w:rsid w:val="00DC7D99"/>
    <w:rsid w:val="00DC7DA0"/>
    <w:rsid w:val="00DC7EF8"/>
    <w:rsid w:val="00DC7FD4"/>
    <w:rsid w:val="00DD0062"/>
    <w:rsid w:val="00DD0990"/>
    <w:rsid w:val="00DD4E1F"/>
    <w:rsid w:val="00DD5C36"/>
    <w:rsid w:val="00DE0195"/>
    <w:rsid w:val="00DE1935"/>
    <w:rsid w:val="00DE2B57"/>
    <w:rsid w:val="00DE42FA"/>
    <w:rsid w:val="00DE6835"/>
    <w:rsid w:val="00DF21AE"/>
    <w:rsid w:val="00DF4043"/>
    <w:rsid w:val="00DF530F"/>
    <w:rsid w:val="00DF64F4"/>
    <w:rsid w:val="00E01A95"/>
    <w:rsid w:val="00E0322E"/>
    <w:rsid w:val="00E03285"/>
    <w:rsid w:val="00E04645"/>
    <w:rsid w:val="00E05CAA"/>
    <w:rsid w:val="00E06901"/>
    <w:rsid w:val="00E1021E"/>
    <w:rsid w:val="00E110DC"/>
    <w:rsid w:val="00E119D7"/>
    <w:rsid w:val="00E11FAB"/>
    <w:rsid w:val="00E1240B"/>
    <w:rsid w:val="00E142D9"/>
    <w:rsid w:val="00E162E7"/>
    <w:rsid w:val="00E16530"/>
    <w:rsid w:val="00E1691A"/>
    <w:rsid w:val="00E16B76"/>
    <w:rsid w:val="00E16DB4"/>
    <w:rsid w:val="00E17377"/>
    <w:rsid w:val="00E20607"/>
    <w:rsid w:val="00E24D86"/>
    <w:rsid w:val="00E25542"/>
    <w:rsid w:val="00E25682"/>
    <w:rsid w:val="00E2770D"/>
    <w:rsid w:val="00E30E28"/>
    <w:rsid w:val="00E31829"/>
    <w:rsid w:val="00E33FA7"/>
    <w:rsid w:val="00E35789"/>
    <w:rsid w:val="00E362E0"/>
    <w:rsid w:val="00E36546"/>
    <w:rsid w:val="00E36A95"/>
    <w:rsid w:val="00E4031B"/>
    <w:rsid w:val="00E4130E"/>
    <w:rsid w:val="00E41371"/>
    <w:rsid w:val="00E42809"/>
    <w:rsid w:val="00E430F7"/>
    <w:rsid w:val="00E43840"/>
    <w:rsid w:val="00E44C2F"/>
    <w:rsid w:val="00E453C0"/>
    <w:rsid w:val="00E5059D"/>
    <w:rsid w:val="00E50E28"/>
    <w:rsid w:val="00E5311D"/>
    <w:rsid w:val="00E56074"/>
    <w:rsid w:val="00E5774B"/>
    <w:rsid w:val="00E57DFD"/>
    <w:rsid w:val="00E61CC5"/>
    <w:rsid w:val="00E61FC7"/>
    <w:rsid w:val="00E64303"/>
    <w:rsid w:val="00E64935"/>
    <w:rsid w:val="00E67110"/>
    <w:rsid w:val="00E673F5"/>
    <w:rsid w:val="00E674B5"/>
    <w:rsid w:val="00E7000C"/>
    <w:rsid w:val="00E70D47"/>
    <w:rsid w:val="00E731D9"/>
    <w:rsid w:val="00E73782"/>
    <w:rsid w:val="00E74374"/>
    <w:rsid w:val="00E76D64"/>
    <w:rsid w:val="00E822C7"/>
    <w:rsid w:val="00E82AC3"/>
    <w:rsid w:val="00E856A0"/>
    <w:rsid w:val="00E868E4"/>
    <w:rsid w:val="00E87201"/>
    <w:rsid w:val="00E94189"/>
    <w:rsid w:val="00E957FE"/>
    <w:rsid w:val="00E9654F"/>
    <w:rsid w:val="00EA239A"/>
    <w:rsid w:val="00EA34F3"/>
    <w:rsid w:val="00EA48CE"/>
    <w:rsid w:val="00EA4F62"/>
    <w:rsid w:val="00EB1C40"/>
    <w:rsid w:val="00EB3B2F"/>
    <w:rsid w:val="00EB446E"/>
    <w:rsid w:val="00EC1323"/>
    <w:rsid w:val="00EC15BF"/>
    <w:rsid w:val="00EC4157"/>
    <w:rsid w:val="00EC7EA0"/>
    <w:rsid w:val="00ED0B89"/>
    <w:rsid w:val="00ED0E92"/>
    <w:rsid w:val="00ED33E3"/>
    <w:rsid w:val="00ED3BA4"/>
    <w:rsid w:val="00ED3FFD"/>
    <w:rsid w:val="00ED4388"/>
    <w:rsid w:val="00ED6705"/>
    <w:rsid w:val="00ED7375"/>
    <w:rsid w:val="00EE179B"/>
    <w:rsid w:val="00EE181F"/>
    <w:rsid w:val="00EE217A"/>
    <w:rsid w:val="00EE2257"/>
    <w:rsid w:val="00EE2E05"/>
    <w:rsid w:val="00EE51A9"/>
    <w:rsid w:val="00EE6E4D"/>
    <w:rsid w:val="00EE7628"/>
    <w:rsid w:val="00EF0BB9"/>
    <w:rsid w:val="00EF2C02"/>
    <w:rsid w:val="00EF2D92"/>
    <w:rsid w:val="00EF3F2B"/>
    <w:rsid w:val="00EF4D41"/>
    <w:rsid w:val="00EF60D3"/>
    <w:rsid w:val="00F00B01"/>
    <w:rsid w:val="00F03301"/>
    <w:rsid w:val="00F03A89"/>
    <w:rsid w:val="00F0464C"/>
    <w:rsid w:val="00F04E3F"/>
    <w:rsid w:val="00F04FEA"/>
    <w:rsid w:val="00F0527E"/>
    <w:rsid w:val="00F05D28"/>
    <w:rsid w:val="00F0606F"/>
    <w:rsid w:val="00F06351"/>
    <w:rsid w:val="00F10E5D"/>
    <w:rsid w:val="00F113D0"/>
    <w:rsid w:val="00F24B60"/>
    <w:rsid w:val="00F25EC9"/>
    <w:rsid w:val="00F3168B"/>
    <w:rsid w:val="00F32911"/>
    <w:rsid w:val="00F3375F"/>
    <w:rsid w:val="00F35F7E"/>
    <w:rsid w:val="00F4084D"/>
    <w:rsid w:val="00F40BAD"/>
    <w:rsid w:val="00F440B8"/>
    <w:rsid w:val="00F448C0"/>
    <w:rsid w:val="00F452F9"/>
    <w:rsid w:val="00F453B9"/>
    <w:rsid w:val="00F45814"/>
    <w:rsid w:val="00F50BB9"/>
    <w:rsid w:val="00F52C9F"/>
    <w:rsid w:val="00F544C1"/>
    <w:rsid w:val="00F63822"/>
    <w:rsid w:val="00F6414C"/>
    <w:rsid w:val="00F65D41"/>
    <w:rsid w:val="00F728FD"/>
    <w:rsid w:val="00F72D24"/>
    <w:rsid w:val="00F73687"/>
    <w:rsid w:val="00F76CFC"/>
    <w:rsid w:val="00F80DFC"/>
    <w:rsid w:val="00F8224B"/>
    <w:rsid w:val="00F82653"/>
    <w:rsid w:val="00F8324B"/>
    <w:rsid w:val="00F86C35"/>
    <w:rsid w:val="00F91BD9"/>
    <w:rsid w:val="00F93858"/>
    <w:rsid w:val="00F9580A"/>
    <w:rsid w:val="00F97C48"/>
    <w:rsid w:val="00FA5D93"/>
    <w:rsid w:val="00FA6375"/>
    <w:rsid w:val="00FB162B"/>
    <w:rsid w:val="00FB293F"/>
    <w:rsid w:val="00FB29E8"/>
    <w:rsid w:val="00FC02E9"/>
    <w:rsid w:val="00FC0860"/>
    <w:rsid w:val="00FC404D"/>
    <w:rsid w:val="00FC53DB"/>
    <w:rsid w:val="00FD0B44"/>
    <w:rsid w:val="00FD0E46"/>
    <w:rsid w:val="00FD2658"/>
    <w:rsid w:val="00FD3708"/>
    <w:rsid w:val="00FD3F8B"/>
    <w:rsid w:val="00FD4691"/>
    <w:rsid w:val="00FD4F27"/>
    <w:rsid w:val="00FD562F"/>
    <w:rsid w:val="00FD7795"/>
    <w:rsid w:val="00FF148B"/>
    <w:rsid w:val="00FF20E2"/>
    <w:rsid w:val="00FF2D40"/>
    <w:rsid w:val="00FF44B0"/>
    <w:rsid w:val="00FF4D02"/>
    <w:rsid w:val="00FF590C"/>
    <w:rsid w:val="00FF6527"/>
    <w:rsid w:val="00FF7AD3"/>
    <w:rsid w:val="0192EC26"/>
    <w:rsid w:val="02F171DB"/>
    <w:rsid w:val="04782975"/>
    <w:rsid w:val="06FF54B4"/>
    <w:rsid w:val="089B2515"/>
    <w:rsid w:val="0A4EA31F"/>
    <w:rsid w:val="0E7F1E30"/>
    <w:rsid w:val="134CCDD7"/>
    <w:rsid w:val="14E89E38"/>
    <w:rsid w:val="18203EFA"/>
    <w:rsid w:val="18B93665"/>
    <w:rsid w:val="1A4DC6A0"/>
    <w:rsid w:val="220EFB63"/>
    <w:rsid w:val="2246F04E"/>
    <w:rsid w:val="26785F1D"/>
    <w:rsid w:val="28CB4BCF"/>
    <w:rsid w:val="29BBDCFC"/>
    <w:rsid w:val="2A0768FC"/>
    <w:rsid w:val="3338293D"/>
    <w:rsid w:val="34D3F99E"/>
    <w:rsid w:val="380B9A60"/>
    <w:rsid w:val="3B433B22"/>
    <w:rsid w:val="3E084149"/>
    <w:rsid w:val="3E0ED035"/>
    <w:rsid w:val="42619891"/>
    <w:rsid w:val="4E98ED34"/>
    <w:rsid w:val="53E22D35"/>
    <w:rsid w:val="5AF4CD09"/>
    <w:rsid w:val="5C310719"/>
    <w:rsid w:val="5C57E937"/>
    <w:rsid w:val="65487795"/>
    <w:rsid w:val="6BCEBCA2"/>
    <w:rsid w:val="7166F9FD"/>
    <w:rsid w:val="727D1075"/>
    <w:rsid w:val="73E77D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25C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cs-CZ" w:eastAsia="cs-CZ"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annotation text" w:uiPriority="99"/>
    <w:lsdException w:name="header"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Plain Text" w:uiPriority="99"/>
    <w:lsdException w:name="Normal (Web)"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CF7766"/>
    <w:pPr>
      <w:suppressAutoHyphens/>
      <w:spacing w:after="60"/>
      <w:jc w:val="both"/>
    </w:pPr>
    <w:rPr>
      <w:rFonts w:ascii="Arial" w:hAnsi="Arial" w:cs="Arial"/>
      <w:lang w:eastAsia="ar-SA"/>
    </w:rPr>
  </w:style>
  <w:style w:type="paragraph" w:styleId="Nadpis1">
    <w:name w:val="heading 1"/>
    <w:aliases w:val="Chapter,H1,1,section,ASAPHeading 1,Celého textu,V_Head1,Záhlaví 1,h1,Nadpis I,TRM 12 B,TRM 16 B,1.,Kapitola1,Kapitola2,Kapitola3,Kapitola4,Kapitola5,Kapitola11,Kapitola21,Kapitola31,Kapitola41,Kapitola6,Kapitola12,Kapitola22,Kapitola32,F8"/>
    <w:basedOn w:val="Normln"/>
    <w:next w:val="Normln"/>
    <w:link w:val="Nadpis1Char"/>
    <w:uiPriority w:val="9"/>
    <w:qFormat/>
    <w:rsid w:val="0098545E"/>
    <w:pPr>
      <w:spacing w:after="0"/>
      <w:jc w:val="center"/>
      <w:outlineLvl w:val="0"/>
    </w:pPr>
    <w:rPr>
      <w:b/>
    </w:rPr>
  </w:style>
  <w:style w:type="paragraph" w:styleId="Nadpis2">
    <w:name w:val="heading 2"/>
    <w:basedOn w:val="Nadpis1"/>
    <w:next w:val="Normln"/>
    <w:link w:val="Nadpis2Char"/>
    <w:uiPriority w:val="9"/>
    <w:unhideWhenUsed/>
    <w:qFormat/>
    <w:rsid w:val="0098545E"/>
    <w:pPr>
      <w:jc w:val="left"/>
      <w:outlineLvl w:val="1"/>
    </w:pPr>
  </w:style>
  <w:style w:type="paragraph" w:styleId="Nadpis3">
    <w:name w:val="heading 3"/>
    <w:basedOn w:val="Nadpis2"/>
    <w:next w:val="Normln"/>
    <w:link w:val="Nadpis3Char"/>
    <w:uiPriority w:val="9"/>
    <w:unhideWhenUsed/>
    <w:qFormat/>
    <w:rsid w:val="00472D97"/>
    <w:pPr>
      <w:tabs>
        <w:tab w:val="left" w:pos="284"/>
      </w:tabs>
      <w:spacing w:after="240"/>
      <w:outlineLvl w:val="2"/>
    </w:pPr>
  </w:style>
  <w:style w:type="paragraph" w:styleId="Nadpis4">
    <w:name w:val="heading 4"/>
    <w:basedOn w:val="Nadpis3"/>
    <w:next w:val="Normln"/>
    <w:link w:val="Nadpis4Char"/>
    <w:uiPriority w:val="9"/>
    <w:unhideWhenUsed/>
    <w:qFormat/>
    <w:rsid w:val="00472D97"/>
    <w:pPr>
      <w:tabs>
        <w:tab w:val="clear" w:pos="284"/>
        <w:tab w:val="left" w:pos="567"/>
      </w:tabs>
      <w:spacing w:before="240"/>
      <w:outlineLvl w:val="3"/>
    </w:pPr>
    <w:rPr>
      <w:i/>
      <w:caps/>
    </w:rPr>
  </w:style>
  <w:style w:type="paragraph" w:styleId="Nadpis5">
    <w:name w:val="heading 5"/>
    <w:basedOn w:val="Normln"/>
    <w:next w:val="Normln"/>
    <w:link w:val="Nadpis5Char"/>
    <w:uiPriority w:val="9"/>
    <w:semiHidden/>
    <w:unhideWhenUsed/>
    <w:qFormat/>
    <w:rsid w:val="00C1457E"/>
    <w:pPr>
      <w:keepNext/>
      <w:keepLines/>
      <w:numPr>
        <w:ilvl w:val="4"/>
      </w:numPr>
      <w:spacing w:before="200" w:after="0"/>
      <w:ind w:left="1008" w:hanging="1008"/>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semiHidden/>
    <w:unhideWhenUsed/>
    <w:qFormat/>
    <w:rsid w:val="00C1457E"/>
    <w:pPr>
      <w:keepNext/>
      <w:keepLines/>
      <w:numPr>
        <w:ilvl w:val="5"/>
      </w:numPr>
      <w:spacing w:before="200" w:after="0"/>
      <w:ind w:left="1152" w:hanging="1152"/>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unhideWhenUsed/>
    <w:qFormat/>
    <w:rsid w:val="00C1457E"/>
    <w:pPr>
      <w:keepNext/>
      <w:keepLines/>
      <w:numPr>
        <w:ilvl w:val="6"/>
      </w:numPr>
      <w:spacing w:before="200" w:after="0"/>
      <w:ind w:left="1296" w:hanging="1296"/>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rsid w:val="00C1457E"/>
    <w:pPr>
      <w:keepNext/>
      <w:keepLines/>
      <w:numPr>
        <w:ilvl w:val="7"/>
      </w:numPr>
      <w:spacing w:before="200" w:after="0"/>
      <w:ind w:left="1440" w:hanging="1440"/>
      <w:outlineLvl w:val="7"/>
    </w:pPr>
    <w:rPr>
      <w:rFonts w:asciiTheme="majorHAnsi" w:eastAsiaTheme="majorEastAsia" w:hAnsiTheme="majorHAnsi" w:cstheme="majorBidi"/>
      <w:color w:val="404040" w:themeColor="text1" w:themeTint="BF"/>
    </w:rPr>
  </w:style>
  <w:style w:type="paragraph" w:styleId="Nadpis9">
    <w:name w:val="heading 9"/>
    <w:basedOn w:val="Normln"/>
    <w:next w:val="Normln"/>
    <w:link w:val="Nadpis9Char"/>
    <w:uiPriority w:val="9"/>
    <w:semiHidden/>
    <w:unhideWhenUsed/>
    <w:qFormat/>
    <w:rsid w:val="00C1457E"/>
    <w:pPr>
      <w:keepNext/>
      <w:keepLines/>
      <w:numPr>
        <w:ilvl w:val="8"/>
      </w:numPr>
      <w:spacing w:before="200" w:after="0"/>
      <w:ind w:left="1584" w:hanging="1584"/>
      <w:outlineLvl w:val="8"/>
    </w:pPr>
    <w:rPr>
      <w:rFonts w:asciiTheme="majorHAnsi" w:eastAsiaTheme="majorEastAsia" w:hAnsiTheme="majorHAnsi" w:cstheme="majorBidi"/>
      <w:i/>
      <w:iCs/>
      <w:color w:val="404040" w:themeColor="text1" w:themeTint="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rsid w:val="0049494C"/>
    <w:pPr>
      <w:tabs>
        <w:tab w:val="center" w:pos="4536"/>
        <w:tab w:val="right" w:pos="9072"/>
      </w:tabs>
    </w:pPr>
    <w:rPr>
      <w:sz w:val="16"/>
      <w:szCs w:val="16"/>
    </w:rPr>
  </w:style>
  <w:style w:type="paragraph" w:customStyle="1" w:styleId="Odsazen">
    <w:name w:val="Odsazení"/>
    <w:basedOn w:val="Normln"/>
    <w:next w:val="Normln"/>
    <w:rsid w:val="0049494C"/>
    <w:pPr>
      <w:numPr>
        <w:ilvl w:val="1"/>
        <w:numId w:val="2"/>
      </w:numPr>
      <w:spacing w:after="0"/>
    </w:pPr>
    <w:rPr>
      <w:rFonts w:ascii="Times New Roman" w:hAnsi="Times New Roman" w:cs="Times New Roman"/>
      <w:sz w:val="24"/>
    </w:rPr>
  </w:style>
  <w:style w:type="paragraph" w:customStyle="1" w:styleId="lnek">
    <w:name w:val="Článek"/>
    <w:basedOn w:val="Normln"/>
    <w:rsid w:val="0049494C"/>
    <w:pPr>
      <w:numPr>
        <w:numId w:val="2"/>
      </w:numPr>
      <w:spacing w:after="0"/>
      <w:jc w:val="center"/>
    </w:pPr>
    <w:rPr>
      <w:rFonts w:ascii="Times New Roman" w:hAnsi="Times New Roman" w:cs="Times New Roman"/>
      <w:b/>
    </w:rPr>
  </w:style>
  <w:style w:type="paragraph" w:styleId="Textvbloku">
    <w:name w:val="Block Text"/>
    <w:basedOn w:val="Normln"/>
    <w:semiHidden/>
    <w:rsid w:val="0049494C"/>
    <w:pPr>
      <w:suppressAutoHyphens w:val="0"/>
      <w:spacing w:after="0"/>
      <w:ind w:left="709" w:right="5811"/>
      <w:jc w:val="left"/>
    </w:pPr>
    <w:rPr>
      <w:rFonts w:ascii="Times New Roman" w:hAnsi="Times New Roman" w:cs="Times New Roman"/>
      <w:sz w:val="24"/>
      <w:lang w:eastAsia="cs-CZ"/>
    </w:rPr>
  </w:style>
  <w:style w:type="character" w:customStyle="1" w:styleId="ZpatChar">
    <w:name w:val="Zápatí Char"/>
    <w:link w:val="Zpat"/>
    <w:uiPriority w:val="99"/>
    <w:rsid w:val="0049494C"/>
    <w:rPr>
      <w:rFonts w:ascii="Arial" w:hAnsi="Arial" w:cs="Arial"/>
      <w:sz w:val="16"/>
      <w:szCs w:val="16"/>
      <w:lang w:val="cs-CZ" w:eastAsia="ar-SA" w:bidi="ar-SA"/>
    </w:rPr>
  </w:style>
  <w:style w:type="paragraph" w:customStyle="1" w:styleId="StyleAfter6pt">
    <w:name w:val="Style After:  6 pt"/>
    <w:basedOn w:val="Normln"/>
    <w:rsid w:val="008D061C"/>
    <w:pPr>
      <w:numPr>
        <w:numId w:val="1"/>
      </w:numPr>
      <w:suppressAutoHyphens w:val="0"/>
      <w:ind w:left="714" w:hanging="357"/>
      <w:jc w:val="left"/>
    </w:pPr>
    <w:rPr>
      <w:rFonts w:ascii="Times New Roman" w:hAnsi="Times New Roman" w:cs="Times New Roman"/>
      <w:sz w:val="24"/>
      <w:lang w:eastAsia="cs-CZ"/>
    </w:rPr>
  </w:style>
  <w:style w:type="paragraph" w:styleId="Zkladntext">
    <w:name w:val="Body Text"/>
    <w:basedOn w:val="Normln"/>
    <w:link w:val="ZkladntextChar"/>
    <w:rsid w:val="009F4001"/>
    <w:pPr>
      <w:suppressAutoHyphens w:val="0"/>
      <w:spacing w:after="0"/>
    </w:pPr>
    <w:rPr>
      <w:rFonts w:ascii="Comic Sans MS" w:eastAsia="Comic Sans MS" w:hAnsi="Comic Sans MS" w:cs="Times New Roman"/>
      <w:sz w:val="24"/>
      <w:lang w:eastAsia="en-US"/>
    </w:rPr>
  </w:style>
  <w:style w:type="paragraph" w:styleId="Zhlav">
    <w:name w:val="header"/>
    <w:basedOn w:val="Normln"/>
    <w:link w:val="ZhlavChar"/>
    <w:uiPriority w:val="99"/>
    <w:rsid w:val="003E754C"/>
    <w:pPr>
      <w:tabs>
        <w:tab w:val="center" w:pos="4536"/>
        <w:tab w:val="right" w:pos="9072"/>
      </w:tabs>
    </w:pPr>
  </w:style>
  <w:style w:type="character" w:styleId="slostrnky">
    <w:name w:val="page number"/>
    <w:basedOn w:val="Standardnpsmoodstavce"/>
    <w:rsid w:val="003E754C"/>
  </w:style>
  <w:style w:type="paragraph" w:styleId="Zkladntextodsazen3">
    <w:name w:val="Body Text Indent 3"/>
    <w:basedOn w:val="Normln"/>
    <w:rsid w:val="00433940"/>
    <w:pPr>
      <w:spacing w:after="120"/>
      <w:ind w:left="283"/>
    </w:pPr>
    <w:rPr>
      <w:sz w:val="16"/>
      <w:szCs w:val="16"/>
    </w:rPr>
  </w:style>
  <w:style w:type="character" w:styleId="Siln">
    <w:name w:val="Strong"/>
    <w:qFormat/>
    <w:rsid w:val="001000EA"/>
    <w:rPr>
      <w:b/>
      <w:bCs/>
    </w:rPr>
  </w:style>
  <w:style w:type="character" w:customStyle="1" w:styleId="platne1">
    <w:name w:val="platne1"/>
    <w:basedOn w:val="Standardnpsmoodstavce"/>
    <w:rsid w:val="00E731D9"/>
  </w:style>
  <w:style w:type="paragraph" w:customStyle="1" w:styleId="Tabulka">
    <w:name w:val="Tabulka"/>
    <w:rsid w:val="00511645"/>
    <w:pPr>
      <w:spacing w:before="120"/>
    </w:pPr>
    <w:rPr>
      <w:rFonts w:ascii="Arial" w:hAnsi="Arial"/>
      <w:noProof/>
      <w:sz w:val="22"/>
    </w:rPr>
  </w:style>
  <w:style w:type="paragraph" w:customStyle="1" w:styleId="Seznam1">
    <w:name w:val="Seznam_1"/>
    <w:basedOn w:val="Normln"/>
    <w:rsid w:val="00511645"/>
    <w:pPr>
      <w:suppressAutoHyphens w:val="0"/>
      <w:spacing w:after="0"/>
      <w:ind w:left="284" w:hanging="284"/>
    </w:pPr>
    <w:rPr>
      <w:rFonts w:ascii="Times New Roman" w:hAnsi="Times New Roman" w:cs="Times New Roman"/>
      <w:sz w:val="24"/>
      <w:lang w:eastAsia="en-US"/>
    </w:rPr>
  </w:style>
  <w:style w:type="character" w:styleId="Hypertextovodkaz">
    <w:name w:val="Hyperlink"/>
    <w:uiPriority w:val="99"/>
    <w:rsid w:val="00511645"/>
    <w:rPr>
      <w:color w:val="0000FF"/>
      <w:u w:val="single"/>
    </w:rPr>
  </w:style>
  <w:style w:type="character" w:customStyle="1" w:styleId="Nadpis5Char">
    <w:name w:val="Nadpis 5 Char"/>
    <w:link w:val="Nadpis5"/>
    <w:uiPriority w:val="9"/>
    <w:semiHidden/>
    <w:rsid w:val="009F66F6"/>
    <w:rPr>
      <w:rFonts w:asciiTheme="majorHAnsi" w:eastAsiaTheme="majorEastAsia" w:hAnsiTheme="majorHAnsi" w:cstheme="majorBidi"/>
      <w:color w:val="243F60" w:themeColor="accent1" w:themeShade="7F"/>
      <w:lang w:eastAsia="ar-SA"/>
    </w:rPr>
  </w:style>
  <w:style w:type="character" w:customStyle="1" w:styleId="Nadpis6Char">
    <w:name w:val="Nadpis 6 Char"/>
    <w:link w:val="Nadpis6"/>
    <w:uiPriority w:val="9"/>
    <w:semiHidden/>
    <w:rsid w:val="009F66F6"/>
    <w:rPr>
      <w:rFonts w:asciiTheme="majorHAnsi" w:eastAsiaTheme="majorEastAsia" w:hAnsiTheme="majorHAnsi" w:cstheme="majorBidi"/>
      <w:i/>
      <w:iCs/>
      <w:color w:val="243F60" w:themeColor="accent1" w:themeShade="7F"/>
      <w:lang w:eastAsia="ar-SA"/>
    </w:rPr>
  </w:style>
  <w:style w:type="character" w:customStyle="1" w:styleId="Nadpis7Char">
    <w:name w:val="Nadpis 7 Char"/>
    <w:link w:val="Nadpis7"/>
    <w:uiPriority w:val="9"/>
    <w:semiHidden/>
    <w:rsid w:val="009F66F6"/>
    <w:rPr>
      <w:rFonts w:asciiTheme="majorHAnsi" w:eastAsiaTheme="majorEastAsia" w:hAnsiTheme="majorHAnsi" w:cstheme="majorBidi"/>
      <w:i/>
      <w:iCs/>
      <w:color w:val="404040" w:themeColor="text1" w:themeTint="BF"/>
      <w:lang w:eastAsia="ar-SA"/>
    </w:rPr>
  </w:style>
  <w:style w:type="character" w:customStyle="1" w:styleId="Nadpis8Char">
    <w:name w:val="Nadpis 8 Char"/>
    <w:link w:val="Nadpis8"/>
    <w:uiPriority w:val="9"/>
    <w:semiHidden/>
    <w:rsid w:val="009F66F6"/>
    <w:rPr>
      <w:rFonts w:asciiTheme="majorHAnsi" w:eastAsiaTheme="majorEastAsia" w:hAnsiTheme="majorHAnsi" w:cstheme="majorBidi"/>
      <w:color w:val="404040" w:themeColor="text1" w:themeTint="BF"/>
      <w:lang w:eastAsia="ar-SA"/>
    </w:rPr>
  </w:style>
  <w:style w:type="character" w:customStyle="1" w:styleId="Nadpis9Char">
    <w:name w:val="Nadpis 9 Char"/>
    <w:link w:val="Nadpis9"/>
    <w:uiPriority w:val="9"/>
    <w:semiHidden/>
    <w:rsid w:val="009F66F6"/>
    <w:rPr>
      <w:rFonts w:asciiTheme="majorHAnsi" w:eastAsiaTheme="majorEastAsia" w:hAnsiTheme="majorHAnsi" w:cstheme="majorBidi"/>
      <w:i/>
      <w:iCs/>
      <w:color w:val="404040" w:themeColor="text1" w:themeTint="BF"/>
      <w:lang w:eastAsia="ar-SA"/>
    </w:rPr>
  </w:style>
  <w:style w:type="paragraph" w:customStyle="1" w:styleId="Normlntext">
    <w:name w:val="Normální text"/>
    <w:basedOn w:val="Normln"/>
    <w:rsid w:val="009F66F6"/>
    <w:pPr>
      <w:spacing w:before="240" w:after="240"/>
      <w:ind w:firstLine="709"/>
    </w:pPr>
    <w:rPr>
      <w:rFonts w:cs="Times New Roman"/>
      <w:sz w:val="22"/>
      <w:lang w:eastAsia="cs-CZ"/>
    </w:rPr>
  </w:style>
  <w:style w:type="paragraph" w:customStyle="1" w:styleId="anormalrihaChar">
    <w:name w:val="a normal riha Char"/>
    <w:basedOn w:val="Normln"/>
    <w:link w:val="anormalrihaCharChar1"/>
    <w:uiPriority w:val="99"/>
    <w:rsid w:val="009F66F6"/>
    <w:pPr>
      <w:spacing w:before="60" w:after="120"/>
    </w:pPr>
    <w:rPr>
      <w:rFonts w:cs="Times New Roman"/>
    </w:rPr>
  </w:style>
  <w:style w:type="character" w:customStyle="1" w:styleId="anormalrihaCharChar1">
    <w:name w:val="a normal riha Char Char1"/>
    <w:link w:val="anormalrihaChar"/>
    <w:uiPriority w:val="99"/>
    <w:rsid w:val="009F66F6"/>
    <w:rPr>
      <w:rFonts w:ascii="Arial" w:hAnsi="Arial" w:cs="Arial"/>
    </w:rPr>
  </w:style>
  <w:style w:type="character" w:customStyle="1" w:styleId="Cenk">
    <w:name w:val="Ceník"/>
    <w:rsid w:val="009F66F6"/>
    <w:rPr>
      <w:rFonts w:ascii="Arial" w:hAnsi="Arial"/>
      <w:sz w:val="22"/>
    </w:rPr>
  </w:style>
  <w:style w:type="paragraph" w:customStyle="1" w:styleId="anormalriha">
    <w:name w:val="a normal riha"/>
    <w:basedOn w:val="Normln"/>
    <w:link w:val="anormalrihaChar1"/>
    <w:rsid w:val="009F66F6"/>
    <w:pPr>
      <w:spacing w:before="60" w:after="120"/>
    </w:pPr>
    <w:rPr>
      <w:rFonts w:cs="Times New Roman"/>
    </w:rPr>
  </w:style>
  <w:style w:type="character" w:customStyle="1" w:styleId="anormalrihaChar1">
    <w:name w:val="a normal riha Char1"/>
    <w:link w:val="anormalriha"/>
    <w:rsid w:val="009F66F6"/>
    <w:rPr>
      <w:rFonts w:ascii="Arial" w:hAnsi="Arial" w:cs="Arial"/>
    </w:rPr>
  </w:style>
  <w:style w:type="paragraph" w:customStyle="1" w:styleId="anormalrihaCharCharCharChar">
    <w:name w:val="a normal riha Char Char Char Char"/>
    <w:basedOn w:val="Normln"/>
    <w:link w:val="anormalrihaCharCharCharCharChar"/>
    <w:rsid w:val="009F66F6"/>
    <w:pPr>
      <w:spacing w:before="60" w:after="120"/>
    </w:pPr>
    <w:rPr>
      <w:rFonts w:cs="Times New Roman"/>
    </w:rPr>
  </w:style>
  <w:style w:type="character" w:customStyle="1" w:styleId="anormalrihaCharCharCharCharChar">
    <w:name w:val="a normal riha Char Char Char Char Char"/>
    <w:link w:val="anormalrihaCharCharCharChar"/>
    <w:rsid w:val="009F66F6"/>
    <w:rPr>
      <w:rFonts w:ascii="Arial" w:hAnsi="Arial" w:cs="Arial"/>
    </w:rPr>
  </w:style>
  <w:style w:type="character" w:styleId="Odkaznakoment">
    <w:name w:val="annotation reference"/>
    <w:uiPriority w:val="99"/>
    <w:rsid w:val="005E556B"/>
    <w:rPr>
      <w:sz w:val="16"/>
      <w:szCs w:val="16"/>
    </w:rPr>
  </w:style>
  <w:style w:type="paragraph" w:styleId="Textkomente">
    <w:name w:val="annotation text"/>
    <w:basedOn w:val="Normln"/>
    <w:link w:val="TextkomenteChar"/>
    <w:uiPriority w:val="99"/>
    <w:rsid w:val="005E556B"/>
  </w:style>
  <w:style w:type="character" w:customStyle="1" w:styleId="TextkomenteChar">
    <w:name w:val="Text komentáře Char"/>
    <w:link w:val="Textkomente"/>
    <w:uiPriority w:val="99"/>
    <w:rsid w:val="005E556B"/>
    <w:rPr>
      <w:rFonts w:ascii="Arial" w:hAnsi="Arial" w:cs="Arial"/>
      <w:lang w:eastAsia="ar-SA"/>
    </w:rPr>
  </w:style>
  <w:style w:type="paragraph" w:styleId="Pedmtkomente">
    <w:name w:val="annotation subject"/>
    <w:basedOn w:val="Textkomente"/>
    <w:next w:val="Textkomente"/>
    <w:link w:val="PedmtkomenteChar"/>
    <w:uiPriority w:val="99"/>
    <w:rsid w:val="005E556B"/>
    <w:rPr>
      <w:b/>
      <w:bCs/>
    </w:rPr>
  </w:style>
  <w:style w:type="character" w:customStyle="1" w:styleId="PedmtkomenteChar">
    <w:name w:val="Předmět komentáře Char"/>
    <w:link w:val="Pedmtkomente"/>
    <w:uiPriority w:val="99"/>
    <w:rsid w:val="005E556B"/>
    <w:rPr>
      <w:rFonts w:ascii="Arial" w:hAnsi="Arial" w:cs="Arial"/>
      <w:b/>
      <w:bCs/>
      <w:lang w:eastAsia="ar-SA"/>
    </w:rPr>
  </w:style>
  <w:style w:type="paragraph" w:styleId="Textbubliny">
    <w:name w:val="Balloon Text"/>
    <w:basedOn w:val="Normln"/>
    <w:link w:val="TextbublinyChar"/>
    <w:uiPriority w:val="99"/>
    <w:rsid w:val="005E556B"/>
    <w:pPr>
      <w:spacing w:after="0"/>
    </w:pPr>
    <w:rPr>
      <w:rFonts w:ascii="Tahoma" w:hAnsi="Tahoma" w:cs="Tahoma"/>
      <w:sz w:val="16"/>
      <w:szCs w:val="16"/>
    </w:rPr>
  </w:style>
  <w:style w:type="character" w:customStyle="1" w:styleId="TextbublinyChar">
    <w:name w:val="Text bubliny Char"/>
    <w:link w:val="Textbubliny"/>
    <w:uiPriority w:val="99"/>
    <w:rsid w:val="005E556B"/>
    <w:rPr>
      <w:rFonts w:ascii="Tahoma" w:hAnsi="Tahoma" w:cs="Tahoma"/>
      <w:sz w:val="16"/>
      <w:szCs w:val="16"/>
      <w:lang w:eastAsia="ar-SA"/>
    </w:rPr>
  </w:style>
  <w:style w:type="character" w:customStyle="1" w:styleId="Nadpis4Char">
    <w:name w:val="Nadpis 4 Char"/>
    <w:basedOn w:val="Standardnpsmoodstavce"/>
    <w:link w:val="Nadpis4"/>
    <w:uiPriority w:val="9"/>
    <w:rsid w:val="00472D97"/>
    <w:rPr>
      <w:rFonts w:ascii="Arial" w:hAnsi="Arial" w:cs="Arial"/>
      <w:b/>
      <w:i/>
      <w:caps/>
      <w:lang w:eastAsia="ar-SA"/>
    </w:rPr>
  </w:style>
  <w:style w:type="character" w:customStyle="1" w:styleId="ZkladntextChar">
    <w:name w:val="Základní text Char"/>
    <w:basedOn w:val="Standardnpsmoodstavce"/>
    <w:link w:val="Zkladntext"/>
    <w:rsid w:val="00933F6C"/>
    <w:rPr>
      <w:rFonts w:ascii="Comic Sans MS" w:eastAsia="Comic Sans MS" w:hAnsi="Comic Sans MS"/>
      <w:sz w:val="24"/>
      <w:lang w:eastAsia="en-US"/>
    </w:rPr>
  </w:style>
  <w:style w:type="character" w:customStyle="1" w:styleId="Nadpis1Char">
    <w:name w:val="Nadpis 1 Char"/>
    <w:aliases w:val="Chapter Char,H1 Char,1 Char,section Char,ASAPHeading 1 Char,Celého textu Char,V_Head1 Char,Záhlaví 1 Char,h1 Char,Nadpis I Char,TRM 12 B Char,TRM 16 B Char,1. Char,Kapitola1 Char,Kapitola2 Char,Kapitola3 Char,Kapitola4 Char,Kapitola5 Char"/>
    <w:basedOn w:val="Standardnpsmoodstavce"/>
    <w:link w:val="Nadpis1"/>
    <w:rsid w:val="0098545E"/>
    <w:rPr>
      <w:rFonts w:ascii="Arial" w:hAnsi="Arial" w:cs="Arial"/>
      <w:b/>
      <w:lang w:eastAsia="ar-SA"/>
    </w:rPr>
  </w:style>
  <w:style w:type="character" w:customStyle="1" w:styleId="Nadpis2Char">
    <w:name w:val="Nadpis 2 Char"/>
    <w:basedOn w:val="Standardnpsmoodstavce"/>
    <w:link w:val="Nadpis2"/>
    <w:uiPriority w:val="9"/>
    <w:rsid w:val="0098545E"/>
    <w:rPr>
      <w:rFonts w:ascii="Arial" w:hAnsi="Arial" w:cs="Arial"/>
      <w:b/>
      <w:lang w:eastAsia="ar-SA"/>
    </w:rPr>
  </w:style>
  <w:style w:type="character" w:customStyle="1" w:styleId="Nadpis3Char">
    <w:name w:val="Nadpis 3 Char"/>
    <w:basedOn w:val="Standardnpsmoodstavce"/>
    <w:link w:val="Nadpis3"/>
    <w:uiPriority w:val="9"/>
    <w:rsid w:val="00472D97"/>
    <w:rPr>
      <w:rFonts w:ascii="Arial" w:hAnsi="Arial" w:cs="Arial"/>
      <w:b/>
      <w:lang w:eastAsia="ar-SA"/>
    </w:rPr>
  </w:style>
  <w:style w:type="paragraph" w:styleId="Odstavecseseznamem">
    <w:name w:val="List Paragraph"/>
    <w:basedOn w:val="Normln"/>
    <w:link w:val="OdstavecseseznamemChar"/>
    <w:uiPriority w:val="34"/>
    <w:qFormat/>
    <w:rsid w:val="00933F6C"/>
    <w:pPr>
      <w:ind w:left="720"/>
      <w:contextualSpacing/>
    </w:pPr>
  </w:style>
  <w:style w:type="paragraph" w:styleId="Prosttext">
    <w:name w:val="Plain Text"/>
    <w:basedOn w:val="Normln"/>
    <w:link w:val="ProsttextChar"/>
    <w:uiPriority w:val="99"/>
    <w:unhideWhenUsed/>
    <w:rsid w:val="00F8324B"/>
    <w:pPr>
      <w:suppressAutoHyphens w:val="0"/>
      <w:spacing w:after="0"/>
      <w:jc w:val="left"/>
    </w:pPr>
    <w:rPr>
      <w:rFonts w:ascii="Consolas" w:eastAsiaTheme="minorHAnsi" w:hAnsi="Consolas" w:cstheme="minorBidi"/>
      <w:sz w:val="21"/>
      <w:szCs w:val="21"/>
      <w:lang w:eastAsia="en-US"/>
    </w:rPr>
  </w:style>
  <w:style w:type="character" w:customStyle="1" w:styleId="ProsttextChar">
    <w:name w:val="Prostý text Char"/>
    <w:basedOn w:val="Standardnpsmoodstavce"/>
    <w:link w:val="Prosttext"/>
    <w:uiPriority w:val="99"/>
    <w:rsid w:val="00F8324B"/>
    <w:rPr>
      <w:rFonts w:ascii="Consolas" w:eastAsiaTheme="minorHAnsi" w:hAnsi="Consolas" w:cstheme="minorBidi"/>
      <w:sz w:val="21"/>
      <w:szCs w:val="21"/>
      <w:lang w:eastAsia="en-US"/>
    </w:rPr>
  </w:style>
  <w:style w:type="paragraph" w:styleId="Revize">
    <w:name w:val="Revision"/>
    <w:hidden/>
    <w:uiPriority w:val="99"/>
    <w:semiHidden/>
    <w:rsid w:val="00F8324B"/>
    <w:rPr>
      <w:rFonts w:ascii="Arial" w:hAnsi="Arial" w:cs="Arial"/>
      <w:lang w:eastAsia="ar-SA"/>
    </w:rPr>
  </w:style>
  <w:style w:type="paragraph" w:styleId="Titulek">
    <w:name w:val="caption"/>
    <w:basedOn w:val="Normln"/>
    <w:next w:val="Normln"/>
    <w:unhideWhenUsed/>
    <w:qFormat/>
    <w:rsid w:val="00B36847"/>
    <w:pPr>
      <w:spacing w:before="200" w:after="200"/>
      <w:jc w:val="center"/>
    </w:pPr>
    <w:rPr>
      <w:b/>
      <w:bCs/>
      <w:sz w:val="16"/>
      <w:szCs w:val="18"/>
    </w:rPr>
  </w:style>
  <w:style w:type="paragraph" w:styleId="Normlnweb">
    <w:name w:val="Normal (Web)"/>
    <w:basedOn w:val="Normln"/>
    <w:uiPriority w:val="99"/>
    <w:unhideWhenUsed/>
    <w:rsid w:val="00B36847"/>
    <w:pPr>
      <w:suppressAutoHyphens w:val="0"/>
      <w:spacing w:after="150"/>
      <w:jc w:val="left"/>
    </w:pPr>
    <w:rPr>
      <w:rFonts w:ascii="Times New Roman" w:hAnsi="Times New Roman" w:cs="Times New Roman"/>
      <w:sz w:val="17"/>
      <w:szCs w:val="17"/>
      <w:lang w:eastAsia="cs-CZ"/>
    </w:rPr>
  </w:style>
  <w:style w:type="paragraph" w:styleId="Bezmezer">
    <w:name w:val="No Spacing"/>
    <w:link w:val="BezmezerChar"/>
    <w:uiPriority w:val="1"/>
    <w:qFormat/>
    <w:rsid w:val="0015319E"/>
    <w:pPr>
      <w:jc w:val="both"/>
    </w:pPr>
    <w:rPr>
      <w:rFonts w:ascii="Arial" w:hAnsi="Arial"/>
    </w:rPr>
  </w:style>
  <w:style w:type="character" w:customStyle="1" w:styleId="BezmezerChar">
    <w:name w:val="Bez mezer Char"/>
    <w:link w:val="Bezmezer"/>
    <w:uiPriority w:val="1"/>
    <w:locked/>
    <w:rsid w:val="0015319E"/>
    <w:rPr>
      <w:rFonts w:ascii="Arial" w:hAnsi="Arial"/>
    </w:rPr>
  </w:style>
  <w:style w:type="table" w:styleId="Mkatabulky">
    <w:name w:val="Table Grid"/>
    <w:basedOn w:val="Normlntabulka"/>
    <w:uiPriority w:val="59"/>
    <w:rsid w:val="00906C10"/>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eznamsodrkami">
    <w:name w:val="List Bullet"/>
    <w:basedOn w:val="Normln"/>
    <w:rsid w:val="005C71B0"/>
    <w:pPr>
      <w:numPr>
        <w:numId w:val="8"/>
      </w:numPr>
      <w:contextualSpacing/>
    </w:pPr>
  </w:style>
  <w:style w:type="paragraph" w:customStyle="1" w:styleId="odrazka1lvl">
    <w:name w:val="odrazka 1lvl"/>
    <w:basedOn w:val="Normln"/>
    <w:qFormat/>
    <w:rsid w:val="000E6B50"/>
    <w:pPr>
      <w:numPr>
        <w:numId w:val="16"/>
      </w:numPr>
      <w:suppressAutoHyphens w:val="0"/>
      <w:spacing w:before="120" w:after="120"/>
      <w:contextualSpacing/>
    </w:pPr>
    <w:rPr>
      <w:rFonts w:eastAsia="Calibri" w:cs="Times New Roman"/>
      <w:lang w:eastAsia="cs-CZ"/>
    </w:rPr>
  </w:style>
  <w:style w:type="paragraph" w:customStyle="1" w:styleId="odrazka2lvl">
    <w:name w:val="odrazka 2lvl"/>
    <w:basedOn w:val="Normln"/>
    <w:qFormat/>
    <w:rsid w:val="000E6B50"/>
    <w:pPr>
      <w:numPr>
        <w:ilvl w:val="1"/>
        <w:numId w:val="16"/>
      </w:numPr>
      <w:suppressAutoHyphens w:val="0"/>
      <w:spacing w:before="120" w:after="120"/>
      <w:ind w:left="714" w:hanging="357"/>
      <w:contextualSpacing/>
    </w:pPr>
    <w:rPr>
      <w:rFonts w:eastAsia="Calibri" w:cs="Times New Roman"/>
      <w:lang w:eastAsia="cs-CZ"/>
    </w:rPr>
  </w:style>
  <w:style w:type="paragraph" w:customStyle="1" w:styleId="odrazka3lvl">
    <w:name w:val="odrazka 3lvl"/>
    <w:basedOn w:val="Normln"/>
    <w:qFormat/>
    <w:rsid w:val="000E6B50"/>
    <w:pPr>
      <w:numPr>
        <w:ilvl w:val="2"/>
        <w:numId w:val="16"/>
      </w:numPr>
      <w:suppressAutoHyphens w:val="0"/>
      <w:spacing w:before="120" w:after="120"/>
      <w:contextualSpacing/>
    </w:pPr>
    <w:rPr>
      <w:rFonts w:eastAsia="Calibri" w:cs="Times New Roman"/>
      <w:lang w:eastAsia="cs-CZ"/>
    </w:rPr>
  </w:style>
  <w:style w:type="table" w:customStyle="1" w:styleId="OKsystemtabledefaultobchodni">
    <w:name w:val="OKsystem_table_default_obchodni"/>
    <w:basedOn w:val="Normlntabulka"/>
    <w:uiPriority w:val="99"/>
    <w:rsid w:val="000D5DDC"/>
    <w:pPr>
      <w:spacing w:before="120" w:after="120"/>
      <w:jc w:val="both"/>
    </w:pPr>
    <w:rPr>
      <w:rFonts w:ascii="Arial" w:eastAsia="Calibri" w:hAnsi="Arial"/>
      <w:lang w:val="en-US" w:eastAsia="en-US"/>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vAlign w:val="center"/>
    </w:tcPr>
    <w:tblStylePr w:type="firstRow">
      <w:rPr>
        <w:b/>
      </w:rPr>
      <w:tblPr/>
      <w:tcPr>
        <w:shd w:val="clear" w:color="auto" w:fill="D9D9D9" w:themeFill="background1" w:themeFillShade="D9"/>
      </w:tcPr>
    </w:tblStylePr>
    <w:tblStylePr w:type="lastRow">
      <w:rPr>
        <w:i/>
        <w:iCs/>
      </w:rPr>
      <w:tblPr/>
      <w:tcPr>
        <w:tcBorders>
          <w:tl2br w:val="none" w:sz="0" w:space="0" w:color="auto"/>
          <w:tr2bl w:val="none" w:sz="0" w:space="0" w:color="auto"/>
        </w:tcBorders>
      </w:tcPr>
    </w:tblStylePr>
    <w:tblStylePr w:type="firstCol">
      <w:rPr>
        <w:b w:val="0"/>
        <w:color w:val="auto"/>
      </w:rPr>
      <w:tblPr/>
      <w:tcPr>
        <w:shd w:val="clear" w:color="auto" w:fill="FFFFFF"/>
      </w:tcPr>
    </w:tblStylePr>
    <w:tblStylePr w:type="lastCol">
      <w:rPr>
        <w:i/>
        <w:iCs/>
      </w:rPr>
      <w:tblPr/>
      <w:tcPr>
        <w:tcBorders>
          <w:tl2br w:val="none" w:sz="0" w:space="0" w:color="auto"/>
          <w:tr2bl w:val="none" w:sz="0" w:space="0" w:color="auto"/>
        </w:tcBorders>
      </w:tcPr>
    </w:tblStylePr>
  </w:style>
  <w:style w:type="character" w:customStyle="1" w:styleId="ZhlavChar">
    <w:name w:val="Záhlaví Char"/>
    <w:basedOn w:val="Standardnpsmoodstavce"/>
    <w:link w:val="Zhlav"/>
    <w:uiPriority w:val="99"/>
    <w:locked/>
    <w:rsid w:val="00D51000"/>
    <w:rPr>
      <w:rFonts w:ascii="Arial" w:hAnsi="Arial" w:cs="Arial"/>
      <w:lang w:eastAsia="ar-SA"/>
    </w:rPr>
  </w:style>
  <w:style w:type="character" w:customStyle="1" w:styleId="Zhlav1">
    <w:name w:val="Záhlaví1"/>
    <w:basedOn w:val="Standardnpsmoodstavce"/>
    <w:rsid w:val="00DC38C1"/>
  </w:style>
  <w:style w:type="character" w:customStyle="1" w:styleId="UnresolvedMention1">
    <w:name w:val="Unresolved Mention1"/>
    <w:basedOn w:val="Standardnpsmoodstavce"/>
    <w:uiPriority w:val="99"/>
    <w:semiHidden/>
    <w:unhideWhenUsed/>
    <w:rsid w:val="005D1EBD"/>
    <w:rPr>
      <w:color w:val="605E5C"/>
      <w:shd w:val="clear" w:color="auto" w:fill="E1DFDD"/>
    </w:rPr>
  </w:style>
  <w:style w:type="character" w:customStyle="1" w:styleId="UnresolvedMention2">
    <w:name w:val="Unresolved Mention2"/>
    <w:basedOn w:val="Standardnpsmoodstavce"/>
    <w:uiPriority w:val="99"/>
    <w:semiHidden/>
    <w:unhideWhenUsed/>
    <w:rsid w:val="00DA744D"/>
    <w:rPr>
      <w:color w:val="605E5C"/>
      <w:shd w:val="clear" w:color="auto" w:fill="E1DFDD"/>
    </w:rPr>
  </w:style>
  <w:style w:type="paragraph" w:customStyle="1" w:styleId="SectionText">
    <w:name w:val="Section Text"/>
    <w:basedOn w:val="Normln"/>
    <w:qFormat/>
    <w:rsid w:val="00456F88"/>
    <w:pPr>
      <w:suppressAutoHyphens w:val="0"/>
      <w:spacing w:after="240"/>
      <w:jc w:val="left"/>
    </w:pPr>
    <w:rPr>
      <w:rFonts w:eastAsiaTheme="minorHAnsi"/>
      <w:lang w:val="en-US" w:eastAsia="en-US"/>
    </w:rPr>
  </w:style>
  <w:style w:type="paragraph" w:customStyle="1" w:styleId="Normal12">
    <w:name w:val="Normal +12"/>
    <w:basedOn w:val="Normln"/>
    <w:qFormat/>
    <w:rsid w:val="00456F88"/>
    <w:pPr>
      <w:suppressAutoHyphens w:val="0"/>
      <w:spacing w:after="240"/>
      <w:jc w:val="left"/>
    </w:pPr>
    <w:rPr>
      <w:rFonts w:eastAsiaTheme="minorHAnsi"/>
      <w:szCs w:val="22"/>
      <w:lang w:val="en-US" w:eastAsia="en-US"/>
    </w:rPr>
  </w:style>
  <w:style w:type="paragraph" w:customStyle="1" w:styleId="AUScheme1L1">
    <w:name w:val="AUScheme1_L1"/>
    <w:basedOn w:val="Normln"/>
    <w:link w:val="AUScheme1L1Char"/>
    <w:rsid w:val="00456F88"/>
    <w:pPr>
      <w:keepNext/>
      <w:numPr>
        <w:numId w:val="36"/>
      </w:numPr>
      <w:suppressAutoHyphens w:val="0"/>
      <w:spacing w:before="240" w:after="120" w:line="260" w:lineRule="atLeast"/>
      <w:jc w:val="left"/>
      <w:outlineLvl w:val="0"/>
    </w:pPr>
    <w:rPr>
      <w:b/>
      <w:u w:val="single"/>
      <w:lang w:val="en-US" w:eastAsia="en-US"/>
    </w:rPr>
  </w:style>
  <w:style w:type="character" w:customStyle="1" w:styleId="AUScheme1L1Char">
    <w:name w:val="AUScheme1_L1 Char"/>
    <w:basedOn w:val="Nadpis1Char"/>
    <w:link w:val="AUScheme1L1"/>
    <w:rsid w:val="00456F88"/>
    <w:rPr>
      <w:rFonts w:ascii="Arial" w:hAnsi="Arial" w:cs="Arial"/>
      <w:b/>
      <w:u w:val="single"/>
      <w:lang w:val="en-US" w:eastAsia="en-US"/>
    </w:rPr>
  </w:style>
  <w:style w:type="paragraph" w:customStyle="1" w:styleId="AUScheme1L2">
    <w:name w:val="AUScheme1_L2"/>
    <w:basedOn w:val="AUScheme1L1"/>
    <w:link w:val="AUScheme1L2Char"/>
    <w:rsid w:val="00456F88"/>
    <w:pPr>
      <w:keepNext w:val="0"/>
      <w:numPr>
        <w:ilvl w:val="1"/>
      </w:numPr>
      <w:spacing w:before="120"/>
      <w:jc w:val="both"/>
      <w:outlineLvl w:val="1"/>
    </w:pPr>
    <w:rPr>
      <w:b w:val="0"/>
      <w:u w:val="none"/>
    </w:rPr>
  </w:style>
  <w:style w:type="character" w:customStyle="1" w:styleId="AUScheme1L2Char">
    <w:name w:val="AUScheme1_L2 Char"/>
    <w:basedOn w:val="Nadpis1Char"/>
    <w:link w:val="AUScheme1L2"/>
    <w:rsid w:val="00456F88"/>
    <w:rPr>
      <w:rFonts w:ascii="Arial" w:hAnsi="Arial" w:cs="Arial"/>
      <w:b w:val="0"/>
      <w:lang w:val="en-US" w:eastAsia="en-US"/>
    </w:rPr>
  </w:style>
  <w:style w:type="paragraph" w:customStyle="1" w:styleId="AUScheme1L3">
    <w:name w:val="AUScheme1_L3"/>
    <w:basedOn w:val="AUScheme1L2"/>
    <w:link w:val="AUScheme1L3Char"/>
    <w:rsid w:val="00456F88"/>
    <w:pPr>
      <w:numPr>
        <w:ilvl w:val="2"/>
      </w:numPr>
      <w:spacing w:before="0"/>
      <w:outlineLvl w:val="2"/>
    </w:pPr>
  </w:style>
  <w:style w:type="character" w:customStyle="1" w:styleId="AUScheme1L3Char">
    <w:name w:val="AUScheme1_L3 Char"/>
    <w:basedOn w:val="Nadpis1Char"/>
    <w:link w:val="AUScheme1L3"/>
    <w:rsid w:val="00456F88"/>
    <w:rPr>
      <w:rFonts w:ascii="Arial" w:hAnsi="Arial" w:cs="Arial"/>
      <w:b w:val="0"/>
      <w:lang w:val="en-US" w:eastAsia="en-US"/>
    </w:rPr>
  </w:style>
  <w:style w:type="paragraph" w:customStyle="1" w:styleId="AUScheme1L4">
    <w:name w:val="AUScheme1_L4"/>
    <w:basedOn w:val="AUScheme1L3"/>
    <w:rsid w:val="00456F88"/>
    <w:pPr>
      <w:numPr>
        <w:ilvl w:val="3"/>
      </w:numPr>
      <w:tabs>
        <w:tab w:val="clear" w:pos="2160"/>
      </w:tabs>
      <w:spacing w:after="260"/>
      <w:ind w:left="2880" w:hanging="360"/>
      <w:jc w:val="left"/>
      <w:outlineLvl w:val="3"/>
    </w:pPr>
  </w:style>
  <w:style w:type="paragraph" w:customStyle="1" w:styleId="AUScheme1L5">
    <w:name w:val="AUScheme1_L5"/>
    <w:basedOn w:val="AUScheme1L4"/>
    <w:rsid w:val="00456F88"/>
    <w:pPr>
      <w:numPr>
        <w:ilvl w:val="4"/>
      </w:numPr>
      <w:tabs>
        <w:tab w:val="clear" w:pos="2880"/>
      </w:tabs>
      <w:ind w:left="3600" w:hanging="360"/>
      <w:outlineLvl w:val="4"/>
    </w:pPr>
  </w:style>
  <w:style w:type="paragraph" w:customStyle="1" w:styleId="AUScheme1L6">
    <w:name w:val="AUScheme1_L6"/>
    <w:basedOn w:val="AUScheme1L5"/>
    <w:rsid w:val="00456F88"/>
    <w:pPr>
      <w:numPr>
        <w:ilvl w:val="5"/>
      </w:numPr>
      <w:tabs>
        <w:tab w:val="clear" w:pos="3600"/>
      </w:tabs>
      <w:ind w:left="4320" w:hanging="360"/>
      <w:outlineLvl w:val="5"/>
    </w:pPr>
  </w:style>
  <w:style w:type="paragraph" w:customStyle="1" w:styleId="AUScheme1L7">
    <w:name w:val="AUScheme1_L7"/>
    <w:basedOn w:val="AUScheme1L6"/>
    <w:rsid w:val="00456F88"/>
    <w:pPr>
      <w:numPr>
        <w:ilvl w:val="6"/>
      </w:numPr>
      <w:tabs>
        <w:tab w:val="clear" w:pos="720"/>
      </w:tabs>
      <w:ind w:left="5040" w:hanging="360"/>
      <w:outlineLvl w:val="6"/>
    </w:pPr>
  </w:style>
  <w:style w:type="paragraph" w:customStyle="1" w:styleId="AUScheme1L8">
    <w:name w:val="AUScheme1_L8"/>
    <w:basedOn w:val="AUScheme1L7"/>
    <w:rsid w:val="00456F88"/>
    <w:pPr>
      <w:numPr>
        <w:ilvl w:val="7"/>
      </w:numPr>
      <w:tabs>
        <w:tab w:val="clear" w:pos="1440"/>
      </w:tabs>
      <w:ind w:left="5760" w:hanging="360"/>
      <w:outlineLvl w:val="7"/>
    </w:pPr>
  </w:style>
  <w:style w:type="paragraph" w:customStyle="1" w:styleId="AUScheme1L9">
    <w:name w:val="AUScheme1_L9"/>
    <w:basedOn w:val="AUScheme1L8"/>
    <w:rsid w:val="00456F88"/>
    <w:pPr>
      <w:numPr>
        <w:ilvl w:val="8"/>
      </w:numPr>
      <w:tabs>
        <w:tab w:val="clear" w:pos="2160"/>
      </w:tabs>
      <w:ind w:left="6480" w:hanging="360"/>
      <w:outlineLvl w:val="8"/>
    </w:pPr>
  </w:style>
  <w:style w:type="paragraph" w:customStyle="1" w:styleId="MacPacTrailer">
    <w:name w:val="MacPac Trailer"/>
    <w:rsid w:val="00422D6A"/>
    <w:pPr>
      <w:widowControl w:val="0"/>
    </w:pPr>
    <w:rPr>
      <w:rFonts w:ascii="Arial" w:eastAsia="Arial Unicode MS" w:hAnsi="Arial"/>
      <w:noProof/>
      <w:sz w:val="14"/>
      <w:lang w:eastAsia="en-US"/>
    </w:rPr>
  </w:style>
  <w:style w:type="character" w:styleId="Zstupntext">
    <w:name w:val="Placeholder Text"/>
    <w:basedOn w:val="Standardnpsmoodstavce"/>
    <w:uiPriority w:val="99"/>
    <w:semiHidden/>
    <w:rsid w:val="00422D6A"/>
    <w:rPr>
      <w:color w:val="808080"/>
    </w:rPr>
  </w:style>
  <w:style w:type="character" w:customStyle="1" w:styleId="OdstavecseseznamemChar">
    <w:name w:val="Odstavec se seznamem Char"/>
    <w:basedOn w:val="Standardnpsmoodstavce"/>
    <w:link w:val="Odstavecseseznamem"/>
    <w:uiPriority w:val="34"/>
    <w:rsid w:val="00A14EAD"/>
    <w:rPr>
      <w:rFonts w:ascii="Arial" w:hAnsi="Arial" w:cs="Arial"/>
      <w:lang w:eastAsia="ar-SA"/>
    </w:rPr>
  </w:style>
  <w:style w:type="character" w:customStyle="1" w:styleId="UnresolvedMention">
    <w:name w:val="Unresolved Mention"/>
    <w:basedOn w:val="Standardnpsmoodstavce"/>
    <w:uiPriority w:val="99"/>
    <w:semiHidden/>
    <w:unhideWhenUsed/>
    <w:rsid w:val="00244AE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cs-CZ" w:eastAsia="cs-CZ"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annotation text" w:uiPriority="99"/>
    <w:lsdException w:name="header"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Plain Text" w:uiPriority="99"/>
    <w:lsdException w:name="Normal (Web)"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CF7766"/>
    <w:pPr>
      <w:suppressAutoHyphens/>
      <w:spacing w:after="60"/>
      <w:jc w:val="both"/>
    </w:pPr>
    <w:rPr>
      <w:rFonts w:ascii="Arial" w:hAnsi="Arial" w:cs="Arial"/>
      <w:lang w:eastAsia="ar-SA"/>
    </w:rPr>
  </w:style>
  <w:style w:type="paragraph" w:styleId="Nadpis1">
    <w:name w:val="heading 1"/>
    <w:aliases w:val="Chapter,H1,1,section,ASAPHeading 1,Celého textu,V_Head1,Záhlaví 1,h1,Nadpis I,TRM 12 B,TRM 16 B,1.,Kapitola1,Kapitola2,Kapitola3,Kapitola4,Kapitola5,Kapitola11,Kapitola21,Kapitola31,Kapitola41,Kapitola6,Kapitola12,Kapitola22,Kapitola32,F8"/>
    <w:basedOn w:val="Normln"/>
    <w:next w:val="Normln"/>
    <w:link w:val="Nadpis1Char"/>
    <w:uiPriority w:val="9"/>
    <w:qFormat/>
    <w:rsid w:val="0098545E"/>
    <w:pPr>
      <w:spacing w:after="0"/>
      <w:jc w:val="center"/>
      <w:outlineLvl w:val="0"/>
    </w:pPr>
    <w:rPr>
      <w:b/>
    </w:rPr>
  </w:style>
  <w:style w:type="paragraph" w:styleId="Nadpis2">
    <w:name w:val="heading 2"/>
    <w:basedOn w:val="Nadpis1"/>
    <w:next w:val="Normln"/>
    <w:link w:val="Nadpis2Char"/>
    <w:uiPriority w:val="9"/>
    <w:unhideWhenUsed/>
    <w:qFormat/>
    <w:rsid w:val="0098545E"/>
    <w:pPr>
      <w:jc w:val="left"/>
      <w:outlineLvl w:val="1"/>
    </w:pPr>
  </w:style>
  <w:style w:type="paragraph" w:styleId="Nadpis3">
    <w:name w:val="heading 3"/>
    <w:basedOn w:val="Nadpis2"/>
    <w:next w:val="Normln"/>
    <w:link w:val="Nadpis3Char"/>
    <w:uiPriority w:val="9"/>
    <w:unhideWhenUsed/>
    <w:qFormat/>
    <w:rsid w:val="00472D97"/>
    <w:pPr>
      <w:tabs>
        <w:tab w:val="left" w:pos="284"/>
      </w:tabs>
      <w:spacing w:after="240"/>
      <w:outlineLvl w:val="2"/>
    </w:pPr>
  </w:style>
  <w:style w:type="paragraph" w:styleId="Nadpis4">
    <w:name w:val="heading 4"/>
    <w:basedOn w:val="Nadpis3"/>
    <w:next w:val="Normln"/>
    <w:link w:val="Nadpis4Char"/>
    <w:uiPriority w:val="9"/>
    <w:unhideWhenUsed/>
    <w:qFormat/>
    <w:rsid w:val="00472D97"/>
    <w:pPr>
      <w:tabs>
        <w:tab w:val="clear" w:pos="284"/>
        <w:tab w:val="left" w:pos="567"/>
      </w:tabs>
      <w:spacing w:before="240"/>
      <w:outlineLvl w:val="3"/>
    </w:pPr>
    <w:rPr>
      <w:i/>
      <w:caps/>
    </w:rPr>
  </w:style>
  <w:style w:type="paragraph" w:styleId="Nadpis5">
    <w:name w:val="heading 5"/>
    <w:basedOn w:val="Normln"/>
    <w:next w:val="Normln"/>
    <w:link w:val="Nadpis5Char"/>
    <w:uiPriority w:val="9"/>
    <w:semiHidden/>
    <w:unhideWhenUsed/>
    <w:qFormat/>
    <w:rsid w:val="00C1457E"/>
    <w:pPr>
      <w:keepNext/>
      <w:keepLines/>
      <w:numPr>
        <w:ilvl w:val="4"/>
      </w:numPr>
      <w:spacing w:before="200" w:after="0"/>
      <w:ind w:left="1008" w:hanging="1008"/>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semiHidden/>
    <w:unhideWhenUsed/>
    <w:qFormat/>
    <w:rsid w:val="00C1457E"/>
    <w:pPr>
      <w:keepNext/>
      <w:keepLines/>
      <w:numPr>
        <w:ilvl w:val="5"/>
      </w:numPr>
      <w:spacing w:before="200" w:after="0"/>
      <w:ind w:left="1152" w:hanging="1152"/>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unhideWhenUsed/>
    <w:qFormat/>
    <w:rsid w:val="00C1457E"/>
    <w:pPr>
      <w:keepNext/>
      <w:keepLines/>
      <w:numPr>
        <w:ilvl w:val="6"/>
      </w:numPr>
      <w:spacing w:before="200" w:after="0"/>
      <w:ind w:left="1296" w:hanging="1296"/>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rsid w:val="00C1457E"/>
    <w:pPr>
      <w:keepNext/>
      <w:keepLines/>
      <w:numPr>
        <w:ilvl w:val="7"/>
      </w:numPr>
      <w:spacing w:before="200" w:after="0"/>
      <w:ind w:left="1440" w:hanging="1440"/>
      <w:outlineLvl w:val="7"/>
    </w:pPr>
    <w:rPr>
      <w:rFonts w:asciiTheme="majorHAnsi" w:eastAsiaTheme="majorEastAsia" w:hAnsiTheme="majorHAnsi" w:cstheme="majorBidi"/>
      <w:color w:val="404040" w:themeColor="text1" w:themeTint="BF"/>
    </w:rPr>
  </w:style>
  <w:style w:type="paragraph" w:styleId="Nadpis9">
    <w:name w:val="heading 9"/>
    <w:basedOn w:val="Normln"/>
    <w:next w:val="Normln"/>
    <w:link w:val="Nadpis9Char"/>
    <w:uiPriority w:val="9"/>
    <w:semiHidden/>
    <w:unhideWhenUsed/>
    <w:qFormat/>
    <w:rsid w:val="00C1457E"/>
    <w:pPr>
      <w:keepNext/>
      <w:keepLines/>
      <w:numPr>
        <w:ilvl w:val="8"/>
      </w:numPr>
      <w:spacing w:before="200" w:after="0"/>
      <w:ind w:left="1584" w:hanging="1584"/>
      <w:outlineLvl w:val="8"/>
    </w:pPr>
    <w:rPr>
      <w:rFonts w:asciiTheme="majorHAnsi" w:eastAsiaTheme="majorEastAsia" w:hAnsiTheme="majorHAnsi" w:cstheme="majorBidi"/>
      <w:i/>
      <w:iCs/>
      <w:color w:val="404040" w:themeColor="text1" w:themeTint="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rsid w:val="0049494C"/>
    <w:pPr>
      <w:tabs>
        <w:tab w:val="center" w:pos="4536"/>
        <w:tab w:val="right" w:pos="9072"/>
      </w:tabs>
    </w:pPr>
    <w:rPr>
      <w:sz w:val="16"/>
      <w:szCs w:val="16"/>
    </w:rPr>
  </w:style>
  <w:style w:type="paragraph" w:customStyle="1" w:styleId="Odsazen">
    <w:name w:val="Odsazení"/>
    <w:basedOn w:val="Normln"/>
    <w:next w:val="Normln"/>
    <w:rsid w:val="0049494C"/>
    <w:pPr>
      <w:numPr>
        <w:ilvl w:val="1"/>
        <w:numId w:val="2"/>
      </w:numPr>
      <w:spacing w:after="0"/>
    </w:pPr>
    <w:rPr>
      <w:rFonts w:ascii="Times New Roman" w:hAnsi="Times New Roman" w:cs="Times New Roman"/>
      <w:sz w:val="24"/>
    </w:rPr>
  </w:style>
  <w:style w:type="paragraph" w:customStyle="1" w:styleId="lnek">
    <w:name w:val="Článek"/>
    <w:basedOn w:val="Normln"/>
    <w:rsid w:val="0049494C"/>
    <w:pPr>
      <w:numPr>
        <w:numId w:val="2"/>
      </w:numPr>
      <w:spacing w:after="0"/>
      <w:jc w:val="center"/>
    </w:pPr>
    <w:rPr>
      <w:rFonts w:ascii="Times New Roman" w:hAnsi="Times New Roman" w:cs="Times New Roman"/>
      <w:b/>
    </w:rPr>
  </w:style>
  <w:style w:type="paragraph" w:styleId="Textvbloku">
    <w:name w:val="Block Text"/>
    <w:basedOn w:val="Normln"/>
    <w:semiHidden/>
    <w:rsid w:val="0049494C"/>
    <w:pPr>
      <w:suppressAutoHyphens w:val="0"/>
      <w:spacing w:after="0"/>
      <w:ind w:left="709" w:right="5811"/>
      <w:jc w:val="left"/>
    </w:pPr>
    <w:rPr>
      <w:rFonts w:ascii="Times New Roman" w:hAnsi="Times New Roman" w:cs="Times New Roman"/>
      <w:sz w:val="24"/>
      <w:lang w:eastAsia="cs-CZ"/>
    </w:rPr>
  </w:style>
  <w:style w:type="character" w:customStyle="1" w:styleId="ZpatChar">
    <w:name w:val="Zápatí Char"/>
    <w:link w:val="Zpat"/>
    <w:uiPriority w:val="99"/>
    <w:rsid w:val="0049494C"/>
    <w:rPr>
      <w:rFonts w:ascii="Arial" w:hAnsi="Arial" w:cs="Arial"/>
      <w:sz w:val="16"/>
      <w:szCs w:val="16"/>
      <w:lang w:val="cs-CZ" w:eastAsia="ar-SA" w:bidi="ar-SA"/>
    </w:rPr>
  </w:style>
  <w:style w:type="paragraph" w:customStyle="1" w:styleId="StyleAfter6pt">
    <w:name w:val="Style After:  6 pt"/>
    <w:basedOn w:val="Normln"/>
    <w:rsid w:val="008D061C"/>
    <w:pPr>
      <w:numPr>
        <w:numId w:val="1"/>
      </w:numPr>
      <w:suppressAutoHyphens w:val="0"/>
      <w:ind w:left="714" w:hanging="357"/>
      <w:jc w:val="left"/>
    </w:pPr>
    <w:rPr>
      <w:rFonts w:ascii="Times New Roman" w:hAnsi="Times New Roman" w:cs="Times New Roman"/>
      <w:sz w:val="24"/>
      <w:lang w:eastAsia="cs-CZ"/>
    </w:rPr>
  </w:style>
  <w:style w:type="paragraph" w:styleId="Zkladntext">
    <w:name w:val="Body Text"/>
    <w:basedOn w:val="Normln"/>
    <w:link w:val="ZkladntextChar"/>
    <w:rsid w:val="009F4001"/>
    <w:pPr>
      <w:suppressAutoHyphens w:val="0"/>
      <w:spacing w:after="0"/>
    </w:pPr>
    <w:rPr>
      <w:rFonts w:ascii="Comic Sans MS" w:eastAsia="Comic Sans MS" w:hAnsi="Comic Sans MS" w:cs="Times New Roman"/>
      <w:sz w:val="24"/>
      <w:lang w:eastAsia="en-US"/>
    </w:rPr>
  </w:style>
  <w:style w:type="paragraph" w:styleId="Zhlav">
    <w:name w:val="header"/>
    <w:basedOn w:val="Normln"/>
    <w:link w:val="ZhlavChar"/>
    <w:uiPriority w:val="99"/>
    <w:rsid w:val="003E754C"/>
    <w:pPr>
      <w:tabs>
        <w:tab w:val="center" w:pos="4536"/>
        <w:tab w:val="right" w:pos="9072"/>
      </w:tabs>
    </w:pPr>
  </w:style>
  <w:style w:type="character" w:styleId="slostrnky">
    <w:name w:val="page number"/>
    <w:basedOn w:val="Standardnpsmoodstavce"/>
    <w:rsid w:val="003E754C"/>
  </w:style>
  <w:style w:type="paragraph" w:styleId="Zkladntextodsazen3">
    <w:name w:val="Body Text Indent 3"/>
    <w:basedOn w:val="Normln"/>
    <w:rsid w:val="00433940"/>
    <w:pPr>
      <w:spacing w:after="120"/>
      <w:ind w:left="283"/>
    </w:pPr>
    <w:rPr>
      <w:sz w:val="16"/>
      <w:szCs w:val="16"/>
    </w:rPr>
  </w:style>
  <w:style w:type="character" w:styleId="Siln">
    <w:name w:val="Strong"/>
    <w:qFormat/>
    <w:rsid w:val="001000EA"/>
    <w:rPr>
      <w:b/>
      <w:bCs/>
    </w:rPr>
  </w:style>
  <w:style w:type="character" w:customStyle="1" w:styleId="platne1">
    <w:name w:val="platne1"/>
    <w:basedOn w:val="Standardnpsmoodstavce"/>
    <w:rsid w:val="00E731D9"/>
  </w:style>
  <w:style w:type="paragraph" w:customStyle="1" w:styleId="Tabulka">
    <w:name w:val="Tabulka"/>
    <w:rsid w:val="00511645"/>
    <w:pPr>
      <w:spacing w:before="120"/>
    </w:pPr>
    <w:rPr>
      <w:rFonts w:ascii="Arial" w:hAnsi="Arial"/>
      <w:noProof/>
      <w:sz w:val="22"/>
    </w:rPr>
  </w:style>
  <w:style w:type="paragraph" w:customStyle="1" w:styleId="Seznam1">
    <w:name w:val="Seznam_1"/>
    <w:basedOn w:val="Normln"/>
    <w:rsid w:val="00511645"/>
    <w:pPr>
      <w:suppressAutoHyphens w:val="0"/>
      <w:spacing w:after="0"/>
      <w:ind w:left="284" w:hanging="284"/>
    </w:pPr>
    <w:rPr>
      <w:rFonts w:ascii="Times New Roman" w:hAnsi="Times New Roman" w:cs="Times New Roman"/>
      <w:sz w:val="24"/>
      <w:lang w:eastAsia="en-US"/>
    </w:rPr>
  </w:style>
  <w:style w:type="character" w:styleId="Hypertextovodkaz">
    <w:name w:val="Hyperlink"/>
    <w:uiPriority w:val="99"/>
    <w:rsid w:val="00511645"/>
    <w:rPr>
      <w:color w:val="0000FF"/>
      <w:u w:val="single"/>
    </w:rPr>
  </w:style>
  <w:style w:type="character" w:customStyle="1" w:styleId="Nadpis5Char">
    <w:name w:val="Nadpis 5 Char"/>
    <w:link w:val="Nadpis5"/>
    <w:uiPriority w:val="9"/>
    <w:semiHidden/>
    <w:rsid w:val="009F66F6"/>
    <w:rPr>
      <w:rFonts w:asciiTheme="majorHAnsi" w:eastAsiaTheme="majorEastAsia" w:hAnsiTheme="majorHAnsi" w:cstheme="majorBidi"/>
      <w:color w:val="243F60" w:themeColor="accent1" w:themeShade="7F"/>
      <w:lang w:eastAsia="ar-SA"/>
    </w:rPr>
  </w:style>
  <w:style w:type="character" w:customStyle="1" w:styleId="Nadpis6Char">
    <w:name w:val="Nadpis 6 Char"/>
    <w:link w:val="Nadpis6"/>
    <w:uiPriority w:val="9"/>
    <w:semiHidden/>
    <w:rsid w:val="009F66F6"/>
    <w:rPr>
      <w:rFonts w:asciiTheme="majorHAnsi" w:eastAsiaTheme="majorEastAsia" w:hAnsiTheme="majorHAnsi" w:cstheme="majorBidi"/>
      <w:i/>
      <w:iCs/>
      <w:color w:val="243F60" w:themeColor="accent1" w:themeShade="7F"/>
      <w:lang w:eastAsia="ar-SA"/>
    </w:rPr>
  </w:style>
  <w:style w:type="character" w:customStyle="1" w:styleId="Nadpis7Char">
    <w:name w:val="Nadpis 7 Char"/>
    <w:link w:val="Nadpis7"/>
    <w:uiPriority w:val="9"/>
    <w:semiHidden/>
    <w:rsid w:val="009F66F6"/>
    <w:rPr>
      <w:rFonts w:asciiTheme="majorHAnsi" w:eastAsiaTheme="majorEastAsia" w:hAnsiTheme="majorHAnsi" w:cstheme="majorBidi"/>
      <w:i/>
      <w:iCs/>
      <w:color w:val="404040" w:themeColor="text1" w:themeTint="BF"/>
      <w:lang w:eastAsia="ar-SA"/>
    </w:rPr>
  </w:style>
  <w:style w:type="character" w:customStyle="1" w:styleId="Nadpis8Char">
    <w:name w:val="Nadpis 8 Char"/>
    <w:link w:val="Nadpis8"/>
    <w:uiPriority w:val="9"/>
    <w:semiHidden/>
    <w:rsid w:val="009F66F6"/>
    <w:rPr>
      <w:rFonts w:asciiTheme="majorHAnsi" w:eastAsiaTheme="majorEastAsia" w:hAnsiTheme="majorHAnsi" w:cstheme="majorBidi"/>
      <w:color w:val="404040" w:themeColor="text1" w:themeTint="BF"/>
      <w:lang w:eastAsia="ar-SA"/>
    </w:rPr>
  </w:style>
  <w:style w:type="character" w:customStyle="1" w:styleId="Nadpis9Char">
    <w:name w:val="Nadpis 9 Char"/>
    <w:link w:val="Nadpis9"/>
    <w:uiPriority w:val="9"/>
    <w:semiHidden/>
    <w:rsid w:val="009F66F6"/>
    <w:rPr>
      <w:rFonts w:asciiTheme="majorHAnsi" w:eastAsiaTheme="majorEastAsia" w:hAnsiTheme="majorHAnsi" w:cstheme="majorBidi"/>
      <w:i/>
      <w:iCs/>
      <w:color w:val="404040" w:themeColor="text1" w:themeTint="BF"/>
      <w:lang w:eastAsia="ar-SA"/>
    </w:rPr>
  </w:style>
  <w:style w:type="paragraph" w:customStyle="1" w:styleId="Normlntext">
    <w:name w:val="Normální text"/>
    <w:basedOn w:val="Normln"/>
    <w:rsid w:val="009F66F6"/>
    <w:pPr>
      <w:spacing w:before="240" w:after="240"/>
      <w:ind w:firstLine="709"/>
    </w:pPr>
    <w:rPr>
      <w:rFonts w:cs="Times New Roman"/>
      <w:sz w:val="22"/>
      <w:lang w:eastAsia="cs-CZ"/>
    </w:rPr>
  </w:style>
  <w:style w:type="paragraph" w:customStyle="1" w:styleId="anormalrihaChar">
    <w:name w:val="a normal riha Char"/>
    <w:basedOn w:val="Normln"/>
    <w:link w:val="anormalrihaCharChar1"/>
    <w:uiPriority w:val="99"/>
    <w:rsid w:val="009F66F6"/>
    <w:pPr>
      <w:spacing w:before="60" w:after="120"/>
    </w:pPr>
    <w:rPr>
      <w:rFonts w:cs="Times New Roman"/>
    </w:rPr>
  </w:style>
  <w:style w:type="character" w:customStyle="1" w:styleId="anormalrihaCharChar1">
    <w:name w:val="a normal riha Char Char1"/>
    <w:link w:val="anormalrihaChar"/>
    <w:uiPriority w:val="99"/>
    <w:rsid w:val="009F66F6"/>
    <w:rPr>
      <w:rFonts w:ascii="Arial" w:hAnsi="Arial" w:cs="Arial"/>
    </w:rPr>
  </w:style>
  <w:style w:type="character" w:customStyle="1" w:styleId="Cenk">
    <w:name w:val="Ceník"/>
    <w:rsid w:val="009F66F6"/>
    <w:rPr>
      <w:rFonts w:ascii="Arial" w:hAnsi="Arial"/>
      <w:sz w:val="22"/>
    </w:rPr>
  </w:style>
  <w:style w:type="paragraph" w:customStyle="1" w:styleId="anormalriha">
    <w:name w:val="a normal riha"/>
    <w:basedOn w:val="Normln"/>
    <w:link w:val="anormalrihaChar1"/>
    <w:rsid w:val="009F66F6"/>
    <w:pPr>
      <w:spacing w:before="60" w:after="120"/>
    </w:pPr>
    <w:rPr>
      <w:rFonts w:cs="Times New Roman"/>
    </w:rPr>
  </w:style>
  <w:style w:type="character" w:customStyle="1" w:styleId="anormalrihaChar1">
    <w:name w:val="a normal riha Char1"/>
    <w:link w:val="anormalriha"/>
    <w:rsid w:val="009F66F6"/>
    <w:rPr>
      <w:rFonts w:ascii="Arial" w:hAnsi="Arial" w:cs="Arial"/>
    </w:rPr>
  </w:style>
  <w:style w:type="paragraph" w:customStyle="1" w:styleId="anormalrihaCharCharCharChar">
    <w:name w:val="a normal riha Char Char Char Char"/>
    <w:basedOn w:val="Normln"/>
    <w:link w:val="anormalrihaCharCharCharCharChar"/>
    <w:rsid w:val="009F66F6"/>
    <w:pPr>
      <w:spacing w:before="60" w:after="120"/>
    </w:pPr>
    <w:rPr>
      <w:rFonts w:cs="Times New Roman"/>
    </w:rPr>
  </w:style>
  <w:style w:type="character" w:customStyle="1" w:styleId="anormalrihaCharCharCharCharChar">
    <w:name w:val="a normal riha Char Char Char Char Char"/>
    <w:link w:val="anormalrihaCharCharCharChar"/>
    <w:rsid w:val="009F66F6"/>
    <w:rPr>
      <w:rFonts w:ascii="Arial" w:hAnsi="Arial" w:cs="Arial"/>
    </w:rPr>
  </w:style>
  <w:style w:type="character" w:styleId="Odkaznakoment">
    <w:name w:val="annotation reference"/>
    <w:uiPriority w:val="99"/>
    <w:rsid w:val="005E556B"/>
    <w:rPr>
      <w:sz w:val="16"/>
      <w:szCs w:val="16"/>
    </w:rPr>
  </w:style>
  <w:style w:type="paragraph" w:styleId="Textkomente">
    <w:name w:val="annotation text"/>
    <w:basedOn w:val="Normln"/>
    <w:link w:val="TextkomenteChar"/>
    <w:uiPriority w:val="99"/>
    <w:rsid w:val="005E556B"/>
  </w:style>
  <w:style w:type="character" w:customStyle="1" w:styleId="TextkomenteChar">
    <w:name w:val="Text komentáře Char"/>
    <w:link w:val="Textkomente"/>
    <w:uiPriority w:val="99"/>
    <w:rsid w:val="005E556B"/>
    <w:rPr>
      <w:rFonts w:ascii="Arial" w:hAnsi="Arial" w:cs="Arial"/>
      <w:lang w:eastAsia="ar-SA"/>
    </w:rPr>
  </w:style>
  <w:style w:type="paragraph" w:styleId="Pedmtkomente">
    <w:name w:val="annotation subject"/>
    <w:basedOn w:val="Textkomente"/>
    <w:next w:val="Textkomente"/>
    <w:link w:val="PedmtkomenteChar"/>
    <w:uiPriority w:val="99"/>
    <w:rsid w:val="005E556B"/>
    <w:rPr>
      <w:b/>
      <w:bCs/>
    </w:rPr>
  </w:style>
  <w:style w:type="character" w:customStyle="1" w:styleId="PedmtkomenteChar">
    <w:name w:val="Předmět komentáře Char"/>
    <w:link w:val="Pedmtkomente"/>
    <w:uiPriority w:val="99"/>
    <w:rsid w:val="005E556B"/>
    <w:rPr>
      <w:rFonts w:ascii="Arial" w:hAnsi="Arial" w:cs="Arial"/>
      <w:b/>
      <w:bCs/>
      <w:lang w:eastAsia="ar-SA"/>
    </w:rPr>
  </w:style>
  <w:style w:type="paragraph" w:styleId="Textbubliny">
    <w:name w:val="Balloon Text"/>
    <w:basedOn w:val="Normln"/>
    <w:link w:val="TextbublinyChar"/>
    <w:uiPriority w:val="99"/>
    <w:rsid w:val="005E556B"/>
    <w:pPr>
      <w:spacing w:after="0"/>
    </w:pPr>
    <w:rPr>
      <w:rFonts w:ascii="Tahoma" w:hAnsi="Tahoma" w:cs="Tahoma"/>
      <w:sz w:val="16"/>
      <w:szCs w:val="16"/>
    </w:rPr>
  </w:style>
  <w:style w:type="character" w:customStyle="1" w:styleId="TextbublinyChar">
    <w:name w:val="Text bubliny Char"/>
    <w:link w:val="Textbubliny"/>
    <w:uiPriority w:val="99"/>
    <w:rsid w:val="005E556B"/>
    <w:rPr>
      <w:rFonts w:ascii="Tahoma" w:hAnsi="Tahoma" w:cs="Tahoma"/>
      <w:sz w:val="16"/>
      <w:szCs w:val="16"/>
      <w:lang w:eastAsia="ar-SA"/>
    </w:rPr>
  </w:style>
  <w:style w:type="character" w:customStyle="1" w:styleId="Nadpis4Char">
    <w:name w:val="Nadpis 4 Char"/>
    <w:basedOn w:val="Standardnpsmoodstavce"/>
    <w:link w:val="Nadpis4"/>
    <w:uiPriority w:val="9"/>
    <w:rsid w:val="00472D97"/>
    <w:rPr>
      <w:rFonts w:ascii="Arial" w:hAnsi="Arial" w:cs="Arial"/>
      <w:b/>
      <w:i/>
      <w:caps/>
      <w:lang w:eastAsia="ar-SA"/>
    </w:rPr>
  </w:style>
  <w:style w:type="character" w:customStyle="1" w:styleId="ZkladntextChar">
    <w:name w:val="Základní text Char"/>
    <w:basedOn w:val="Standardnpsmoodstavce"/>
    <w:link w:val="Zkladntext"/>
    <w:rsid w:val="00933F6C"/>
    <w:rPr>
      <w:rFonts w:ascii="Comic Sans MS" w:eastAsia="Comic Sans MS" w:hAnsi="Comic Sans MS"/>
      <w:sz w:val="24"/>
      <w:lang w:eastAsia="en-US"/>
    </w:rPr>
  </w:style>
  <w:style w:type="character" w:customStyle="1" w:styleId="Nadpis1Char">
    <w:name w:val="Nadpis 1 Char"/>
    <w:aliases w:val="Chapter Char,H1 Char,1 Char,section Char,ASAPHeading 1 Char,Celého textu Char,V_Head1 Char,Záhlaví 1 Char,h1 Char,Nadpis I Char,TRM 12 B Char,TRM 16 B Char,1. Char,Kapitola1 Char,Kapitola2 Char,Kapitola3 Char,Kapitola4 Char,Kapitola5 Char"/>
    <w:basedOn w:val="Standardnpsmoodstavce"/>
    <w:link w:val="Nadpis1"/>
    <w:rsid w:val="0098545E"/>
    <w:rPr>
      <w:rFonts w:ascii="Arial" w:hAnsi="Arial" w:cs="Arial"/>
      <w:b/>
      <w:lang w:eastAsia="ar-SA"/>
    </w:rPr>
  </w:style>
  <w:style w:type="character" w:customStyle="1" w:styleId="Nadpis2Char">
    <w:name w:val="Nadpis 2 Char"/>
    <w:basedOn w:val="Standardnpsmoodstavce"/>
    <w:link w:val="Nadpis2"/>
    <w:uiPriority w:val="9"/>
    <w:rsid w:val="0098545E"/>
    <w:rPr>
      <w:rFonts w:ascii="Arial" w:hAnsi="Arial" w:cs="Arial"/>
      <w:b/>
      <w:lang w:eastAsia="ar-SA"/>
    </w:rPr>
  </w:style>
  <w:style w:type="character" w:customStyle="1" w:styleId="Nadpis3Char">
    <w:name w:val="Nadpis 3 Char"/>
    <w:basedOn w:val="Standardnpsmoodstavce"/>
    <w:link w:val="Nadpis3"/>
    <w:uiPriority w:val="9"/>
    <w:rsid w:val="00472D97"/>
    <w:rPr>
      <w:rFonts w:ascii="Arial" w:hAnsi="Arial" w:cs="Arial"/>
      <w:b/>
      <w:lang w:eastAsia="ar-SA"/>
    </w:rPr>
  </w:style>
  <w:style w:type="paragraph" w:styleId="Odstavecseseznamem">
    <w:name w:val="List Paragraph"/>
    <w:basedOn w:val="Normln"/>
    <w:link w:val="OdstavecseseznamemChar"/>
    <w:uiPriority w:val="34"/>
    <w:qFormat/>
    <w:rsid w:val="00933F6C"/>
    <w:pPr>
      <w:ind w:left="720"/>
      <w:contextualSpacing/>
    </w:pPr>
  </w:style>
  <w:style w:type="paragraph" w:styleId="Prosttext">
    <w:name w:val="Plain Text"/>
    <w:basedOn w:val="Normln"/>
    <w:link w:val="ProsttextChar"/>
    <w:uiPriority w:val="99"/>
    <w:unhideWhenUsed/>
    <w:rsid w:val="00F8324B"/>
    <w:pPr>
      <w:suppressAutoHyphens w:val="0"/>
      <w:spacing w:after="0"/>
      <w:jc w:val="left"/>
    </w:pPr>
    <w:rPr>
      <w:rFonts w:ascii="Consolas" w:eastAsiaTheme="minorHAnsi" w:hAnsi="Consolas" w:cstheme="minorBidi"/>
      <w:sz w:val="21"/>
      <w:szCs w:val="21"/>
      <w:lang w:eastAsia="en-US"/>
    </w:rPr>
  </w:style>
  <w:style w:type="character" w:customStyle="1" w:styleId="ProsttextChar">
    <w:name w:val="Prostý text Char"/>
    <w:basedOn w:val="Standardnpsmoodstavce"/>
    <w:link w:val="Prosttext"/>
    <w:uiPriority w:val="99"/>
    <w:rsid w:val="00F8324B"/>
    <w:rPr>
      <w:rFonts w:ascii="Consolas" w:eastAsiaTheme="minorHAnsi" w:hAnsi="Consolas" w:cstheme="minorBidi"/>
      <w:sz w:val="21"/>
      <w:szCs w:val="21"/>
      <w:lang w:eastAsia="en-US"/>
    </w:rPr>
  </w:style>
  <w:style w:type="paragraph" w:styleId="Revize">
    <w:name w:val="Revision"/>
    <w:hidden/>
    <w:uiPriority w:val="99"/>
    <w:semiHidden/>
    <w:rsid w:val="00F8324B"/>
    <w:rPr>
      <w:rFonts w:ascii="Arial" w:hAnsi="Arial" w:cs="Arial"/>
      <w:lang w:eastAsia="ar-SA"/>
    </w:rPr>
  </w:style>
  <w:style w:type="paragraph" w:styleId="Titulek">
    <w:name w:val="caption"/>
    <w:basedOn w:val="Normln"/>
    <w:next w:val="Normln"/>
    <w:unhideWhenUsed/>
    <w:qFormat/>
    <w:rsid w:val="00B36847"/>
    <w:pPr>
      <w:spacing w:before="200" w:after="200"/>
      <w:jc w:val="center"/>
    </w:pPr>
    <w:rPr>
      <w:b/>
      <w:bCs/>
      <w:sz w:val="16"/>
      <w:szCs w:val="18"/>
    </w:rPr>
  </w:style>
  <w:style w:type="paragraph" w:styleId="Normlnweb">
    <w:name w:val="Normal (Web)"/>
    <w:basedOn w:val="Normln"/>
    <w:uiPriority w:val="99"/>
    <w:unhideWhenUsed/>
    <w:rsid w:val="00B36847"/>
    <w:pPr>
      <w:suppressAutoHyphens w:val="0"/>
      <w:spacing w:after="150"/>
      <w:jc w:val="left"/>
    </w:pPr>
    <w:rPr>
      <w:rFonts w:ascii="Times New Roman" w:hAnsi="Times New Roman" w:cs="Times New Roman"/>
      <w:sz w:val="17"/>
      <w:szCs w:val="17"/>
      <w:lang w:eastAsia="cs-CZ"/>
    </w:rPr>
  </w:style>
  <w:style w:type="paragraph" w:styleId="Bezmezer">
    <w:name w:val="No Spacing"/>
    <w:link w:val="BezmezerChar"/>
    <w:uiPriority w:val="1"/>
    <w:qFormat/>
    <w:rsid w:val="0015319E"/>
    <w:pPr>
      <w:jc w:val="both"/>
    </w:pPr>
    <w:rPr>
      <w:rFonts w:ascii="Arial" w:hAnsi="Arial"/>
    </w:rPr>
  </w:style>
  <w:style w:type="character" w:customStyle="1" w:styleId="BezmezerChar">
    <w:name w:val="Bez mezer Char"/>
    <w:link w:val="Bezmezer"/>
    <w:uiPriority w:val="1"/>
    <w:locked/>
    <w:rsid w:val="0015319E"/>
    <w:rPr>
      <w:rFonts w:ascii="Arial" w:hAnsi="Arial"/>
    </w:rPr>
  </w:style>
  <w:style w:type="table" w:styleId="Mkatabulky">
    <w:name w:val="Table Grid"/>
    <w:basedOn w:val="Normlntabulka"/>
    <w:uiPriority w:val="59"/>
    <w:rsid w:val="00906C10"/>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eznamsodrkami">
    <w:name w:val="List Bullet"/>
    <w:basedOn w:val="Normln"/>
    <w:rsid w:val="005C71B0"/>
    <w:pPr>
      <w:numPr>
        <w:numId w:val="8"/>
      </w:numPr>
      <w:contextualSpacing/>
    </w:pPr>
  </w:style>
  <w:style w:type="paragraph" w:customStyle="1" w:styleId="odrazka1lvl">
    <w:name w:val="odrazka 1lvl"/>
    <w:basedOn w:val="Normln"/>
    <w:qFormat/>
    <w:rsid w:val="000E6B50"/>
    <w:pPr>
      <w:numPr>
        <w:numId w:val="16"/>
      </w:numPr>
      <w:suppressAutoHyphens w:val="0"/>
      <w:spacing w:before="120" w:after="120"/>
      <w:contextualSpacing/>
    </w:pPr>
    <w:rPr>
      <w:rFonts w:eastAsia="Calibri" w:cs="Times New Roman"/>
      <w:lang w:eastAsia="cs-CZ"/>
    </w:rPr>
  </w:style>
  <w:style w:type="paragraph" w:customStyle="1" w:styleId="odrazka2lvl">
    <w:name w:val="odrazka 2lvl"/>
    <w:basedOn w:val="Normln"/>
    <w:qFormat/>
    <w:rsid w:val="000E6B50"/>
    <w:pPr>
      <w:numPr>
        <w:ilvl w:val="1"/>
        <w:numId w:val="16"/>
      </w:numPr>
      <w:suppressAutoHyphens w:val="0"/>
      <w:spacing w:before="120" w:after="120"/>
      <w:ind w:left="714" w:hanging="357"/>
      <w:contextualSpacing/>
    </w:pPr>
    <w:rPr>
      <w:rFonts w:eastAsia="Calibri" w:cs="Times New Roman"/>
      <w:lang w:eastAsia="cs-CZ"/>
    </w:rPr>
  </w:style>
  <w:style w:type="paragraph" w:customStyle="1" w:styleId="odrazka3lvl">
    <w:name w:val="odrazka 3lvl"/>
    <w:basedOn w:val="Normln"/>
    <w:qFormat/>
    <w:rsid w:val="000E6B50"/>
    <w:pPr>
      <w:numPr>
        <w:ilvl w:val="2"/>
        <w:numId w:val="16"/>
      </w:numPr>
      <w:suppressAutoHyphens w:val="0"/>
      <w:spacing w:before="120" w:after="120"/>
      <w:contextualSpacing/>
    </w:pPr>
    <w:rPr>
      <w:rFonts w:eastAsia="Calibri" w:cs="Times New Roman"/>
      <w:lang w:eastAsia="cs-CZ"/>
    </w:rPr>
  </w:style>
  <w:style w:type="table" w:customStyle="1" w:styleId="OKsystemtabledefaultobchodni">
    <w:name w:val="OKsystem_table_default_obchodni"/>
    <w:basedOn w:val="Normlntabulka"/>
    <w:uiPriority w:val="99"/>
    <w:rsid w:val="000D5DDC"/>
    <w:pPr>
      <w:spacing w:before="120" w:after="120"/>
      <w:jc w:val="both"/>
    </w:pPr>
    <w:rPr>
      <w:rFonts w:ascii="Arial" w:eastAsia="Calibri" w:hAnsi="Arial"/>
      <w:lang w:val="en-US" w:eastAsia="en-US"/>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vAlign w:val="center"/>
    </w:tcPr>
    <w:tblStylePr w:type="firstRow">
      <w:rPr>
        <w:b/>
      </w:rPr>
      <w:tblPr/>
      <w:tcPr>
        <w:shd w:val="clear" w:color="auto" w:fill="D9D9D9" w:themeFill="background1" w:themeFillShade="D9"/>
      </w:tcPr>
    </w:tblStylePr>
    <w:tblStylePr w:type="lastRow">
      <w:rPr>
        <w:i/>
        <w:iCs/>
      </w:rPr>
      <w:tblPr/>
      <w:tcPr>
        <w:tcBorders>
          <w:tl2br w:val="none" w:sz="0" w:space="0" w:color="auto"/>
          <w:tr2bl w:val="none" w:sz="0" w:space="0" w:color="auto"/>
        </w:tcBorders>
      </w:tcPr>
    </w:tblStylePr>
    <w:tblStylePr w:type="firstCol">
      <w:rPr>
        <w:b w:val="0"/>
        <w:color w:val="auto"/>
      </w:rPr>
      <w:tblPr/>
      <w:tcPr>
        <w:shd w:val="clear" w:color="auto" w:fill="FFFFFF"/>
      </w:tcPr>
    </w:tblStylePr>
    <w:tblStylePr w:type="lastCol">
      <w:rPr>
        <w:i/>
        <w:iCs/>
      </w:rPr>
      <w:tblPr/>
      <w:tcPr>
        <w:tcBorders>
          <w:tl2br w:val="none" w:sz="0" w:space="0" w:color="auto"/>
          <w:tr2bl w:val="none" w:sz="0" w:space="0" w:color="auto"/>
        </w:tcBorders>
      </w:tcPr>
    </w:tblStylePr>
  </w:style>
  <w:style w:type="character" w:customStyle="1" w:styleId="ZhlavChar">
    <w:name w:val="Záhlaví Char"/>
    <w:basedOn w:val="Standardnpsmoodstavce"/>
    <w:link w:val="Zhlav"/>
    <w:uiPriority w:val="99"/>
    <w:locked/>
    <w:rsid w:val="00D51000"/>
    <w:rPr>
      <w:rFonts w:ascii="Arial" w:hAnsi="Arial" w:cs="Arial"/>
      <w:lang w:eastAsia="ar-SA"/>
    </w:rPr>
  </w:style>
  <w:style w:type="character" w:customStyle="1" w:styleId="Zhlav1">
    <w:name w:val="Záhlaví1"/>
    <w:basedOn w:val="Standardnpsmoodstavce"/>
    <w:rsid w:val="00DC38C1"/>
  </w:style>
  <w:style w:type="character" w:customStyle="1" w:styleId="UnresolvedMention1">
    <w:name w:val="Unresolved Mention1"/>
    <w:basedOn w:val="Standardnpsmoodstavce"/>
    <w:uiPriority w:val="99"/>
    <w:semiHidden/>
    <w:unhideWhenUsed/>
    <w:rsid w:val="005D1EBD"/>
    <w:rPr>
      <w:color w:val="605E5C"/>
      <w:shd w:val="clear" w:color="auto" w:fill="E1DFDD"/>
    </w:rPr>
  </w:style>
  <w:style w:type="character" w:customStyle="1" w:styleId="UnresolvedMention2">
    <w:name w:val="Unresolved Mention2"/>
    <w:basedOn w:val="Standardnpsmoodstavce"/>
    <w:uiPriority w:val="99"/>
    <w:semiHidden/>
    <w:unhideWhenUsed/>
    <w:rsid w:val="00DA744D"/>
    <w:rPr>
      <w:color w:val="605E5C"/>
      <w:shd w:val="clear" w:color="auto" w:fill="E1DFDD"/>
    </w:rPr>
  </w:style>
  <w:style w:type="paragraph" w:customStyle="1" w:styleId="SectionText">
    <w:name w:val="Section Text"/>
    <w:basedOn w:val="Normln"/>
    <w:qFormat/>
    <w:rsid w:val="00456F88"/>
    <w:pPr>
      <w:suppressAutoHyphens w:val="0"/>
      <w:spacing w:after="240"/>
      <w:jc w:val="left"/>
    </w:pPr>
    <w:rPr>
      <w:rFonts w:eastAsiaTheme="minorHAnsi"/>
      <w:lang w:val="en-US" w:eastAsia="en-US"/>
    </w:rPr>
  </w:style>
  <w:style w:type="paragraph" w:customStyle="1" w:styleId="Normal12">
    <w:name w:val="Normal +12"/>
    <w:basedOn w:val="Normln"/>
    <w:qFormat/>
    <w:rsid w:val="00456F88"/>
    <w:pPr>
      <w:suppressAutoHyphens w:val="0"/>
      <w:spacing w:after="240"/>
      <w:jc w:val="left"/>
    </w:pPr>
    <w:rPr>
      <w:rFonts w:eastAsiaTheme="minorHAnsi"/>
      <w:szCs w:val="22"/>
      <w:lang w:val="en-US" w:eastAsia="en-US"/>
    </w:rPr>
  </w:style>
  <w:style w:type="paragraph" w:customStyle="1" w:styleId="AUScheme1L1">
    <w:name w:val="AUScheme1_L1"/>
    <w:basedOn w:val="Normln"/>
    <w:link w:val="AUScheme1L1Char"/>
    <w:rsid w:val="00456F88"/>
    <w:pPr>
      <w:keepNext/>
      <w:numPr>
        <w:numId w:val="36"/>
      </w:numPr>
      <w:suppressAutoHyphens w:val="0"/>
      <w:spacing w:before="240" w:after="120" w:line="260" w:lineRule="atLeast"/>
      <w:jc w:val="left"/>
      <w:outlineLvl w:val="0"/>
    </w:pPr>
    <w:rPr>
      <w:b/>
      <w:u w:val="single"/>
      <w:lang w:val="en-US" w:eastAsia="en-US"/>
    </w:rPr>
  </w:style>
  <w:style w:type="character" w:customStyle="1" w:styleId="AUScheme1L1Char">
    <w:name w:val="AUScheme1_L1 Char"/>
    <w:basedOn w:val="Nadpis1Char"/>
    <w:link w:val="AUScheme1L1"/>
    <w:rsid w:val="00456F88"/>
    <w:rPr>
      <w:rFonts w:ascii="Arial" w:hAnsi="Arial" w:cs="Arial"/>
      <w:b/>
      <w:u w:val="single"/>
      <w:lang w:val="en-US" w:eastAsia="en-US"/>
    </w:rPr>
  </w:style>
  <w:style w:type="paragraph" w:customStyle="1" w:styleId="AUScheme1L2">
    <w:name w:val="AUScheme1_L2"/>
    <w:basedOn w:val="AUScheme1L1"/>
    <w:link w:val="AUScheme1L2Char"/>
    <w:rsid w:val="00456F88"/>
    <w:pPr>
      <w:keepNext w:val="0"/>
      <w:numPr>
        <w:ilvl w:val="1"/>
      </w:numPr>
      <w:spacing w:before="120"/>
      <w:jc w:val="both"/>
      <w:outlineLvl w:val="1"/>
    </w:pPr>
    <w:rPr>
      <w:b w:val="0"/>
      <w:u w:val="none"/>
    </w:rPr>
  </w:style>
  <w:style w:type="character" w:customStyle="1" w:styleId="AUScheme1L2Char">
    <w:name w:val="AUScheme1_L2 Char"/>
    <w:basedOn w:val="Nadpis1Char"/>
    <w:link w:val="AUScheme1L2"/>
    <w:rsid w:val="00456F88"/>
    <w:rPr>
      <w:rFonts w:ascii="Arial" w:hAnsi="Arial" w:cs="Arial"/>
      <w:b w:val="0"/>
      <w:lang w:val="en-US" w:eastAsia="en-US"/>
    </w:rPr>
  </w:style>
  <w:style w:type="paragraph" w:customStyle="1" w:styleId="AUScheme1L3">
    <w:name w:val="AUScheme1_L3"/>
    <w:basedOn w:val="AUScheme1L2"/>
    <w:link w:val="AUScheme1L3Char"/>
    <w:rsid w:val="00456F88"/>
    <w:pPr>
      <w:numPr>
        <w:ilvl w:val="2"/>
      </w:numPr>
      <w:spacing w:before="0"/>
      <w:outlineLvl w:val="2"/>
    </w:pPr>
  </w:style>
  <w:style w:type="character" w:customStyle="1" w:styleId="AUScheme1L3Char">
    <w:name w:val="AUScheme1_L3 Char"/>
    <w:basedOn w:val="Nadpis1Char"/>
    <w:link w:val="AUScheme1L3"/>
    <w:rsid w:val="00456F88"/>
    <w:rPr>
      <w:rFonts w:ascii="Arial" w:hAnsi="Arial" w:cs="Arial"/>
      <w:b w:val="0"/>
      <w:lang w:val="en-US" w:eastAsia="en-US"/>
    </w:rPr>
  </w:style>
  <w:style w:type="paragraph" w:customStyle="1" w:styleId="AUScheme1L4">
    <w:name w:val="AUScheme1_L4"/>
    <w:basedOn w:val="AUScheme1L3"/>
    <w:rsid w:val="00456F88"/>
    <w:pPr>
      <w:numPr>
        <w:ilvl w:val="3"/>
      </w:numPr>
      <w:tabs>
        <w:tab w:val="clear" w:pos="2160"/>
      </w:tabs>
      <w:spacing w:after="260"/>
      <w:ind w:left="2880" w:hanging="360"/>
      <w:jc w:val="left"/>
      <w:outlineLvl w:val="3"/>
    </w:pPr>
  </w:style>
  <w:style w:type="paragraph" w:customStyle="1" w:styleId="AUScheme1L5">
    <w:name w:val="AUScheme1_L5"/>
    <w:basedOn w:val="AUScheme1L4"/>
    <w:rsid w:val="00456F88"/>
    <w:pPr>
      <w:numPr>
        <w:ilvl w:val="4"/>
      </w:numPr>
      <w:tabs>
        <w:tab w:val="clear" w:pos="2880"/>
      </w:tabs>
      <w:ind w:left="3600" w:hanging="360"/>
      <w:outlineLvl w:val="4"/>
    </w:pPr>
  </w:style>
  <w:style w:type="paragraph" w:customStyle="1" w:styleId="AUScheme1L6">
    <w:name w:val="AUScheme1_L6"/>
    <w:basedOn w:val="AUScheme1L5"/>
    <w:rsid w:val="00456F88"/>
    <w:pPr>
      <w:numPr>
        <w:ilvl w:val="5"/>
      </w:numPr>
      <w:tabs>
        <w:tab w:val="clear" w:pos="3600"/>
      </w:tabs>
      <w:ind w:left="4320" w:hanging="360"/>
      <w:outlineLvl w:val="5"/>
    </w:pPr>
  </w:style>
  <w:style w:type="paragraph" w:customStyle="1" w:styleId="AUScheme1L7">
    <w:name w:val="AUScheme1_L7"/>
    <w:basedOn w:val="AUScheme1L6"/>
    <w:rsid w:val="00456F88"/>
    <w:pPr>
      <w:numPr>
        <w:ilvl w:val="6"/>
      </w:numPr>
      <w:tabs>
        <w:tab w:val="clear" w:pos="720"/>
      </w:tabs>
      <w:ind w:left="5040" w:hanging="360"/>
      <w:outlineLvl w:val="6"/>
    </w:pPr>
  </w:style>
  <w:style w:type="paragraph" w:customStyle="1" w:styleId="AUScheme1L8">
    <w:name w:val="AUScheme1_L8"/>
    <w:basedOn w:val="AUScheme1L7"/>
    <w:rsid w:val="00456F88"/>
    <w:pPr>
      <w:numPr>
        <w:ilvl w:val="7"/>
      </w:numPr>
      <w:tabs>
        <w:tab w:val="clear" w:pos="1440"/>
      </w:tabs>
      <w:ind w:left="5760" w:hanging="360"/>
      <w:outlineLvl w:val="7"/>
    </w:pPr>
  </w:style>
  <w:style w:type="paragraph" w:customStyle="1" w:styleId="AUScheme1L9">
    <w:name w:val="AUScheme1_L9"/>
    <w:basedOn w:val="AUScheme1L8"/>
    <w:rsid w:val="00456F88"/>
    <w:pPr>
      <w:numPr>
        <w:ilvl w:val="8"/>
      </w:numPr>
      <w:tabs>
        <w:tab w:val="clear" w:pos="2160"/>
      </w:tabs>
      <w:ind w:left="6480" w:hanging="360"/>
      <w:outlineLvl w:val="8"/>
    </w:pPr>
  </w:style>
  <w:style w:type="paragraph" w:customStyle="1" w:styleId="MacPacTrailer">
    <w:name w:val="MacPac Trailer"/>
    <w:rsid w:val="00422D6A"/>
    <w:pPr>
      <w:widowControl w:val="0"/>
    </w:pPr>
    <w:rPr>
      <w:rFonts w:ascii="Arial" w:eastAsia="Arial Unicode MS" w:hAnsi="Arial"/>
      <w:noProof/>
      <w:sz w:val="14"/>
      <w:lang w:eastAsia="en-US"/>
    </w:rPr>
  </w:style>
  <w:style w:type="character" w:styleId="Zstupntext">
    <w:name w:val="Placeholder Text"/>
    <w:basedOn w:val="Standardnpsmoodstavce"/>
    <w:uiPriority w:val="99"/>
    <w:semiHidden/>
    <w:rsid w:val="00422D6A"/>
    <w:rPr>
      <w:color w:val="808080"/>
    </w:rPr>
  </w:style>
  <w:style w:type="character" w:customStyle="1" w:styleId="OdstavecseseznamemChar">
    <w:name w:val="Odstavec se seznamem Char"/>
    <w:basedOn w:val="Standardnpsmoodstavce"/>
    <w:link w:val="Odstavecseseznamem"/>
    <w:uiPriority w:val="34"/>
    <w:rsid w:val="00A14EAD"/>
    <w:rPr>
      <w:rFonts w:ascii="Arial" w:hAnsi="Arial" w:cs="Arial"/>
      <w:lang w:eastAsia="ar-SA"/>
    </w:rPr>
  </w:style>
  <w:style w:type="character" w:customStyle="1" w:styleId="UnresolvedMention">
    <w:name w:val="Unresolved Mention"/>
    <w:basedOn w:val="Standardnpsmoodstavce"/>
    <w:uiPriority w:val="99"/>
    <w:semiHidden/>
    <w:unhideWhenUsed/>
    <w:rsid w:val="00244A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6548180">
      <w:bodyDiv w:val="1"/>
      <w:marLeft w:val="0"/>
      <w:marRight w:val="0"/>
      <w:marTop w:val="0"/>
      <w:marBottom w:val="0"/>
      <w:divBdr>
        <w:top w:val="none" w:sz="0" w:space="0" w:color="auto"/>
        <w:left w:val="none" w:sz="0" w:space="0" w:color="auto"/>
        <w:bottom w:val="none" w:sz="0" w:space="0" w:color="auto"/>
        <w:right w:val="none" w:sz="0" w:space="0" w:color="auto"/>
      </w:divBdr>
    </w:div>
    <w:div w:id="227349837">
      <w:bodyDiv w:val="1"/>
      <w:marLeft w:val="0"/>
      <w:marRight w:val="0"/>
      <w:marTop w:val="0"/>
      <w:marBottom w:val="0"/>
      <w:divBdr>
        <w:top w:val="none" w:sz="0" w:space="0" w:color="auto"/>
        <w:left w:val="none" w:sz="0" w:space="0" w:color="auto"/>
        <w:bottom w:val="none" w:sz="0" w:space="0" w:color="auto"/>
        <w:right w:val="none" w:sz="0" w:space="0" w:color="auto"/>
      </w:divBdr>
    </w:div>
    <w:div w:id="334265875">
      <w:bodyDiv w:val="1"/>
      <w:marLeft w:val="0"/>
      <w:marRight w:val="0"/>
      <w:marTop w:val="0"/>
      <w:marBottom w:val="0"/>
      <w:divBdr>
        <w:top w:val="none" w:sz="0" w:space="0" w:color="auto"/>
        <w:left w:val="none" w:sz="0" w:space="0" w:color="auto"/>
        <w:bottom w:val="none" w:sz="0" w:space="0" w:color="auto"/>
        <w:right w:val="none" w:sz="0" w:space="0" w:color="auto"/>
      </w:divBdr>
    </w:div>
    <w:div w:id="528645160">
      <w:bodyDiv w:val="1"/>
      <w:marLeft w:val="0"/>
      <w:marRight w:val="0"/>
      <w:marTop w:val="0"/>
      <w:marBottom w:val="0"/>
      <w:divBdr>
        <w:top w:val="none" w:sz="0" w:space="0" w:color="auto"/>
        <w:left w:val="none" w:sz="0" w:space="0" w:color="auto"/>
        <w:bottom w:val="none" w:sz="0" w:space="0" w:color="auto"/>
        <w:right w:val="none" w:sz="0" w:space="0" w:color="auto"/>
      </w:divBdr>
    </w:div>
    <w:div w:id="554701156">
      <w:bodyDiv w:val="1"/>
      <w:marLeft w:val="0"/>
      <w:marRight w:val="0"/>
      <w:marTop w:val="0"/>
      <w:marBottom w:val="0"/>
      <w:divBdr>
        <w:top w:val="none" w:sz="0" w:space="0" w:color="auto"/>
        <w:left w:val="none" w:sz="0" w:space="0" w:color="auto"/>
        <w:bottom w:val="none" w:sz="0" w:space="0" w:color="auto"/>
        <w:right w:val="none" w:sz="0" w:space="0" w:color="auto"/>
      </w:divBdr>
    </w:div>
    <w:div w:id="598680874">
      <w:bodyDiv w:val="1"/>
      <w:marLeft w:val="0"/>
      <w:marRight w:val="0"/>
      <w:marTop w:val="0"/>
      <w:marBottom w:val="0"/>
      <w:divBdr>
        <w:top w:val="none" w:sz="0" w:space="0" w:color="auto"/>
        <w:left w:val="none" w:sz="0" w:space="0" w:color="auto"/>
        <w:bottom w:val="none" w:sz="0" w:space="0" w:color="auto"/>
        <w:right w:val="none" w:sz="0" w:space="0" w:color="auto"/>
      </w:divBdr>
    </w:div>
    <w:div w:id="609121176">
      <w:bodyDiv w:val="1"/>
      <w:marLeft w:val="0"/>
      <w:marRight w:val="0"/>
      <w:marTop w:val="0"/>
      <w:marBottom w:val="0"/>
      <w:divBdr>
        <w:top w:val="none" w:sz="0" w:space="0" w:color="auto"/>
        <w:left w:val="none" w:sz="0" w:space="0" w:color="auto"/>
        <w:bottom w:val="none" w:sz="0" w:space="0" w:color="auto"/>
        <w:right w:val="none" w:sz="0" w:space="0" w:color="auto"/>
      </w:divBdr>
    </w:div>
    <w:div w:id="731001023">
      <w:bodyDiv w:val="1"/>
      <w:marLeft w:val="0"/>
      <w:marRight w:val="0"/>
      <w:marTop w:val="0"/>
      <w:marBottom w:val="0"/>
      <w:divBdr>
        <w:top w:val="none" w:sz="0" w:space="0" w:color="auto"/>
        <w:left w:val="none" w:sz="0" w:space="0" w:color="auto"/>
        <w:bottom w:val="none" w:sz="0" w:space="0" w:color="auto"/>
        <w:right w:val="none" w:sz="0" w:space="0" w:color="auto"/>
      </w:divBdr>
    </w:div>
    <w:div w:id="927617194">
      <w:bodyDiv w:val="1"/>
      <w:marLeft w:val="0"/>
      <w:marRight w:val="0"/>
      <w:marTop w:val="0"/>
      <w:marBottom w:val="0"/>
      <w:divBdr>
        <w:top w:val="none" w:sz="0" w:space="0" w:color="auto"/>
        <w:left w:val="none" w:sz="0" w:space="0" w:color="auto"/>
        <w:bottom w:val="none" w:sz="0" w:space="0" w:color="auto"/>
        <w:right w:val="none" w:sz="0" w:space="0" w:color="auto"/>
      </w:divBdr>
      <w:divsChild>
        <w:div w:id="1244408920">
          <w:marLeft w:val="0"/>
          <w:marRight w:val="0"/>
          <w:marTop w:val="0"/>
          <w:marBottom w:val="0"/>
          <w:divBdr>
            <w:top w:val="none" w:sz="0" w:space="0" w:color="auto"/>
            <w:left w:val="none" w:sz="0" w:space="0" w:color="auto"/>
            <w:bottom w:val="none" w:sz="0" w:space="0" w:color="auto"/>
            <w:right w:val="none" w:sz="0" w:space="0" w:color="auto"/>
          </w:divBdr>
        </w:div>
      </w:divsChild>
    </w:div>
    <w:div w:id="964699740">
      <w:bodyDiv w:val="1"/>
      <w:marLeft w:val="0"/>
      <w:marRight w:val="0"/>
      <w:marTop w:val="0"/>
      <w:marBottom w:val="0"/>
      <w:divBdr>
        <w:top w:val="none" w:sz="0" w:space="0" w:color="auto"/>
        <w:left w:val="none" w:sz="0" w:space="0" w:color="auto"/>
        <w:bottom w:val="none" w:sz="0" w:space="0" w:color="auto"/>
        <w:right w:val="none" w:sz="0" w:space="0" w:color="auto"/>
      </w:divBdr>
    </w:div>
    <w:div w:id="1082408550">
      <w:bodyDiv w:val="1"/>
      <w:marLeft w:val="0"/>
      <w:marRight w:val="0"/>
      <w:marTop w:val="0"/>
      <w:marBottom w:val="0"/>
      <w:divBdr>
        <w:top w:val="none" w:sz="0" w:space="0" w:color="auto"/>
        <w:left w:val="none" w:sz="0" w:space="0" w:color="auto"/>
        <w:bottom w:val="none" w:sz="0" w:space="0" w:color="auto"/>
        <w:right w:val="none" w:sz="0" w:space="0" w:color="auto"/>
      </w:divBdr>
    </w:div>
    <w:div w:id="1101951858">
      <w:bodyDiv w:val="1"/>
      <w:marLeft w:val="0"/>
      <w:marRight w:val="0"/>
      <w:marTop w:val="0"/>
      <w:marBottom w:val="0"/>
      <w:divBdr>
        <w:top w:val="none" w:sz="0" w:space="0" w:color="auto"/>
        <w:left w:val="none" w:sz="0" w:space="0" w:color="auto"/>
        <w:bottom w:val="none" w:sz="0" w:space="0" w:color="auto"/>
        <w:right w:val="none" w:sz="0" w:space="0" w:color="auto"/>
      </w:divBdr>
    </w:div>
    <w:div w:id="1118333714">
      <w:bodyDiv w:val="1"/>
      <w:marLeft w:val="0"/>
      <w:marRight w:val="0"/>
      <w:marTop w:val="0"/>
      <w:marBottom w:val="0"/>
      <w:divBdr>
        <w:top w:val="none" w:sz="0" w:space="0" w:color="auto"/>
        <w:left w:val="none" w:sz="0" w:space="0" w:color="auto"/>
        <w:bottom w:val="none" w:sz="0" w:space="0" w:color="auto"/>
        <w:right w:val="none" w:sz="0" w:space="0" w:color="auto"/>
      </w:divBdr>
    </w:div>
    <w:div w:id="1232816147">
      <w:bodyDiv w:val="1"/>
      <w:marLeft w:val="0"/>
      <w:marRight w:val="0"/>
      <w:marTop w:val="0"/>
      <w:marBottom w:val="0"/>
      <w:divBdr>
        <w:top w:val="none" w:sz="0" w:space="0" w:color="auto"/>
        <w:left w:val="none" w:sz="0" w:space="0" w:color="auto"/>
        <w:bottom w:val="none" w:sz="0" w:space="0" w:color="auto"/>
        <w:right w:val="none" w:sz="0" w:space="0" w:color="auto"/>
      </w:divBdr>
    </w:div>
    <w:div w:id="1479032942">
      <w:bodyDiv w:val="1"/>
      <w:marLeft w:val="0"/>
      <w:marRight w:val="0"/>
      <w:marTop w:val="0"/>
      <w:marBottom w:val="0"/>
      <w:divBdr>
        <w:top w:val="none" w:sz="0" w:space="0" w:color="auto"/>
        <w:left w:val="none" w:sz="0" w:space="0" w:color="auto"/>
        <w:bottom w:val="none" w:sz="0" w:space="0" w:color="auto"/>
        <w:right w:val="none" w:sz="0" w:space="0" w:color="auto"/>
      </w:divBdr>
    </w:div>
    <w:div w:id="1500924998">
      <w:bodyDiv w:val="1"/>
      <w:marLeft w:val="0"/>
      <w:marRight w:val="0"/>
      <w:marTop w:val="0"/>
      <w:marBottom w:val="0"/>
      <w:divBdr>
        <w:top w:val="none" w:sz="0" w:space="0" w:color="auto"/>
        <w:left w:val="none" w:sz="0" w:space="0" w:color="auto"/>
        <w:bottom w:val="none" w:sz="0" w:space="0" w:color="auto"/>
        <w:right w:val="none" w:sz="0" w:space="0" w:color="auto"/>
      </w:divBdr>
    </w:div>
    <w:div w:id="1579898343">
      <w:bodyDiv w:val="1"/>
      <w:marLeft w:val="0"/>
      <w:marRight w:val="0"/>
      <w:marTop w:val="0"/>
      <w:marBottom w:val="0"/>
      <w:divBdr>
        <w:top w:val="none" w:sz="0" w:space="0" w:color="auto"/>
        <w:left w:val="none" w:sz="0" w:space="0" w:color="auto"/>
        <w:bottom w:val="none" w:sz="0" w:space="0" w:color="auto"/>
        <w:right w:val="none" w:sz="0" w:space="0" w:color="auto"/>
      </w:divBdr>
    </w:div>
    <w:div w:id="1594363714">
      <w:bodyDiv w:val="1"/>
      <w:marLeft w:val="0"/>
      <w:marRight w:val="0"/>
      <w:marTop w:val="0"/>
      <w:marBottom w:val="0"/>
      <w:divBdr>
        <w:top w:val="none" w:sz="0" w:space="0" w:color="auto"/>
        <w:left w:val="none" w:sz="0" w:space="0" w:color="auto"/>
        <w:bottom w:val="none" w:sz="0" w:space="0" w:color="auto"/>
        <w:right w:val="none" w:sz="0" w:space="0" w:color="auto"/>
      </w:divBdr>
    </w:div>
    <w:div w:id="1664698741">
      <w:bodyDiv w:val="1"/>
      <w:marLeft w:val="0"/>
      <w:marRight w:val="0"/>
      <w:marTop w:val="0"/>
      <w:marBottom w:val="0"/>
      <w:divBdr>
        <w:top w:val="none" w:sz="0" w:space="0" w:color="auto"/>
        <w:left w:val="none" w:sz="0" w:space="0" w:color="auto"/>
        <w:bottom w:val="none" w:sz="0" w:space="0" w:color="auto"/>
        <w:right w:val="none" w:sz="0" w:space="0" w:color="auto"/>
      </w:divBdr>
    </w:div>
    <w:div w:id="1780953521">
      <w:bodyDiv w:val="1"/>
      <w:marLeft w:val="0"/>
      <w:marRight w:val="0"/>
      <w:marTop w:val="0"/>
      <w:marBottom w:val="0"/>
      <w:divBdr>
        <w:top w:val="none" w:sz="0" w:space="0" w:color="auto"/>
        <w:left w:val="none" w:sz="0" w:space="0" w:color="auto"/>
        <w:bottom w:val="none" w:sz="0" w:space="0" w:color="auto"/>
        <w:right w:val="none" w:sz="0" w:space="0" w:color="auto"/>
      </w:divBdr>
    </w:div>
    <w:div w:id="1787919941">
      <w:bodyDiv w:val="1"/>
      <w:marLeft w:val="0"/>
      <w:marRight w:val="0"/>
      <w:marTop w:val="0"/>
      <w:marBottom w:val="0"/>
      <w:divBdr>
        <w:top w:val="none" w:sz="0" w:space="0" w:color="auto"/>
        <w:left w:val="none" w:sz="0" w:space="0" w:color="auto"/>
        <w:bottom w:val="none" w:sz="0" w:space="0" w:color="auto"/>
        <w:right w:val="none" w:sz="0" w:space="0" w:color="auto"/>
      </w:divBdr>
    </w:div>
    <w:div w:id="2068912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7" Type="http://schemas.microsoft.com/office/2011/relationships/commentsExtended" Target="commentsExtended.xml"/><Relationship Id="rId30"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6EF2D24FE6C14A948F6DCE17D295C7" ma:contentTypeVersion="14" ma:contentTypeDescription="Create a new document." ma:contentTypeScope="" ma:versionID="61eb3039346747bdd665fe823653609d">
  <xsd:schema xmlns:xsd="http://www.w3.org/2001/XMLSchema" xmlns:xs="http://www.w3.org/2001/XMLSchema" xmlns:p="http://schemas.microsoft.com/office/2006/metadata/properties" xmlns:ns2="7b083b81-135f-4b33-8e32-5be7ece31ac9" xmlns:ns3="deeda2c3-3a81-4a81-8f6c-cd32f716b31f" targetNamespace="http://schemas.microsoft.com/office/2006/metadata/properties" ma:root="true" ma:fieldsID="d0aba95557f5784b961a397a953bf17a" ns2:_="" ns3:_="">
    <xsd:import namespace="7b083b81-135f-4b33-8e32-5be7ece31ac9"/>
    <xsd:import namespace="deeda2c3-3a81-4a81-8f6c-cd32f716b31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ObjectDetectorVersions" minOccurs="0"/>
                <xsd:element ref="ns2:Typdokumentu"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083b81-135f-4b33-8e32-5be7ece31a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Typdokumentu" ma:index="21" nillable="true" ma:displayName="Typ dokumentu" ma:format="Dropdown" ma:internalName="Typdokumentu">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eda2c3-3a81-4a81-8f6c-cd32f716b31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deeda2c3-3a81-4a81-8f6c-cd32f716b31f">
      <UserInfo>
        <DisplayName>Kučerová Alena</DisplayName>
        <AccountId>40</AccountId>
        <AccountType/>
      </UserInfo>
    </SharedWithUsers>
    <Typdokumentu xmlns="7b083b81-135f-4b33-8e32-5be7ece31ac9" xsi:nil="true"/>
  </documentManagement>
</p:properties>
</file>

<file path=customXml/item4.xml><?xml version="1.0" encoding="utf-8"?>
<b:Sources xmlns:b="http://schemas.openxmlformats.org/officeDocument/2006/bibliography" xmlns="http://schemas.openxmlformats.org/officeDocument/2006/bibliography" SelectedStyle="\GostName.XSL" StyleName="GOST - Name Sort"/>
</file>

<file path=customXml/item5.xml><?xml version="1.0" encoding="utf-8"?>
<b:Sources xmlns:b="http://schemas.openxmlformats.org/officeDocument/2006/bibliography" xmlns="http://schemas.openxmlformats.org/officeDocument/2006/bibliography" SelectedStyle="\GostName.XSL" StyleName="GOST - Name Sort"/>
</file>

<file path=customXml/itemProps1.xml><?xml version="1.0" encoding="utf-8"?>
<ds:datastoreItem xmlns:ds="http://schemas.openxmlformats.org/officeDocument/2006/customXml" ds:itemID="{93E44AB7-10BE-44D7-AEDD-55FBDBB533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083b81-135f-4b33-8e32-5be7ece31ac9"/>
    <ds:schemaRef ds:uri="deeda2c3-3a81-4a81-8f6c-cd32f716b3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B76406-888C-4E9C-8F48-61C15F963C17}">
  <ds:schemaRefs>
    <ds:schemaRef ds:uri="http://schemas.microsoft.com/sharepoint/v3/contenttype/forms"/>
  </ds:schemaRefs>
</ds:datastoreItem>
</file>

<file path=customXml/itemProps3.xml><?xml version="1.0" encoding="utf-8"?>
<ds:datastoreItem xmlns:ds="http://schemas.openxmlformats.org/officeDocument/2006/customXml" ds:itemID="{23507FCE-E0F5-4512-875E-471EB94AE58A}">
  <ds:schemaRefs>
    <ds:schemaRef ds:uri="http://schemas.microsoft.com/office/2006/metadata/properties"/>
    <ds:schemaRef ds:uri="http://schemas.microsoft.com/office/infopath/2007/PartnerControls"/>
    <ds:schemaRef ds:uri="deeda2c3-3a81-4a81-8f6c-cd32f716b31f"/>
    <ds:schemaRef ds:uri="7b083b81-135f-4b33-8e32-5be7ece31ac9"/>
  </ds:schemaRefs>
</ds:datastoreItem>
</file>

<file path=customXml/itemProps4.xml><?xml version="1.0" encoding="utf-8"?>
<ds:datastoreItem xmlns:ds="http://schemas.openxmlformats.org/officeDocument/2006/customXml" ds:itemID="{9A6D24B2-FEDD-49C6-A938-29502F6CDCB6}">
  <ds:schemaRefs>
    <ds:schemaRef ds:uri="http://schemas.openxmlformats.org/officeDocument/2006/bibliography"/>
  </ds:schemaRefs>
</ds:datastoreItem>
</file>

<file path=customXml/itemProps5.xml><?xml version="1.0" encoding="utf-8"?>
<ds:datastoreItem xmlns:ds="http://schemas.openxmlformats.org/officeDocument/2006/customXml" ds:itemID="{F0330D96-D0E1-4C89-8CFE-AE48B3F2C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080</Words>
  <Characters>12276</Characters>
  <Application>Microsoft Office Word</Application>
  <DocSecurity>0</DocSecurity>
  <Lines>102</Lines>
  <Paragraphs>2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SMLOUVA - NÁVRH</vt:lpstr>
      <vt:lpstr>SMLOUVA - NÁVRH</vt:lpstr>
    </vt:vector>
  </TitlesOfParts>
  <Company>OKsystem</Company>
  <LinksUpToDate>false</LinksUpToDate>
  <CharactersWithSpaces>143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 NÁVRH</dc:title>
  <dc:creator>OKsystem s.r.o.;chmelik@oksystem.cz</dc:creator>
  <cp:lastModifiedBy>Luskova</cp:lastModifiedBy>
  <cp:revision>2</cp:revision>
  <cp:lastPrinted>2019-07-29T14:23:00Z</cp:lastPrinted>
  <dcterms:created xsi:type="dcterms:W3CDTF">2024-02-09T14:55:00Z</dcterms:created>
  <dcterms:modified xsi:type="dcterms:W3CDTF">2024-02-09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qSoc6ckjWFtcChdE7UbFAgYhgC9CvlIWRcFbSEvDDLofbvvfey14Om1Zf7osJHEiI/jcuCdm_x000d_
xVcwmlivd04wHijrjvCxucnKkOkBjt6mqkLmXO5ej9gDtjdiDUZ27j06F4vUHifZbE7e1T7x_x000d_
9rzZnlquw7QUwFu7ouVsk/FQfvPYR9lFZ7xoXnqFFDe0yEVe5RyhJOanm2nGfAv0T4gqL11i_x000d_
CQ/RgD2r9YGk85LZb0</vt:lpwstr>
  </property>
  <property fmtid="{D5CDD505-2E9C-101B-9397-08002B2CF9AE}" pid="3" name="_ms_pID_7253431">
    <vt:lpwstr>CQkikQQGTF6jw7/So2V6JfjqDSepuTo8Zc0Xs8ZjwW1OE9hMCoZPcn_x000d_
2TWzbY/sFtc=</vt:lpwstr>
  </property>
  <property fmtid="{D5CDD505-2E9C-101B-9397-08002B2CF9AE}" pid="4" name="sflag">
    <vt:lpwstr>1366874291</vt:lpwstr>
  </property>
  <property fmtid="{D5CDD505-2E9C-101B-9397-08002B2CF9AE}" pid="5" name="ContentTypeId">
    <vt:lpwstr>0x010100A56EF2D24FE6C14A948F6DCE17D295C7</vt:lpwstr>
  </property>
  <property fmtid="{D5CDD505-2E9C-101B-9397-08002B2CF9AE}" pid="6" name="PraetorDocumentId">
    <vt:lpwstr>48df233c-8b8e-42ba-862f-015618ac95b8</vt:lpwstr>
  </property>
  <property fmtid="{D5CDD505-2E9C-101B-9397-08002B2CF9AE}" pid="7" name="PraetorDocumentNumber">
    <vt:lpwstr>70085850</vt:lpwstr>
  </property>
  <property fmtid="{D5CDD505-2E9C-101B-9397-08002B2CF9AE}" pid="8" name="PraetorDocumentBarCode">
    <vt:lpwstr>70085850</vt:lpwstr>
  </property>
</Properties>
</file>